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243D" w:rsidRDefault="002536A6">
      <w:pPr>
        <w:pStyle w:val="1"/>
        <w:spacing w:before="624" w:after="624"/>
        <w:jc w:val="center"/>
      </w:pPr>
      <w:bookmarkStart w:id="0" w:name="_Toc52976115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061845</wp:posOffset>
            </wp:positionH>
            <wp:positionV relativeFrom="paragraph">
              <wp:posOffset>-238125</wp:posOffset>
            </wp:positionV>
            <wp:extent cx="1362075" cy="600075"/>
            <wp:effectExtent l="0" t="0" r="9525" b="9525"/>
            <wp:wrapThrough wrapText="bothSides">
              <wp:wrapPolygon edited="0">
                <wp:start x="0" y="0"/>
                <wp:lineTo x="0" y="21257"/>
                <wp:lineTo x="21449" y="21257"/>
                <wp:lineTo x="21449" y="0"/>
                <wp:lineTo x="0" y="0"/>
              </wp:wrapPolygon>
            </wp:wrapThrough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第一章 Elasticsearch入门</w:t>
      </w:r>
      <w:bookmarkEnd w:id="0"/>
    </w:p>
    <w:p w:rsidR="00076157" w:rsidRPr="00076157" w:rsidRDefault="00076157" w:rsidP="00076157">
      <w:pPr>
        <w:pStyle w:val="a0"/>
        <w:spacing w:before="93" w:after="93"/>
        <w:rPr>
          <w:rFonts w:ascii="微软雅黑" w:eastAsia="微软雅黑" w:hAnsi="微软雅黑"/>
          <w:b/>
        </w:rPr>
      </w:pPr>
      <w:r w:rsidRPr="00076157">
        <w:rPr>
          <w:rFonts w:ascii="微软雅黑" w:eastAsia="微软雅黑" w:hAnsi="微软雅黑"/>
          <w:b/>
        </w:rPr>
        <w:t>学习目标</w:t>
      </w:r>
    </w:p>
    <w:p w:rsidR="00076157" w:rsidRDefault="00076157" w:rsidP="00271281">
      <w:pPr>
        <w:pStyle w:val="a0"/>
        <w:numPr>
          <w:ilvl w:val="0"/>
          <w:numId w:val="40"/>
        </w:numPr>
        <w:spacing w:before="93" w:after="93"/>
      </w:pPr>
      <w:r>
        <w:rPr>
          <w:rFonts w:hint="eastAsia"/>
        </w:rPr>
        <w:t>能够理解全文检索</w:t>
      </w:r>
    </w:p>
    <w:p w:rsidR="00076157" w:rsidRDefault="00076157" w:rsidP="00271281">
      <w:pPr>
        <w:pStyle w:val="a0"/>
        <w:numPr>
          <w:ilvl w:val="0"/>
          <w:numId w:val="40"/>
        </w:numPr>
        <w:spacing w:before="93" w:after="93"/>
      </w:pPr>
      <w:r>
        <w:t>能够安装部署</w:t>
      </w:r>
      <w:r>
        <w:rPr>
          <w:rFonts w:hint="eastAsia"/>
        </w:rPr>
        <w:t>E</w:t>
      </w:r>
      <w:r>
        <w:t>lasticsearch集群</w:t>
      </w:r>
    </w:p>
    <w:p w:rsidR="00076157" w:rsidRDefault="00076157" w:rsidP="00271281">
      <w:pPr>
        <w:pStyle w:val="a0"/>
        <w:numPr>
          <w:ilvl w:val="0"/>
          <w:numId w:val="40"/>
        </w:numPr>
        <w:spacing w:before="93" w:after="93"/>
      </w:pPr>
      <w:r>
        <w:t>能够基于</w:t>
      </w:r>
      <w:r>
        <w:rPr>
          <w:rFonts w:hint="eastAsia"/>
        </w:rPr>
        <w:t>E</w:t>
      </w:r>
      <w:r>
        <w:t>lasticsearch</w:t>
      </w:r>
      <w:r>
        <w:rPr>
          <w:rFonts w:hint="eastAsia"/>
        </w:rPr>
        <w:t xml:space="preserve"> </w:t>
      </w:r>
      <w:r>
        <w:t>Java API编程</w:t>
      </w:r>
    </w:p>
    <w:p w:rsidR="00076157" w:rsidRDefault="00076157" w:rsidP="00271281">
      <w:pPr>
        <w:pStyle w:val="a0"/>
        <w:numPr>
          <w:ilvl w:val="0"/>
          <w:numId w:val="40"/>
        </w:numPr>
        <w:spacing w:before="93" w:after="93"/>
      </w:pPr>
      <w:r>
        <w:t>能够理解</w:t>
      </w:r>
      <w:r>
        <w:rPr>
          <w:rFonts w:hint="eastAsia"/>
        </w:rPr>
        <w:t>E</w:t>
      </w:r>
      <w:r>
        <w:t>lasticsearch的重要工作流程</w:t>
      </w:r>
    </w:p>
    <w:p w:rsidR="00076157" w:rsidRDefault="00076157" w:rsidP="00271281">
      <w:pPr>
        <w:pStyle w:val="a0"/>
        <w:numPr>
          <w:ilvl w:val="0"/>
          <w:numId w:val="40"/>
        </w:numPr>
        <w:spacing w:before="93" w:after="93"/>
      </w:pPr>
      <w:r>
        <w:t>能够掌握Elasticsearch SQL的使用</w:t>
      </w:r>
    </w:p>
    <w:p w:rsidR="00740663" w:rsidRDefault="00740663" w:rsidP="00740663">
      <w:pPr>
        <w:pStyle w:val="a0"/>
        <w:spacing w:before="93" w:after="93"/>
        <w:rPr>
          <w:rFonts w:hint="eastAsia"/>
        </w:rPr>
      </w:pPr>
      <w:bookmarkStart w:id="1" w:name="_GoBack"/>
      <w:bookmarkEnd w:id="1"/>
    </w:p>
    <w:sdt>
      <w:sdtPr>
        <w:rPr>
          <w:lang w:val="zh-CN"/>
        </w:rPr>
        <w:id w:val="95984479"/>
        <w:docPartObj>
          <w:docPartGallery w:val="Table of Contents"/>
          <w:docPartUnique/>
        </w:docPartObj>
      </w:sdtPr>
      <w:sdtEndPr>
        <w:rPr>
          <w:rFonts w:ascii="微软雅黑 Light" w:eastAsia="微软雅黑 Light" w:hAnsi="微软雅黑 Light" w:cs="Times New Roman"/>
          <w:b/>
          <w:bCs/>
          <w:color w:val="auto"/>
          <w:sz w:val="21"/>
          <w:szCs w:val="20"/>
        </w:rPr>
      </w:sdtEndPr>
      <w:sdtContent>
        <w:p w:rsidR="00740663" w:rsidRDefault="00740663">
          <w:pPr>
            <w:pStyle w:val="TOC"/>
            <w:spacing w:before="93" w:after="93"/>
          </w:pPr>
          <w:r>
            <w:rPr>
              <w:lang w:val="zh-CN"/>
            </w:rPr>
            <w:t>目录</w:t>
          </w:r>
        </w:p>
        <w:p w:rsidR="00740663" w:rsidRDefault="00740663">
          <w:pPr>
            <w:pStyle w:val="10"/>
            <w:tabs>
              <w:tab w:val="right" w:leader="dot" w:pos="8960"/>
            </w:tabs>
            <w:spacing w:before="93" w:after="9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976115" w:history="1">
            <w:r w:rsidRPr="0040552D">
              <w:rPr>
                <w:rStyle w:val="af0"/>
                <w:rFonts w:hint="eastAsia"/>
                <w:noProof/>
              </w:rPr>
              <w:t>第一章</w:t>
            </w:r>
            <w:r w:rsidRPr="0040552D">
              <w:rPr>
                <w:rStyle w:val="af0"/>
                <w:noProof/>
              </w:rPr>
              <w:t xml:space="preserve"> Elasticsearch</w:t>
            </w:r>
            <w:r w:rsidRPr="0040552D">
              <w:rPr>
                <w:rStyle w:val="af0"/>
                <w:rFonts w:hint="eastAsia"/>
                <w:noProof/>
              </w:rPr>
              <w:t>入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16" w:history="1">
            <w:r w:rsidRPr="0040552D">
              <w:rPr>
                <w:rStyle w:val="af0"/>
                <w:rFonts w:eastAsia="宋体" w:cs="宋体"/>
                <w:noProof/>
              </w:rPr>
              <w:t>1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17" w:history="1">
            <w:r w:rsidRPr="0040552D">
              <w:rPr>
                <w:rStyle w:val="af0"/>
                <w:rFonts w:eastAsia="宋体" w:cs="宋体"/>
                <w:noProof/>
              </w:rPr>
              <w:t>1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可以做什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18" w:history="1">
            <w:r w:rsidRPr="0040552D">
              <w:rPr>
                <w:rStyle w:val="af0"/>
                <w:rFonts w:eastAsia="宋体" w:cs="宋体"/>
                <w:noProof/>
              </w:rPr>
              <w:t>1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特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19" w:history="1">
            <w:r w:rsidRPr="0040552D">
              <w:rPr>
                <w:rStyle w:val="af0"/>
                <w:rFonts w:eastAsia="宋体" w:cs="宋体"/>
                <w:noProof/>
              </w:rPr>
              <w:t>1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哪些公司在使用</w:t>
            </w:r>
            <w:r w:rsidRPr="0040552D">
              <w:rPr>
                <w:rStyle w:val="af0"/>
                <w:noProof/>
              </w:rPr>
              <w:t>Elastic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0" w:history="1">
            <w:r w:rsidRPr="0040552D">
              <w:rPr>
                <w:rStyle w:val="af0"/>
                <w:rFonts w:eastAsia="宋体" w:cs="宋体"/>
                <w:noProof/>
              </w:rPr>
              <w:t>1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使用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1" w:history="1">
            <w:r w:rsidRPr="0040552D">
              <w:rPr>
                <w:rStyle w:val="af0"/>
                <w:rFonts w:eastAsia="宋体" w:cs="宋体"/>
                <w:noProof/>
              </w:rPr>
              <w:t>1.6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对比</w:t>
            </w:r>
            <w:r w:rsidRPr="0040552D">
              <w:rPr>
                <w:rStyle w:val="af0"/>
                <w:noProof/>
              </w:rPr>
              <w:t>Sol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2" w:history="1">
            <w:r w:rsidRPr="0040552D">
              <w:rPr>
                <w:rStyle w:val="af0"/>
                <w:rFonts w:eastAsia="宋体" w:cs="宋体"/>
                <w:noProof/>
              </w:rPr>
              <w:t>1.7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发展历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23" w:history="1">
            <w:r w:rsidRPr="0040552D">
              <w:rPr>
                <w:rStyle w:val="af0"/>
                <w:rFonts w:eastAsia="宋体" w:cs="宋体"/>
                <w:noProof/>
              </w:rPr>
              <w:t>2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Lucene</w:t>
            </w:r>
            <w:r w:rsidRPr="0040552D">
              <w:rPr>
                <w:rStyle w:val="af0"/>
                <w:rFonts w:hint="eastAsia"/>
                <w:noProof/>
              </w:rPr>
              <w:t>全文检索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4" w:history="1">
            <w:r w:rsidRPr="0040552D">
              <w:rPr>
                <w:rStyle w:val="af0"/>
                <w:rFonts w:eastAsia="宋体" w:cs="宋体"/>
                <w:noProof/>
              </w:rPr>
              <w:t>2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什么是全文检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5" w:history="1">
            <w:r w:rsidRPr="0040552D">
              <w:rPr>
                <w:rStyle w:val="af0"/>
                <w:rFonts w:eastAsia="宋体" w:cs="宋体"/>
                <w:noProof/>
              </w:rPr>
              <w:t>2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Lucene</w:t>
            </w:r>
            <w:r w:rsidRPr="0040552D">
              <w:rPr>
                <w:rStyle w:val="af0"/>
                <w:rFonts w:hint="eastAsia"/>
                <w:noProof/>
              </w:rPr>
              <w:t>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6" w:history="1">
            <w:r w:rsidRPr="0040552D">
              <w:rPr>
                <w:rStyle w:val="af0"/>
                <w:rFonts w:eastAsia="宋体" w:cs="宋体"/>
                <w:noProof/>
              </w:rPr>
              <w:t>2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美文搜索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7" w:history="1">
            <w:r w:rsidRPr="0040552D">
              <w:rPr>
                <w:rStyle w:val="af0"/>
                <w:rFonts w:eastAsia="宋体" w:cs="宋体"/>
                <w:noProof/>
              </w:rPr>
              <w:t>2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倒排索引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28" w:history="1">
            <w:r w:rsidRPr="0040552D">
              <w:rPr>
                <w:rStyle w:val="af0"/>
                <w:rFonts w:eastAsia="宋体" w:cs="宋体"/>
                <w:noProof/>
              </w:rPr>
              <w:t>2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企业中为什么不直接使用</w:t>
            </w:r>
            <w:r w:rsidRPr="0040552D">
              <w:rPr>
                <w:rStyle w:val="af0"/>
                <w:noProof/>
              </w:rPr>
              <w:t>Luc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29" w:history="1">
            <w:r w:rsidRPr="0040552D">
              <w:rPr>
                <w:rStyle w:val="af0"/>
                <w:rFonts w:eastAsia="宋体" w:cs="宋体"/>
                <w:noProof/>
              </w:rPr>
              <w:t>3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中的核心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0" w:history="1">
            <w:r w:rsidRPr="0040552D">
              <w:rPr>
                <w:rStyle w:val="af0"/>
                <w:rFonts w:eastAsia="宋体" w:cs="宋体"/>
                <w:noProof/>
              </w:rPr>
              <w:t>3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索引</w:t>
            </w:r>
            <w:r w:rsidRPr="0040552D">
              <w:rPr>
                <w:rStyle w:val="af0"/>
                <w:noProof/>
              </w:rPr>
              <w:t xml:space="preserve">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1" w:history="1">
            <w:r w:rsidRPr="0040552D">
              <w:rPr>
                <w:rStyle w:val="af0"/>
                <w:rFonts w:eastAsia="宋体" w:cs="宋体"/>
                <w:noProof/>
              </w:rPr>
              <w:t>3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映射</w:t>
            </w:r>
            <w:r w:rsidRPr="0040552D">
              <w:rPr>
                <w:rStyle w:val="af0"/>
                <w:noProof/>
              </w:rPr>
              <w:t xml:space="preserve">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2" w:history="1">
            <w:r w:rsidRPr="0040552D">
              <w:rPr>
                <w:rStyle w:val="af0"/>
                <w:rFonts w:eastAsia="宋体" w:cs="宋体"/>
                <w:noProof/>
              </w:rPr>
              <w:t>3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字段</w:t>
            </w:r>
            <w:r w:rsidRPr="0040552D">
              <w:rPr>
                <w:rStyle w:val="af0"/>
                <w:noProof/>
              </w:rPr>
              <w:t>Fie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3" w:history="1">
            <w:r w:rsidRPr="0040552D">
              <w:rPr>
                <w:rStyle w:val="af0"/>
                <w:rFonts w:eastAsia="宋体" w:cs="宋体"/>
                <w:noProof/>
              </w:rPr>
              <w:t>3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类型</w:t>
            </w:r>
            <w:r w:rsidRPr="0040552D">
              <w:rPr>
                <w:rStyle w:val="af0"/>
                <w:noProof/>
              </w:rPr>
              <w:t xml:space="preserve">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4" w:history="1">
            <w:r w:rsidRPr="0040552D">
              <w:rPr>
                <w:rStyle w:val="af0"/>
                <w:rFonts w:eastAsia="宋体" w:cs="宋体"/>
                <w:noProof/>
              </w:rPr>
              <w:t>3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文档</w:t>
            </w:r>
            <w:r w:rsidRPr="0040552D">
              <w:rPr>
                <w:rStyle w:val="af0"/>
                <w:noProof/>
              </w:rPr>
              <w:t xml:space="preserve">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5" w:history="1">
            <w:r w:rsidRPr="0040552D">
              <w:rPr>
                <w:rStyle w:val="af0"/>
                <w:rFonts w:eastAsia="宋体" w:cs="宋体"/>
                <w:noProof/>
              </w:rPr>
              <w:t>3.6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集群</w:t>
            </w:r>
            <w:r w:rsidRPr="0040552D">
              <w:rPr>
                <w:rStyle w:val="af0"/>
                <w:noProof/>
              </w:rPr>
              <w:t xml:space="preserve"> cl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6" w:history="1">
            <w:r w:rsidRPr="0040552D">
              <w:rPr>
                <w:rStyle w:val="af0"/>
                <w:rFonts w:eastAsia="宋体" w:cs="宋体"/>
                <w:noProof/>
              </w:rPr>
              <w:t>3.7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节点</w:t>
            </w:r>
            <w:r w:rsidRPr="0040552D">
              <w:rPr>
                <w:rStyle w:val="af0"/>
                <w:noProof/>
              </w:rPr>
              <w:t xml:space="preserve"> n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7" w:history="1">
            <w:r w:rsidRPr="0040552D">
              <w:rPr>
                <w:rStyle w:val="af0"/>
                <w:rFonts w:eastAsia="宋体" w:cs="宋体"/>
                <w:noProof/>
              </w:rPr>
              <w:t>3.8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分片和副本</w:t>
            </w:r>
            <w:r w:rsidRPr="0040552D">
              <w:rPr>
                <w:rStyle w:val="af0"/>
                <w:noProof/>
              </w:rPr>
              <w:t xml:space="preserve"> shards&amp;repl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38" w:history="1">
            <w:r w:rsidRPr="0040552D">
              <w:rPr>
                <w:rStyle w:val="af0"/>
                <w:rFonts w:eastAsia="宋体" w:cs="宋体"/>
                <w:noProof/>
              </w:rPr>
              <w:t>4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安装</w:t>
            </w:r>
            <w:r w:rsidRPr="0040552D">
              <w:rPr>
                <w:rStyle w:val="af0"/>
                <w:noProof/>
              </w:rPr>
              <w:t>Elastic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39" w:history="1">
            <w:r w:rsidRPr="0040552D">
              <w:rPr>
                <w:rStyle w:val="af0"/>
                <w:rFonts w:eastAsia="宋体" w:cs="宋体"/>
                <w:noProof/>
              </w:rPr>
              <w:t>4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安装</w:t>
            </w:r>
            <w:r w:rsidRPr="0040552D">
              <w:rPr>
                <w:rStyle w:val="af0"/>
                <w:noProof/>
              </w:rPr>
              <w:t>Elastic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0" w:history="1">
            <w:r w:rsidRPr="0040552D">
              <w:rPr>
                <w:rStyle w:val="af0"/>
                <w:rFonts w:eastAsia="宋体" w:cs="宋体"/>
                <w:noProof/>
              </w:rPr>
              <w:t>4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-head</w:t>
            </w:r>
            <w:r w:rsidRPr="0040552D">
              <w:rPr>
                <w:rStyle w:val="af0"/>
                <w:rFonts w:hint="eastAsia"/>
                <w:noProof/>
              </w:rPr>
              <w:t>插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1" w:history="1">
            <w:r w:rsidRPr="0040552D">
              <w:rPr>
                <w:rStyle w:val="af0"/>
                <w:rFonts w:eastAsia="宋体" w:cs="宋体"/>
                <w:noProof/>
              </w:rPr>
              <w:t>4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安装</w:t>
            </w:r>
            <w:r w:rsidRPr="0040552D">
              <w:rPr>
                <w:rStyle w:val="af0"/>
                <w:noProof/>
              </w:rPr>
              <w:t>IK</w:t>
            </w:r>
            <w:r w:rsidRPr="0040552D">
              <w:rPr>
                <w:rStyle w:val="af0"/>
                <w:rFonts w:hint="eastAsia"/>
                <w:noProof/>
              </w:rPr>
              <w:t>分词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2" w:history="1">
            <w:r w:rsidRPr="0040552D">
              <w:rPr>
                <w:rStyle w:val="af0"/>
                <w:rFonts w:eastAsia="宋体" w:cs="宋体"/>
                <w:noProof/>
              </w:rPr>
              <w:t>4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准备</w:t>
            </w:r>
            <w:r w:rsidRPr="0040552D">
              <w:rPr>
                <w:rStyle w:val="af0"/>
                <w:noProof/>
              </w:rPr>
              <w:t>VSCode</w:t>
            </w:r>
            <w:r w:rsidRPr="0040552D">
              <w:rPr>
                <w:rStyle w:val="af0"/>
                <w:rFonts w:hint="eastAsia"/>
                <w:noProof/>
              </w:rPr>
              <w:t>开发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3" w:history="1">
            <w:r w:rsidRPr="0040552D">
              <w:rPr>
                <w:rStyle w:val="af0"/>
                <w:rFonts w:eastAsia="宋体" w:cs="宋体"/>
                <w:noProof/>
              </w:rPr>
              <w:t>4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测试分词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44" w:history="1">
            <w:r w:rsidRPr="0040552D">
              <w:rPr>
                <w:rStyle w:val="af0"/>
                <w:rFonts w:eastAsia="宋体" w:cs="宋体"/>
                <w:noProof/>
              </w:rPr>
              <w:t>5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猎聘网职位搜索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5" w:history="1">
            <w:r w:rsidRPr="0040552D">
              <w:rPr>
                <w:rStyle w:val="af0"/>
                <w:rFonts w:eastAsia="宋体" w:cs="宋体"/>
                <w:noProof/>
              </w:rPr>
              <w:t>5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6" w:history="1">
            <w:r w:rsidRPr="0040552D">
              <w:rPr>
                <w:rStyle w:val="af0"/>
                <w:rFonts w:eastAsia="宋体" w:cs="宋体"/>
                <w:noProof/>
              </w:rPr>
              <w:t>5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创建索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7" w:history="1">
            <w:r w:rsidRPr="0040552D">
              <w:rPr>
                <w:rStyle w:val="af0"/>
                <w:rFonts w:eastAsia="宋体" w:cs="宋体"/>
                <w:noProof/>
              </w:rPr>
              <w:t>5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添加一个职位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8" w:history="1">
            <w:r w:rsidRPr="0040552D">
              <w:rPr>
                <w:rStyle w:val="af0"/>
                <w:rFonts w:eastAsia="宋体" w:cs="宋体"/>
                <w:noProof/>
              </w:rPr>
              <w:t>5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修改职位薪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49" w:history="1">
            <w:r w:rsidRPr="0040552D">
              <w:rPr>
                <w:rStyle w:val="af0"/>
                <w:rFonts w:eastAsia="宋体" w:cs="宋体"/>
                <w:noProof/>
              </w:rPr>
              <w:t>5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删除一个职位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0" w:history="1">
            <w:r w:rsidRPr="0040552D">
              <w:rPr>
                <w:rStyle w:val="af0"/>
                <w:rFonts w:eastAsia="宋体" w:cs="宋体"/>
                <w:noProof/>
              </w:rPr>
              <w:t>5.6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批量导入</w:t>
            </w:r>
            <w:r w:rsidRPr="0040552D">
              <w:rPr>
                <w:rStyle w:val="af0"/>
                <w:noProof/>
              </w:rPr>
              <w:t>JSON</w:t>
            </w:r>
            <w:r w:rsidRPr="0040552D">
              <w:rPr>
                <w:rStyle w:val="af0"/>
                <w:rFonts w:hint="eastAsia"/>
                <w:noProof/>
              </w:rPr>
              <w:t>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1" w:history="1">
            <w:r w:rsidRPr="0040552D">
              <w:rPr>
                <w:rStyle w:val="af0"/>
                <w:rFonts w:eastAsia="宋体" w:cs="宋体"/>
                <w:noProof/>
              </w:rPr>
              <w:t>5.7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</w:t>
            </w:r>
            <w:r w:rsidRPr="0040552D">
              <w:rPr>
                <w:rStyle w:val="af0"/>
                <w:noProof/>
              </w:rPr>
              <w:t>ID</w:t>
            </w:r>
            <w:r w:rsidRPr="0040552D">
              <w:rPr>
                <w:rStyle w:val="af0"/>
                <w:rFonts w:hint="eastAsia"/>
                <w:noProof/>
              </w:rPr>
              <w:t>检索指定职位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2" w:history="1">
            <w:r w:rsidRPr="0040552D">
              <w:rPr>
                <w:rStyle w:val="af0"/>
                <w:rFonts w:eastAsia="宋体" w:cs="宋体"/>
                <w:noProof/>
              </w:rPr>
              <w:t>5.8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关键字搜索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3" w:history="1">
            <w:r w:rsidRPr="0040552D">
              <w:rPr>
                <w:rStyle w:val="af0"/>
                <w:rFonts w:eastAsia="宋体" w:cs="宋体"/>
                <w:noProof/>
              </w:rPr>
              <w:t>5.9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关键字分页搜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54" w:history="1">
            <w:r w:rsidRPr="0040552D">
              <w:rPr>
                <w:rStyle w:val="af0"/>
                <w:rFonts w:eastAsia="宋体" w:cs="宋体"/>
                <w:noProof/>
              </w:rPr>
              <w:t>6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编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5" w:history="1">
            <w:r w:rsidRPr="0040552D">
              <w:rPr>
                <w:rStyle w:val="af0"/>
                <w:rFonts w:eastAsia="宋体" w:cs="宋体"/>
                <w:noProof/>
              </w:rPr>
              <w:t>6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环境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6" w:history="1">
            <w:r w:rsidRPr="0040552D">
              <w:rPr>
                <w:rStyle w:val="af0"/>
                <w:rFonts w:eastAsia="宋体" w:cs="宋体"/>
                <w:noProof/>
              </w:rPr>
              <w:t>6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添加职位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7" w:history="1">
            <w:r w:rsidRPr="0040552D">
              <w:rPr>
                <w:rStyle w:val="af0"/>
                <w:rFonts w:eastAsia="宋体" w:cs="宋体"/>
                <w:noProof/>
              </w:rPr>
              <w:t>6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</w:t>
            </w:r>
            <w:r w:rsidRPr="0040552D">
              <w:rPr>
                <w:rStyle w:val="af0"/>
                <w:noProof/>
              </w:rPr>
              <w:t>ID</w:t>
            </w:r>
            <w:r w:rsidRPr="0040552D">
              <w:rPr>
                <w:rStyle w:val="af0"/>
                <w:rFonts w:hint="eastAsia"/>
                <w:noProof/>
              </w:rPr>
              <w:t>检索指定职位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8" w:history="1">
            <w:r w:rsidRPr="0040552D">
              <w:rPr>
                <w:rStyle w:val="af0"/>
                <w:rFonts w:eastAsia="宋体" w:cs="宋体"/>
                <w:noProof/>
              </w:rPr>
              <w:t>6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修改职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59" w:history="1">
            <w:r w:rsidRPr="0040552D">
              <w:rPr>
                <w:rStyle w:val="af0"/>
                <w:rFonts w:eastAsia="宋体" w:cs="宋体"/>
                <w:noProof/>
              </w:rPr>
              <w:t>6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文档</w:t>
            </w:r>
            <w:r w:rsidRPr="0040552D">
              <w:rPr>
                <w:rStyle w:val="af0"/>
                <w:noProof/>
              </w:rPr>
              <w:t>ID</w:t>
            </w:r>
            <w:r w:rsidRPr="0040552D">
              <w:rPr>
                <w:rStyle w:val="af0"/>
                <w:rFonts w:hint="eastAsia"/>
                <w:noProof/>
              </w:rPr>
              <w:t>删除职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0" w:history="1">
            <w:r w:rsidRPr="0040552D">
              <w:rPr>
                <w:rStyle w:val="af0"/>
                <w:rFonts w:eastAsia="宋体" w:cs="宋体"/>
                <w:noProof/>
              </w:rPr>
              <w:t>6.6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根据关键字检索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1" w:history="1">
            <w:r w:rsidRPr="0040552D">
              <w:rPr>
                <w:rStyle w:val="af0"/>
                <w:rFonts w:eastAsia="宋体" w:cs="宋体"/>
                <w:noProof/>
              </w:rPr>
              <w:t>6.7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分页检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2" w:history="1">
            <w:r w:rsidRPr="0040552D">
              <w:rPr>
                <w:rStyle w:val="af0"/>
                <w:rFonts w:eastAsia="宋体" w:cs="宋体"/>
                <w:noProof/>
              </w:rPr>
              <w:t>6.8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scroll</w:t>
            </w:r>
            <w:r w:rsidRPr="0040552D">
              <w:rPr>
                <w:rStyle w:val="af0"/>
                <w:rFonts w:hint="eastAsia"/>
                <w:noProof/>
              </w:rPr>
              <w:t>分页检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3" w:history="1">
            <w:r w:rsidRPr="0040552D">
              <w:rPr>
                <w:rStyle w:val="af0"/>
                <w:rFonts w:eastAsia="宋体" w:cs="宋体"/>
                <w:noProof/>
              </w:rPr>
              <w:t>6.9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高亮查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4" w:history="1">
            <w:r w:rsidRPr="0040552D">
              <w:rPr>
                <w:rStyle w:val="af0"/>
                <w:rFonts w:eastAsia="宋体" w:cs="宋体"/>
                <w:noProof/>
              </w:rPr>
              <w:t>6.10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完整参考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65" w:history="1">
            <w:r w:rsidRPr="0040552D">
              <w:rPr>
                <w:rStyle w:val="af0"/>
                <w:rFonts w:eastAsia="宋体" w:cs="宋体"/>
                <w:noProof/>
              </w:rPr>
              <w:t>7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架构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6" w:history="1">
            <w:r w:rsidRPr="0040552D">
              <w:rPr>
                <w:rStyle w:val="af0"/>
                <w:rFonts w:eastAsia="宋体" w:cs="宋体"/>
                <w:noProof/>
              </w:rPr>
              <w:t>7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的节点类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7" w:history="1">
            <w:r w:rsidRPr="0040552D">
              <w:rPr>
                <w:rStyle w:val="af0"/>
                <w:rFonts w:eastAsia="宋体" w:cs="宋体"/>
                <w:noProof/>
              </w:rPr>
              <w:t>7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分片和副本机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8" w:history="1">
            <w:r w:rsidRPr="0040552D">
              <w:rPr>
                <w:rStyle w:val="af0"/>
                <w:rFonts w:eastAsia="宋体" w:cs="宋体"/>
                <w:noProof/>
              </w:rPr>
              <w:t>7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重要工作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69" w:history="1">
            <w:r w:rsidRPr="0040552D">
              <w:rPr>
                <w:rStyle w:val="af0"/>
                <w:rFonts w:eastAsia="宋体" w:cs="宋体"/>
                <w:noProof/>
              </w:rPr>
              <w:t>7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准实时索引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70" w:history="1">
            <w:r w:rsidRPr="0040552D">
              <w:rPr>
                <w:rStyle w:val="af0"/>
                <w:rFonts w:eastAsia="宋体" w:cs="宋体"/>
                <w:noProof/>
              </w:rPr>
              <w:t>8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1" w:history="1">
            <w:r w:rsidRPr="0040552D">
              <w:rPr>
                <w:rStyle w:val="af0"/>
                <w:rFonts w:eastAsia="宋体" w:cs="宋体"/>
                <w:noProof/>
              </w:rPr>
              <w:t>8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SQL</w:t>
            </w:r>
            <w:r w:rsidRPr="0040552D">
              <w:rPr>
                <w:rStyle w:val="af0"/>
                <w:rFonts w:hint="eastAsia"/>
                <w:noProof/>
              </w:rPr>
              <w:t>与</w:t>
            </w:r>
            <w:r w:rsidRPr="0040552D">
              <w:rPr>
                <w:rStyle w:val="af0"/>
                <w:noProof/>
              </w:rPr>
              <w:t>Elasticsearch</w:t>
            </w:r>
            <w:r w:rsidRPr="0040552D">
              <w:rPr>
                <w:rStyle w:val="af0"/>
                <w:rFonts w:hint="eastAsia"/>
                <w:noProof/>
              </w:rPr>
              <w:t>对应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2" w:history="1">
            <w:r w:rsidRPr="0040552D">
              <w:rPr>
                <w:rStyle w:val="af0"/>
                <w:rFonts w:eastAsia="宋体" w:cs="宋体"/>
                <w:noProof/>
              </w:rPr>
              <w:t>8.2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 SQL</w:t>
            </w:r>
            <w:r w:rsidRPr="0040552D">
              <w:rPr>
                <w:rStyle w:val="af0"/>
                <w:rFonts w:hint="eastAsia"/>
                <w:noProof/>
              </w:rPr>
              <w:t>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3" w:history="1">
            <w:r w:rsidRPr="0040552D">
              <w:rPr>
                <w:rStyle w:val="af0"/>
                <w:rFonts w:eastAsia="宋体" w:cs="宋体"/>
                <w:noProof/>
              </w:rPr>
              <w:t>8.3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职位查询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4" w:history="1">
            <w:r w:rsidRPr="0040552D">
              <w:rPr>
                <w:rStyle w:val="af0"/>
                <w:rFonts w:eastAsia="宋体" w:cs="宋体"/>
                <w:noProof/>
              </w:rPr>
              <w:t>8.4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订单统计分析案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5" w:history="1">
            <w:r w:rsidRPr="0040552D">
              <w:rPr>
                <w:rStyle w:val="af0"/>
                <w:rFonts w:eastAsia="宋体" w:cs="宋体"/>
                <w:noProof/>
              </w:rPr>
              <w:t>8.5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统计不同用户的总订单数量、总订单金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6" w:history="1">
            <w:r w:rsidRPr="0040552D">
              <w:rPr>
                <w:rStyle w:val="af0"/>
                <w:rFonts w:eastAsia="宋体" w:cs="宋体"/>
                <w:noProof/>
              </w:rPr>
              <w:t>8.6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 SQL</w:t>
            </w:r>
            <w:r w:rsidRPr="0040552D">
              <w:rPr>
                <w:rStyle w:val="af0"/>
                <w:rFonts w:hint="eastAsia"/>
                <w:noProof/>
              </w:rPr>
              <w:t>目前的一些限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20"/>
            <w:tabs>
              <w:tab w:val="left" w:pos="840"/>
              <w:tab w:val="right" w:leader="dot" w:pos="8960"/>
            </w:tabs>
            <w:spacing w:before="93" w:after="93"/>
            <w:rPr>
              <w:noProof/>
            </w:rPr>
          </w:pPr>
          <w:hyperlink w:anchor="_Toc52976177" w:history="1">
            <w:r w:rsidRPr="0040552D">
              <w:rPr>
                <w:rStyle w:val="af0"/>
                <w:rFonts w:eastAsia="宋体" w:cs="宋体"/>
                <w:noProof/>
              </w:rPr>
              <w:t>9.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rFonts w:hint="eastAsia"/>
                <w:noProof/>
              </w:rPr>
              <w:t>常见问题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>
          <w:pPr>
            <w:pStyle w:val="30"/>
            <w:tabs>
              <w:tab w:val="left" w:pos="1680"/>
              <w:tab w:val="right" w:leader="dot" w:pos="8960"/>
            </w:tabs>
            <w:spacing w:before="93" w:after="93"/>
            <w:rPr>
              <w:noProof/>
            </w:rPr>
          </w:pPr>
          <w:hyperlink w:anchor="_Toc52976178" w:history="1">
            <w:r w:rsidRPr="0040552D">
              <w:rPr>
                <w:rStyle w:val="af0"/>
                <w:rFonts w:eastAsia="宋体" w:cs="宋体"/>
                <w:noProof/>
              </w:rPr>
              <w:t>9.1</w:t>
            </w:r>
            <w:r>
              <w:rPr>
                <w:noProof/>
              </w:rPr>
              <w:tab/>
            </w:r>
            <w:r w:rsidRPr="0040552D">
              <w:rPr>
                <w:rStyle w:val="af0"/>
                <w:noProof/>
              </w:rPr>
              <w:t>elasticsearch.keystore  AccessDenied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0663" w:rsidRDefault="00740663" w:rsidP="00740663">
          <w:pPr>
            <w:spacing w:before="93" w:after="93"/>
            <w:rPr>
              <w:rFonts w:hint="eastAsia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:rsidR="00740663" w:rsidRPr="00076157" w:rsidRDefault="00740663" w:rsidP="00740663">
      <w:pPr>
        <w:pStyle w:val="a0"/>
        <w:spacing w:before="93" w:after="93"/>
        <w:rPr>
          <w:rFonts w:hint="eastAsia"/>
        </w:rPr>
      </w:pPr>
    </w:p>
    <w:p w:rsidR="00F8718C" w:rsidRDefault="00F8718C" w:rsidP="00F8718C">
      <w:pPr>
        <w:pStyle w:val="2"/>
        <w:spacing w:before="312" w:after="312"/>
      </w:pPr>
      <w:bookmarkStart w:id="2" w:name="_Toc52976116"/>
      <w:r>
        <w:rPr>
          <w:rFonts w:hint="eastAsia"/>
        </w:rPr>
        <w:t>E</w:t>
      </w:r>
      <w:r>
        <w:t>lasticsearch</w:t>
      </w:r>
      <w:r>
        <w:rPr>
          <w:rFonts w:hint="eastAsia"/>
        </w:rPr>
        <w:t>简介</w:t>
      </w:r>
      <w:bookmarkEnd w:id="2"/>
    </w:p>
    <w:p w:rsidR="00F8718C" w:rsidRPr="00E75E33" w:rsidRDefault="00B274B0" w:rsidP="00F8718C">
      <w:pPr>
        <w:pStyle w:val="a0"/>
        <w:spacing w:before="93" w:after="93"/>
        <w:rPr>
          <w:i/>
        </w:rPr>
      </w:pPr>
      <w:hyperlink r:id="rId11" w:history="1">
        <w:r w:rsidR="00F8718C" w:rsidRPr="00E75E33">
          <w:rPr>
            <w:rStyle w:val="af0"/>
            <w:i w:val="0"/>
          </w:rPr>
          <w:t>https://www.elastic.co/cn/elasticsearch</w:t>
        </w:r>
      </w:hyperlink>
    </w:p>
    <w:p w:rsidR="00F8718C" w:rsidRDefault="00F8718C" w:rsidP="00F8718C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114300" distR="114300" wp14:anchorId="6F8323FA" wp14:editId="150810F4">
            <wp:extent cx="5691505" cy="2461260"/>
            <wp:effectExtent l="0" t="0" r="4445" b="152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6F68" w:rsidRDefault="00986F68" w:rsidP="00986F68">
      <w:pPr>
        <w:pStyle w:val="4"/>
        <w:spacing w:before="312" w:after="312"/>
        <w:rPr>
          <w:rFonts w:hint="default"/>
        </w:rPr>
      </w:pPr>
      <w:r>
        <w:t>介绍</w:t>
      </w:r>
    </w:p>
    <w:p w:rsidR="00986F68" w:rsidRPr="00986F68" w:rsidRDefault="00986F68" w:rsidP="00986F68">
      <w:pPr>
        <w:pStyle w:val="afa"/>
        <w:numPr>
          <w:ilvl w:val="0"/>
          <w:numId w:val="40"/>
        </w:numPr>
        <w:spacing w:before="93" w:after="93"/>
        <w:ind w:firstLineChars="0"/>
      </w:pPr>
      <w:r w:rsidRPr="00986F68">
        <w:rPr>
          <w:shd w:val="clear" w:color="auto" w:fill="FFFFFF"/>
        </w:rPr>
        <w:t>Elasticsearch是一个基于</w:t>
      </w:r>
      <w:hyperlink r:id="rId13" w:tgtFrame="_blank" w:history="1">
        <w:r w:rsidRPr="00986F68">
          <w:t>Lucene</w:t>
        </w:r>
      </w:hyperlink>
      <w:r w:rsidRPr="00986F68">
        <w:rPr>
          <w:shd w:val="clear" w:color="auto" w:fill="FFFFFF"/>
        </w:rPr>
        <w:t>的搜索服务器</w:t>
      </w:r>
      <w:r>
        <w:rPr>
          <w:rFonts w:hint="eastAsia"/>
          <w:shd w:val="clear" w:color="auto" w:fill="FFFFFF"/>
        </w:rPr>
        <w:t>、</w:t>
      </w:r>
    </w:p>
    <w:p w:rsidR="00986F68" w:rsidRPr="00986F68" w:rsidRDefault="00986F68" w:rsidP="00986F68">
      <w:pPr>
        <w:pStyle w:val="afa"/>
        <w:numPr>
          <w:ilvl w:val="0"/>
          <w:numId w:val="40"/>
        </w:numPr>
        <w:spacing w:before="93" w:after="93"/>
        <w:ind w:firstLineChars="0"/>
      </w:pPr>
      <w:r w:rsidRPr="00986F68">
        <w:rPr>
          <w:shd w:val="clear" w:color="auto" w:fill="FFFFFF"/>
        </w:rPr>
        <w:t>提供了一个分布式多用户能力的全文搜索引擎，基于RESTful web接口</w:t>
      </w:r>
    </w:p>
    <w:p w:rsidR="00986F68" w:rsidRPr="00986F68" w:rsidRDefault="00986F68" w:rsidP="00986F68">
      <w:pPr>
        <w:pStyle w:val="afa"/>
        <w:numPr>
          <w:ilvl w:val="0"/>
          <w:numId w:val="40"/>
        </w:numPr>
        <w:spacing w:before="93" w:after="93"/>
        <w:ind w:firstLineChars="0"/>
      </w:pPr>
      <w:r w:rsidRPr="00986F68">
        <w:rPr>
          <w:shd w:val="clear" w:color="auto" w:fill="FFFFFF"/>
        </w:rPr>
        <w:t>Elasticsearch是用Java语言开发的，并作为Apache许可条款下的开放源码发布，是一种流行的企业级搜索引擎。Elasticsearch用于</w:t>
      </w:r>
      <w:hyperlink r:id="rId14" w:tgtFrame="_blank" w:history="1">
        <w:r w:rsidRPr="00986F68">
          <w:rPr>
            <w:rStyle w:val="af0"/>
            <w:rFonts w:ascii="Arial" w:hAnsi="Arial" w:cs="Arial"/>
            <w:color w:val="136EC2"/>
            <w:szCs w:val="21"/>
            <w:shd w:val="clear" w:color="auto" w:fill="FFFFFF"/>
          </w:rPr>
          <w:t>云计算</w:t>
        </w:r>
      </w:hyperlink>
      <w:r w:rsidRPr="00986F68">
        <w:rPr>
          <w:shd w:val="clear" w:color="auto" w:fill="FFFFFF"/>
        </w:rPr>
        <w:t>中，能够达到实时搜索，稳定，可靠，快速，安装使用方便。官方客户端在Java、.NET（C#）、PHP、Python、Apache Groovy、Ruby</w:t>
      </w:r>
      <w:r>
        <w:rPr>
          <w:shd w:val="clear" w:color="auto" w:fill="FFFFFF"/>
        </w:rPr>
        <w:t>和许多其他语言中都是可用的</w:t>
      </w:r>
    </w:p>
    <w:p w:rsidR="00986F68" w:rsidRPr="00986F68" w:rsidRDefault="00986F68" w:rsidP="00986F68">
      <w:pPr>
        <w:pStyle w:val="afa"/>
        <w:numPr>
          <w:ilvl w:val="0"/>
          <w:numId w:val="40"/>
        </w:numPr>
        <w:spacing w:before="93" w:after="93"/>
        <w:ind w:firstLineChars="0"/>
      </w:pPr>
      <w:r w:rsidRPr="00986F68">
        <w:rPr>
          <w:shd w:val="clear" w:color="auto" w:fill="FFFFFF"/>
        </w:rPr>
        <w:t>根据DB-Engines的排名显示，Elasticsearch是最受欢迎的企业搜索引擎，其次是Apache Solr，也是基于Lucene。</w:t>
      </w:r>
    </w:p>
    <w:p w:rsidR="00986F68" w:rsidRDefault="00986F68" w:rsidP="004E2B49">
      <w:pPr>
        <w:pStyle w:val="4"/>
        <w:spacing w:before="312" w:after="312"/>
        <w:rPr>
          <w:rFonts w:hint="default"/>
        </w:rPr>
      </w:pPr>
      <w:r>
        <w:t>创始人</w:t>
      </w:r>
    </w:p>
    <w:p w:rsidR="004E2B49" w:rsidRPr="004E2B49" w:rsidRDefault="004E2B49" w:rsidP="001B0A4C">
      <w:pPr>
        <w:pStyle w:val="afa"/>
        <w:numPr>
          <w:ilvl w:val="0"/>
          <w:numId w:val="58"/>
        </w:numPr>
        <w:spacing w:before="93" w:after="93"/>
        <w:ind w:firstLineChars="0"/>
      </w:pPr>
      <w:r w:rsidRPr="004E2B49">
        <w:rPr>
          <w:shd w:val="clear" w:color="auto" w:fill="FFFFFF"/>
        </w:rPr>
        <w:t>Shay Banon </w:t>
      </w:r>
      <w:r>
        <w:rPr>
          <w:rFonts w:hint="eastAsia"/>
          <w:shd w:val="clear" w:color="auto" w:fill="FFFFFF"/>
        </w:rPr>
        <w:t>（谢巴农）</w:t>
      </w:r>
    </w:p>
    <w:p w:rsidR="00986F68" w:rsidRDefault="00986F68" w:rsidP="00F8718C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0" distR="0" wp14:anchorId="23B81BA3" wp14:editId="6B80A026">
            <wp:extent cx="5695950" cy="3399155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F68" w:rsidRDefault="00986F68" w:rsidP="00F8718C">
      <w:pPr>
        <w:pStyle w:val="a0"/>
        <w:spacing w:before="93" w:after="93"/>
      </w:pPr>
    </w:p>
    <w:p w:rsidR="00F8718C" w:rsidRDefault="00F8718C" w:rsidP="00F8718C">
      <w:pPr>
        <w:pStyle w:val="3"/>
        <w:spacing w:before="312" w:after="312"/>
      </w:pPr>
      <w:bookmarkStart w:id="3" w:name="_Toc52976117"/>
      <w:r>
        <w:rPr>
          <w:rFonts w:hint="eastAsia"/>
        </w:rPr>
        <w:t>Elasticsearch可以做什么</w:t>
      </w:r>
      <w:bookmarkEnd w:id="3"/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t>信息检索</w:t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717F201A" wp14:editId="34FF7FE1">
            <wp:extent cx="5687695" cy="3199130"/>
            <wp:effectExtent l="9525" t="9525" r="17780" b="10795"/>
            <wp:docPr id="1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114300" distR="114300" wp14:anchorId="48D9AD16" wp14:editId="61D1F05E">
            <wp:extent cx="5687695" cy="3199130"/>
            <wp:effectExtent l="9525" t="9525" r="17780" b="10795"/>
            <wp:docPr id="1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4DFF3C03" wp14:editId="53AE0E37">
            <wp:extent cx="5687695" cy="3199130"/>
            <wp:effectExtent l="9525" t="9525" r="17780" b="10795"/>
            <wp:docPr id="1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114300" distR="114300" wp14:anchorId="576426A0" wp14:editId="382AAF61">
            <wp:extent cx="5687695" cy="3199130"/>
            <wp:effectExtent l="9525" t="9525" r="17780" b="10795"/>
            <wp:docPr id="1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spacing w:before="93" w:after="93"/>
      </w:pPr>
      <w:r>
        <w:rPr>
          <w:rFonts w:hint="eastAsia"/>
        </w:rPr>
        <w:t>电商 / 招聘 / 门户 / 论坛</w:t>
      </w:r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t>企业内部系统搜索</w:t>
      </w:r>
    </w:p>
    <w:p w:rsidR="003A4C42" w:rsidRDefault="003A4C42" w:rsidP="003A4C42">
      <w:pPr>
        <w:pStyle w:val="afa"/>
        <w:numPr>
          <w:ilvl w:val="0"/>
          <w:numId w:val="40"/>
        </w:numPr>
        <w:spacing w:before="93" w:after="93"/>
        <w:ind w:firstLineChars="0"/>
      </w:pPr>
      <w:r>
        <w:rPr>
          <w:rFonts w:hint="eastAsia"/>
        </w:rPr>
        <w:t>关系型数据库使用l</w:t>
      </w:r>
      <w:r>
        <w:t>ike进行模糊检索</w:t>
      </w:r>
      <w:r>
        <w:rPr>
          <w:rFonts w:hint="eastAsia"/>
        </w:rPr>
        <w:t>，</w:t>
      </w:r>
      <w:r>
        <w:t>会导致索引失效</w:t>
      </w:r>
      <w:r>
        <w:rPr>
          <w:rFonts w:hint="eastAsia"/>
        </w:rPr>
        <w:t>，</w:t>
      </w:r>
      <w:r>
        <w:t>效率低下</w:t>
      </w:r>
    </w:p>
    <w:p w:rsidR="003A4C42" w:rsidRPr="003A4C42" w:rsidRDefault="003A4C42" w:rsidP="003A4C42">
      <w:pPr>
        <w:pStyle w:val="afa"/>
        <w:numPr>
          <w:ilvl w:val="0"/>
          <w:numId w:val="40"/>
        </w:numPr>
        <w:spacing w:before="93" w:after="93"/>
        <w:ind w:firstLineChars="0"/>
      </w:pPr>
      <w:r>
        <w:t>可以基于</w:t>
      </w:r>
      <w:r>
        <w:rPr>
          <w:rFonts w:hint="eastAsia"/>
        </w:rPr>
        <w:t>E</w:t>
      </w:r>
      <w:r>
        <w:t>lasticsearch来进行检索</w:t>
      </w:r>
      <w:r>
        <w:rPr>
          <w:rFonts w:hint="eastAsia"/>
        </w:rPr>
        <w:t>，</w:t>
      </w:r>
      <w:r>
        <w:t>效率杠杠的</w:t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5896DB40" wp14:editId="2E661D3D">
            <wp:extent cx="5687695" cy="3199130"/>
            <wp:effectExtent l="9525" t="9525" r="17780" b="10795"/>
            <wp:docPr id="1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spacing w:before="93" w:after="93"/>
      </w:pPr>
      <w:r>
        <w:rPr>
          <w:rFonts w:hint="eastAsia"/>
        </w:rPr>
        <w:t>OA / CRM / ERP</w:t>
      </w:r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lastRenderedPageBreak/>
        <w:t>数据分析引擎</w:t>
      </w:r>
    </w:p>
    <w:p w:rsidR="00F8718C" w:rsidRDefault="00F8718C" w:rsidP="00F8718C">
      <w:pPr>
        <w:spacing w:before="93" w:after="93"/>
      </w:pPr>
      <w:r>
        <w:t>Elasticsearch 聚合</w:t>
      </w:r>
      <w:r>
        <w:rPr>
          <w:rFonts w:hint="eastAsia"/>
        </w:rPr>
        <w:t>可以对数十亿行日志数据进行聚合分析</w:t>
      </w:r>
      <w:r>
        <w:t>，探索数据的趋势和规律。</w:t>
      </w:r>
    </w:p>
    <w:p w:rsidR="00F8718C" w:rsidRDefault="00F8718C" w:rsidP="00F8718C">
      <w:pPr>
        <w:pStyle w:val="3"/>
        <w:spacing w:before="312" w:after="312"/>
      </w:pPr>
      <w:bookmarkStart w:id="4" w:name="_Toc52976118"/>
      <w:r>
        <w:rPr>
          <w:rFonts w:hint="eastAsia"/>
        </w:rPr>
        <w:t>Elasticsearch特点</w:t>
      </w:r>
      <w:bookmarkEnd w:id="4"/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t>海量数据处理</w:t>
      </w:r>
    </w:p>
    <w:p w:rsidR="00F8718C" w:rsidRDefault="00F8718C" w:rsidP="00F8718C">
      <w:pPr>
        <w:pStyle w:val="a0"/>
        <w:numPr>
          <w:ilvl w:val="0"/>
          <w:numId w:val="2"/>
        </w:numPr>
        <w:spacing w:before="93" w:after="93"/>
      </w:pPr>
      <w:r>
        <w:rPr>
          <w:rFonts w:hint="eastAsia"/>
        </w:rPr>
        <w:t>大型分布式集群（数百台规模服务器）</w:t>
      </w:r>
    </w:p>
    <w:p w:rsidR="00F8718C" w:rsidRDefault="00F8718C" w:rsidP="00F8718C">
      <w:pPr>
        <w:pStyle w:val="a0"/>
        <w:numPr>
          <w:ilvl w:val="0"/>
          <w:numId w:val="2"/>
        </w:numPr>
        <w:spacing w:before="93" w:after="93"/>
      </w:pPr>
      <w:r>
        <w:rPr>
          <w:rFonts w:hint="eastAsia"/>
        </w:rPr>
        <w:t>处理PB级数据</w:t>
      </w:r>
    </w:p>
    <w:p w:rsidR="00F8718C" w:rsidRDefault="00F8718C" w:rsidP="00F8718C">
      <w:pPr>
        <w:pStyle w:val="a0"/>
        <w:numPr>
          <w:ilvl w:val="0"/>
          <w:numId w:val="2"/>
        </w:numPr>
        <w:spacing w:before="93" w:after="93"/>
      </w:pPr>
      <w:r>
        <w:rPr>
          <w:rFonts w:hint="eastAsia"/>
        </w:rPr>
        <w:t>小公司也可以进行单机部署</w:t>
      </w:r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t>开箱即用</w:t>
      </w:r>
    </w:p>
    <w:p w:rsidR="00F8718C" w:rsidRDefault="00F8718C" w:rsidP="00F8718C">
      <w:pPr>
        <w:pStyle w:val="a0"/>
        <w:numPr>
          <w:ilvl w:val="0"/>
          <w:numId w:val="3"/>
        </w:numPr>
        <w:spacing w:before="93" w:after="93"/>
      </w:pPr>
      <w:r>
        <w:rPr>
          <w:rFonts w:hint="eastAsia"/>
        </w:rPr>
        <w:t>简单易用，操作非常简单</w:t>
      </w:r>
    </w:p>
    <w:p w:rsidR="00F8718C" w:rsidRDefault="00F8718C" w:rsidP="00F8718C">
      <w:pPr>
        <w:pStyle w:val="a0"/>
        <w:numPr>
          <w:ilvl w:val="0"/>
          <w:numId w:val="3"/>
        </w:numPr>
        <w:spacing w:before="93" w:after="93"/>
      </w:pPr>
      <w:r>
        <w:rPr>
          <w:rFonts w:hint="eastAsia"/>
        </w:rPr>
        <w:t>快速部署生产环境</w:t>
      </w:r>
    </w:p>
    <w:p w:rsidR="00F8718C" w:rsidRDefault="00F8718C" w:rsidP="00F8718C">
      <w:pPr>
        <w:pStyle w:val="4"/>
        <w:spacing w:before="312" w:after="312"/>
        <w:rPr>
          <w:rFonts w:hint="default"/>
        </w:rPr>
      </w:pPr>
      <w:r>
        <w:t>作为传统数据库的补充</w:t>
      </w:r>
    </w:p>
    <w:p w:rsidR="00F8718C" w:rsidRDefault="00F8718C" w:rsidP="00F8718C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传统关系型数据库不擅长全文检索（MySQL自带的全文索引，与ES性能差距非常大）</w:t>
      </w:r>
    </w:p>
    <w:p w:rsidR="00F8718C" w:rsidRDefault="00F8718C" w:rsidP="00F8718C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传统关系型数据库无法支持搜索排名、海量数据存储、分析等功能</w:t>
      </w:r>
    </w:p>
    <w:p w:rsidR="00F8718C" w:rsidRDefault="00F8718C" w:rsidP="00F8718C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Elasticsearch可以作为传统关系数据库的补充，提供RDBM无法提供的功能</w:t>
      </w:r>
    </w:p>
    <w:p w:rsidR="00F8718C" w:rsidRDefault="00F8718C" w:rsidP="00F8718C">
      <w:pPr>
        <w:pStyle w:val="3"/>
        <w:spacing w:before="312" w:after="312"/>
      </w:pPr>
      <w:bookmarkStart w:id="5" w:name="_Toc52976119"/>
      <w:r>
        <w:rPr>
          <w:rFonts w:hint="eastAsia"/>
        </w:rPr>
        <w:t>哪些公司在使用Elasticsearch</w:t>
      </w:r>
      <w:bookmarkEnd w:id="5"/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京东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携程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去哪儿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58同城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滴滴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今日头条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小米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哔哩哔哩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lastRenderedPageBreak/>
        <w:t>联想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思科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Airbus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ebay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暴雪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德国大众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微软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Symantec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Facebook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BBC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英伟达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Uber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IBM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Github</w:t>
      </w:r>
    </w:p>
    <w:p w:rsidR="00F8718C" w:rsidRDefault="00F8718C" w:rsidP="00F8718C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Docker</w:t>
      </w:r>
    </w:p>
    <w:p w:rsidR="00F8718C" w:rsidRDefault="00F8718C" w:rsidP="00F8718C">
      <w:pPr>
        <w:pStyle w:val="3"/>
        <w:spacing w:before="312" w:after="312"/>
      </w:pPr>
      <w:bookmarkStart w:id="6" w:name="header-n87"/>
      <w:bookmarkStart w:id="7" w:name="_Toc52976120"/>
      <w:r>
        <w:t>ElasticSearch使用案例</w:t>
      </w:r>
      <w:bookmarkEnd w:id="6"/>
      <w:bookmarkEnd w:id="7"/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2013年初，GitHub抛弃了Solr，采取ElasticSearch 来做PB级的搜索。 “GitHub使用ElasticSearch搜索20TB的数据，包括13亿文件和1300亿行代码”</w:t>
      </w:r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维基百科：启动以elasticsearch为基础的核心搜索架构</w:t>
      </w:r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SoundCloud：“SoundCloud使用ElasticSearch为1.8亿用户提供即时而精准的音乐搜索服务”</w:t>
      </w:r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百度：百度目前广泛使用ElasticSearch作为文本数据分析，采集百度所有服务器上的各类指标数据及用户自定义数据，通过对各种数据进行多维分析展示，辅助定位分析实例异常或业务层面异常。目前覆盖百度内部20多个业务线（包括casio、云分析、网盟、预测、文库、直达号、钱包、风控等），单集群最大100台机器，200个ES节点，每天导入30TB+数据</w:t>
      </w:r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新浪使用ES 分析处理32亿条实时日志</w:t>
      </w:r>
    </w:p>
    <w:p w:rsidR="00F8718C" w:rsidRDefault="00F8718C" w:rsidP="00271281">
      <w:pPr>
        <w:pStyle w:val="afa"/>
        <w:numPr>
          <w:ilvl w:val="0"/>
          <w:numId w:val="33"/>
        </w:numPr>
        <w:spacing w:before="93" w:after="93"/>
        <w:ind w:firstLineChars="0"/>
      </w:pPr>
      <w:r>
        <w:t>阿里使用ES 构建挖财自己的日志采集和分析体系</w:t>
      </w:r>
    </w:p>
    <w:p w:rsidR="00F8718C" w:rsidRDefault="00F8718C" w:rsidP="00F8718C">
      <w:pPr>
        <w:pStyle w:val="3"/>
        <w:spacing w:before="312" w:after="312"/>
      </w:pPr>
      <w:bookmarkStart w:id="8" w:name="header-n101"/>
      <w:bookmarkStart w:id="9" w:name="_Toc52976121"/>
      <w:r>
        <w:t>ElasticSearch对比Solr</w:t>
      </w:r>
      <w:bookmarkEnd w:id="8"/>
      <w:bookmarkEnd w:id="9"/>
    </w:p>
    <w:p w:rsidR="00F8718C" w:rsidRDefault="00F8718C" w:rsidP="00271281">
      <w:pPr>
        <w:pStyle w:val="afa"/>
        <w:numPr>
          <w:ilvl w:val="0"/>
          <w:numId w:val="34"/>
        </w:numPr>
        <w:spacing w:before="93" w:after="93"/>
        <w:ind w:firstLineChars="0"/>
      </w:pPr>
      <w:r>
        <w:t>Solr 利用 Zookeeper 进行分布式管理，而 Elasticsearch 自身带有分布式协调管理功能;</w:t>
      </w:r>
    </w:p>
    <w:p w:rsidR="00F8718C" w:rsidRDefault="00F8718C" w:rsidP="00271281">
      <w:pPr>
        <w:pStyle w:val="afa"/>
        <w:numPr>
          <w:ilvl w:val="0"/>
          <w:numId w:val="34"/>
        </w:numPr>
        <w:spacing w:before="93" w:after="93"/>
        <w:ind w:firstLineChars="0"/>
      </w:pPr>
      <w:r>
        <w:lastRenderedPageBreak/>
        <w:t>Solr 支持更多格式的数据，而 Elasticsearch 仅支持json文件格式；</w:t>
      </w:r>
    </w:p>
    <w:p w:rsidR="00F8718C" w:rsidRDefault="00F8718C" w:rsidP="00271281">
      <w:pPr>
        <w:pStyle w:val="afa"/>
        <w:numPr>
          <w:ilvl w:val="0"/>
          <w:numId w:val="34"/>
        </w:numPr>
        <w:spacing w:before="93" w:after="93"/>
        <w:ind w:firstLineChars="0"/>
      </w:pPr>
      <w:r>
        <w:t>Solr 官方提供的功能更多，而 Elasticsearch 本身更注重于核心功能，高级功能多有第三方插件提供；</w:t>
      </w:r>
    </w:p>
    <w:p w:rsidR="00F8718C" w:rsidRDefault="00F8718C" w:rsidP="00271281">
      <w:pPr>
        <w:pStyle w:val="afa"/>
        <w:numPr>
          <w:ilvl w:val="0"/>
          <w:numId w:val="34"/>
        </w:numPr>
        <w:spacing w:before="93" w:after="93"/>
        <w:ind w:firstLineChars="0"/>
      </w:pPr>
      <w:r>
        <w:t>Solr 在传统的搜索应用中表现好于 Elasticsearch，但在处理实时搜索应用时效率明显低于 Elasticsearch</w:t>
      </w:r>
    </w:p>
    <w:p w:rsidR="00F8718C" w:rsidRPr="00F03B21" w:rsidRDefault="00F8718C" w:rsidP="00F8718C">
      <w:pPr>
        <w:pStyle w:val="a0"/>
        <w:spacing w:before="93" w:after="93"/>
      </w:pPr>
    </w:p>
    <w:p w:rsidR="00F8718C" w:rsidRDefault="00F8718C" w:rsidP="00F8718C">
      <w:pPr>
        <w:pStyle w:val="3"/>
        <w:spacing w:before="312" w:after="312"/>
      </w:pPr>
      <w:bookmarkStart w:id="10" w:name="_Toc52976122"/>
      <w:r>
        <w:rPr>
          <w:rFonts w:hint="eastAsia"/>
        </w:rPr>
        <w:t>发展历史</w:t>
      </w:r>
      <w:bookmarkEnd w:id="10"/>
    </w:p>
    <w:p w:rsidR="00F8718C" w:rsidRDefault="00F8718C" w:rsidP="00F8718C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1E7C71B9" wp14:editId="27238167">
            <wp:extent cx="5685790" cy="2741930"/>
            <wp:effectExtent l="0" t="0" r="10160" b="127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85790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04年，发布第一个版本名为Compass的搜索引擎，创建搜索引擎的目的主要是为了搜索食谱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10年，发布第二个版本更名为Elasticsearch，基于Apache Lucene开发并开源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12年，创办Elasticsearch公司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15年，Elasticsearch公司更名为Elastic，是专门从事与Elasticsearch相关的商业服务，并衍生了Logstash和Kibana两个项目，填补了在数据采集、数据可视化的空白。于是，ELK就诞生了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15年，Elastic公司将开源项目Packetbeat整合到Elasticsearch技术栈中，并更名为Beats，它专门用于数据采集的轻量级组件，可以将网络日志、度量、审计等各种数据作为不同的源头发送到Logstash或者Elasticsearch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ELK不再包括Elastic公司所有的开源项目，ELK开始更名为Elastic Stack，将来还有更多的软件加入其中，包括数据采集、清洗、传输、存储、检索、分析、可视化等</w:t>
      </w:r>
    </w:p>
    <w:p w:rsidR="00F8718C" w:rsidRDefault="00F8718C" w:rsidP="00F8718C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2018年，Elastic公司在纽交所挂牌上市</w:t>
      </w:r>
    </w:p>
    <w:p w:rsidR="00F8718C" w:rsidRDefault="00F8718C" w:rsidP="00F8718C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114300" distR="114300" wp14:anchorId="182812EE" wp14:editId="546AE503">
            <wp:extent cx="5687060" cy="3126105"/>
            <wp:effectExtent l="9525" t="9525" r="18415" b="2667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7060" cy="31261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8718C" w:rsidRPr="00F8718C" w:rsidRDefault="00F8718C" w:rsidP="00F8718C">
      <w:pPr>
        <w:pStyle w:val="a0"/>
        <w:spacing w:before="93" w:after="93"/>
      </w:pPr>
    </w:p>
    <w:p w:rsidR="00DE524A" w:rsidRDefault="00DE524A" w:rsidP="00DE524A">
      <w:pPr>
        <w:pStyle w:val="2"/>
        <w:spacing w:before="312" w:after="312"/>
      </w:pPr>
      <w:bookmarkStart w:id="11" w:name="_Toc52976123"/>
      <w:r>
        <w:rPr>
          <w:rFonts w:hint="eastAsia"/>
        </w:rPr>
        <w:t>Lucene全文检索库</w:t>
      </w:r>
      <w:bookmarkEnd w:id="11"/>
    </w:p>
    <w:p w:rsidR="00DE524A" w:rsidRDefault="00DE524A" w:rsidP="00DE524A">
      <w:pPr>
        <w:pStyle w:val="3"/>
        <w:spacing w:before="312" w:after="312"/>
      </w:pPr>
      <w:bookmarkStart w:id="12" w:name="_Toc52976124"/>
      <w:r>
        <w:rPr>
          <w:rFonts w:hint="eastAsia"/>
        </w:rPr>
        <w:t>什么是全文检索</w:t>
      </w:r>
      <w:bookmarkEnd w:id="12"/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结构化数据与非结构化数据</w:t>
      </w:r>
    </w:p>
    <w:p w:rsidR="00DE524A" w:rsidRDefault="00DE524A" w:rsidP="00DE524A">
      <w:pPr>
        <w:spacing w:before="93" w:after="93"/>
      </w:pPr>
      <w:r>
        <w:rPr>
          <w:rFonts w:hint="eastAsia"/>
        </w:rPr>
        <w:t>我们生活中的数据总体分为两种：结构化数据和非结构化数据。</w:t>
      </w:r>
    </w:p>
    <w:p w:rsidR="00DE524A" w:rsidRDefault="00DE524A" w:rsidP="00DE524A">
      <w:pPr>
        <w:numPr>
          <w:ilvl w:val="0"/>
          <w:numId w:val="7"/>
        </w:numPr>
        <w:spacing w:before="93" w:after="93"/>
      </w:pPr>
      <w:r>
        <w:rPr>
          <w:rFonts w:hint="eastAsia"/>
        </w:rPr>
        <w:t>结构化数据：指具有固定格式或有限长度的数据，如数据库，元数据等</w:t>
      </w:r>
    </w:p>
    <w:p w:rsidR="00DE524A" w:rsidRDefault="00DE524A" w:rsidP="00DE524A">
      <w:pPr>
        <w:numPr>
          <w:ilvl w:val="0"/>
          <w:numId w:val="7"/>
        </w:numPr>
        <w:spacing w:before="93" w:after="93"/>
      </w:pPr>
      <w:r>
        <w:rPr>
          <w:rFonts w:hint="eastAsia"/>
        </w:rPr>
        <w:t>非结构化数据：指不定长或无固定格式的数据，如邮件，word文档等磁盘上的文件</w:t>
      </w: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搜索结构化数据和非结构化数据</w:t>
      </w:r>
    </w:p>
    <w:p w:rsidR="008306B5" w:rsidRDefault="008306B5" w:rsidP="008306B5">
      <w:pPr>
        <w:pStyle w:val="afa"/>
        <w:numPr>
          <w:ilvl w:val="0"/>
          <w:numId w:val="7"/>
        </w:numPr>
        <w:spacing w:before="93" w:after="93"/>
        <w:ind w:firstLineChars="0"/>
      </w:pPr>
      <w:r>
        <w:t>使用</w:t>
      </w:r>
      <w:r>
        <w:rPr>
          <w:rFonts w:hint="eastAsia"/>
        </w:rPr>
        <w:t>S</w:t>
      </w:r>
      <w:r>
        <w:t>QL语言专门搜索结构化的数据</w:t>
      </w:r>
    </w:p>
    <w:p w:rsidR="008306B5" w:rsidRPr="008306B5" w:rsidRDefault="008306B5" w:rsidP="008306B5">
      <w:pPr>
        <w:pStyle w:val="afa"/>
        <w:numPr>
          <w:ilvl w:val="0"/>
          <w:numId w:val="7"/>
        </w:numPr>
        <w:spacing w:before="93" w:after="93"/>
        <w:ind w:firstLineChars="0"/>
      </w:pPr>
      <w:r>
        <w:t>使用</w:t>
      </w:r>
      <w:r>
        <w:rPr>
          <w:rFonts w:hint="eastAsia"/>
        </w:rPr>
        <w:t>E</w:t>
      </w:r>
      <w:r>
        <w:t>S/Lucene/Solor建立倒排索引</w:t>
      </w:r>
      <w:r>
        <w:rPr>
          <w:rFonts w:hint="eastAsia"/>
        </w:rPr>
        <w:t>，</w:t>
      </w:r>
      <w:r>
        <w:t>根据关键字就可以搜索一些非结构化的数据</w:t>
      </w: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全文检索</w:t>
      </w:r>
    </w:p>
    <w:p w:rsidR="00DE524A" w:rsidRDefault="00DE524A" w:rsidP="00DE524A">
      <w:pPr>
        <w:spacing w:before="93" w:after="93"/>
      </w:pPr>
      <w:r>
        <w:rPr>
          <w:rFonts w:ascii="微软雅黑" w:eastAsia="微软雅黑" w:hAnsi="微软雅黑" w:cs="微软雅黑" w:hint="eastAsia"/>
          <w:szCs w:val="24"/>
          <w:shd w:val="clear" w:color="auto" w:fill="FFFFFF"/>
        </w:rPr>
        <w:t>全文检索</w:t>
      </w:r>
      <w:r>
        <w:rPr>
          <w:rFonts w:hint="eastAsia"/>
        </w:rPr>
        <w:t>是指：</w:t>
      </w:r>
    </w:p>
    <w:p w:rsidR="00DE524A" w:rsidRDefault="00DE524A" w:rsidP="00DE524A">
      <w:pPr>
        <w:numPr>
          <w:ilvl w:val="0"/>
          <w:numId w:val="8"/>
        </w:numPr>
        <w:spacing w:before="93" w:after="93"/>
      </w:pPr>
      <w:r>
        <w:rPr>
          <w:rFonts w:hint="eastAsia"/>
        </w:rPr>
        <w:lastRenderedPageBreak/>
        <w:t>通过一个程序扫描文本中的每一个单词，针对单词建立索引，并保存该单词在文本中的位置、以及出现的次数</w:t>
      </w:r>
    </w:p>
    <w:p w:rsidR="00DE524A" w:rsidRDefault="00DE524A" w:rsidP="00DE524A">
      <w:pPr>
        <w:numPr>
          <w:ilvl w:val="0"/>
          <w:numId w:val="8"/>
        </w:numPr>
        <w:spacing w:before="93" w:after="93"/>
      </w:pPr>
      <w:r>
        <w:rPr>
          <w:rFonts w:hint="eastAsia"/>
        </w:rPr>
        <w:t>用户查询时，通过之前建立好的索引来查询，将索引中单词对应的文本位置、出现的次数返回给用户，因为有了具体文本的位置，所以就可以将具体内容读取出来了</w:t>
      </w:r>
    </w:p>
    <w:p w:rsidR="00DE524A" w:rsidRDefault="00DE524A" w:rsidP="00DE524A">
      <w:pPr>
        <w:numPr>
          <w:ilvl w:val="0"/>
          <w:numId w:val="8"/>
        </w:numPr>
        <w:spacing w:before="93" w:after="93"/>
      </w:pPr>
      <w:r>
        <w:rPr>
          <w:rFonts w:hint="eastAsia"/>
        </w:rPr>
        <w:t>类似于通过字典中的检索字表查字的过程</w:t>
      </w:r>
    </w:p>
    <w:p w:rsidR="00DE524A" w:rsidRDefault="00DE524A" w:rsidP="00DE524A">
      <w:pPr>
        <w:pStyle w:val="3"/>
        <w:spacing w:before="312" w:after="312"/>
      </w:pPr>
      <w:bookmarkStart w:id="13" w:name="_Toc52976125"/>
      <w:r>
        <w:rPr>
          <w:rFonts w:hint="eastAsia"/>
        </w:rPr>
        <w:t>Lucene简介</w:t>
      </w:r>
      <w:bookmarkEnd w:id="13"/>
    </w:p>
    <w:p w:rsidR="00DE524A" w:rsidRDefault="00DE524A" w:rsidP="00DE524A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4DB6B0F2" wp14:editId="74AF19AA">
            <wp:extent cx="5694045" cy="2265045"/>
            <wp:effectExtent l="9525" t="9525" r="11430" b="11430"/>
            <wp:docPr id="17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94045" cy="2265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DE524A" w:rsidRDefault="00DE524A" w:rsidP="00DE524A">
      <w:pPr>
        <w:pStyle w:val="a0"/>
        <w:numPr>
          <w:ilvl w:val="0"/>
          <w:numId w:val="9"/>
        </w:numPr>
        <w:spacing w:before="93" w:after="93"/>
      </w:pPr>
      <w:r>
        <w:rPr>
          <w:rFonts w:hint="eastAsia"/>
        </w:rPr>
        <w:t>Lucene是一种高性能的全文检索库，在2000年开源，最初由大名鼎鼎的Doug Cutting</w:t>
      </w:r>
      <w:r w:rsidR="00A7587A">
        <w:rPr>
          <w:rFonts w:hint="eastAsia"/>
        </w:rPr>
        <w:t>（</w:t>
      </w:r>
      <w:r w:rsidR="0060704B">
        <w:t>道格·卡丁</w:t>
      </w:r>
      <w:r w:rsidR="00A7587A">
        <w:rPr>
          <w:rFonts w:hint="eastAsia"/>
        </w:rPr>
        <w:t>）</w:t>
      </w:r>
      <w:r>
        <w:rPr>
          <w:rFonts w:hint="eastAsia"/>
        </w:rPr>
        <w:t>开发</w:t>
      </w:r>
    </w:p>
    <w:p w:rsidR="00DA64DA" w:rsidRPr="00DA64DA" w:rsidRDefault="0041739E" w:rsidP="003A4C42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0" distR="0" wp14:anchorId="09454EB7" wp14:editId="60AEBB23">
            <wp:extent cx="5695950" cy="3728720"/>
            <wp:effectExtent l="0" t="0" r="0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24A" w:rsidRDefault="00DE524A" w:rsidP="00DE524A">
      <w:pPr>
        <w:pStyle w:val="a0"/>
        <w:numPr>
          <w:ilvl w:val="0"/>
          <w:numId w:val="9"/>
        </w:numPr>
        <w:spacing w:before="93" w:after="93"/>
      </w:pPr>
      <w:r>
        <w:rPr>
          <w:rFonts w:hint="eastAsia"/>
        </w:rPr>
        <w:t>Lucene是Apache的一个顶级开源项目，是一个全文检索引擎工具包。但Lucene不是一个完整的全文检索引擎，它只是提供一个基本的全文检索的架构，还提供了一些基本的文本分词库</w:t>
      </w:r>
    </w:p>
    <w:p w:rsidR="00DE524A" w:rsidRDefault="00DE524A" w:rsidP="00DE524A">
      <w:pPr>
        <w:pStyle w:val="a0"/>
        <w:numPr>
          <w:ilvl w:val="0"/>
          <w:numId w:val="9"/>
        </w:numPr>
        <w:spacing w:before="93" w:after="93"/>
      </w:pPr>
      <w:r>
        <w:rPr>
          <w:rFonts w:hint="eastAsia"/>
        </w:rPr>
        <w:t>Lucene是一个简单易用的工具包，可以方便的实现全文检索的功能</w:t>
      </w:r>
    </w:p>
    <w:p w:rsidR="00DE524A" w:rsidRDefault="00DE524A" w:rsidP="00DE524A">
      <w:pPr>
        <w:pStyle w:val="3"/>
        <w:spacing w:before="312" w:after="312"/>
      </w:pPr>
      <w:bookmarkStart w:id="14" w:name="_Toc52976126"/>
      <w:r>
        <w:rPr>
          <w:rFonts w:hint="eastAsia"/>
        </w:rPr>
        <w:t>美文搜索案例</w:t>
      </w:r>
      <w:bookmarkEnd w:id="14"/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需求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在资料中的文章文件夹中，有很多的文本文件。这里面包含了一些非常有趣的软文。而我们想要做的事情是，通过搜索一个关键字就能够找到哪些文章包含了这些关键字。例如：搜索「hadoop」，就能找到hadoop相关的文章。</w:t>
      </w:r>
    </w:p>
    <w:p w:rsidR="00DE524A" w:rsidRDefault="00DE524A" w:rsidP="00DE524A">
      <w:pPr>
        <w:pStyle w:val="a0"/>
        <w:spacing w:before="93" w:after="93"/>
      </w:pPr>
    </w:p>
    <w:p w:rsidR="00DE524A" w:rsidRDefault="00DE524A" w:rsidP="00DE524A">
      <w:pPr>
        <w:pStyle w:val="a0"/>
        <w:spacing w:before="93" w:after="93"/>
      </w:pPr>
      <w:r>
        <w:rPr>
          <w:rFonts w:ascii="微软雅黑" w:eastAsia="微软雅黑" w:hAnsi="微软雅黑" w:cs="微软雅黑" w:hint="eastAsia"/>
          <w:b/>
          <w:bCs/>
        </w:rPr>
        <w:t>需求分析</w:t>
      </w:r>
      <w:r>
        <w:rPr>
          <w:rFonts w:hint="eastAsia"/>
        </w:rPr>
        <w:t>：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要实现以上需求，我们有以下两种办法：</w:t>
      </w:r>
    </w:p>
    <w:p w:rsidR="00DE524A" w:rsidRDefault="00DE524A" w:rsidP="00DE524A">
      <w:pPr>
        <w:pStyle w:val="a0"/>
        <w:numPr>
          <w:ilvl w:val="0"/>
          <w:numId w:val="10"/>
        </w:numPr>
        <w:spacing w:before="93" w:after="93"/>
      </w:pPr>
      <w:r>
        <w:rPr>
          <w:rFonts w:hint="eastAsia"/>
        </w:rPr>
        <w:t>用户输入搜索关键字，然后我们挨个读取文件，并查找文件中是否包含关键字</w:t>
      </w:r>
    </w:p>
    <w:p w:rsidR="00DE524A" w:rsidRDefault="00DE524A" w:rsidP="00DE524A">
      <w:pPr>
        <w:pStyle w:val="a0"/>
        <w:numPr>
          <w:ilvl w:val="0"/>
          <w:numId w:val="10"/>
        </w:numPr>
        <w:spacing w:before="93" w:after="93"/>
      </w:pPr>
      <w:r>
        <w:rPr>
          <w:rFonts w:hint="eastAsia"/>
        </w:rPr>
        <w:t>我们先挨个读取文件，对文件的文本进行分词（例如：按标点符号），然后建立索引，用户输入关键字，根据之前建立的索引，搜索关键字。</w:t>
      </w:r>
    </w:p>
    <w:p w:rsidR="00DE524A" w:rsidRDefault="00DE524A" w:rsidP="00DE524A">
      <w:pPr>
        <w:pStyle w:val="a0"/>
        <w:spacing w:before="93" w:after="93"/>
      </w:pP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lastRenderedPageBreak/>
        <w:t>很明显，第二种方式要比第一种效果好得多，性能也好得多。所以，我们下面就使用Lucene来建立索引，然后根据索引来进行检索。</w:t>
      </w:r>
    </w:p>
    <w:p w:rsidR="00825CA9" w:rsidRDefault="00825CA9" w:rsidP="00825CA9">
      <w:pPr>
        <w:pStyle w:val="4"/>
        <w:spacing w:before="312" w:after="312"/>
        <w:rPr>
          <w:rFonts w:hint="default"/>
        </w:rPr>
      </w:pPr>
      <w:r>
        <w:t>准备工作</w:t>
      </w:r>
    </w:p>
    <w:p w:rsidR="00DE524A" w:rsidRDefault="00DE524A" w:rsidP="00825CA9">
      <w:pPr>
        <w:pStyle w:val="5"/>
        <w:spacing w:before="312" w:after="312"/>
      </w:pPr>
      <w:r>
        <w:t>创建IDEA项目</w:t>
      </w:r>
    </w:p>
    <w:p w:rsidR="00DE524A" w:rsidRDefault="00DE524A" w:rsidP="00DE524A">
      <w:pPr>
        <w:spacing w:before="93" w:after="93"/>
      </w:pPr>
      <w:r>
        <w:rPr>
          <w:rFonts w:hint="eastAsia"/>
        </w:rPr>
        <w:t>E</w:t>
      </w:r>
      <w:r>
        <w:t>lasticstack阶段的课程会有多个项目</w:t>
      </w:r>
      <w:r>
        <w:rPr>
          <w:rFonts w:hint="eastAsia"/>
        </w:rPr>
        <w:t>，</w:t>
      </w:r>
      <w:r>
        <w:t>所以此处在</w:t>
      </w:r>
      <w:r>
        <w:rPr>
          <w:rFonts w:hint="eastAsia"/>
        </w:rPr>
        <w:t>I</w:t>
      </w:r>
      <w:r>
        <w:t>DEA中的工程模型如下</w:t>
      </w:r>
      <w:r>
        <w:rPr>
          <w:rFonts w:hint="eastAsia"/>
        </w:rPr>
        <w:t>：</w:t>
      </w:r>
    </w:p>
    <w:p w:rsidR="0099536A" w:rsidRDefault="00DE524A" w:rsidP="00DE524A">
      <w:pPr>
        <w:spacing w:before="93" w:after="93"/>
      </w:pPr>
      <w:r>
        <w:rPr>
          <w:noProof/>
        </w:rPr>
        <w:drawing>
          <wp:inline distT="0" distB="0" distL="0" distR="0" wp14:anchorId="7C788238" wp14:editId="36289B1A">
            <wp:extent cx="1960329" cy="249555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64746" cy="250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36A" w:rsidRDefault="0099536A" w:rsidP="00825CA9">
      <w:pPr>
        <w:pStyle w:val="5"/>
        <w:spacing w:before="312" w:after="312"/>
      </w:pPr>
      <w:r>
        <w:rPr>
          <w:rFonts w:hint="eastAsia"/>
        </w:rPr>
        <w:t>创建父工程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5"/>
        <w:gridCol w:w="4446"/>
      </w:tblGrid>
      <w:tr w:rsidR="0099536A" w:rsidTr="007C1002">
        <w:tc>
          <w:tcPr>
            <w:tcW w:w="4485" w:type="dxa"/>
          </w:tcPr>
          <w:p w:rsidR="0099536A" w:rsidRDefault="00825CA9" w:rsidP="007C1002">
            <w:pPr>
              <w:pStyle w:val="a0"/>
              <w:spacing w:before="93" w:after="93"/>
            </w:pPr>
            <w:r>
              <w:rPr>
                <w:rFonts w:hint="eastAsia"/>
              </w:rPr>
              <w:t>g</w:t>
            </w:r>
            <w:r w:rsidR="0099536A">
              <w:t>roupId</w:t>
            </w:r>
          </w:p>
        </w:tc>
        <w:tc>
          <w:tcPr>
            <w:tcW w:w="4446" w:type="dxa"/>
          </w:tcPr>
          <w:p w:rsidR="0099536A" w:rsidRDefault="0099536A" w:rsidP="007C1002">
            <w:pPr>
              <w:pStyle w:val="a0"/>
              <w:spacing w:before="93" w:after="93"/>
            </w:pPr>
            <w:r w:rsidRPr="00B043A3">
              <w:t>cn.itcast</w:t>
            </w:r>
          </w:p>
        </w:tc>
      </w:tr>
      <w:tr w:rsidR="0099536A" w:rsidTr="007C1002">
        <w:tc>
          <w:tcPr>
            <w:tcW w:w="4485" w:type="dxa"/>
          </w:tcPr>
          <w:p w:rsidR="0099536A" w:rsidRDefault="00825CA9" w:rsidP="007C1002">
            <w:pPr>
              <w:pStyle w:val="a0"/>
              <w:spacing w:before="93" w:after="93"/>
            </w:pPr>
            <w:r>
              <w:t>a</w:t>
            </w:r>
            <w:r w:rsidR="0099536A">
              <w:t>rtifactId</w:t>
            </w:r>
          </w:p>
        </w:tc>
        <w:tc>
          <w:tcPr>
            <w:tcW w:w="4446" w:type="dxa"/>
          </w:tcPr>
          <w:p w:rsidR="0099536A" w:rsidRDefault="0099536A" w:rsidP="007C1002">
            <w:pPr>
              <w:pStyle w:val="a0"/>
              <w:spacing w:before="93" w:after="93"/>
            </w:pPr>
            <w:r>
              <w:rPr>
                <w:rFonts w:hint="eastAsia"/>
              </w:rPr>
              <w:t>e</w:t>
            </w:r>
            <w:r>
              <w:t>s_parent</w:t>
            </w:r>
          </w:p>
        </w:tc>
      </w:tr>
    </w:tbl>
    <w:p w:rsidR="0099536A" w:rsidRDefault="0099536A" w:rsidP="0099536A">
      <w:pPr>
        <w:pStyle w:val="5"/>
        <w:spacing w:before="312" w:after="312"/>
      </w:pPr>
      <w:r>
        <w:rPr>
          <w:rFonts w:hint="eastAsia"/>
        </w:rPr>
        <w:t>添加l</w:t>
      </w:r>
      <w:r>
        <w:t>ucene模块</w:t>
      </w:r>
    </w:p>
    <w:p w:rsidR="0099536A" w:rsidRDefault="0099536A" w:rsidP="0099536A">
      <w:pPr>
        <w:pStyle w:val="a0"/>
        <w:spacing w:before="93" w:after="93"/>
      </w:pPr>
    </w:p>
    <w:p w:rsidR="0099536A" w:rsidRDefault="0099536A" w:rsidP="0099536A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0" distR="0" wp14:anchorId="13AB6515" wp14:editId="7FAC5165">
            <wp:extent cx="5695950" cy="3495040"/>
            <wp:effectExtent l="19050" t="19050" r="19050" b="1016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9504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5"/>
        <w:gridCol w:w="4446"/>
      </w:tblGrid>
      <w:tr w:rsidR="0099536A" w:rsidTr="007C1002">
        <w:tc>
          <w:tcPr>
            <w:tcW w:w="4485" w:type="dxa"/>
          </w:tcPr>
          <w:p w:rsidR="0099536A" w:rsidRDefault="0099536A" w:rsidP="007C1002">
            <w:pPr>
              <w:pStyle w:val="a0"/>
              <w:spacing w:before="93" w:after="93"/>
            </w:pPr>
            <w:r>
              <w:t>groupId</w:t>
            </w:r>
          </w:p>
        </w:tc>
        <w:tc>
          <w:tcPr>
            <w:tcW w:w="4446" w:type="dxa"/>
          </w:tcPr>
          <w:p w:rsidR="0099536A" w:rsidRDefault="0099536A" w:rsidP="007C1002">
            <w:pPr>
              <w:pStyle w:val="a0"/>
              <w:spacing w:before="93" w:after="93"/>
            </w:pPr>
            <w:r w:rsidRPr="00B043A3">
              <w:t>cn.itcast</w:t>
            </w:r>
          </w:p>
        </w:tc>
      </w:tr>
      <w:tr w:rsidR="0099536A" w:rsidTr="007C1002">
        <w:tc>
          <w:tcPr>
            <w:tcW w:w="4485" w:type="dxa"/>
          </w:tcPr>
          <w:p w:rsidR="0099536A" w:rsidRDefault="001C2F94" w:rsidP="007C1002">
            <w:pPr>
              <w:pStyle w:val="a0"/>
              <w:spacing w:before="93" w:after="93"/>
            </w:pPr>
            <w:r>
              <w:t>a</w:t>
            </w:r>
            <w:r w:rsidR="0099536A">
              <w:t>rtifactId</w:t>
            </w:r>
          </w:p>
        </w:tc>
        <w:tc>
          <w:tcPr>
            <w:tcW w:w="4446" w:type="dxa"/>
          </w:tcPr>
          <w:p w:rsidR="0099536A" w:rsidRDefault="0099536A" w:rsidP="007C1002">
            <w:pPr>
              <w:pStyle w:val="a0"/>
              <w:spacing w:before="93" w:after="93"/>
            </w:pPr>
            <w:r>
              <w:t>lucene_op</w:t>
            </w:r>
          </w:p>
        </w:tc>
      </w:tr>
    </w:tbl>
    <w:p w:rsidR="00DE524A" w:rsidRDefault="00DE524A" w:rsidP="00825CA9">
      <w:pPr>
        <w:pStyle w:val="5"/>
        <w:spacing w:before="312" w:after="312"/>
      </w:pPr>
      <w:r>
        <w:t>导入Maven依赖</w:t>
      </w:r>
    </w:p>
    <w:p w:rsidR="00E11497" w:rsidRDefault="00E11497" w:rsidP="00271281">
      <w:pPr>
        <w:pStyle w:val="afa"/>
        <w:numPr>
          <w:ilvl w:val="0"/>
          <w:numId w:val="36"/>
        </w:numPr>
        <w:spacing w:before="93" w:after="93"/>
        <w:ind w:firstLineChars="0"/>
      </w:pPr>
      <w:r>
        <w:rPr>
          <w:rFonts w:hint="eastAsia"/>
        </w:rPr>
        <w:t>导入依赖到l</w:t>
      </w:r>
      <w:r>
        <w:t>ucene_op的</w:t>
      </w:r>
      <w:r>
        <w:rPr>
          <w:rFonts w:hint="eastAsia"/>
        </w:rPr>
        <w:t>p</w:t>
      </w:r>
      <w:r>
        <w:t>om.xml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DE524A" w:rsidTr="007C1002">
        <w:tc>
          <w:tcPr>
            <w:tcW w:w="8931" w:type="dxa"/>
            <w:shd w:val="clear" w:color="auto" w:fill="auto"/>
          </w:tcPr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dependencies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8000"/>
                <w:sz w:val="18"/>
              </w:rPr>
              <w:t>&lt;!-- lucene</w:t>
            </w:r>
            <w:r w:rsidRPr="00292F79">
              <w:rPr>
                <w:rFonts w:ascii="Consolas" w:eastAsia="宋体" w:hAnsi="Consolas" w:cs="Courier New"/>
                <w:color w:val="008000"/>
                <w:sz w:val="18"/>
              </w:rPr>
              <w:t>核心类库</w:t>
            </w:r>
            <w:r w:rsidRPr="00292F79">
              <w:rPr>
                <w:rFonts w:ascii="Consolas" w:eastAsia="宋体" w:hAnsi="Consolas" w:cs="Courier New"/>
                <w:color w:val="008000"/>
                <w:sz w:val="18"/>
              </w:rPr>
              <w:t xml:space="preserve"> --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group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org.apache.lucene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group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artifact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lucene-core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artifact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group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org.apache.lucene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group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artifact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lucene-analyzers-common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artifact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group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commons-io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group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artifact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commons-io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artifact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lastRenderedPageBreak/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group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com.jianggujin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group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artifact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IKAnalyzer-lucene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artifact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version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8.0.0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versio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dependency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dependencies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buil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plugins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plugi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group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org.apache.maven.plugins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group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artifactId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maven-compiler-plugin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artifactId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version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3.1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versio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configuratio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source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1.8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source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target&gt;</w:t>
            </w: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1.8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target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configuratio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plugin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plugins&gt;</w:t>
            </w:r>
          </w:p>
          <w:p w:rsidR="00DE524A" w:rsidRPr="00292F79" w:rsidRDefault="00DE524A" w:rsidP="007C100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sz w:val="18"/>
                <w:szCs w:val="24"/>
              </w:rPr>
            </w:pPr>
            <w:r w:rsidRPr="00292F79"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 w:rsidRPr="00292F79">
              <w:rPr>
                <w:rFonts w:ascii="Consolas" w:eastAsia="宋体" w:hAnsi="Consolas" w:cs="Courier New"/>
                <w:color w:val="0000FF"/>
                <w:sz w:val="18"/>
              </w:rPr>
              <w:t>&lt;/build&gt;</w:t>
            </w:r>
          </w:p>
        </w:tc>
      </w:tr>
    </w:tbl>
    <w:p w:rsidR="0009430C" w:rsidRDefault="0009430C" w:rsidP="0009430C">
      <w:pPr>
        <w:pStyle w:val="5"/>
        <w:spacing w:before="312" w:after="312"/>
      </w:pPr>
      <w:r>
        <w:rPr>
          <w:rFonts w:hint="eastAsia"/>
        </w:rPr>
        <w:lastRenderedPageBreak/>
        <w:t>创建包和类</w:t>
      </w:r>
    </w:p>
    <w:p w:rsidR="0009430C" w:rsidRDefault="0009430C" w:rsidP="00271281">
      <w:pPr>
        <w:pStyle w:val="afa"/>
        <w:numPr>
          <w:ilvl w:val="0"/>
          <w:numId w:val="35"/>
        </w:numPr>
        <w:spacing w:before="93" w:after="93"/>
        <w:ind w:firstLineChars="0"/>
      </w:pPr>
      <w:r>
        <w:t>在java目录创建</w:t>
      </w:r>
      <w:r>
        <w:rPr>
          <w:rFonts w:hint="eastAsia"/>
        </w:rPr>
        <w:t xml:space="preserve"> </w:t>
      </w:r>
      <w:r>
        <w:t>cn.itcast.lucene 包结构</w:t>
      </w:r>
    </w:p>
    <w:p w:rsidR="0009430C" w:rsidRDefault="0009430C" w:rsidP="00271281">
      <w:pPr>
        <w:pStyle w:val="afa"/>
        <w:numPr>
          <w:ilvl w:val="0"/>
          <w:numId w:val="35"/>
        </w:numPr>
        <w:spacing w:before="93" w:after="93"/>
        <w:ind w:firstLineChars="0"/>
      </w:pPr>
      <w:r>
        <w:rPr>
          <w:rFonts w:hint="eastAsia"/>
        </w:rPr>
        <w:t>创建</w:t>
      </w:r>
      <w:r w:rsidRPr="007C1002">
        <w:t>BuildArticleIndex</w:t>
      </w:r>
      <w:r>
        <w:t>类</w:t>
      </w:r>
    </w:p>
    <w:p w:rsidR="0009430C" w:rsidRDefault="0009430C" w:rsidP="0009430C">
      <w:pPr>
        <w:pStyle w:val="5"/>
        <w:spacing w:before="312" w:after="312"/>
      </w:pPr>
      <w:r>
        <w:rPr>
          <w:rFonts w:hint="eastAsia"/>
        </w:rPr>
        <w:t>导入文章数据</w:t>
      </w:r>
    </w:p>
    <w:p w:rsidR="0009430C" w:rsidRDefault="0009430C" w:rsidP="00271281">
      <w:pPr>
        <w:pStyle w:val="afa"/>
        <w:numPr>
          <w:ilvl w:val="0"/>
          <w:numId w:val="37"/>
        </w:numPr>
        <w:spacing w:before="93" w:after="93"/>
        <w:ind w:firstLineChars="0"/>
      </w:pPr>
      <w:r>
        <w:t>在</w:t>
      </w:r>
      <w:r>
        <w:rPr>
          <w:rFonts w:hint="eastAsia"/>
        </w:rPr>
        <w:t xml:space="preserve"> </w:t>
      </w:r>
      <w:r>
        <w:t>lucene_op 模块下创建名为</w:t>
      </w:r>
      <w:r>
        <w:rPr>
          <w:rFonts w:hint="eastAsia"/>
        </w:rPr>
        <w:t xml:space="preserve"> </w:t>
      </w:r>
      <w:r>
        <w:t>data 的目录</w:t>
      </w:r>
      <w:r w:rsidR="000017EB">
        <w:rPr>
          <w:rFonts w:hint="eastAsia"/>
        </w:rPr>
        <w:t>，用来存放文章文件</w:t>
      </w:r>
    </w:p>
    <w:p w:rsidR="000017EB" w:rsidRDefault="000017EB" w:rsidP="00271281">
      <w:pPr>
        <w:pStyle w:val="afa"/>
        <w:numPr>
          <w:ilvl w:val="0"/>
          <w:numId w:val="37"/>
        </w:numPr>
        <w:spacing w:before="93" w:after="93"/>
        <w:ind w:firstLineChars="0"/>
      </w:pPr>
      <w:r>
        <w:t>在</w:t>
      </w:r>
      <w:r>
        <w:rPr>
          <w:rFonts w:hint="eastAsia"/>
        </w:rPr>
        <w:t xml:space="preserve"> </w:t>
      </w:r>
      <w:r>
        <w:t>lucene_op 模块下创建名为</w:t>
      </w:r>
      <w:r>
        <w:rPr>
          <w:rFonts w:hint="eastAsia"/>
        </w:rPr>
        <w:t xml:space="preserve"> </w:t>
      </w:r>
      <w:r>
        <w:t>index 的目录</w:t>
      </w:r>
      <w:r w:rsidR="00BE1EF3">
        <w:rPr>
          <w:rFonts w:hint="eastAsia"/>
        </w:rPr>
        <w:t>，</w:t>
      </w:r>
      <w:r w:rsidR="00BE1EF3">
        <w:t>用于</w:t>
      </w:r>
      <w:r w:rsidR="00204E4F">
        <w:t>存放最后生成的索引文件</w:t>
      </w:r>
    </w:p>
    <w:p w:rsidR="0009430C" w:rsidRDefault="0009430C" w:rsidP="00271281">
      <w:pPr>
        <w:pStyle w:val="afa"/>
        <w:numPr>
          <w:ilvl w:val="0"/>
          <w:numId w:val="37"/>
        </w:numPr>
        <w:spacing w:before="93" w:after="93"/>
        <w:ind w:firstLineChars="0"/>
      </w:pPr>
      <w:r>
        <w:t>将资料</w:t>
      </w:r>
      <w:r>
        <w:rPr>
          <w:rFonts w:hint="eastAsia"/>
        </w:rPr>
        <w:t>/文章目录下的t</w:t>
      </w:r>
      <w:r>
        <w:t>xt文件复制到 data 目录中</w:t>
      </w:r>
    </w:p>
    <w:p w:rsidR="0009430C" w:rsidRDefault="007A0A47" w:rsidP="0009430C">
      <w:pPr>
        <w:spacing w:before="93" w:after="93"/>
      </w:pPr>
      <w:r>
        <w:rPr>
          <w:noProof/>
        </w:rPr>
        <w:lastRenderedPageBreak/>
        <w:drawing>
          <wp:inline distT="0" distB="0" distL="0" distR="0" wp14:anchorId="0E5E4EFB" wp14:editId="2B5A8E51">
            <wp:extent cx="4448175" cy="2705100"/>
            <wp:effectExtent l="19050" t="19050" r="28575" b="190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70510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建立索引库</w:t>
      </w:r>
    </w:p>
    <w:p w:rsidR="00DE524A" w:rsidRDefault="00C2047E" w:rsidP="006F49E2">
      <w:pPr>
        <w:pStyle w:val="5"/>
        <w:spacing w:before="312" w:after="312"/>
      </w:pPr>
      <w:r>
        <w:t>实现步骤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构建分词器（</w:t>
      </w:r>
      <w:r w:rsidRPr="00FA5DEB">
        <w:t>StandardAnalyzer</w:t>
      </w:r>
      <w:r>
        <w:rPr>
          <w:rFonts w:hint="eastAsia"/>
        </w:rPr>
        <w:t>）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t>构建文档写入器配置</w:t>
      </w:r>
      <w:r>
        <w:rPr>
          <w:rFonts w:hint="eastAsia"/>
        </w:rPr>
        <w:t>（</w:t>
      </w:r>
      <w:r w:rsidRPr="008149E7">
        <w:t>IndexWriterConfig</w:t>
      </w:r>
      <w:r>
        <w:rPr>
          <w:rFonts w:hint="eastAsia"/>
        </w:rPr>
        <w:t>）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构建文档写入器（</w:t>
      </w:r>
      <w:r w:rsidRPr="008149E7">
        <w:t>IndexWriter</w:t>
      </w:r>
      <w:r w:rsidR="00532350">
        <w:rPr>
          <w:rFonts w:hint="eastAsia"/>
        </w:rPr>
        <w:t>，</w:t>
      </w:r>
      <w:r w:rsidR="00532350">
        <w:t>注意</w:t>
      </w:r>
      <w:r w:rsidR="00532350">
        <w:rPr>
          <w:rFonts w:hint="eastAsia"/>
        </w:rPr>
        <w:t>：</w:t>
      </w:r>
      <w:r w:rsidR="00532350">
        <w:t>需要使用</w:t>
      </w:r>
      <w:r w:rsidR="00532350">
        <w:rPr>
          <w:rFonts w:hint="eastAsia"/>
        </w:rPr>
        <w:t>P</w:t>
      </w:r>
      <w:r w:rsidR="00532350">
        <w:t>aths来</w:t>
      </w:r>
      <w:r>
        <w:rPr>
          <w:rFonts w:hint="eastAsia"/>
        </w:rPr>
        <w:t>）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读取所有文件构建文档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文档中添加字段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410"/>
        <w:gridCol w:w="1559"/>
        <w:gridCol w:w="4962"/>
      </w:tblGrid>
      <w:tr w:rsidR="006F49E2" w:rsidTr="00561FAA">
        <w:tc>
          <w:tcPr>
            <w:tcW w:w="2410" w:type="dxa"/>
          </w:tcPr>
          <w:p w:rsidR="006F49E2" w:rsidRDefault="006F49E2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559" w:type="dxa"/>
          </w:tcPr>
          <w:p w:rsidR="006F49E2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类型</w:t>
            </w:r>
          </w:p>
        </w:tc>
        <w:tc>
          <w:tcPr>
            <w:tcW w:w="4962" w:type="dxa"/>
          </w:tcPr>
          <w:p w:rsidR="006F49E2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6F49E2" w:rsidTr="00561FAA">
        <w:tc>
          <w:tcPr>
            <w:tcW w:w="2410" w:type="dxa"/>
          </w:tcPr>
          <w:p w:rsidR="006F49E2" w:rsidRDefault="00205658" w:rsidP="006F49E2">
            <w:pPr>
              <w:pStyle w:val="a0"/>
              <w:spacing w:before="93" w:after="93"/>
            </w:pPr>
            <w:r>
              <w:t>file_name</w:t>
            </w:r>
          </w:p>
        </w:tc>
        <w:tc>
          <w:tcPr>
            <w:tcW w:w="1559" w:type="dxa"/>
          </w:tcPr>
          <w:p w:rsidR="006F49E2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T</w:t>
            </w:r>
            <w:r>
              <w:t>extFiled</w:t>
            </w:r>
          </w:p>
        </w:tc>
        <w:tc>
          <w:tcPr>
            <w:tcW w:w="4962" w:type="dxa"/>
          </w:tcPr>
          <w:p w:rsidR="006F49E2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文件名字段，需要在索引文档中保存文件名内容</w:t>
            </w:r>
          </w:p>
        </w:tc>
      </w:tr>
      <w:tr w:rsidR="00205658" w:rsidTr="00561FAA">
        <w:tc>
          <w:tcPr>
            <w:tcW w:w="2410" w:type="dxa"/>
          </w:tcPr>
          <w:p w:rsidR="00205658" w:rsidRDefault="00205658" w:rsidP="006F49E2">
            <w:pPr>
              <w:pStyle w:val="a0"/>
              <w:spacing w:before="93" w:after="93"/>
            </w:pPr>
            <w:r>
              <w:t>content</w:t>
            </w:r>
          </w:p>
        </w:tc>
        <w:tc>
          <w:tcPr>
            <w:tcW w:w="1559" w:type="dxa"/>
          </w:tcPr>
          <w:p w:rsidR="00205658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T</w:t>
            </w:r>
            <w:r>
              <w:t>extFiled</w:t>
            </w:r>
          </w:p>
        </w:tc>
        <w:tc>
          <w:tcPr>
            <w:tcW w:w="4962" w:type="dxa"/>
          </w:tcPr>
          <w:p w:rsidR="00205658" w:rsidRDefault="00205658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内容字段，只需要能被检索，但无需在文档中保存</w:t>
            </w:r>
          </w:p>
        </w:tc>
      </w:tr>
      <w:tr w:rsidR="00205658" w:rsidTr="00561FAA">
        <w:tc>
          <w:tcPr>
            <w:tcW w:w="2410" w:type="dxa"/>
          </w:tcPr>
          <w:p w:rsidR="00205658" w:rsidRDefault="00205658" w:rsidP="006F49E2">
            <w:pPr>
              <w:pStyle w:val="a0"/>
              <w:spacing w:before="93" w:after="93"/>
            </w:pPr>
            <w:r>
              <w:t>path</w:t>
            </w:r>
          </w:p>
        </w:tc>
        <w:tc>
          <w:tcPr>
            <w:tcW w:w="1559" w:type="dxa"/>
          </w:tcPr>
          <w:p w:rsidR="00205658" w:rsidRDefault="00CE1E59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Stored</w:t>
            </w:r>
            <w:r>
              <w:t>Filed</w:t>
            </w:r>
          </w:p>
        </w:tc>
        <w:tc>
          <w:tcPr>
            <w:tcW w:w="4962" w:type="dxa"/>
          </w:tcPr>
          <w:p w:rsidR="00205658" w:rsidRDefault="00CE1E59" w:rsidP="006F49E2">
            <w:pPr>
              <w:pStyle w:val="a0"/>
              <w:spacing w:before="93" w:after="93"/>
            </w:pPr>
            <w:r>
              <w:rPr>
                <w:rFonts w:hint="eastAsia"/>
              </w:rPr>
              <w:t>路径字段，无需被检索，只需要在文档中保存即可</w:t>
            </w:r>
          </w:p>
        </w:tc>
      </w:tr>
    </w:tbl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写入文档</w:t>
      </w:r>
    </w:p>
    <w:p w:rsidR="00DE524A" w:rsidRDefault="00DE524A" w:rsidP="00DE524A">
      <w:pPr>
        <w:pStyle w:val="a0"/>
        <w:numPr>
          <w:ilvl w:val="0"/>
          <w:numId w:val="11"/>
        </w:numPr>
        <w:spacing w:before="93" w:after="93"/>
      </w:pPr>
      <w:r>
        <w:rPr>
          <w:rFonts w:hint="eastAsia"/>
        </w:rPr>
        <w:t>关闭写入器</w:t>
      </w:r>
    </w:p>
    <w:p w:rsidR="00DE524A" w:rsidRDefault="00DE524A" w:rsidP="00DE524A">
      <w:pPr>
        <w:pStyle w:val="a0"/>
        <w:spacing w:before="93" w:after="93"/>
      </w:pPr>
    </w:p>
    <w:p w:rsidR="00DE524A" w:rsidRDefault="00DE524A" w:rsidP="008F0F57">
      <w:pPr>
        <w:pStyle w:val="5"/>
        <w:spacing w:before="312" w:after="312"/>
      </w:pPr>
      <w:r>
        <w:lastRenderedPageBreak/>
        <w:t>参考代码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8F0F57" w:rsidTr="008F0F5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8F0F57" w:rsidRPr="008F0F57" w:rsidRDefault="008F0F57" w:rsidP="008F0F5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uildArticleIndex {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args)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分词器（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tandardAnalyzer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andardAnalyzer standardAnalyzer =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andardAnalyzer(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配置（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Config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WriterConfig indexWriterConfig =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(standardAnalyzer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（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Writer indexWriter =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(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FSDirectory.</w:t>
            </w:r>
            <w:r w:rsidRPr="008F0F57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Paths.</w:t>
            </w:r>
            <w:r w:rsidRPr="008F0F57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8F0F57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, indexWriterConfig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读取所有文件构建文档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File articleDir =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(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8F0F57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data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File[] fileList = articleDir.listFiles(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File file : fileList) {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文档中添加字段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ocument docuemnt = 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(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(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file_name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file.getName(), Field.Store.</w:t>
            </w:r>
            <w:r w:rsidRPr="008F0F5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YES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(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FileUtils.</w:t>
            </w:r>
            <w:r w:rsidRPr="008F0F57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readFileToString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, 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UTF-8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, Field.Store.</w:t>
            </w:r>
            <w:r w:rsidRPr="008F0F5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NO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F0F5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oredField(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file.getAbsolutePath() + </w:t>
            </w:r>
            <w:r w:rsidRPr="008F0F5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/"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file.getName())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写入文档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addDocument(docuemnt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关闭写入器</w:t>
            </w:r>
            <w:r w:rsidRPr="008F0F5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close();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8F0F5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:rsidR="008F0F57" w:rsidRPr="008F0F57" w:rsidRDefault="008F0F57" w:rsidP="00DE524A">
            <w:pPr>
              <w:pStyle w:val="a0"/>
              <w:spacing w:before="93" w:after="93"/>
            </w:pPr>
          </w:p>
        </w:tc>
      </w:tr>
    </w:tbl>
    <w:p w:rsidR="008F0F57" w:rsidRDefault="008F0F57" w:rsidP="00DE524A">
      <w:pPr>
        <w:pStyle w:val="a0"/>
        <w:spacing w:before="93" w:after="93"/>
      </w:pPr>
    </w:p>
    <w:p w:rsidR="008F0F57" w:rsidRDefault="008F0F57" w:rsidP="00DE524A">
      <w:pPr>
        <w:pStyle w:val="a0"/>
        <w:spacing w:before="93" w:after="93"/>
      </w:pP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lastRenderedPageBreak/>
        <w:t>关键字查询</w:t>
      </w:r>
    </w:p>
    <w:p w:rsidR="00DE524A" w:rsidRDefault="00DE524A" w:rsidP="006B4246">
      <w:pPr>
        <w:pStyle w:val="5"/>
        <w:spacing w:before="312" w:after="312"/>
      </w:pPr>
      <w:r>
        <w:t>需求</w:t>
      </w:r>
    </w:p>
    <w:p w:rsidR="00DE524A" w:rsidRDefault="00DE524A" w:rsidP="00DE524A">
      <w:pPr>
        <w:spacing w:before="93" w:after="93"/>
      </w:pPr>
      <w:r>
        <w:t>输入一个关键字</w:t>
      </w:r>
      <w:r w:rsidR="006B4246">
        <w:rPr>
          <w:rFonts w:hint="eastAsia"/>
        </w:rPr>
        <w:t>“</w:t>
      </w:r>
      <w:r w:rsidR="00D962DA">
        <w:rPr>
          <w:rFonts w:hint="eastAsia"/>
        </w:rPr>
        <w:t>心</w:t>
      </w:r>
      <w:r w:rsidR="006B4246">
        <w:rPr>
          <w:rFonts w:hint="eastAsia"/>
        </w:rPr>
        <w:t>”</w:t>
      </w:r>
      <w:r>
        <w:rPr>
          <w:rFonts w:hint="eastAsia"/>
        </w:rPr>
        <w:t>，</w:t>
      </w:r>
      <w:r>
        <w:t>根据关键字查询索引库中是否有匹配的文档</w:t>
      </w:r>
    </w:p>
    <w:p w:rsidR="006B4246" w:rsidRDefault="006B4246" w:rsidP="006B4246">
      <w:pPr>
        <w:pStyle w:val="5"/>
        <w:spacing w:before="312" w:after="312"/>
      </w:pPr>
      <w:r>
        <w:rPr>
          <w:rFonts w:hint="eastAsia"/>
        </w:rPr>
        <w:t>准备工作</w:t>
      </w:r>
    </w:p>
    <w:p w:rsidR="006B4246" w:rsidRDefault="006B4246" w:rsidP="00271281">
      <w:pPr>
        <w:pStyle w:val="afa"/>
        <w:numPr>
          <w:ilvl w:val="0"/>
          <w:numId w:val="38"/>
        </w:numPr>
        <w:spacing w:before="93" w:after="93"/>
        <w:ind w:firstLineChars="0"/>
      </w:pPr>
      <w:r>
        <w:t>前提</w:t>
      </w:r>
      <w:r>
        <w:rPr>
          <w:rFonts w:hint="eastAsia"/>
        </w:rPr>
        <w:t>：</w:t>
      </w:r>
      <w:r>
        <w:t>基于文章文本文件</w:t>
      </w:r>
      <w:r>
        <w:rPr>
          <w:rFonts w:hint="eastAsia"/>
        </w:rPr>
        <w:t>，</w:t>
      </w:r>
      <w:r>
        <w:t>已经生成好了索引</w:t>
      </w:r>
    </w:p>
    <w:p w:rsidR="006B4246" w:rsidRPr="006B4246" w:rsidRDefault="006B4246" w:rsidP="00271281">
      <w:pPr>
        <w:pStyle w:val="afa"/>
        <w:numPr>
          <w:ilvl w:val="0"/>
          <w:numId w:val="38"/>
        </w:numPr>
        <w:spacing w:before="93" w:after="93"/>
        <w:ind w:firstLineChars="0"/>
      </w:pPr>
      <w:r>
        <w:t>在</w:t>
      </w:r>
      <w:r w:rsidRPr="006B4246">
        <w:t>cn.itcast.lucene</w:t>
      </w:r>
      <w:r>
        <w:t>包下创建一个类</w:t>
      </w:r>
      <w:r w:rsidRPr="006B4246">
        <w:t>KeywordSearch</w:t>
      </w:r>
    </w:p>
    <w:p w:rsidR="006B4246" w:rsidRPr="006B4246" w:rsidRDefault="006B4246" w:rsidP="006B4246">
      <w:pPr>
        <w:pStyle w:val="5"/>
        <w:spacing w:before="312" w:after="312"/>
      </w:pPr>
      <w:r>
        <w:rPr>
          <w:rFonts w:hint="eastAsia"/>
        </w:rPr>
        <w:t>开发步骤</w:t>
      </w:r>
    </w:p>
    <w:p w:rsidR="00DE524A" w:rsidRDefault="005B3E19" w:rsidP="00DE524A">
      <w:pPr>
        <w:numPr>
          <w:ilvl w:val="0"/>
          <w:numId w:val="12"/>
        </w:numPr>
        <w:spacing w:before="93" w:after="93"/>
      </w:pPr>
      <w:r>
        <w:rPr>
          <w:rFonts w:hint="eastAsia"/>
        </w:rPr>
        <w:t>使用Director</w:t>
      </w:r>
      <w:r>
        <w:t>yReader</w:t>
      </w:r>
      <w:r>
        <w:rPr>
          <w:rFonts w:hint="eastAsia"/>
        </w:rPr>
        <w:t>.</w:t>
      </w:r>
      <w:r>
        <w:t>open</w:t>
      </w:r>
      <w:r w:rsidR="00DE524A">
        <w:rPr>
          <w:rFonts w:hint="eastAsia"/>
        </w:rPr>
        <w:t>构建索引读取器</w:t>
      </w:r>
    </w:p>
    <w:p w:rsidR="00DE524A" w:rsidRDefault="00DE524A" w:rsidP="00DE524A">
      <w:pPr>
        <w:numPr>
          <w:ilvl w:val="0"/>
          <w:numId w:val="12"/>
        </w:numPr>
        <w:spacing w:before="93" w:after="93"/>
      </w:pPr>
      <w:r>
        <w:rPr>
          <w:rFonts w:hint="eastAsia"/>
        </w:rPr>
        <w:t>构建索引查询器</w:t>
      </w:r>
      <w:r w:rsidR="007575EC">
        <w:rPr>
          <w:rFonts w:hint="eastAsia"/>
        </w:rPr>
        <w:t>（Index</w:t>
      </w:r>
      <w:r w:rsidR="007575EC">
        <w:t>Searcher</w:t>
      </w:r>
      <w:r w:rsidR="007575EC">
        <w:rPr>
          <w:rFonts w:hint="eastAsia"/>
        </w:rPr>
        <w:t>）</w:t>
      </w:r>
    </w:p>
    <w:p w:rsidR="0077582C" w:rsidRDefault="0077582C" w:rsidP="00DE524A">
      <w:pPr>
        <w:numPr>
          <w:ilvl w:val="0"/>
          <w:numId w:val="12"/>
        </w:numPr>
        <w:spacing w:before="93" w:after="93"/>
      </w:pPr>
      <w:r>
        <w:rPr>
          <w:rFonts w:hint="eastAsia"/>
        </w:rPr>
        <w:t>构建词条</w:t>
      </w:r>
      <w:r w:rsidR="007817F9">
        <w:rPr>
          <w:rFonts w:hint="eastAsia"/>
        </w:rPr>
        <w:t>（T</w:t>
      </w:r>
      <w:r w:rsidR="007817F9">
        <w:t>erm</w:t>
      </w:r>
      <w:r w:rsidR="007817F9">
        <w:rPr>
          <w:rFonts w:hint="eastAsia"/>
        </w:rPr>
        <w:t>）</w:t>
      </w:r>
      <w:r w:rsidR="003C2E5F">
        <w:rPr>
          <w:rFonts w:hint="eastAsia"/>
        </w:rPr>
        <w:t>和词条</w:t>
      </w:r>
      <w:r>
        <w:rPr>
          <w:rFonts w:hint="eastAsia"/>
        </w:rPr>
        <w:t>查询（T</w:t>
      </w:r>
      <w:r>
        <w:t>ermQuery</w:t>
      </w:r>
      <w:r>
        <w:rPr>
          <w:rFonts w:hint="eastAsia"/>
        </w:rPr>
        <w:t>）</w:t>
      </w:r>
    </w:p>
    <w:p w:rsidR="00DE524A" w:rsidRDefault="00DE524A" w:rsidP="00DE524A">
      <w:pPr>
        <w:numPr>
          <w:ilvl w:val="0"/>
          <w:numId w:val="12"/>
        </w:numPr>
        <w:spacing w:before="93" w:after="93"/>
      </w:pPr>
      <w:r>
        <w:rPr>
          <w:rFonts w:hint="eastAsia"/>
        </w:rPr>
        <w:t>执行查询，获取文档</w:t>
      </w:r>
    </w:p>
    <w:p w:rsidR="00DE524A" w:rsidRDefault="00DE524A" w:rsidP="00DE524A">
      <w:pPr>
        <w:numPr>
          <w:ilvl w:val="0"/>
          <w:numId w:val="12"/>
        </w:numPr>
        <w:spacing w:before="93" w:after="93"/>
      </w:pPr>
      <w:r>
        <w:rPr>
          <w:rFonts w:hint="eastAsia"/>
        </w:rPr>
        <w:t>遍历打印文档</w:t>
      </w:r>
      <w:r w:rsidR="002E76F0">
        <w:rPr>
          <w:rFonts w:hint="eastAsia"/>
        </w:rPr>
        <w:t>（可以使用</w:t>
      </w:r>
      <w:r w:rsidR="002E76F0">
        <w:t>IndexSearch.doc根据文档</w:t>
      </w:r>
      <w:r w:rsidR="002E76F0">
        <w:rPr>
          <w:rFonts w:hint="eastAsia"/>
        </w:rPr>
        <w:t>I</w:t>
      </w:r>
      <w:r w:rsidR="002E76F0">
        <w:t>D获取到文档</w:t>
      </w:r>
      <w:r w:rsidR="002E76F0">
        <w:rPr>
          <w:rFonts w:hint="eastAsia"/>
        </w:rPr>
        <w:t>）</w:t>
      </w:r>
    </w:p>
    <w:p w:rsidR="00647B45" w:rsidRDefault="00647B45" w:rsidP="00DE524A">
      <w:pPr>
        <w:numPr>
          <w:ilvl w:val="0"/>
          <w:numId w:val="12"/>
        </w:numPr>
        <w:spacing w:before="93" w:after="93"/>
      </w:pPr>
      <w:r>
        <w:t>关键索引读取器</w:t>
      </w:r>
    </w:p>
    <w:p w:rsidR="00DE524A" w:rsidRDefault="00DE524A" w:rsidP="00721783">
      <w:pPr>
        <w:pStyle w:val="5"/>
        <w:spacing w:before="312" w:after="312"/>
      </w:pPr>
      <w:r>
        <w:t>参考代码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84284D" w:rsidTr="0084284D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84284D" w:rsidRPr="0084284D" w:rsidRDefault="0084284D" w:rsidP="0084284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KeywordSearch {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args)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读取器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 indexReader = DirectoryReader.</w:t>
            </w:r>
            <w:r w:rsidRPr="0084284D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FSDirectory.</w:t>
            </w:r>
            <w:r w:rsidRPr="0084284D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Paths.</w:t>
            </w:r>
            <w:r w:rsidRPr="0084284D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84284D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查询器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Searcher indexSearcher =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(indexReader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查询，获取文档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TermQuery termQuery =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Query(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(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84284D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心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TopDocs topDocs = indexSearcher.search(termQuery, </w:t>
            </w:r>
            <w:r w:rsidRPr="0084284D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50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coreDoc[] scoreDocArrary = topDocs.</w:t>
            </w:r>
            <w:r w:rsidRPr="0084284D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coreDocs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r w:rsidRPr="0084284D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打印文档</w:t>
            </w:r>
            <w:r w:rsidRPr="0084284D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coreDoc scoreDoc : scoreDocArrary) {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84284D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 = scoreDoc.</w:t>
            </w:r>
            <w:r w:rsidRPr="0084284D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doc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ment document = indexSearcher.doc(docId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ystem.</w:t>
            </w:r>
            <w:r w:rsidRPr="0084284D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84284D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文件名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document.get(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file_name"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+ 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 w:rsidRPr="0084284D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路径：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document.get(</w:t>
            </w:r>
            <w:r w:rsidRPr="0084284D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indexReader.close();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84284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:rsidR="0084284D" w:rsidRPr="0084284D" w:rsidRDefault="0084284D" w:rsidP="0084284D">
            <w:pPr>
              <w:spacing w:before="93" w:after="93"/>
            </w:pPr>
          </w:p>
        </w:tc>
      </w:tr>
    </w:tbl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lastRenderedPageBreak/>
        <w:t>搜索词语问题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上述代码，都是一个字一个字的搜索，但如果搜索一个词</w:t>
      </w:r>
      <w:r w:rsidR="008D5C4C">
        <w:rPr>
          <w:rFonts w:hint="eastAsia"/>
        </w:rPr>
        <w:t>，例如：“情愿”</w:t>
      </w:r>
      <w:r>
        <w:rPr>
          <w:rFonts w:hint="eastAsia"/>
        </w:rPr>
        <w:t>，我们会发现，我们什么都搜索不出来。所以，接下来，我们还需要来解决搜索一个词的问题。</w:t>
      </w: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分词器与中文分词器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分词器是指将一段文本，分割成为一个个的词语的动作。例如：按照停用词进行分隔（的、地、啊、吧、标点符号等）。我们之前在代码中使用的分词器是Lucene中自带的分词器。这个分词器对中文很不友好，只是将一个一个字分出来，所以，就会从后出现上面的问题——无法搜索词语。</w:t>
      </w:r>
    </w:p>
    <w:p w:rsidR="00DE524A" w:rsidRDefault="00DE524A" w:rsidP="00DE524A">
      <w:pPr>
        <w:pStyle w:val="a0"/>
        <w:spacing w:before="93" w:after="93"/>
      </w:pP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所以，基于该背景，我们需要使用跟适合中文的分词器。中文分词器也有不少，例如：</w:t>
      </w:r>
    </w:p>
    <w:p w:rsidR="00DE524A" w:rsidRDefault="00DE524A" w:rsidP="00DE524A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Jieba分词器</w:t>
      </w:r>
    </w:p>
    <w:p w:rsidR="00DE524A" w:rsidRDefault="00DE524A" w:rsidP="00DE524A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IK分词器</w:t>
      </w:r>
    </w:p>
    <w:p w:rsidR="00DE524A" w:rsidRDefault="00DE524A" w:rsidP="00DE524A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庖丁分词器</w:t>
      </w:r>
    </w:p>
    <w:p w:rsidR="00DE524A" w:rsidRDefault="00DE524A" w:rsidP="00DE524A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Smarkcn分词器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等等。此处，我们使用比较好用的IK分词器来进行分词。</w:t>
      </w:r>
    </w:p>
    <w:p w:rsidR="00DE524A" w:rsidRDefault="00DE524A" w:rsidP="00DE524A">
      <w:pPr>
        <w:pStyle w:val="a0"/>
        <w:spacing w:before="93" w:after="93"/>
      </w:pP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IK已经实现好了Lucene的分词器：</w:t>
      </w:r>
      <w:hyperlink r:id="rId28" w:history="1">
        <w:r>
          <w:rPr>
            <w:rStyle w:val="af0"/>
            <w:rFonts w:hint="eastAsia"/>
          </w:rPr>
          <w:t>https://github.com/wks/ik-analyzer</w:t>
        </w:r>
      </w:hyperlink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DE524A" w:rsidTr="007C1002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DE524A" w:rsidRDefault="00DE524A" w:rsidP="007C1002">
            <w:pPr>
              <w:spacing w:before="93" w:after="93"/>
            </w:pPr>
            <w:r>
              <w:t>IKAnalyzer是一个开源的，基于java语言开发的轻量级的中文分词工具包。从2006年12月推出1.0</w:t>
            </w:r>
            <w:r>
              <w:lastRenderedPageBreak/>
              <w:t xml:space="preserve">版开始，IKAnalyzer已经推出了3个大版本。最初，它是以开源项目Luence为应用主体的，结合词典分词和文法分析算法的中文分词组件。新版本的 IKAnalyzer3.0则发展为面向Java的公用分词组件，独立于Lucene项目，同时提供了对Lucene的默认优化实现。 </w:t>
            </w:r>
          </w:p>
          <w:p w:rsidR="00DE524A" w:rsidRDefault="00DE524A" w:rsidP="007C1002">
            <w:pPr>
              <w:spacing w:before="93" w:after="93"/>
            </w:pPr>
          </w:p>
          <w:p w:rsidR="00DE524A" w:rsidRDefault="00DE524A" w:rsidP="007C1002">
            <w:pPr>
              <w:spacing w:before="93" w:after="93"/>
            </w:pPr>
            <w:r>
              <w:t>IKAnalyzer3.0特性:</w:t>
            </w:r>
          </w:p>
          <w:p w:rsidR="00DE524A" w:rsidRDefault="00DE524A" w:rsidP="007C1002">
            <w:pPr>
              <w:spacing w:before="93" w:after="93"/>
            </w:pPr>
            <w:r>
              <w:t>采用了特有的“正向迭代最细粒度切分算法“，支持细粒度和最大词长两种切分模式；具有83万字/秒（1600KB/S）的高速处理能力。</w:t>
            </w:r>
          </w:p>
          <w:p w:rsidR="00DE524A" w:rsidRDefault="00DE524A" w:rsidP="007C1002">
            <w:pPr>
              <w:spacing w:before="93" w:after="93"/>
            </w:pPr>
            <w:r>
              <w:t>采用了多子处理器分析模式，支持：英文字母、数字、中文词汇等分词处理，兼容韩文、日文字符</w:t>
            </w:r>
          </w:p>
          <w:p w:rsidR="00DE524A" w:rsidRDefault="00DE524A" w:rsidP="007C1002">
            <w:pPr>
              <w:spacing w:before="93" w:after="93"/>
            </w:pPr>
            <w:r>
              <w:t>优化的词典存储，更小的内存占用。支持用户词典扩展定义</w:t>
            </w:r>
          </w:p>
          <w:p w:rsidR="00DE524A" w:rsidRDefault="00DE524A" w:rsidP="007C1002">
            <w:pPr>
              <w:spacing w:before="93" w:after="93"/>
            </w:pPr>
            <w:r>
              <w:t>针对Lucene全文检索优化的查询分析器IKQueryParser(作者吐血推荐)；引入简单搜索表达式，采用歧义分析算法优化查询关键字的搜索排列组合，能极大的提高Lucene检索的命中率。</w:t>
            </w:r>
          </w:p>
        </w:tc>
      </w:tr>
    </w:tbl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lastRenderedPageBreak/>
        <w:t>使用IK分词器重构案例</w:t>
      </w:r>
    </w:p>
    <w:p w:rsidR="00721783" w:rsidRDefault="00721783" w:rsidP="00721783">
      <w:pPr>
        <w:pStyle w:val="5"/>
        <w:spacing w:before="312" w:after="312"/>
      </w:pPr>
      <w:r>
        <w:rPr>
          <w:rFonts w:hint="eastAsia"/>
        </w:rPr>
        <w:t>准备工作</w:t>
      </w:r>
    </w:p>
    <w:p w:rsidR="00DE524A" w:rsidRDefault="00DE524A" w:rsidP="00271281">
      <w:pPr>
        <w:pStyle w:val="afa"/>
        <w:numPr>
          <w:ilvl w:val="0"/>
          <w:numId w:val="39"/>
        </w:numPr>
        <w:spacing w:before="93" w:after="93"/>
        <w:ind w:firstLineChars="0"/>
      </w:pPr>
      <w:r>
        <w:rPr>
          <w:rFonts w:hint="eastAsia"/>
        </w:rPr>
        <w:t>添加Maven依赖</w:t>
      </w:r>
    </w:p>
    <w:tbl>
      <w:tblPr>
        <w:tblStyle w:val="ac"/>
        <w:tblW w:w="0" w:type="auto"/>
        <w:tblInd w:w="1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75"/>
      </w:tblGrid>
      <w:tr w:rsidR="00DE524A" w:rsidTr="008D5C4C">
        <w:tc>
          <w:tcPr>
            <w:tcW w:w="8975" w:type="dxa"/>
          </w:tcPr>
          <w:p w:rsidR="00DE524A" w:rsidRDefault="00DE524A" w:rsidP="007C1002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>&lt;dependency&gt;</w:t>
            </w:r>
          </w:p>
          <w:p w:rsidR="00DE524A" w:rsidRDefault="00DE524A" w:rsidP="007C1002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groupId&gt;com.jianggujin&lt;/groupId&gt;</w:t>
            </w:r>
          </w:p>
          <w:p w:rsidR="00DE524A" w:rsidRDefault="00DE524A" w:rsidP="007C1002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artifactId&gt;IKAnalyzer-lucene&lt;/artifactId&gt;</w:t>
            </w:r>
          </w:p>
          <w:p w:rsidR="00DE524A" w:rsidRDefault="00DE524A" w:rsidP="007C1002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version&gt;8.0.0&lt;/version&gt;</w:t>
            </w:r>
          </w:p>
          <w:p w:rsidR="00DE524A" w:rsidRDefault="00DE524A" w:rsidP="007C1002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>&lt;/dependency&gt;</w:t>
            </w:r>
          </w:p>
        </w:tc>
      </w:tr>
    </w:tbl>
    <w:p w:rsidR="008D5C4C" w:rsidRDefault="008D5C4C" w:rsidP="00271281">
      <w:pPr>
        <w:pStyle w:val="afa"/>
        <w:numPr>
          <w:ilvl w:val="0"/>
          <w:numId w:val="39"/>
        </w:numPr>
        <w:spacing w:before="93" w:after="93"/>
        <w:ind w:firstLineChars="0"/>
      </w:pPr>
      <w:r>
        <w:rPr>
          <w:rFonts w:hint="eastAsia"/>
        </w:rPr>
        <w:t>创建</w:t>
      </w:r>
      <w:r w:rsidR="00721783">
        <w:rPr>
          <w:rFonts w:hint="eastAsia"/>
        </w:rPr>
        <w:t>Build</w:t>
      </w:r>
      <w:r>
        <w:t>ArticleIndexByIkAnalyzer类</w:t>
      </w:r>
    </w:p>
    <w:p w:rsidR="00DE524A" w:rsidRDefault="00DE524A" w:rsidP="00DE524A">
      <w:pPr>
        <w:pStyle w:val="5"/>
        <w:spacing w:before="312" w:after="312"/>
      </w:pPr>
      <w:r>
        <w:rPr>
          <w:rFonts w:hint="eastAsia"/>
        </w:rPr>
        <w:t>实现步骤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把之前生成的索引文件删除，然后将之前使用的StandardAnalyzer修改为IKAnalyzer。然后重新生成索引。</w:t>
      </w:r>
    </w:p>
    <w:p w:rsidR="00DE524A" w:rsidRDefault="00DE524A" w:rsidP="00DE524A">
      <w:pPr>
        <w:pStyle w:val="5"/>
        <w:spacing w:before="312" w:after="312"/>
      </w:pPr>
      <w:r>
        <w:rPr>
          <w:rFonts w:hint="eastAsia"/>
        </w:rPr>
        <w:t>参考代码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8D5C4C" w:rsidTr="008D5C4C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8D5C4C" w:rsidRPr="008D5C4C" w:rsidRDefault="008D5C4C" w:rsidP="008D5C4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uildArticleIndexByIkAnalyzer {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args)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分词器（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tandardAnalyzer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KAnalyzer ikAnalyzer =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(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配置（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Config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WriterConfig indexWriterConfig =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(ikAnalyzer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（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Writer indexWriter =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(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FSDirectory.</w:t>
            </w:r>
            <w:r w:rsidRPr="008D5C4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Paths.</w:t>
            </w:r>
            <w:r w:rsidRPr="008D5C4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8D5C4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, indexWriterConfig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读取所有文件构建文档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File articleDir =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(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8D5C4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data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File[] fileList = articleDir.listFiles(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File file : fileList) {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文档中添加字段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ocument docuemnt = 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(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(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file_name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file.getName(), Field.Store.</w:t>
            </w:r>
            <w:r w:rsidRPr="008D5C4C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YES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(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FileUtils.</w:t>
            </w:r>
            <w:r w:rsidRPr="008D5C4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readFileToString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, 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UTF-8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, Field.Store.</w:t>
            </w:r>
            <w:r w:rsidRPr="008D5C4C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NO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emnt.add(</w:t>
            </w:r>
            <w:r w:rsidRPr="008D5C4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oredField(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file.getAbsolutePath() + </w:t>
            </w:r>
            <w:r w:rsidRPr="008D5C4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/"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file.getName())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写入文档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addDocument(docuemnt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关闭写入器</w:t>
            </w:r>
            <w:r w:rsidRPr="008D5C4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close();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8D5C4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DE524A" w:rsidRDefault="00DE524A" w:rsidP="00DE524A">
      <w:pPr>
        <w:pStyle w:val="5"/>
        <w:spacing w:before="312" w:after="312"/>
      </w:pPr>
      <w:r>
        <w:rPr>
          <w:rFonts w:hint="eastAsia"/>
        </w:rPr>
        <w:lastRenderedPageBreak/>
        <w:t>问题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通过使用IK分词器进行分词，我们发现，现在我们的程序可以搜索词语了。但如果我们输入一句话：人生是一条河，我们想要搜索出来与其相关的文章。应该如何实现呢？</w:t>
      </w:r>
    </w:p>
    <w:p w:rsidR="00775A2C" w:rsidRDefault="00DE524A" w:rsidP="00775A2C">
      <w:pPr>
        <w:pStyle w:val="4"/>
        <w:spacing w:before="312" w:after="312"/>
        <w:rPr>
          <w:rFonts w:hint="default"/>
        </w:rPr>
      </w:pPr>
      <w:r>
        <w:t>句子搜索</w:t>
      </w:r>
    </w:p>
    <w:p w:rsidR="00775A2C" w:rsidRPr="00775A2C" w:rsidRDefault="00775A2C" w:rsidP="00775A2C">
      <w:pPr>
        <w:pStyle w:val="af9"/>
        <w:spacing w:before="62" w:after="62"/>
        <w:ind w:firstLineChars="0" w:firstLine="0"/>
        <w:rPr>
          <w:sz w:val="20"/>
        </w:rPr>
      </w:pPr>
      <w:r w:rsidRPr="00775A2C">
        <w:rPr>
          <w:sz w:val="20"/>
        </w:rPr>
        <w:lastRenderedPageBreak/>
        <w:t>在cn.itcast.lucene 包下创建一个SentenceSearch类</w:t>
      </w:r>
      <w:r w:rsidR="00160546">
        <w:rPr>
          <w:rFonts w:hint="eastAsia"/>
          <w:sz w:val="20"/>
        </w:rPr>
        <w:t>。</w:t>
      </w:r>
    </w:p>
    <w:p w:rsidR="00DE524A" w:rsidRDefault="00DE524A" w:rsidP="00DE524A">
      <w:pPr>
        <w:pStyle w:val="5"/>
        <w:spacing w:before="312" w:after="312"/>
      </w:pPr>
      <w:r>
        <w:rPr>
          <w:rFonts w:hint="eastAsia"/>
        </w:rPr>
        <w:t>实现步骤</w:t>
      </w:r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要实现搜索句子，其实是将句子进行分词后，再进行搜索。我们需要使用QueryParser类来实现。通过QueryParser可以指定分词器对要搜索的句子进行分词。</w:t>
      </w:r>
    </w:p>
    <w:p w:rsidR="00DE524A" w:rsidRDefault="00DE524A" w:rsidP="00DE524A">
      <w:pPr>
        <w:pStyle w:val="5"/>
        <w:spacing w:before="312" w:after="312"/>
      </w:pPr>
      <w:r>
        <w:rPr>
          <w:rFonts w:hint="eastAsia"/>
        </w:rPr>
        <w:t>参考代码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01029C" w:rsidTr="0001029C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1029C" w:rsidRPr="0001029C" w:rsidRDefault="0001029C" w:rsidP="0001029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ntenceSearch {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args)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, ParseException {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读取器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 indexReader = DirectoryReader.</w:t>
            </w:r>
            <w:r w:rsidRPr="0001029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FSDirectory.</w:t>
            </w:r>
            <w:r w:rsidRPr="0001029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Paths.</w:t>
            </w:r>
            <w:r w:rsidRPr="0001029C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 w:rsidRPr="0001029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查询器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Searcher indexSearcher =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(indexReader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查询，获取文档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QueryParser queryParser =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Parser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()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TopDocs topDocs = indexSearcher.search(queryParser.parse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1029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人生是一条河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, </w:t>
            </w:r>
            <w:r w:rsidRPr="0001029C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50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coreDoc[] scoreDocArrary = topDocs.</w:t>
            </w:r>
            <w:r w:rsidRPr="0001029C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coreDocs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打印文档</w:t>
            </w:r>
            <w:r w:rsidRPr="0001029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coreDoc scoreDoc : scoreDocArrary) {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029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 = scoreDoc.</w:t>
            </w:r>
            <w:r w:rsidRPr="0001029C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doc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ment document = indexSearcher.doc(docId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ystem.</w:t>
            </w:r>
            <w:r w:rsidRPr="0001029C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1029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文件名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document.get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file_name"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+ 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 w:rsidRPr="0001029C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路径：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document.get(</w:t>
            </w:r>
            <w:r w:rsidRPr="0001029C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indexReader.close();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029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01029C" w:rsidRDefault="0001029C" w:rsidP="0001029C">
      <w:pPr>
        <w:pStyle w:val="a0"/>
        <w:spacing w:before="93" w:after="93"/>
      </w:pPr>
    </w:p>
    <w:p w:rsidR="0001029C" w:rsidRPr="0001029C" w:rsidRDefault="0001029C" w:rsidP="0001029C">
      <w:pPr>
        <w:pStyle w:val="a0"/>
        <w:spacing w:before="93" w:after="93"/>
      </w:pPr>
    </w:p>
    <w:p w:rsidR="00DE524A" w:rsidRDefault="00DE524A" w:rsidP="00DE524A">
      <w:pPr>
        <w:pStyle w:val="3"/>
        <w:spacing w:before="312" w:after="312"/>
      </w:pPr>
      <w:bookmarkStart w:id="15" w:name="_Toc52976127"/>
      <w:r>
        <w:rPr>
          <w:rFonts w:hint="eastAsia"/>
        </w:rPr>
        <w:lastRenderedPageBreak/>
        <w:t>倒排索引结构</w:t>
      </w:r>
      <w:bookmarkEnd w:id="15"/>
    </w:p>
    <w:p w:rsidR="00DE524A" w:rsidRDefault="00DE524A" w:rsidP="00DE524A">
      <w:pPr>
        <w:pStyle w:val="a0"/>
        <w:spacing w:before="93" w:after="93"/>
      </w:pPr>
      <w:r>
        <w:rPr>
          <w:rFonts w:hint="eastAsia"/>
        </w:rPr>
        <w:t>倒排索引是一种建立索引的方法。是全文检索系统中常用的数据结构。通过倒排索引，就是根据单词快速获取包含这个单词的文档列表。倒排索引通常由两个部分组成：单词词典、文档。</w:t>
      </w:r>
    </w:p>
    <w:p w:rsidR="00DE524A" w:rsidRDefault="00DE524A" w:rsidP="00DE524A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4ED2F88E" wp14:editId="0E963DB3">
            <wp:extent cx="5687695" cy="3199130"/>
            <wp:effectExtent l="9525" t="9525" r="17780" b="10795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DE524A" w:rsidRDefault="00DE524A" w:rsidP="00DE524A">
      <w:pPr>
        <w:pStyle w:val="3"/>
        <w:spacing w:before="312" w:after="312"/>
      </w:pPr>
      <w:bookmarkStart w:id="16" w:name="_Toc52976128"/>
      <w:r>
        <w:rPr>
          <w:rFonts w:hint="eastAsia"/>
        </w:rPr>
        <w:t>企业中为什么不直接使用L</w:t>
      </w:r>
      <w:r>
        <w:t>ucene</w:t>
      </w:r>
      <w:bookmarkEnd w:id="16"/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Lucene的内建不支持</w:t>
      </w:r>
      <w:r w:rsidR="00C8292C">
        <w:t>分布式</w:t>
      </w:r>
    </w:p>
    <w:p w:rsidR="00DE524A" w:rsidRDefault="00DE524A" w:rsidP="00DE524A">
      <w:pPr>
        <w:pStyle w:val="a0"/>
        <w:spacing w:before="93" w:after="93"/>
      </w:pPr>
      <w:r>
        <w:t>Lucene是作为嵌入的类库形式</w:t>
      </w:r>
      <w:r>
        <w:rPr>
          <w:rFonts w:hint="eastAsia"/>
        </w:rPr>
        <w:t>使用</w:t>
      </w:r>
      <w:r>
        <w:t>的，</w:t>
      </w:r>
      <w:r>
        <w:rPr>
          <w:rFonts w:hint="eastAsia"/>
        </w:rPr>
        <w:t>本身</w:t>
      </w:r>
      <w:r w:rsidR="00C8292C">
        <w:t>是没有对分布式</w:t>
      </w:r>
      <w:r>
        <w:t>支持。</w:t>
      </w:r>
    </w:p>
    <w:p w:rsidR="00DE524A" w:rsidRDefault="00DE524A" w:rsidP="00DE524A">
      <w:pPr>
        <w:pStyle w:val="4"/>
        <w:spacing w:before="312" w:after="312"/>
        <w:rPr>
          <w:rFonts w:hint="default"/>
        </w:rPr>
      </w:pPr>
      <w:r>
        <w:t>区间范围搜索速度非常缓慢</w:t>
      </w:r>
    </w:p>
    <w:p w:rsidR="00C475EC" w:rsidRDefault="00DE524A" w:rsidP="00C475EC">
      <w:pPr>
        <w:pStyle w:val="a0"/>
        <w:numPr>
          <w:ilvl w:val="0"/>
          <w:numId w:val="13"/>
        </w:numPr>
        <w:spacing w:before="93" w:after="93"/>
      </w:pPr>
      <w:r>
        <w:t>Lucene的区间范围搜索</w:t>
      </w:r>
      <w:r>
        <w:rPr>
          <w:rFonts w:hint="eastAsia"/>
        </w:rPr>
        <w:t>A</w:t>
      </w:r>
      <w:r>
        <w:t>PI是</w:t>
      </w:r>
      <w:r>
        <w:rPr>
          <w:rFonts w:hint="eastAsia"/>
        </w:rPr>
        <w:t>扩展</w:t>
      </w:r>
      <w:r>
        <w:t>补充的</w:t>
      </w:r>
      <w:r>
        <w:rPr>
          <w:rFonts w:hint="eastAsia"/>
        </w:rPr>
        <w:t>，</w:t>
      </w:r>
      <w:r>
        <w:t>对于在单个文档中term出现比较多的情况，搜索速度会变得很慢</w:t>
      </w:r>
    </w:p>
    <w:p w:rsidR="00C475EC" w:rsidRDefault="00C475EC" w:rsidP="00C475EC">
      <w:pPr>
        <w:pStyle w:val="a0"/>
        <w:numPr>
          <w:ilvl w:val="0"/>
          <w:numId w:val="13"/>
        </w:numPr>
        <w:spacing w:before="93" w:after="93"/>
      </w:pPr>
      <w:r>
        <w:t>Lucene只有在数据生成索引文件之后</w:t>
      </w:r>
      <w:r>
        <w:rPr>
          <w:rFonts w:hint="eastAsia"/>
        </w:rPr>
        <w:t>（S</w:t>
      </w:r>
      <w:r>
        <w:t>egment</w:t>
      </w:r>
      <w:r>
        <w:rPr>
          <w:rFonts w:hint="eastAsia"/>
        </w:rPr>
        <w:t>），才能被查询到</w:t>
      </w:r>
      <w:r w:rsidR="005866B0">
        <w:rPr>
          <w:rFonts w:hint="eastAsia"/>
        </w:rPr>
        <w:t>，做不到实时</w:t>
      </w:r>
    </w:p>
    <w:p w:rsidR="00DE524A" w:rsidRDefault="008B148E" w:rsidP="00014F6A">
      <w:pPr>
        <w:pStyle w:val="4"/>
        <w:spacing w:before="312" w:after="312"/>
        <w:rPr>
          <w:rFonts w:hint="default"/>
        </w:rPr>
      </w:pPr>
      <w:r>
        <w:t>可靠性无法保障</w:t>
      </w:r>
    </w:p>
    <w:p w:rsidR="008B148E" w:rsidRPr="008B148E" w:rsidRDefault="008B148E" w:rsidP="008B148E">
      <w:pPr>
        <w:pStyle w:val="afa"/>
        <w:numPr>
          <w:ilvl w:val="0"/>
          <w:numId w:val="13"/>
        </w:numPr>
        <w:spacing w:before="93" w:after="93"/>
        <w:ind w:firstLineChars="0"/>
      </w:pPr>
      <w:r>
        <w:rPr>
          <w:rFonts w:hint="eastAsia"/>
        </w:rPr>
        <w:t>无法保障S</w:t>
      </w:r>
      <w:r>
        <w:t>egment索引段的可靠性</w:t>
      </w:r>
    </w:p>
    <w:p w:rsidR="002F62C6" w:rsidRDefault="002F62C6" w:rsidP="002F62C6">
      <w:pPr>
        <w:pStyle w:val="2"/>
        <w:spacing w:before="312" w:after="312"/>
      </w:pPr>
      <w:bookmarkStart w:id="17" w:name="_Toc52976129"/>
      <w:r>
        <w:rPr>
          <w:rFonts w:hint="eastAsia"/>
        </w:rPr>
        <w:lastRenderedPageBreak/>
        <w:t>E</w:t>
      </w:r>
      <w:r>
        <w:t>lasticsearch中的核心概念</w:t>
      </w:r>
      <w:bookmarkEnd w:id="17"/>
    </w:p>
    <w:p w:rsidR="002F62C6" w:rsidRDefault="002F62C6" w:rsidP="002F62C6">
      <w:pPr>
        <w:pStyle w:val="3"/>
        <w:spacing w:before="312" w:after="312"/>
      </w:pPr>
      <w:bookmarkStart w:id="18" w:name="header-n120"/>
      <w:bookmarkStart w:id="19" w:name="_Toc52976130"/>
      <w:r>
        <w:t>索引 index</w:t>
      </w:r>
      <w:bookmarkEnd w:id="18"/>
      <w:bookmarkEnd w:id="19"/>
    </w:p>
    <w:p w:rsidR="005D260C" w:rsidRDefault="002F62C6" w:rsidP="001B0A4C">
      <w:pPr>
        <w:pStyle w:val="FirstParagraph"/>
        <w:numPr>
          <w:ilvl w:val="0"/>
          <w:numId w:val="60"/>
        </w:numPr>
        <w:spacing w:before="93" w:after="93"/>
      </w:pPr>
      <w:r>
        <w:t>一个索引就是一个拥有几分相似特征的文档的集合。比如说，可以有一</w:t>
      </w:r>
      <w:r w:rsidR="005D260C">
        <w:t>个客户数据的索引，另一个产品目录的索引，还有一个订单数据的索引</w:t>
      </w:r>
    </w:p>
    <w:p w:rsidR="005D260C" w:rsidRDefault="002F62C6" w:rsidP="001B0A4C">
      <w:pPr>
        <w:pStyle w:val="FirstParagraph"/>
        <w:numPr>
          <w:ilvl w:val="0"/>
          <w:numId w:val="60"/>
        </w:numPr>
        <w:spacing w:before="93" w:after="93"/>
      </w:pPr>
      <w:r>
        <w:t>一个索引由一个名字来标识（必须全部是小写字母的），并且当我们要对对应于这个索</w:t>
      </w:r>
      <w:r w:rsidR="005D260C">
        <w:t>引中的文档进行索引、搜索、更新和删除的时候，都要使用到这个名字</w:t>
      </w:r>
    </w:p>
    <w:p w:rsidR="002F62C6" w:rsidRDefault="002F62C6" w:rsidP="001B0A4C">
      <w:pPr>
        <w:pStyle w:val="FirstParagraph"/>
        <w:numPr>
          <w:ilvl w:val="0"/>
          <w:numId w:val="60"/>
        </w:numPr>
        <w:spacing w:before="93" w:after="93"/>
      </w:pPr>
      <w:r>
        <w:t>在一个集群中，可以定义任意多的索引。</w:t>
      </w:r>
    </w:p>
    <w:p w:rsidR="006B00A5" w:rsidRDefault="00C2504A" w:rsidP="00FE681E">
      <w:pPr>
        <w:pStyle w:val="3"/>
        <w:spacing w:before="312" w:after="312"/>
      </w:pPr>
      <w:bookmarkStart w:id="20" w:name="header-n126"/>
      <w:bookmarkStart w:id="21" w:name="_Toc52976131"/>
      <w:r>
        <w:t>映射 mapping</w:t>
      </w:r>
      <w:bookmarkEnd w:id="20"/>
      <w:bookmarkEnd w:id="21"/>
    </w:p>
    <w:p w:rsidR="006B00A5" w:rsidRDefault="006B00A5" w:rsidP="001B0A4C">
      <w:pPr>
        <w:pStyle w:val="FirstParagraph"/>
        <w:numPr>
          <w:ilvl w:val="0"/>
          <w:numId w:val="61"/>
        </w:numPr>
        <w:spacing w:before="93" w:after="93"/>
      </w:pPr>
      <w:r w:rsidRPr="006B00A5">
        <w:rPr>
          <w:rFonts w:hint="eastAsia"/>
        </w:rPr>
        <w:t>ElasticSearch中的映射（Mapping</w:t>
      </w:r>
      <w:r>
        <w:rPr>
          <w:rFonts w:hint="eastAsia"/>
        </w:rPr>
        <w:t>）用来定义一个文档</w:t>
      </w:r>
    </w:p>
    <w:p w:rsidR="00C2504A" w:rsidRDefault="00C2504A" w:rsidP="001B0A4C">
      <w:pPr>
        <w:pStyle w:val="FirstParagraph"/>
        <w:numPr>
          <w:ilvl w:val="0"/>
          <w:numId w:val="61"/>
        </w:numPr>
        <w:spacing w:before="93" w:after="93"/>
      </w:pPr>
      <w:r>
        <w:t>mapping是处理数据的方式和规则方面做一些限制，如某个字段的数据类型、默认值、分析器、是否被索引等等，这些都是映射里面可以设置的</w:t>
      </w:r>
    </w:p>
    <w:p w:rsidR="002F62C6" w:rsidRDefault="002F62C6" w:rsidP="00FE681E">
      <w:pPr>
        <w:pStyle w:val="3"/>
        <w:spacing w:before="312" w:after="312"/>
      </w:pPr>
      <w:bookmarkStart w:id="22" w:name="header-n124"/>
      <w:bookmarkStart w:id="23" w:name="_Toc52976132"/>
      <w:r>
        <w:t>字段Field</w:t>
      </w:r>
      <w:bookmarkEnd w:id="22"/>
      <w:bookmarkEnd w:id="23"/>
    </w:p>
    <w:p w:rsidR="002F62C6" w:rsidRDefault="002F62C6" w:rsidP="002F62C6">
      <w:pPr>
        <w:pStyle w:val="FirstParagraph"/>
        <w:spacing w:before="93" w:after="93"/>
      </w:pPr>
      <w:r>
        <w:t>相当于是数据表的字段，对文档数据根据不同属性进行的分类标识</w:t>
      </w:r>
    </w:p>
    <w:p w:rsidR="005D260C" w:rsidRDefault="005D260C" w:rsidP="00FE681E">
      <w:pPr>
        <w:pStyle w:val="3"/>
        <w:spacing w:before="312" w:after="312"/>
      </w:pPr>
      <w:bookmarkStart w:id="24" w:name="_Toc52976133"/>
      <w:r>
        <w:t>类型 Type</w:t>
      </w:r>
      <w:bookmarkEnd w:id="24"/>
    </w:p>
    <w:p w:rsidR="005D260C" w:rsidRPr="005D260C" w:rsidRDefault="005D260C" w:rsidP="005D260C">
      <w:pPr>
        <w:spacing w:before="93" w:after="93"/>
      </w:pPr>
      <w:r>
        <w:t>每一个字段都应该有一个对应的类型</w:t>
      </w:r>
      <w:r>
        <w:rPr>
          <w:rFonts w:hint="eastAsia"/>
        </w:rPr>
        <w:t>，</w:t>
      </w:r>
      <w:r>
        <w:t>例如</w:t>
      </w:r>
      <w:r>
        <w:rPr>
          <w:rFonts w:hint="eastAsia"/>
        </w:rPr>
        <w:t>：Text、K</w:t>
      </w:r>
      <w:r>
        <w:t>eyword</w:t>
      </w:r>
      <w:r>
        <w:rPr>
          <w:rFonts w:hint="eastAsia"/>
        </w:rPr>
        <w:t>、B</w:t>
      </w:r>
      <w:r>
        <w:t>yte</w:t>
      </w:r>
      <w:r>
        <w:rPr>
          <w:rFonts w:hint="eastAsia"/>
        </w:rPr>
        <w:t>等</w:t>
      </w:r>
    </w:p>
    <w:p w:rsidR="002F62C6" w:rsidRDefault="002F62C6" w:rsidP="00FE681E">
      <w:pPr>
        <w:pStyle w:val="3"/>
        <w:spacing w:before="312" w:after="312"/>
      </w:pPr>
      <w:bookmarkStart w:id="25" w:name="header-n128"/>
      <w:bookmarkStart w:id="26" w:name="_Toc52976134"/>
      <w:r>
        <w:t>文档 document</w:t>
      </w:r>
      <w:bookmarkEnd w:id="25"/>
      <w:bookmarkEnd w:id="26"/>
    </w:p>
    <w:p w:rsidR="002F62C6" w:rsidRDefault="002F62C6" w:rsidP="001B0A4C">
      <w:pPr>
        <w:pStyle w:val="FirstParagraph"/>
        <w:numPr>
          <w:ilvl w:val="0"/>
          <w:numId w:val="62"/>
        </w:numPr>
        <w:spacing w:before="93" w:after="93"/>
      </w:pPr>
      <w:r>
        <w:t>一个文档是一个可被索引的基础信息单元。比如，可以拥有某一个客户的文档，某一个产品的一个文档，当然，也可以拥有某个订单的一个文档。文档以JSON（Javascript Object Notation）格式来表示，而JSON是一个到处存在的互联网数据交互格式</w:t>
      </w:r>
    </w:p>
    <w:p w:rsidR="002F62C6" w:rsidRDefault="002F62C6" w:rsidP="00FE681E">
      <w:pPr>
        <w:pStyle w:val="3"/>
        <w:spacing w:before="312" w:after="312"/>
      </w:pPr>
      <w:bookmarkStart w:id="27" w:name="header-n133"/>
      <w:bookmarkStart w:id="28" w:name="_Toc52976135"/>
      <w:r>
        <w:t>集群 cluster</w:t>
      </w:r>
      <w:bookmarkEnd w:id="27"/>
      <w:bookmarkEnd w:id="28"/>
    </w:p>
    <w:p w:rsidR="00CD3F64" w:rsidRDefault="002F62C6" w:rsidP="001B0A4C">
      <w:pPr>
        <w:pStyle w:val="FirstParagraph"/>
        <w:numPr>
          <w:ilvl w:val="0"/>
          <w:numId w:val="62"/>
        </w:numPr>
        <w:spacing w:before="93" w:after="93"/>
      </w:pPr>
      <w:r>
        <w:t>一个集群就是由一个或多个节点组织在一起，它们共同持</w:t>
      </w:r>
      <w:r w:rsidR="00CD3F64">
        <w:t>有整个的数据，并一起提供索引和搜索功能</w:t>
      </w:r>
    </w:p>
    <w:p w:rsidR="00CD3F64" w:rsidRDefault="002F62C6" w:rsidP="001B0A4C">
      <w:pPr>
        <w:pStyle w:val="FirstParagraph"/>
        <w:numPr>
          <w:ilvl w:val="0"/>
          <w:numId w:val="62"/>
        </w:numPr>
        <w:spacing w:before="93" w:after="93"/>
      </w:pPr>
      <w:r>
        <w:lastRenderedPageBreak/>
        <w:t>一个集群由一个唯一的名字标识，这个名字默认就是“elasticsearch”</w:t>
      </w:r>
    </w:p>
    <w:p w:rsidR="002F62C6" w:rsidRDefault="002F62C6" w:rsidP="001B0A4C">
      <w:pPr>
        <w:pStyle w:val="FirstParagraph"/>
        <w:numPr>
          <w:ilvl w:val="0"/>
          <w:numId w:val="62"/>
        </w:numPr>
        <w:spacing w:before="93" w:after="93"/>
      </w:pPr>
      <w:r>
        <w:t>这个名字是重要的，因为一个节点只能通过指定某个集群的名字，来加入这个集群</w:t>
      </w:r>
    </w:p>
    <w:p w:rsidR="002F62C6" w:rsidRDefault="002F62C6" w:rsidP="00FE681E">
      <w:pPr>
        <w:pStyle w:val="3"/>
        <w:spacing w:before="312" w:after="312"/>
      </w:pPr>
      <w:bookmarkStart w:id="29" w:name="header-n135"/>
      <w:bookmarkStart w:id="30" w:name="_Toc52976136"/>
      <w:r>
        <w:t>节点 node</w:t>
      </w:r>
      <w:bookmarkEnd w:id="29"/>
      <w:bookmarkEnd w:id="30"/>
    </w:p>
    <w:p w:rsidR="00CD3F64" w:rsidRDefault="002F62C6" w:rsidP="001B0A4C">
      <w:pPr>
        <w:pStyle w:val="FirstParagraph"/>
        <w:numPr>
          <w:ilvl w:val="0"/>
          <w:numId w:val="63"/>
        </w:numPr>
        <w:spacing w:before="93" w:after="93"/>
      </w:pPr>
      <w:r>
        <w:t>一个节点是集群中的一个</w:t>
      </w:r>
      <w:r w:rsidR="00CD3F64">
        <w:t>服务器，作为集群的一部分，它存储数据，参与集群的索引和搜索功能</w:t>
      </w:r>
    </w:p>
    <w:p w:rsidR="00CD3F64" w:rsidRDefault="002F62C6" w:rsidP="001B0A4C">
      <w:pPr>
        <w:pStyle w:val="FirstParagraph"/>
        <w:numPr>
          <w:ilvl w:val="0"/>
          <w:numId w:val="63"/>
        </w:numPr>
        <w:spacing w:before="93" w:after="93"/>
      </w:pPr>
      <w:r>
        <w:t>一个节点可以通过配置集群名称的方式来加入一个指定的集群。默认情况下，每个节点都会被安排加入到一个叫做“elasticsearch”</w:t>
      </w:r>
      <w:r w:rsidR="00CD3F64">
        <w:t>的集群中</w:t>
      </w:r>
    </w:p>
    <w:p w:rsidR="00CD3F64" w:rsidRDefault="002F62C6" w:rsidP="001B0A4C">
      <w:pPr>
        <w:pStyle w:val="FirstParagraph"/>
        <w:numPr>
          <w:ilvl w:val="0"/>
          <w:numId w:val="63"/>
        </w:numPr>
        <w:spacing w:before="93" w:after="93"/>
      </w:pPr>
      <w:r>
        <w:t>这意味着，如果在网络中启动了若干个节点，并假定它们能够相互发现彼此，它们将会自动地形成并加入到一个叫做“elasticsearch”</w:t>
      </w:r>
      <w:r w:rsidR="00CD3F64">
        <w:t>的集群中</w:t>
      </w:r>
    </w:p>
    <w:p w:rsidR="002F62C6" w:rsidRDefault="002F62C6" w:rsidP="001B0A4C">
      <w:pPr>
        <w:pStyle w:val="FirstParagraph"/>
        <w:numPr>
          <w:ilvl w:val="0"/>
          <w:numId w:val="63"/>
        </w:numPr>
        <w:spacing w:before="93" w:after="93"/>
      </w:pPr>
      <w:r>
        <w:t>在一个集群里，可以拥有任意多个节点。而且，如果当前网络中没有运行任何Elasticsearch节点，这时启动一个节点，会默认创建并加入一个叫做“elasticsearch”的集群。</w:t>
      </w:r>
    </w:p>
    <w:p w:rsidR="002F62C6" w:rsidRDefault="002F62C6" w:rsidP="00FE681E">
      <w:pPr>
        <w:pStyle w:val="3"/>
        <w:spacing w:before="312" w:after="312"/>
      </w:pPr>
      <w:bookmarkStart w:id="31" w:name="header-n139"/>
      <w:bookmarkStart w:id="32" w:name="_Toc52976137"/>
      <w:r>
        <w:t>分片和</w:t>
      </w:r>
      <w:r w:rsidR="00A943A5">
        <w:t>副本</w:t>
      </w:r>
      <w:r>
        <w:t xml:space="preserve"> shards&amp;replicas</w:t>
      </w:r>
      <w:bookmarkEnd w:id="31"/>
      <w:bookmarkEnd w:id="32"/>
    </w:p>
    <w:p w:rsidR="008C2470" w:rsidRPr="008C2470" w:rsidRDefault="008C2470" w:rsidP="00FE681E">
      <w:pPr>
        <w:pStyle w:val="4"/>
        <w:spacing w:before="312" w:after="312"/>
        <w:rPr>
          <w:rFonts w:hint="default"/>
        </w:rPr>
      </w:pPr>
      <w:r>
        <w:t>分片</w:t>
      </w:r>
    </w:p>
    <w:p w:rsidR="003236CE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一个索引可以存储超出单个结点硬件限制的大量数据。比如，一个具有10亿文档的索引占据1TB的磁盘空间，而任一</w:t>
      </w:r>
      <w:r w:rsidR="003236CE">
        <w:t>节点都没有这样大的磁盘空间；或者单个节点处理搜索请求，响应太慢</w:t>
      </w:r>
    </w:p>
    <w:p w:rsidR="003236CE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为了解决这个问题，Elasticsearch</w:t>
      </w:r>
      <w:r w:rsidR="003236CE">
        <w:t>提供了将索引划分成多份的能力，这些份就叫做分片</w:t>
      </w:r>
    </w:p>
    <w:p w:rsidR="003236CE" w:rsidRDefault="003236CE" w:rsidP="001B0A4C">
      <w:pPr>
        <w:pStyle w:val="FirstParagraph"/>
        <w:numPr>
          <w:ilvl w:val="0"/>
          <w:numId w:val="64"/>
        </w:numPr>
        <w:spacing w:before="93" w:after="93"/>
      </w:pPr>
      <w:r>
        <w:t>当创建一个索引的时候，可以指定你想要的分片的数量</w:t>
      </w:r>
    </w:p>
    <w:p w:rsidR="003236CE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每个分片本身也是一个功能完善并且独立的“索引”，这个“索引”</w:t>
      </w:r>
      <w:r w:rsidR="003236CE">
        <w:t>可以被放置到集群中的任何节点上</w:t>
      </w:r>
    </w:p>
    <w:p w:rsidR="003236CE" w:rsidRDefault="003236CE" w:rsidP="001B0A4C">
      <w:pPr>
        <w:pStyle w:val="FirstParagraph"/>
        <w:numPr>
          <w:ilvl w:val="0"/>
          <w:numId w:val="64"/>
        </w:numPr>
        <w:spacing w:before="93" w:after="93"/>
      </w:pPr>
      <w:r>
        <w:t>分片很重要，主要有两方面的原因</w:t>
      </w:r>
    </w:p>
    <w:p w:rsidR="003236CE" w:rsidRDefault="002F62C6" w:rsidP="001B0A4C">
      <w:pPr>
        <w:pStyle w:val="FirstParagraph"/>
        <w:numPr>
          <w:ilvl w:val="1"/>
          <w:numId w:val="64"/>
        </w:numPr>
        <w:spacing w:before="93" w:after="93"/>
      </w:pPr>
      <w:r>
        <w:t>允许水平分割/扩展你的内容容量</w:t>
      </w:r>
    </w:p>
    <w:p w:rsidR="008A1128" w:rsidRDefault="002F62C6" w:rsidP="001B0A4C">
      <w:pPr>
        <w:pStyle w:val="FirstParagraph"/>
        <w:numPr>
          <w:ilvl w:val="1"/>
          <w:numId w:val="64"/>
        </w:numPr>
        <w:spacing w:before="93" w:after="93"/>
      </w:pPr>
      <w:r>
        <w:t>允许在分片之上进行分布式的、并行的操作，进而提高性能/吞吐量</w:t>
      </w:r>
    </w:p>
    <w:p w:rsidR="00A943A5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至于一个分片怎样分布，它的文档怎样聚合回搜索请求，是完全由Elasticsearch管理的，对于作为用户</w:t>
      </w:r>
      <w:r w:rsidR="00A943A5">
        <w:t>来说，这些都是透明的</w:t>
      </w:r>
    </w:p>
    <w:p w:rsidR="00325E70" w:rsidRPr="00325E70" w:rsidRDefault="00325E70" w:rsidP="00FE681E">
      <w:pPr>
        <w:pStyle w:val="4"/>
        <w:spacing w:before="312" w:after="312"/>
        <w:rPr>
          <w:rFonts w:hint="default"/>
        </w:rPr>
      </w:pPr>
      <w:r>
        <w:t>副本</w:t>
      </w:r>
    </w:p>
    <w:p w:rsidR="000B3434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在一个网络/云的环境里，失败随时都可能发生，在某个分片/节点不知怎么的就处于离线状态，</w:t>
      </w:r>
      <w:r>
        <w:lastRenderedPageBreak/>
        <w:t>或者由于任何原因消失了，这种情况下，有一个故障转移机制是非常有用并且是强烈推荐的。为此目的，Elasticsearch允许你创建分片的一份或多份拷贝，这些拷贝叫</w:t>
      </w:r>
      <w:r w:rsidR="000B3434">
        <w:t>做</w:t>
      </w:r>
      <w:r w:rsidR="00EF5173">
        <w:rPr>
          <w:rFonts w:hint="eastAsia"/>
        </w:rPr>
        <w:t>副本</w:t>
      </w:r>
      <w:r w:rsidR="000B3434">
        <w:t>分片，或者直接叫副本</w:t>
      </w:r>
    </w:p>
    <w:p w:rsidR="00986356" w:rsidRDefault="00986356" w:rsidP="001B0A4C">
      <w:pPr>
        <w:pStyle w:val="FirstParagraph"/>
        <w:numPr>
          <w:ilvl w:val="0"/>
          <w:numId w:val="64"/>
        </w:numPr>
        <w:spacing w:before="93" w:after="93"/>
      </w:pPr>
      <w:r>
        <w:t>副本之所以重要，有两个主要原因</w:t>
      </w:r>
    </w:p>
    <w:p w:rsidR="00986356" w:rsidRDefault="002F62C6" w:rsidP="001B0A4C">
      <w:pPr>
        <w:pStyle w:val="FirstParagraph"/>
        <w:numPr>
          <w:ilvl w:val="1"/>
          <w:numId w:val="64"/>
        </w:numPr>
        <w:spacing w:before="93" w:after="93"/>
      </w:pPr>
      <w:r>
        <w:t>在分片/节点失败的情况下，提供了高可用性。注意到复制分片从不与原/主要（original/primary</w:t>
      </w:r>
      <w:r w:rsidR="00986356">
        <w:t>）分片置于同一节点上是非常重要的</w:t>
      </w:r>
    </w:p>
    <w:p w:rsidR="003C25ED" w:rsidRDefault="002F62C6" w:rsidP="001B0A4C">
      <w:pPr>
        <w:pStyle w:val="FirstParagraph"/>
        <w:numPr>
          <w:ilvl w:val="1"/>
          <w:numId w:val="64"/>
        </w:numPr>
        <w:spacing w:before="93" w:after="93"/>
      </w:pPr>
      <w:r>
        <w:t>扩展搜索量/吞吐量，因为搜索可以在所有的</w:t>
      </w:r>
      <w:r w:rsidR="00986356">
        <w:rPr>
          <w:rFonts w:hint="eastAsia"/>
        </w:rPr>
        <w:t>副本</w:t>
      </w:r>
      <w:r>
        <w:t>上并行运行</w:t>
      </w:r>
    </w:p>
    <w:p w:rsidR="003C25ED" w:rsidRDefault="003C25ED" w:rsidP="001B0A4C">
      <w:pPr>
        <w:pStyle w:val="FirstParagraph"/>
        <w:numPr>
          <w:ilvl w:val="0"/>
          <w:numId w:val="64"/>
        </w:numPr>
        <w:spacing w:before="93" w:after="93"/>
      </w:pPr>
      <w:r>
        <w:t>每个索引可以被分成多个分片。一个索引有</w:t>
      </w:r>
      <w:r>
        <w:rPr>
          <w:rFonts w:hint="eastAsia"/>
        </w:rPr>
        <w:t>0个或者多个副本</w:t>
      </w:r>
    </w:p>
    <w:p w:rsidR="00B56A5B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一旦</w:t>
      </w:r>
      <w:r w:rsidR="003C25ED">
        <w:t>设置了副本</w:t>
      </w:r>
      <w:r>
        <w:t>，每个索引就有了主分片和</w:t>
      </w:r>
      <w:r w:rsidR="005E6476">
        <w:rPr>
          <w:rFonts w:hint="eastAsia"/>
        </w:rPr>
        <w:t>副本</w:t>
      </w:r>
      <w:r>
        <w:t>分片</w:t>
      </w:r>
      <w:r w:rsidR="001F41A1">
        <w:rPr>
          <w:rFonts w:hint="eastAsia"/>
        </w:rPr>
        <w:t>，</w:t>
      </w:r>
      <w:r>
        <w:t>分片和</w:t>
      </w:r>
      <w:r w:rsidR="001F41A1">
        <w:rPr>
          <w:rFonts w:hint="eastAsia"/>
        </w:rPr>
        <w:t>副本</w:t>
      </w:r>
      <w:r w:rsidR="00B56A5B">
        <w:t>的数量可以在索引创建的时候指定</w:t>
      </w:r>
    </w:p>
    <w:p w:rsidR="002B15AA" w:rsidRDefault="002F62C6" w:rsidP="001B0A4C">
      <w:pPr>
        <w:pStyle w:val="FirstParagraph"/>
        <w:numPr>
          <w:ilvl w:val="0"/>
          <w:numId w:val="64"/>
        </w:numPr>
        <w:spacing w:before="93" w:after="93"/>
      </w:pPr>
      <w:r>
        <w:t>在索引创建之后，可以在任何时候动态地改变</w:t>
      </w:r>
      <w:r w:rsidR="00B56A5B">
        <w:rPr>
          <w:rFonts w:hint="eastAsia"/>
        </w:rPr>
        <w:t>副本</w:t>
      </w:r>
      <w:r>
        <w:t>的数量，但是不能改变分片的数量</w:t>
      </w:r>
    </w:p>
    <w:p w:rsidR="00EE243D" w:rsidRDefault="002536A6">
      <w:pPr>
        <w:pStyle w:val="2"/>
        <w:spacing w:before="312" w:after="312"/>
      </w:pPr>
      <w:bookmarkStart w:id="33" w:name="_Toc52976138"/>
      <w:r>
        <w:rPr>
          <w:rFonts w:hint="eastAsia"/>
        </w:rPr>
        <w:t>安装Elasticsearch</w:t>
      </w:r>
      <w:bookmarkEnd w:id="33"/>
    </w:p>
    <w:p w:rsidR="00EE243D" w:rsidRDefault="002536A6">
      <w:pPr>
        <w:pStyle w:val="3"/>
        <w:spacing w:before="312" w:after="312"/>
      </w:pPr>
      <w:bookmarkStart w:id="34" w:name="_Toc52976139"/>
      <w:r>
        <w:rPr>
          <w:rFonts w:hint="eastAsia"/>
        </w:rPr>
        <w:t>安装Elasticsearch</w:t>
      </w:r>
      <w:bookmarkEnd w:id="34"/>
    </w:p>
    <w:p w:rsidR="00EE243D" w:rsidRDefault="002536A6">
      <w:pPr>
        <w:pStyle w:val="4"/>
        <w:spacing w:before="312" w:after="312"/>
        <w:rPr>
          <w:rFonts w:hint="default"/>
        </w:rPr>
      </w:pPr>
      <w:r>
        <w:t>创建普通用户</w:t>
      </w:r>
    </w:p>
    <w:p w:rsidR="00EE243D" w:rsidRDefault="002536A6">
      <w:pPr>
        <w:pStyle w:val="a0"/>
        <w:spacing w:before="93" w:after="93"/>
      </w:pPr>
      <w:r>
        <w:rPr>
          <w:rFonts w:ascii="微软雅黑" w:eastAsia="微软雅黑" w:hAnsi="微软雅黑" w:cs="微软雅黑" w:hint="eastAsia"/>
          <w:b/>
          <w:bCs/>
          <w:color w:val="FF0000"/>
        </w:rPr>
        <w:t>ES不能使用root用户来启动，必须使用普通用户来安装启动</w:t>
      </w:r>
      <w:r>
        <w:rPr>
          <w:rFonts w:hint="eastAsia"/>
        </w:rPr>
        <w:t>。</w:t>
      </w:r>
      <w:r>
        <w:t>这里我们</w:t>
      </w:r>
      <w:r>
        <w:rPr>
          <w:rFonts w:hint="eastAsia"/>
        </w:rPr>
        <w:t>创建</w:t>
      </w:r>
      <w:r>
        <w:t>一个普通用户以及定义一些常规目录用于存放</w:t>
      </w:r>
      <w:r>
        <w:rPr>
          <w:rFonts w:hint="eastAsia"/>
        </w:rPr>
        <w:t>我们</w:t>
      </w:r>
      <w:r>
        <w:t>的数据文件以及安装包等</w:t>
      </w:r>
      <w:r w:rsidR="00852C94">
        <w:rPr>
          <w:rFonts w:hint="eastAsia"/>
        </w:rPr>
        <w:t>。</w:t>
      </w:r>
    </w:p>
    <w:p w:rsidR="00EE243D" w:rsidRDefault="002536A6">
      <w:pPr>
        <w:pStyle w:val="FirstParagraph"/>
        <w:spacing w:before="93" w:after="93"/>
      </w:pPr>
      <w:r>
        <w:t>创建一个es专门的用户（</w:t>
      </w:r>
      <w:r>
        <w:rPr>
          <w:rFonts w:ascii="微软雅黑" w:eastAsia="微软雅黑" w:hAnsi="微软雅黑" w:cs="微软雅黑" w:hint="eastAsia"/>
          <w:b/>
          <w:bCs/>
          <w:color w:val="FF0000"/>
        </w:rPr>
        <w:t>必须</w:t>
      </w:r>
      <w:r>
        <w:t>）</w:t>
      </w:r>
    </w:p>
    <w:p w:rsidR="00EE243D" w:rsidRDefault="002536A6">
      <w:pPr>
        <w:pStyle w:val="SourceCode"/>
        <w:spacing w:before="93" w:after="93"/>
        <w:rPr>
          <w:rStyle w:val="VerbatimChar"/>
          <w:i w:val="0"/>
        </w:rPr>
      </w:pPr>
      <w:r>
        <w:rPr>
          <w:rStyle w:val="VerbatimChar"/>
          <w:i w:val="0"/>
        </w:rPr>
        <w:t>#</w:t>
      </w:r>
      <w:r w:rsidR="00CD6658">
        <w:rPr>
          <w:rStyle w:val="VerbatimChar"/>
          <w:i w:val="0"/>
        </w:rPr>
        <w:t xml:space="preserve"> </w:t>
      </w:r>
      <w:r>
        <w:rPr>
          <w:rStyle w:val="VerbatimChar"/>
          <w:i w:val="0"/>
        </w:rPr>
        <w:t>使用root用户</w:t>
      </w:r>
      <w:r>
        <w:rPr>
          <w:rStyle w:val="VerbatimChar"/>
          <w:rFonts w:hint="eastAsia"/>
          <w:i w:val="0"/>
        </w:rPr>
        <w:t>在</w:t>
      </w:r>
      <w:r>
        <w:rPr>
          <w:rStyle w:val="VerbatimChar"/>
          <w:i w:val="0"/>
        </w:rPr>
        <w:t>三台机器执行以下命令</w:t>
      </w:r>
    </w:p>
    <w:tbl>
      <w:tblPr>
        <w:tblStyle w:val="ac"/>
        <w:tblW w:w="0" w:type="auto"/>
        <w:tblInd w:w="1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7"/>
      </w:tblGrid>
      <w:tr w:rsidR="00EE243D">
        <w:tc>
          <w:tcPr>
            <w:tcW w:w="8967" w:type="dxa"/>
            <w:tcBorders>
              <w:tl2br w:val="nil"/>
              <w:tr2bl w:val="nil"/>
            </w:tcBorders>
          </w:tcPr>
          <w:p w:rsidR="00EE243D" w:rsidRDefault="002536A6" w:rsidP="007545A7">
            <w:pPr>
              <w:spacing w:before="93" w:after="93"/>
            </w:pPr>
            <w:r>
              <w:t xml:space="preserve">useradd </w:t>
            </w:r>
            <w:r>
              <w:rPr>
                <w:rFonts w:hint="eastAsia"/>
              </w:rPr>
              <w:t>itcast</w:t>
            </w:r>
            <w:r>
              <w:t xml:space="preserve"> </w:t>
            </w:r>
            <w:r>
              <w:br/>
              <w:t xml:space="preserve">passwd </w:t>
            </w:r>
            <w:r>
              <w:rPr>
                <w:rFonts w:hint="eastAsia"/>
              </w:rPr>
              <w:t>itcast</w:t>
            </w:r>
          </w:p>
        </w:tc>
      </w:tr>
    </w:tbl>
    <w:p w:rsidR="00EE243D" w:rsidRDefault="002536A6">
      <w:pPr>
        <w:spacing w:before="93" w:after="93"/>
        <w:rPr>
          <w:rFonts w:ascii="微软雅黑" w:eastAsia="微软雅黑" w:hAnsi="微软雅黑" w:cs="微软雅黑"/>
          <w:b/>
          <w:bCs/>
        </w:rPr>
      </w:pPr>
      <w:r>
        <w:rPr>
          <w:rFonts w:ascii="微软雅黑" w:eastAsia="微软雅黑" w:hAnsi="微软雅黑" w:cs="微软雅黑" w:hint="eastAsia"/>
          <w:b/>
          <w:bCs/>
        </w:rPr>
        <w:t>这里可以使用老师提供的虚拟机中的itcast用户</w:t>
      </w:r>
      <w:r w:rsidR="00834AF2">
        <w:rPr>
          <w:rFonts w:ascii="微软雅黑" w:eastAsia="微软雅黑" w:hAnsi="微软雅黑" w:cs="微软雅黑" w:hint="eastAsia"/>
          <w:b/>
          <w:bCs/>
        </w:rPr>
        <w:t>，密码也是i</w:t>
      </w:r>
      <w:r w:rsidR="00834AF2">
        <w:rPr>
          <w:rFonts w:ascii="微软雅黑" w:eastAsia="微软雅黑" w:hAnsi="微软雅黑" w:cs="微软雅黑"/>
          <w:b/>
          <w:bCs/>
        </w:rPr>
        <w:t>tcast</w:t>
      </w:r>
      <w:r>
        <w:rPr>
          <w:rFonts w:ascii="微软雅黑" w:eastAsia="微软雅黑" w:hAnsi="微软雅黑" w:cs="微软雅黑" w:hint="eastAsia"/>
          <w:b/>
          <w:bCs/>
        </w:rPr>
        <w:t>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为普通用户itcast添加sudo权限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为了</w:t>
      </w:r>
      <w:r>
        <w:t>让普通用户</w:t>
      </w:r>
      <w:r>
        <w:rPr>
          <w:rFonts w:hint="eastAsia"/>
        </w:rPr>
        <w:t>有</w:t>
      </w:r>
      <w:r>
        <w:t>更大的操作权限，我们一般都会给普通用户设置sudo权限，方便普通用户的操作</w:t>
      </w:r>
    </w:p>
    <w:p w:rsidR="00EE243D" w:rsidRDefault="002536A6">
      <w:pPr>
        <w:pStyle w:val="SourceCode"/>
        <w:spacing w:before="93" w:after="93"/>
        <w:rPr>
          <w:rStyle w:val="VerbatimChar"/>
          <w:i w:val="0"/>
        </w:rPr>
      </w:pPr>
      <w:r>
        <w:rPr>
          <w:rFonts w:hint="eastAsia"/>
          <w:color w:val="FF0000"/>
        </w:rPr>
        <w:t>三台</w:t>
      </w:r>
      <w:r>
        <w:rPr>
          <w:color w:val="FF0000"/>
        </w:rPr>
        <w:t>机器使用root用户执行</w:t>
      </w:r>
      <w:r>
        <w:rPr>
          <w:rStyle w:val="VerbatimChar"/>
          <w:i w:val="0"/>
        </w:rPr>
        <w:t>visudo</w:t>
      </w:r>
      <w:r>
        <w:rPr>
          <w:rStyle w:val="VerbatimChar"/>
          <w:rFonts w:hint="eastAsia"/>
          <w:i w:val="0"/>
        </w:rPr>
        <w:t>命令</w:t>
      </w:r>
      <w:r>
        <w:rPr>
          <w:rStyle w:val="VerbatimChar"/>
          <w:i w:val="0"/>
        </w:rPr>
        <w:t>然后</w:t>
      </w:r>
      <w:r>
        <w:rPr>
          <w:rStyle w:val="VerbatimChar"/>
          <w:rFonts w:hint="eastAsia"/>
          <w:i w:val="0"/>
        </w:rPr>
        <w:t>为</w:t>
      </w:r>
      <w:r>
        <w:rPr>
          <w:rStyle w:val="VerbatimChar"/>
          <w:i w:val="0"/>
        </w:rPr>
        <w:t>es用户添加权限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DB65E8" w:rsidTr="00DB65E8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B65E8" w:rsidRDefault="00DB65E8" w:rsidP="00DB65E8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DB65E8">
              <w:rPr>
                <w:rStyle w:val="VerbatimChar"/>
                <w:rFonts w:ascii="Consolas" w:hAnsi="Consolas"/>
                <w:i w:val="0"/>
                <w:sz w:val="18"/>
              </w:rPr>
              <w:t>visudo</w:t>
            </w:r>
          </w:p>
          <w:p w:rsidR="00EF49A0" w:rsidRPr="00DB65E8" w:rsidRDefault="00EF49A0" w:rsidP="00DB65E8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>
              <w:rPr>
                <w:rStyle w:val="VerbatimChar"/>
                <w:rFonts w:ascii="Consolas" w:hAnsi="Consolas" w:hint="eastAsia"/>
                <w:i w:val="0"/>
                <w:sz w:val="18"/>
              </w:rPr>
              <w:t>#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 xml:space="preserve"> 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第</w:t>
            </w:r>
            <w:r>
              <w:rPr>
                <w:rStyle w:val="VerbatimChar"/>
                <w:rFonts w:ascii="Consolas" w:hAnsi="Consolas" w:hint="eastAsia"/>
                <w:i w:val="0"/>
                <w:sz w:val="18"/>
              </w:rPr>
              <w:t>1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00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行</w:t>
            </w:r>
          </w:p>
          <w:p w:rsidR="00DB65E8" w:rsidRPr="00DB65E8" w:rsidRDefault="00DB65E8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DB65E8">
              <w:rPr>
                <w:rStyle w:val="VerbatimChar"/>
                <w:rFonts w:ascii="Consolas" w:hAnsi="Consolas"/>
                <w:i w:val="0"/>
                <w:sz w:val="18"/>
              </w:rPr>
              <w:lastRenderedPageBreak/>
              <w:t>itcast      ALL=(ALL)       ALL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lastRenderedPageBreak/>
        <w:t>上传压缩包</w:t>
      </w:r>
      <w:r w:rsidR="00021ADB">
        <w:t>并</w:t>
      </w:r>
      <w:r>
        <w:t>解压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将</w:t>
      </w:r>
      <w:r>
        <w:t>es的安装包下载并上传到node</w:t>
      </w:r>
      <w:r>
        <w:rPr>
          <w:rFonts w:hint="eastAsia"/>
        </w:rPr>
        <w:t>1.itcast.cn服务器</w:t>
      </w:r>
      <w:r>
        <w:t>的</w:t>
      </w:r>
      <w:r>
        <w:rPr>
          <w:rFonts w:hint="eastAsia"/>
        </w:rPr>
        <w:t>/export/software路径</w:t>
      </w:r>
      <w:r>
        <w:t>下，然后进行解压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使用itcast</w:t>
      </w:r>
      <w:r>
        <w:t>用户来执行以下操作</w:t>
      </w:r>
      <w:r>
        <w:rPr>
          <w:rFonts w:hint="eastAsia"/>
        </w:rPr>
        <w:t>，将es安装包上传到</w:t>
      </w:r>
      <w:r>
        <w:t>node</w:t>
      </w:r>
      <w:r>
        <w:rPr>
          <w:rFonts w:hint="eastAsia"/>
        </w:rPr>
        <w:t>1.itcast.cn服务器，并使用</w:t>
      </w:r>
      <w:r>
        <w:t>es用户执行以下命令</w:t>
      </w:r>
      <w:r>
        <w:rPr>
          <w:rFonts w:hint="eastAsia"/>
        </w:rPr>
        <w:t>解压</w:t>
      </w:r>
      <w:r w:rsidR="007545A7">
        <w:rPr>
          <w:rFonts w:hint="eastAsia"/>
        </w:rPr>
        <w:t>。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7545A7" w:rsidTr="007545A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A86746" w:rsidRDefault="007A3D37" w:rsidP="002B4FAC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 w:hint="eastAsia"/>
                <w:sz w:val="18"/>
              </w:rPr>
              <w:t>#</w:t>
            </w:r>
            <w:r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在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1.itcast.cn</w:t>
            </w:r>
            <w:r>
              <w:rPr>
                <w:rFonts w:ascii="Consolas" w:hAnsi="Consolas" w:hint="eastAsia"/>
                <w:sz w:val="18"/>
              </w:rPr>
              <w:t>、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2.itcast.cn</w:t>
            </w:r>
            <w:r>
              <w:rPr>
                <w:rFonts w:ascii="Consolas" w:hAnsi="Consolas" w:hint="eastAsia"/>
                <w:sz w:val="18"/>
              </w:rPr>
              <w:t>、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3.itcast.cn</w:t>
            </w:r>
            <w:r>
              <w:rPr>
                <w:rFonts w:ascii="Consolas" w:hAnsi="Consolas"/>
                <w:sz w:val="18"/>
              </w:rPr>
              <w:t>创建</w:t>
            </w:r>
            <w:r>
              <w:rPr>
                <w:rFonts w:ascii="Consolas" w:hAnsi="Consolas" w:hint="eastAsia"/>
                <w:sz w:val="18"/>
              </w:rPr>
              <w:t>e</w:t>
            </w:r>
            <w:r>
              <w:rPr>
                <w:rFonts w:ascii="Consolas" w:hAnsi="Consolas"/>
                <w:sz w:val="18"/>
              </w:rPr>
              <w:t>s</w:t>
            </w:r>
            <w:r>
              <w:rPr>
                <w:rFonts w:ascii="Consolas" w:hAnsi="Consolas"/>
                <w:sz w:val="18"/>
              </w:rPr>
              <w:t>文件夹</w:t>
            </w:r>
            <w:r>
              <w:rPr>
                <w:rFonts w:ascii="Consolas" w:hAnsi="Consolas" w:hint="eastAsia"/>
                <w:sz w:val="18"/>
              </w:rPr>
              <w:t>，</w:t>
            </w:r>
            <w:r>
              <w:rPr>
                <w:rFonts w:ascii="Consolas" w:hAnsi="Consolas"/>
                <w:sz w:val="18"/>
              </w:rPr>
              <w:t>并修改</w:t>
            </w:r>
            <w:r>
              <w:rPr>
                <w:rFonts w:ascii="Consolas" w:hAnsi="Consolas"/>
                <w:sz w:val="18"/>
              </w:rPr>
              <w:t>owner</w:t>
            </w:r>
            <w:r>
              <w:rPr>
                <w:rFonts w:ascii="Consolas" w:hAnsi="Consolas"/>
                <w:sz w:val="18"/>
              </w:rPr>
              <w:t>为</w:t>
            </w:r>
            <w:r>
              <w:rPr>
                <w:rFonts w:ascii="Consolas" w:hAnsi="Consolas" w:hint="eastAsia"/>
                <w:sz w:val="18"/>
              </w:rPr>
              <w:t>i</w:t>
            </w:r>
            <w:r>
              <w:rPr>
                <w:rFonts w:ascii="Consolas" w:hAnsi="Consolas"/>
                <w:sz w:val="18"/>
              </w:rPr>
              <w:t>tcast</w:t>
            </w:r>
            <w:r>
              <w:rPr>
                <w:rFonts w:ascii="Consolas" w:hAnsi="Consolas"/>
                <w:sz w:val="18"/>
              </w:rPr>
              <w:t>用户</w:t>
            </w:r>
          </w:p>
          <w:p w:rsidR="002B4FAC" w:rsidRPr="007545A7" w:rsidRDefault="002B4FAC" w:rsidP="002B4FAC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7545A7">
              <w:rPr>
                <w:rFonts w:ascii="Consolas" w:hAnsi="Consolas"/>
                <w:sz w:val="18"/>
              </w:rPr>
              <w:t>mkdir -p /export/server/es</w:t>
            </w:r>
          </w:p>
          <w:p w:rsidR="002B4FAC" w:rsidRDefault="002B4FAC" w:rsidP="002B4FAC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7545A7">
              <w:rPr>
                <w:rFonts w:ascii="Consolas" w:hAnsi="Consolas"/>
                <w:sz w:val="18"/>
              </w:rPr>
              <w:t>chown -R itcast /export/server/es</w:t>
            </w:r>
          </w:p>
          <w:p w:rsidR="007A3D37" w:rsidRDefault="007A3D37" w:rsidP="002B4FAC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</w:p>
          <w:p w:rsidR="00761738" w:rsidRPr="007545A7" w:rsidRDefault="00761738" w:rsidP="002B4FAC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 w:hint="eastAsia"/>
                <w:sz w:val="18"/>
              </w:rPr>
              <w:t>#</w:t>
            </w:r>
            <w:r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解压</w:t>
            </w:r>
            <w:r>
              <w:rPr>
                <w:rFonts w:ascii="Consolas" w:hAnsi="Consolas" w:hint="eastAsia"/>
                <w:sz w:val="18"/>
              </w:rPr>
              <w:t>E</w:t>
            </w:r>
            <w:r>
              <w:rPr>
                <w:rFonts w:ascii="Consolas" w:hAnsi="Consolas"/>
                <w:sz w:val="18"/>
              </w:rPr>
              <w:t>lasticsearch</w:t>
            </w:r>
          </w:p>
          <w:p w:rsidR="007545A7" w:rsidRDefault="007545A7" w:rsidP="007545A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su itcast</w:t>
            </w:r>
          </w:p>
          <w:p w:rsidR="007545A7" w:rsidRPr="007545A7" w:rsidRDefault="007545A7" w:rsidP="007545A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7545A7">
              <w:rPr>
                <w:rFonts w:ascii="Consolas" w:hAnsi="Consolas"/>
                <w:sz w:val="18"/>
              </w:rPr>
              <w:t>cd /export/software/</w:t>
            </w:r>
          </w:p>
          <w:p w:rsidR="007545A7" w:rsidRPr="007545A7" w:rsidRDefault="007545A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7545A7">
              <w:rPr>
                <w:rFonts w:ascii="Consolas" w:hAnsi="Consolas"/>
                <w:sz w:val="18"/>
              </w:rPr>
              <w:t>tar -zvxf elasticsearch-7.6.1-linux-x86_64.tar.gz -C /export/server/es/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修改配置文件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修改</w:t>
      </w:r>
      <w:r>
        <w:t>elasticsearch.yml</w:t>
      </w:r>
    </w:p>
    <w:p w:rsidR="00EE243D" w:rsidRDefault="002536A6">
      <w:pPr>
        <w:pStyle w:val="a0"/>
        <w:spacing w:before="93" w:after="93"/>
      </w:pPr>
      <w:r>
        <w:rPr>
          <w:rFonts w:hint="eastAsia"/>
          <w:color w:val="FF0000"/>
        </w:rPr>
        <w:t>node</w:t>
      </w:r>
      <w:r>
        <w:rPr>
          <w:color w:val="FF0000"/>
        </w:rPr>
        <w:t>1</w:t>
      </w:r>
      <w:r>
        <w:rPr>
          <w:rFonts w:hint="eastAsia"/>
        </w:rPr>
        <w:t>.itcast.cn</w:t>
      </w:r>
      <w:r>
        <w:rPr>
          <w:rFonts w:hint="eastAsia"/>
          <w:color w:val="FF0000"/>
        </w:rPr>
        <w:t>服务器</w:t>
      </w:r>
      <w:r>
        <w:rPr>
          <w:color w:val="FF0000"/>
        </w:rPr>
        <w:t>使用</w:t>
      </w:r>
      <w:r w:rsidRPr="00832940">
        <w:rPr>
          <w:rFonts w:ascii="微软雅黑" w:eastAsia="微软雅黑" w:hAnsi="微软雅黑" w:hint="eastAsia"/>
          <w:b/>
          <w:color w:val="FF0000"/>
        </w:rPr>
        <w:t>itcast</w:t>
      </w:r>
      <w:r>
        <w:rPr>
          <w:color w:val="FF0000"/>
        </w:rPr>
        <w:t>用户</w:t>
      </w:r>
      <w:r>
        <w:t>来修改配置文件</w:t>
      </w:r>
    </w:p>
    <w:p w:rsidR="00A763F2" w:rsidRDefault="00A763F2">
      <w:pPr>
        <w:pStyle w:val="af2"/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A763F2" w:rsidTr="00A763F2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A763F2" w:rsidRPr="00A763F2" w:rsidRDefault="00A763F2" w:rsidP="00A763F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A763F2">
              <w:rPr>
                <w:rFonts w:ascii="Consolas" w:hAnsi="Consolas"/>
                <w:sz w:val="18"/>
              </w:rPr>
              <w:t>cd /export/server/es/elasticsearch-7.6.1/config</w:t>
            </w:r>
          </w:p>
          <w:p w:rsidR="00A763F2" w:rsidRPr="00A763F2" w:rsidRDefault="00A763F2" w:rsidP="00A763F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A763F2">
              <w:rPr>
                <w:rFonts w:ascii="Consolas" w:hAnsi="Consolas"/>
                <w:sz w:val="18"/>
              </w:rPr>
              <w:t>mkdir -p /export/server/es/elasticsearch-7.6.1/log</w:t>
            </w:r>
          </w:p>
          <w:p w:rsidR="00A763F2" w:rsidRPr="00A763F2" w:rsidRDefault="00A763F2" w:rsidP="00A763F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A763F2">
              <w:rPr>
                <w:rFonts w:ascii="Consolas" w:hAnsi="Consolas"/>
                <w:sz w:val="18"/>
              </w:rPr>
              <w:t>mkdir -p /export/server/es/elasticsearch-7.6.1/data</w:t>
            </w:r>
          </w:p>
          <w:p w:rsidR="00A763F2" w:rsidRPr="00A763F2" w:rsidRDefault="00A763F2" w:rsidP="00A763F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A763F2">
              <w:rPr>
                <w:rFonts w:ascii="Consolas" w:hAnsi="Consolas"/>
                <w:sz w:val="18"/>
              </w:rPr>
              <w:t>rm -rf elasticsearch.yml</w:t>
            </w:r>
          </w:p>
          <w:p w:rsidR="00A763F2" w:rsidRPr="00A763F2" w:rsidRDefault="00A763F2" w:rsidP="00A763F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vim elasticsearch.yml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 xml:space="preserve">cluster.name: </w:t>
            </w:r>
            <w:r w:rsidRPr="00A763F2">
              <w:rPr>
                <w:rFonts w:hint="eastAsia"/>
                <w:sz w:val="18"/>
              </w:rPr>
              <w:t>itcast-es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node.name: node1</w:t>
            </w:r>
            <w:r w:rsidRPr="00A763F2">
              <w:rPr>
                <w:rFonts w:hint="eastAsia"/>
                <w:sz w:val="18"/>
              </w:rPr>
              <w:t>.itcast.cn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path.data: /</w:t>
            </w:r>
            <w:r w:rsidRPr="00A763F2">
              <w:rPr>
                <w:rFonts w:hint="eastAsia"/>
                <w:sz w:val="18"/>
              </w:rPr>
              <w:t>export/server/es/elasticsearch-7.6.1</w:t>
            </w:r>
            <w:r w:rsidRPr="00A763F2">
              <w:rPr>
                <w:sz w:val="18"/>
              </w:rPr>
              <w:t>/data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 xml:space="preserve">path.logs: </w:t>
            </w:r>
            <w:r w:rsidRPr="00A763F2">
              <w:rPr>
                <w:rFonts w:hint="eastAsia"/>
                <w:sz w:val="18"/>
              </w:rPr>
              <w:t>/export/server/es/elasticsearch-7.6.1</w:t>
            </w:r>
            <w:r w:rsidRPr="00A763F2">
              <w:rPr>
                <w:sz w:val="18"/>
              </w:rPr>
              <w:t>/log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 xml:space="preserve">network.host: </w:t>
            </w:r>
            <w:r w:rsidRPr="00A763F2">
              <w:rPr>
                <w:rFonts w:hint="eastAsia"/>
                <w:sz w:val="18"/>
              </w:rPr>
              <w:t>node1.itcast.cn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http.port: 9200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rFonts w:hint="eastAsia"/>
                <w:sz w:val="18"/>
              </w:rPr>
              <w:t>discovery.seed_hosts: ["node1.itcast.cn", "node2.itcast.cn", "node3.itcast.cn"]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  <w:szCs w:val="22"/>
              </w:rPr>
            </w:pPr>
            <w:r w:rsidRPr="00A763F2">
              <w:rPr>
                <w:rFonts w:hint="eastAsia"/>
                <w:sz w:val="18"/>
                <w:szCs w:val="22"/>
              </w:rPr>
              <w:t>cluster.initial_master_nodes: ["node1.itcast.cn", "node2.itcast.cn"]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bootstrap.system_call_filter: false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bootstrap.memory_lock: false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lastRenderedPageBreak/>
              <w:t>http.cors.enabled: true</w:t>
            </w:r>
          </w:p>
          <w:p w:rsidR="00A763F2" w:rsidRPr="00A763F2" w:rsidRDefault="00A763F2" w:rsidP="00A763F2">
            <w:pPr>
              <w:pStyle w:val="af2"/>
              <w:spacing w:before="93" w:after="93"/>
              <w:rPr>
                <w:sz w:val="18"/>
              </w:rPr>
            </w:pPr>
            <w:r w:rsidRPr="00A763F2">
              <w:rPr>
                <w:sz w:val="18"/>
              </w:rPr>
              <w:t>http.cors.allow-origin: "*"</w:t>
            </w:r>
          </w:p>
        </w:tc>
      </w:tr>
    </w:tbl>
    <w:p w:rsidR="00EE243D" w:rsidRDefault="002536A6">
      <w:pPr>
        <w:pStyle w:val="5"/>
        <w:spacing w:before="312" w:after="312"/>
      </w:pPr>
      <w:r>
        <w:rPr>
          <w:rFonts w:hint="eastAsia"/>
        </w:rPr>
        <w:lastRenderedPageBreak/>
        <w:t>修改</w:t>
      </w:r>
      <w:r>
        <w:t>jvm.option</w:t>
      </w:r>
    </w:p>
    <w:p w:rsidR="00EE243D" w:rsidRDefault="002536A6">
      <w:pPr>
        <w:spacing w:before="93" w:after="93"/>
      </w:pPr>
      <w:r>
        <w:rPr>
          <w:rFonts w:hint="eastAsia"/>
        </w:rPr>
        <w:t>修改</w:t>
      </w:r>
      <w:r>
        <w:t>jvm.option</w:t>
      </w:r>
      <w:r>
        <w:rPr>
          <w:rFonts w:hint="eastAsia"/>
        </w:rPr>
        <w:t>配置</w:t>
      </w:r>
      <w:r>
        <w:t>文件，调整jvm堆内存大小</w:t>
      </w:r>
    </w:p>
    <w:p w:rsidR="00EE243D" w:rsidRDefault="002536A6">
      <w:pPr>
        <w:spacing w:before="93" w:after="93"/>
      </w:pPr>
      <w:r>
        <w:rPr>
          <w:rFonts w:ascii="微软雅黑" w:eastAsia="微软雅黑" w:hAnsi="微软雅黑" w:cs="微软雅黑" w:hint="eastAsia"/>
          <w:b/>
          <w:bCs/>
          <w:color w:val="FF0000"/>
        </w:rPr>
        <w:t>node1.itcast.cn使用itcast用户</w:t>
      </w:r>
      <w:r>
        <w:rPr>
          <w:rFonts w:hint="eastAsia"/>
        </w:rPr>
        <w:t>执行</w:t>
      </w:r>
      <w:r>
        <w:t>以下命令</w:t>
      </w:r>
      <w:r>
        <w:rPr>
          <w:rFonts w:hint="eastAsia"/>
        </w:rPr>
        <w:t>调整</w:t>
      </w:r>
      <w:r>
        <w:t>jvm堆内存大小，</w:t>
      </w:r>
      <w:r>
        <w:rPr>
          <w:rFonts w:hint="eastAsia"/>
        </w:rPr>
        <w:t>每个人</w:t>
      </w:r>
      <w:r>
        <w:t>根据自己</w:t>
      </w:r>
      <w:r>
        <w:rPr>
          <w:rFonts w:hint="eastAsia"/>
        </w:rPr>
        <w:t>服务器</w:t>
      </w:r>
      <w:r>
        <w:t>的内存大小来进行调整</w:t>
      </w:r>
      <w:r>
        <w:rPr>
          <w:rFonts w:hint="eastAsia"/>
        </w:rPr>
        <w:t>。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832940" w:rsidTr="00832940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832940" w:rsidRPr="00832940" w:rsidRDefault="00832940" w:rsidP="00832940">
            <w:pPr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cd /export/server/es/elasticsearch-7.6.1/config</w:t>
            </w:r>
          </w:p>
          <w:p w:rsidR="00832940" w:rsidRPr="00832940" w:rsidRDefault="00832940" w:rsidP="00832940">
            <w:pPr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vim jvm.options</w:t>
            </w:r>
          </w:p>
          <w:p w:rsidR="00832940" w:rsidRPr="00832940" w:rsidRDefault="00832940" w:rsidP="00832940">
            <w:pPr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-Xms2g</w:t>
            </w:r>
          </w:p>
          <w:p w:rsidR="00832940" w:rsidRPr="00832940" w:rsidRDefault="00832940">
            <w:pPr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-Xmx2g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将安装包分发到其他服务器上面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node</w:t>
      </w:r>
      <w:r>
        <w:t>1</w:t>
      </w:r>
      <w:r>
        <w:rPr>
          <w:rFonts w:hint="eastAsia"/>
        </w:rPr>
        <w:t>.itcast.cn使用itcast</w:t>
      </w:r>
      <w:r>
        <w:t>用户将安装包分发到其他服务器上面去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832940" w:rsidTr="00832940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832940" w:rsidRPr="00832940" w:rsidRDefault="00832940" w:rsidP="00832940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cd /export/server/es/</w:t>
            </w:r>
          </w:p>
          <w:p w:rsidR="00832940" w:rsidRPr="00832940" w:rsidRDefault="00832940" w:rsidP="00832940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scp -r elasticsearch-7.6.1/ node2.itcast.cn:$PWD</w:t>
            </w:r>
          </w:p>
          <w:p w:rsidR="00832940" w:rsidRPr="00832940" w:rsidRDefault="00832940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832940">
              <w:rPr>
                <w:rFonts w:ascii="Consolas" w:hAnsi="Consolas"/>
                <w:sz w:val="18"/>
              </w:rPr>
              <w:t>scp -r elasticsearch-7.6.1/ node3.itcast.cn:$PWD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node2.itcast.cn与node3.itcast.cn修改es配置文件</w:t>
      </w:r>
    </w:p>
    <w:p w:rsidR="00EE243D" w:rsidRDefault="002536A6">
      <w:pPr>
        <w:spacing w:before="93" w:after="93"/>
      </w:pPr>
      <w:r>
        <w:rPr>
          <w:rFonts w:hint="eastAsia"/>
        </w:rPr>
        <w:t>node</w:t>
      </w:r>
      <w:r>
        <w:t>2</w:t>
      </w:r>
      <w:r>
        <w:rPr>
          <w:rFonts w:hint="eastAsia"/>
        </w:rPr>
        <w:t>.itcast.cn与</w:t>
      </w:r>
      <w:r>
        <w:t>node3</w:t>
      </w:r>
      <w:r>
        <w:rPr>
          <w:rFonts w:hint="eastAsia"/>
        </w:rPr>
        <w:t>.itcast.cn也</w:t>
      </w:r>
      <w:r>
        <w:t>需要修改es配置文件</w:t>
      </w:r>
    </w:p>
    <w:p w:rsidR="00EE243D" w:rsidRDefault="002536A6">
      <w:pPr>
        <w:spacing w:before="93" w:after="93"/>
      </w:pPr>
      <w:r>
        <w:rPr>
          <w:rFonts w:hint="eastAsia"/>
        </w:rPr>
        <w:t>node</w:t>
      </w:r>
      <w:r>
        <w:t>2</w:t>
      </w:r>
      <w:r>
        <w:rPr>
          <w:rFonts w:hint="eastAsia"/>
        </w:rPr>
        <w:t>.itcast.cn使用itcast</w:t>
      </w:r>
      <w:r>
        <w:t>用户</w:t>
      </w:r>
      <w:r>
        <w:rPr>
          <w:rFonts w:hint="eastAsia"/>
        </w:rPr>
        <w:t>执行</w:t>
      </w:r>
      <w:r>
        <w:t>以下命令修改es配置文件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D37979" w:rsidTr="00D37979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cd /export/server/es/elasticsearch-7.6.1/config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mkdir -p /export/server/es/elasticsearch-7.6.1/log</w:t>
            </w:r>
          </w:p>
          <w:p w:rsid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mkdir -p /export/server/es/elasticsearch-7.6.1/data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vim elasticsearch.yml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cluster.name: itcast-es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B0D97">
              <w:rPr>
                <w:rFonts w:ascii="Consolas" w:hAnsi="Consolas"/>
                <w:sz w:val="18"/>
                <w:highlight w:val="yellow"/>
              </w:rPr>
              <w:t>node.name: node2.itcast.cn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path.data: /export/server/es/elasticsearch-7.6.1/data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path.logs: /export/server/es/elasticsearch-7.6.1/log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B0D97">
              <w:rPr>
                <w:rFonts w:ascii="Consolas" w:hAnsi="Consolas"/>
                <w:sz w:val="18"/>
                <w:highlight w:val="yellow"/>
              </w:rPr>
              <w:t>network.host: node2.itcast.cn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http.port: 9200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discovery.seed_hosts: ["node1.itcast.cn", "node2.itcast.cn", "node3.itcast.cn"]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cluster.initial_master_nodes: ["node1.itcast.cn", "node2.itcast.cn"]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bootstrap.system_call_filter: false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lastRenderedPageBreak/>
              <w:t>bootstrap.memory_lock: false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http.cors.enabled: true</w:t>
            </w:r>
          </w:p>
          <w:p w:rsidR="00D37979" w:rsidRPr="00D37979" w:rsidRDefault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http.cors.allow-origin: "*"</w:t>
            </w:r>
          </w:p>
        </w:tc>
      </w:tr>
    </w:tbl>
    <w:p w:rsidR="00D37979" w:rsidRDefault="00D37979">
      <w:pPr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node</w:t>
      </w:r>
      <w:r>
        <w:t>3</w:t>
      </w:r>
      <w:r>
        <w:rPr>
          <w:rFonts w:hint="eastAsia"/>
        </w:rPr>
        <w:t>.itcast.cn使用itcast用户</w:t>
      </w:r>
      <w:r>
        <w:t>执行以下命令修改配置文件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D37979" w:rsidTr="00D37979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cd /export/server/es/elasticsearch-7.6.1/config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mkdir -p /export/server/es/elasticsearch-7.6.1/log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mkdir -p /export/server/es/elasticsearch-7.6.1/data</w:t>
            </w: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</w:p>
          <w:p w:rsidR="00D37979" w:rsidRPr="00D37979" w:rsidRDefault="00D37979" w:rsidP="00D37979">
            <w:pPr>
              <w:spacing w:before="93" w:after="93"/>
              <w:rPr>
                <w:rFonts w:ascii="Consolas" w:hAnsi="Consolas"/>
                <w:sz w:val="18"/>
              </w:rPr>
            </w:pPr>
            <w:r w:rsidRPr="00D37979">
              <w:rPr>
                <w:rFonts w:ascii="Consolas" w:hAnsi="Consolas"/>
                <w:sz w:val="18"/>
              </w:rPr>
              <w:t>vim elasticsearch.yml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 xml:space="preserve">cluster.name: </w:t>
            </w:r>
            <w:r w:rsidRPr="00D37979">
              <w:rPr>
                <w:rFonts w:hint="eastAsia"/>
                <w:sz w:val="18"/>
              </w:rPr>
              <w:t>itcast-es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  <w:highlight w:val="yellow"/>
              </w:rPr>
            </w:pPr>
            <w:r w:rsidRPr="00D37979">
              <w:rPr>
                <w:sz w:val="18"/>
                <w:highlight w:val="yellow"/>
              </w:rPr>
              <w:t>node.name: node</w:t>
            </w:r>
            <w:r w:rsidRPr="00D37979">
              <w:rPr>
                <w:rFonts w:hint="eastAsia"/>
                <w:sz w:val="18"/>
                <w:highlight w:val="yellow"/>
              </w:rPr>
              <w:t>3.itcast.cn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path.data: /</w:t>
            </w:r>
            <w:r w:rsidRPr="00D37979">
              <w:rPr>
                <w:rFonts w:hint="eastAsia"/>
                <w:sz w:val="18"/>
              </w:rPr>
              <w:t>export/server/es/elasticsearch-7.6.1</w:t>
            </w:r>
            <w:r w:rsidRPr="00D37979">
              <w:rPr>
                <w:sz w:val="18"/>
              </w:rPr>
              <w:t>/data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 xml:space="preserve">path.logs: </w:t>
            </w:r>
            <w:r w:rsidRPr="00D37979">
              <w:rPr>
                <w:rFonts w:hint="eastAsia"/>
                <w:sz w:val="18"/>
              </w:rPr>
              <w:t>/export/server/es/elasticsearch-7.6.1</w:t>
            </w:r>
            <w:r w:rsidRPr="00D37979">
              <w:rPr>
                <w:sz w:val="18"/>
              </w:rPr>
              <w:t>/log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  <w:highlight w:val="yellow"/>
              </w:rPr>
            </w:pPr>
            <w:r w:rsidRPr="00D37979">
              <w:rPr>
                <w:sz w:val="18"/>
                <w:highlight w:val="yellow"/>
              </w:rPr>
              <w:t xml:space="preserve">network.host: </w:t>
            </w:r>
            <w:r w:rsidRPr="00D37979">
              <w:rPr>
                <w:rFonts w:hint="eastAsia"/>
                <w:sz w:val="18"/>
                <w:highlight w:val="yellow"/>
              </w:rPr>
              <w:t>node3.itcast.cn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http.port: 9200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rFonts w:hint="eastAsia"/>
                <w:sz w:val="18"/>
              </w:rPr>
              <w:t>discovery.seed_hosts: ["node1.itcast.cn", "node2.itcast.cn", "node3.itcast.cn"]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  <w:szCs w:val="22"/>
              </w:rPr>
            </w:pPr>
            <w:r w:rsidRPr="00D37979">
              <w:rPr>
                <w:rFonts w:hint="eastAsia"/>
                <w:sz w:val="18"/>
                <w:szCs w:val="22"/>
              </w:rPr>
              <w:t>cluster.initial_master_nodes: ["node1.itcast.cn", "node2.itcast.cn"]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bootstrap.system_call_filter: false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bootstrap.memory_lock: false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http.cors.enabled: true</w:t>
            </w:r>
          </w:p>
          <w:p w:rsidR="00D37979" w:rsidRPr="00D37979" w:rsidRDefault="00D37979" w:rsidP="00D37979">
            <w:pPr>
              <w:pStyle w:val="af2"/>
              <w:spacing w:before="93" w:after="93"/>
              <w:rPr>
                <w:sz w:val="18"/>
              </w:rPr>
            </w:pPr>
            <w:r w:rsidRPr="00D37979">
              <w:rPr>
                <w:sz w:val="18"/>
              </w:rPr>
              <w:t>http.cors.allow-origin: "*"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修改系统配置，解决启动时候的问题</w:t>
      </w:r>
    </w:p>
    <w:p w:rsidR="00EE243D" w:rsidRDefault="002536A6">
      <w:pPr>
        <w:spacing w:before="93" w:after="93"/>
      </w:pPr>
      <w:r>
        <w:rPr>
          <w:rFonts w:hint="eastAsia"/>
        </w:rPr>
        <w:t>由于</w:t>
      </w:r>
      <w:r>
        <w:t>现在使用普通用户来安装es服务，</w:t>
      </w:r>
      <w:r>
        <w:rPr>
          <w:rFonts w:hint="eastAsia"/>
        </w:rPr>
        <w:t>且</w:t>
      </w:r>
      <w:r>
        <w:t>es服务</w:t>
      </w:r>
      <w:r>
        <w:rPr>
          <w:rFonts w:hint="eastAsia"/>
        </w:rPr>
        <w:t>对</w:t>
      </w:r>
      <w:r>
        <w:t>服务器的资源要求比较多，包括内存大小，线程数等</w:t>
      </w:r>
      <w:r>
        <w:rPr>
          <w:rFonts w:hint="eastAsia"/>
        </w:rPr>
        <w:t>。</w:t>
      </w:r>
      <w:r>
        <w:t>所以我们需要给普通用户</w:t>
      </w:r>
      <w:r>
        <w:rPr>
          <w:rFonts w:hint="eastAsia"/>
        </w:rPr>
        <w:t>解开</w:t>
      </w:r>
      <w:r>
        <w:t>资源的束缚</w:t>
      </w:r>
    </w:p>
    <w:p w:rsidR="00EE243D" w:rsidRDefault="002536A6">
      <w:pPr>
        <w:pStyle w:val="5"/>
        <w:spacing w:before="312" w:after="312"/>
      </w:pPr>
      <w:r>
        <w:t>普通用户打开文件的最大数限制</w:t>
      </w:r>
    </w:p>
    <w:p w:rsidR="00EE243D" w:rsidRDefault="002536A6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问题</w:t>
      </w:r>
      <w:r>
        <w:rPr>
          <w:color w:val="FF0000"/>
        </w:rPr>
        <w:t>错误</w:t>
      </w:r>
      <w:r>
        <w:rPr>
          <w:rFonts w:hint="eastAsia"/>
          <w:color w:val="FF0000"/>
        </w:rPr>
        <w:t>信息</w:t>
      </w:r>
      <w:r>
        <w:rPr>
          <w:color w:val="FF0000"/>
        </w:rPr>
        <w:t>描述</w:t>
      </w:r>
      <w:r>
        <w:rPr>
          <w:rFonts w:hint="eastAsia"/>
          <w:color w:val="FF0000"/>
        </w:rPr>
        <w:t>：</w:t>
      </w:r>
    </w:p>
    <w:p w:rsidR="00EE243D" w:rsidRDefault="002536A6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>max file descriptors [4096] for elasticsearch process likely too low, increase to at least [65536]</w:t>
      </w:r>
    </w:p>
    <w:p w:rsidR="00EE243D" w:rsidRDefault="002536A6">
      <w:pPr>
        <w:spacing w:before="93" w:after="93"/>
      </w:pPr>
      <w:r>
        <w:rPr>
          <w:rFonts w:hint="eastAsia"/>
        </w:rPr>
        <w:t>ES因为</w:t>
      </w:r>
      <w:r>
        <w:t>需要大量的创建索引文件，需要</w:t>
      </w:r>
      <w:r>
        <w:rPr>
          <w:rFonts w:hint="eastAsia"/>
        </w:rPr>
        <w:t>大量</w:t>
      </w:r>
      <w:r>
        <w:t>的打开系统的文件，所以我们</w:t>
      </w:r>
      <w:r>
        <w:rPr>
          <w:rFonts w:hint="eastAsia"/>
        </w:rPr>
        <w:t>需要</w:t>
      </w:r>
      <w:r>
        <w:t>解除linux系统当中打开文件</w:t>
      </w:r>
      <w:r>
        <w:rPr>
          <w:rFonts w:hint="eastAsia"/>
        </w:rPr>
        <w:t>最大数目</w:t>
      </w:r>
      <w:r>
        <w:t>的限制，不然ES</w:t>
      </w:r>
      <w:r>
        <w:rPr>
          <w:rFonts w:hint="eastAsia"/>
        </w:rPr>
        <w:t>启动</w:t>
      </w:r>
      <w:r>
        <w:t>就会抛错</w:t>
      </w:r>
    </w:p>
    <w:p w:rsidR="00EE243D" w:rsidRDefault="002536A6">
      <w:pPr>
        <w:spacing w:before="93" w:after="93"/>
      </w:pPr>
      <w:r>
        <w:rPr>
          <w:rFonts w:hint="eastAsia"/>
          <w:highlight w:val="yellow"/>
        </w:rPr>
        <w:t>三台</w:t>
      </w:r>
      <w:r>
        <w:rPr>
          <w:highlight w:val="yellow"/>
        </w:rPr>
        <w:t>机器</w:t>
      </w:r>
      <w:r>
        <w:rPr>
          <w:rFonts w:hint="eastAsia"/>
          <w:highlight w:val="yellow"/>
        </w:rPr>
        <w:t>使用itcast</w:t>
      </w:r>
      <w:r>
        <w:rPr>
          <w:highlight w:val="yellow"/>
        </w:rPr>
        <w:t>用户执行以下命令解除</w:t>
      </w:r>
      <w:r>
        <w:rPr>
          <w:rFonts w:hint="eastAsia"/>
          <w:highlight w:val="yellow"/>
        </w:rPr>
        <w:t>打开</w:t>
      </w:r>
      <w:r>
        <w:rPr>
          <w:highlight w:val="yellow"/>
        </w:rPr>
        <w:t>文件数据的限制</w:t>
      </w:r>
    </w:p>
    <w:p w:rsidR="00EE243D" w:rsidRDefault="002536A6">
      <w:pPr>
        <w:spacing w:before="93" w:after="93"/>
      </w:pPr>
      <w:r>
        <w:t>sudo vi /etc/security/limits.conf</w:t>
      </w:r>
    </w:p>
    <w:p w:rsidR="00330B6F" w:rsidRDefault="002536A6">
      <w:pPr>
        <w:spacing w:before="93" w:after="93"/>
        <w:rPr>
          <w:rStyle w:val="Char4"/>
        </w:rPr>
      </w:pPr>
      <w:r>
        <w:t>添加如下内容: 注意*不要去掉了</w:t>
      </w:r>
      <w:r>
        <w:br/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330B6F" w:rsidTr="00330B6F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330B6F" w:rsidRDefault="00330B6F">
            <w:pPr>
              <w:spacing w:before="93" w:after="93"/>
              <w:rPr>
                <w:rStyle w:val="Char4"/>
              </w:rPr>
            </w:pPr>
            <w:r w:rsidRPr="00330B6F">
              <w:rPr>
                <w:rStyle w:val="Char4"/>
                <w:sz w:val="18"/>
              </w:rPr>
              <w:lastRenderedPageBreak/>
              <w:t>* soft nofile 65536</w:t>
            </w:r>
            <w:r w:rsidRPr="00330B6F">
              <w:rPr>
                <w:rStyle w:val="Char4"/>
                <w:sz w:val="18"/>
              </w:rPr>
              <w:br/>
              <w:t>* hard nofile 131072</w:t>
            </w:r>
            <w:r w:rsidRPr="00330B6F">
              <w:rPr>
                <w:rStyle w:val="Char4"/>
                <w:sz w:val="18"/>
              </w:rPr>
              <w:br/>
              <w:t>* s</w:t>
            </w:r>
            <w:r>
              <w:rPr>
                <w:rStyle w:val="Char4"/>
                <w:sz w:val="18"/>
              </w:rPr>
              <w:t>oft nproc 2048</w:t>
            </w:r>
            <w:r>
              <w:rPr>
                <w:rStyle w:val="Char4"/>
                <w:sz w:val="18"/>
              </w:rPr>
              <w:br/>
              <w:t>* hard nproc 409</w:t>
            </w:r>
            <w:r w:rsidR="008E65ED">
              <w:rPr>
                <w:rStyle w:val="Char4"/>
                <w:sz w:val="18"/>
              </w:rPr>
              <w:t>6</w:t>
            </w:r>
          </w:p>
        </w:tc>
      </w:tr>
    </w:tbl>
    <w:p w:rsidR="008E65ED" w:rsidRPr="00535318" w:rsidRDefault="008E65ED" w:rsidP="008E65ED">
      <w:pPr>
        <w:spacing w:before="93" w:after="93"/>
        <w:rPr>
          <w:rFonts w:ascii="微软雅黑" w:eastAsia="微软雅黑" w:hAnsi="微软雅黑"/>
          <w:b/>
          <w:highlight w:val="yellow"/>
        </w:rPr>
      </w:pPr>
      <w:r w:rsidRPr="00535318">
        <w:rPr>
          <w:rFonts w:ascii="微软雅黑" w:eastAsia="微软雅黑" w:hAnsi="微软雅黑" w:hint="eastAsia"/>
          <w:b/>
          <w:highlight w:val="yellow"/>
        </w:rPr>
        <w:t>此文件修改后需要重新登录用户，才会生效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普通</w:t>
      </w:r>
      <w:r>
        <w:t>用户启动线程数限制</w:t>
      </w:r>
    </w:p>
    <w:p w:rsidR="00EE243D" w:rsidRDefault="002536A6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问题错误</w:t>
      </w:r>
      <w:r>
        <w:rPr>
          <w:color w:val="FF0000"/>
        </w:rPr>
        <w:t>信息描述</w:t>
      </w:r>
    </w:p>
    <w:p w:rsidR="00EE243D" w:rsidRDefault="002536A6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>max number of threads [1024] for user [es] likely too low, increase to at least [4096]</w:t>
      </w:r>
    </w:p>
    <w:p w:rsidR="00EE243D" w:rsidRDefault="002536A6">
      <w:pPr>
        <w:spacing w:before="93" w:after="93"/>
      </w:pPr>
      <w:r>
        <w:rPr>
          <w:rFonts w:hint="eastAsia"/>
        </w:rPr>
        <w:t>修改</w:t>
      </w:r>
      <w:r>
        <w:t>普通用户</w:t>
      </w:r>
      <w:r>
        <w:rPr>
          <w:rFonts w:hint="eastAsia"/>
        </w:rPr>
        <w:t>可以</w:t>
      </w:r>
      <w:r>
        <w:t>创建的最大线程数</w:t>
      </w:r>
    </w:p>
    <w:p w:rsidR="00EE243D" w:rsidRDefault="002536A6">
      <w:pPr>
        <w:spacing w:before="93" w:after="93"/>
        <w:rPr>
          <w:rStyle w:val="VerbatimChar"/>
        </w:rPr>
      </w:pPr>
      <w:r>
        <w:rPr>
          <w:rStyle w:val="VerbatimChar"/>
        </w:rPr>
        <w:t>max number of threads [1024] for user [es] likely too low, increase to at least [4096]</w:t>
      </w:r>
      <w:r>
        <w:br/>
        <w:t>原因：无法创建本地线程问题,用户最大可创建线程数太小</w:t>
      </w:r>
      <w:r>
        <w:br/>
        <w:t>解决方案：修改90-nproc.conf 配置文件。</w:t>
      </w:r>
    </w:p>
    <w:p w:rsidR="00EE243D" w:rsidRDefault="002536A6">
      <w:pPr>
        <w:spacing w:before="93" w:after="93"/>
      </w:pPr>
      <w:r>
        <w:rPr>
          <w:rFonts w:hint="eastAsia"/>
        </w:rPr>
        <w:t>三台</w:t>
      </w:r>
      <w:r>
        <w:t>机器</w:t>
      </w:r>
      <w:r>
        <w:rPr>
          <w:rFonts w:hint="eastAsia"/>
        </w:rPr>
        <w:t>使用itcast</w:t>
      </w:r>
      <w:r>
        <w:t>用户执行以下命令修改配置文件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330B6F" w:rsidTr="00330B6F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330B6F" w:rsidRPr="00330B6F" w:rsidRDefault="00330B6F" w:rsidP="00330B6F">
            <w:pPr>
              <w:spacing w:before="93" w:after="93"/>
              <w:rPr>
                <w:rFonts w:ascii="Consolas" w:hAnsi="Consolas"/>
                <w:sz w:val="18"/>
              </w:rPr>
            </w:pPr>
            <w:r w:rsidRPr="00330B6F">
              <w:rPr>
                <w:rFonts w:ascii="Consolas" w:hAnsi="Consolas" w:hint="eastAsia"/>
                <w:sz w:val="18"/>
              </w:rPr>
              <w:t>Ce</w:t>
            </w:r>
            <w:r w:rsidRPr="00330B6F">
              <w:rPr>
                <w:rFonts w:ascii="Consolas" w:hAnsi="Consolas"/>
                <w:sz w:val="18"/>
              </w:rPr>
              <w:t>ntos6</w:t>
            </w:r>
          </w:p>
          <w:p w:rsidR="00330B6F" w:rsidRPr="00330B6F" w:rsidRDefault="00330B6F" w:rsidP="00330B6F">
            <w:pPr>
              <w:spacing w:before="93" w:after="93"/>
              <w:rPr>
                <w:rFonts w:ascii="Consolas" w:hAnsi="Consolas"/>
                <w:sz w:val="18"/>
              </w:rPr>
            </w:pPr>
            <w:r w:rsidRPr="00330B6F">
              <w:rPr>
                <w:rFonts w:ascii="Consolas" w:hAnsi="Consolas"/>
                <w:sz w:val="18"/>
              </w:rPr>
              <w:t>sudo vi /etc/security/limits.d/90-nproc.conf</w:t>
            </w:r>
          </w:p>
          <w:p w:rsidR="00330B6F" w:rsidRPr="00330B6F" w:rsidRDefault="00330B6F" w:rsidP="00330B6F">
            <w:pPr>
              <w:spacing w:before="93" w:after="93"/>
              <w:rPr>
                <w:rFonts w:ascii="Consolas" w:hAnsi="Consolas"/>
                <w:sz w:val="18"/>
              </w:rPr>
            </w:pPr>
            <w:r w:rsidRPr="00330B6F">
              <w:rPr>
                <w:rFonts w:ascii="Consolas" w:hAnsi="Consolas"/>
                <w:sz w:val="18"/>
              </w:rPr>
              <w:t>Centos7</w:t>
            </w:r>
          </w:p>
          <w:p w:rsidR="00330B6F" w:rsidRPr="00330B6F" w:rsidRDefault="00330B6F">
            <w:pPr>
              <w:spacing w:before="93" w:after="93"/>
              <w:rPr>
                <w:rFonts w:ascii="Consolas" w:hAnsi="Consolas"/>
                <w:sz w:val="18"/>
              </w:rPr>
            </w:pPr>
            <w:r w:rsidRPr="00330B6F">
              <w:rPr>
                <w:rFonts w:ascii="Consolas" w:hAnsi="Consolas"/>
                <w:sz w:val="18"/>
              </w:rPr>
              <w:t xml:space="preserve">sudo vi </w:t>
            </w:r>
            <w:r w:rsidRPr="00330B6F">
              <w:rPr>
                <w:rFonts w:ascii="Consolas" w:hAnsi="Consolas"/>
                <w:color w:val="3D464D"/>
                <w:sz w:val="18"/>
                <w:shd w:val="clear" w:color="auto" w:fill="FFFFFF"/>
              </w:rPr>
              <w:t>/etc/security/limits.d/20-nproc.conf</w:t>
            </w:r>
          </w:p>
        </w:tc>
      </w:tr>
    </w:tbl>
    <w:p w:rsidR="00EE243D" w:rsidRDefault="002536A6">
      <w:pPr>
        <w:spacing w:before="93" w:after="93"/>
      </w:pPr>
      <w:r>
        <w:t>找到如下内容：</w:t>
      </w:r>
    </w:p>
    <w:p w:rsidR="00EE243D" w:rsidRDefault="002536A6">
      <w:pPr>
        <w:pStyle w:val="af2"/>
        <w:spacing w:before="93" w:after="93"/>
      </w:pPr>
      <w:r>
        <w:rPr>
          <w:rStyle w:val="Char4"/>
        </w:rPr>
        <w:t>* soft nproc 1024</w:t>
      </w:r>
      <w:r>
        <w:br/>
        <w:t>#</w:t>
      </w:r>
      <w:r>
        <w:t>修改为</w:t>
      </w:r>
    </w:p>
    <w:p w:rsidR="00EE243D" w:rsidRDefault="002536A6">
      <w:pPr>
        <w:pStyle w:val="af2"/>
        <w:spacing w:before="93" w:after="93"/>
      </w:pPr>
      <w:r>
        <w:t>* soft nproc 4096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普通</w:t>
      </w:r>
      <w:r>
        <w:t>用户调大虚拟内存</w:t>
      </w:r>
    </w:p>
    <w:p w:rsidR="00EE243D" w:rsidRDefault="002536A6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错误</w:t>
      </w:r>
      <w:r>
        <w:rPr>
          <w:color w:val="FF0000"/>
        </w:rPr>
        <w:t>信息描述：</w:t>
      </w:r>
    </w:p>
    <w:p w:rsidR="00EE243D" w:rsidRDefault="002536A6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>max virtual memory areas vm.max_map_count [65530] likely too low, increase to at least [262144]</w:t>
      </w:r>
    </w:p>
    <w:p w:rsidR="00EE243D" w:rsidRDefault="002536A6">
      <w:pPr>
        <w:spacing w:before="93" w:after="93"/>
      </w:pPr>
      <w:r>
        <w:rPr>
          <w:rFonts w:hint="eastAsia"/>
        </w:rPr>
        <w:t>调大</w:t>
      </w:r>
      <w:r>
        <w:t>系统的虚拟内存</w:t>
      </w:r>
    </w:p>
    <w:p w:rsidR="00EE243D" w:rsidRDefault="002536A6">
      <w:pPr>
        <w:spacing w:before="93" w:after="93"/>
      </w:pPr>
      <w:r>
        <w:t>原因：最大虚拟内存太小</w:t>
      </w:r>
    </w:p>
    <w:p w:rsidR="00EE243D" w:rsidRDefault="002536A6">
      <w:pPr>
        <w:spacing w:before="93" w:after="93"/>
      </w:pPr>
      <w:r>
        <w:t>每次启动机器都手动执行下。</w:t>
      </w:r>
    </w:p>
    <w:p w:rsidR="00EE243D" w:rsidRDefault="002536A6">
      <w:pPr>
        <w:spacing w:before="93" w:after="93"/>
      </w:pPr>
      <w:r>
        <w:rPr>
          <w:rFonts w:hint="eastAsia"/>
        </w:rPr>
        <w:t>三台</w:t>
      </w:r>
      <w:r w:rsidR="000064A4">
        <w:t xml:space="preserve">机器执行以下命令 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021ADB" w:rsidTr="00021ADB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064A4" w:rsidRDefault="00021ADB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  <w:r w:rsidRPr="00021ADB">
              <w:rPr>
                <w:rStyle w:val="codeChar"/>
                <w:rFonts w:ascii="Consolas" w:hAnsi="Consolas"/>
                <w:sz w:val="18"/>
              </w:rPr>
              <w:t xml:space="preserve">sudo  sysctl -w vm.max_map_count=262144    </w:t>
            </w:r>
          </w:p>
          <w:p w:rsidR="000064A4" w:rsidRDefault="000064A4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</w:p>
          <w:p w:rsidR="000064A4" w:rsidRDefault="000064A4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  <w:r w:rsidRPr="000064A4">
              <w:rPr>
                <w:rStyle w:val="codeChar"/>
                <w:rFonts w:ascii="Consolas" w:hAnsi="Consolas"/>
                <w:sz w:val="18"/>
              </w:rPr>
              <w:lastRenderedPageBreak/>
              <w:t>sudo vim /etc/sysctl.conf</w:t>
            </w:r>
          </w:p>
          <w:p w:rsidR="000064A4" w:rsidRPr="000064A4" w:rsidRDefault="000064A4" w:rsidP="000064A4">
            <w:pPr>
              <w:widowControl/>
              <w:autoSpaceDE/>
              <w:autoSpaceDN/>
              <w:adjustRightInd/>
              <w:snapToGrid/>
              <w:spacing w:beforeLines="0" w:before="72" w:afterLines="0" w:after="72"/>
              <w:rPr>
                <w:rStyle w:val="codeChar"/>
                <w:rFonts w:ascii="Consolas" w:hAnsi="Consolas"/>
                <w:sz w:val="18"/>
              </w:rPr>
            </w:pPr>
            <w:r w:rsidRPr="000064A4">
              <w:rPr>
                <w:rStyle w:val="codeChar"/>
                <w:rFonts w:ascii="Consolas" w:hAnsi="Consolas"/>
                <w:sz w:val="18"/>
              </w:rPr>
              <w:t>在最后添加一行</w:t>
            </w:r>
          </w:p>
          <w:p w:rsidR="00021ADB" w:rsidRPr="008E65ED" w:rsidRDefault="000064A4" w:rsidP="008E65ED">
            <w:pPr>
              <w:widowControl/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新宋体" w:hAnsi="Consolas"/>
                <w:sz w:val="18"/>
                <w:szCs w:val="24"/>
                <w:lang w:eastAsia="en-US"/>
              </w:rPr>
            </w:pPr>
            <w:r w:rsidRPr="000064A4">
              <w:rPr>
                <w:rStyle w:val="codeChar"/>
                <w:rFonts w:ascii="Consolas" w:hAnsi="Consolas"/>
                <w:sz w:val="18"/>
              </w:rPr>
              <w:t>vm.max_map_count=262144</w:t>
            </w:r>
            <w:r w:rsidR="00021ADB" w:rsidRPr="00021ADB">
              <w:rPr>
                <w:rStyle w:val="codeChar"/>
                <w:rFonts w:ascii="Consolas" w:hAnsi="Consolas"/>
                <w:sz w:val="18"/>
              </w:rPr>
              <w:t xml:space="preserve">             </w:t>
            </w:r>
          </w:p>
        </w:tc>
      </w:tr>
    </w:tbl>
    <w:p w:rsidR="00021ADB" w:rsidRDefault="002536A6" w:rsidP="00021ADB">
      <w:pPr>
        <w:spacing w:before="93" w:after="93"/>
      </w:pPr>
      <w:r>
        <w:rPr>
          <w:highlight w:val="yellow"/>
        </w:rPr>
        <w:lastRenderedPageBreak/>
        <w:t>备注：</w:t>
      </w:r>
      <w:r>
        <w:rPr>
          <w:rFonts w:hint="eastAsia"/>
          <w:highlight w:val="yellow"/>
        </w:rPr>
        <w:t>以上三个</w:t>
      </w:r>
      <w:r>
        <w:rPr>
          <w:highlight w:val="yellow"/>
        </w:rPr>
        <w:t>问题解决完成之后，重新连接secureCRT</w:t>
      </w:r>
      <w:r>
        <w:rPr>
          <w:rFonts w:hint="eastAsia"/>
          <w:highlight w:val="yellow"/>
        </w:rPr>
        <w:t>或者重新</w:t>
      </w:r>
      <w:r>
        <w:rPr>
          <w:highlight w:val="yellow"/>
        </w:rPr>
        <w:t>连接xshell生效</w:t>
      </w:r>
      <w:r w:rsidR="00021ADB">
        <w:rPr>
          <w:highlight w:val="yellow"/>
        </w:rPr>
        <w:t xml:space="preserve"> </w:t>
      </w:r>
    </w:p>
    <w:p w:rsidR="00EE243D" w:rsidRDefault="002536A6" w:rsidP="00021ADB">
      <w:pPr>
        <w:pStyle w:val="4"/>
        <w:spacing w:before="312" w:after="312"/>
        <w:rPr>
          <w:rFonts w:hint="default"/>
        </w:rPr>
      </w:pPr>
      <w:r>
        <w:t>启动ES服务</w:t>
      </w:r>
    </w:p>
    <w:p w:rsidR="00EE243D" w:rsidRDefault="002536A6">
      <w:pPr>
        <w:spacing w:before="93" w:after="93"/>
      </w:pPr>
      <w:r>
        <w:rPr>
          <w:rFonts w:hint="eastAsia"/>
        </w:rPr>
        <w:t>三台</w:t>
      </w:r>
      <w:r>
        <w:t>机器</w:t>
      </w:r>
      <w:r>
        <w:rPr>
          <w:rFonts w:hint="eastAsia"/>
        </w:rPr>
        <w:t>使用</w:t>
      </w:r>
      <w:r w:rsidR="00B01ADB">
        <w:rPr>
          <w:rFonts w:hint="eastAsia"/>
        </w:rPr>
        <w:t>itcast</w:t>
      </w:r>
      <w:r>
        <w:t>用户</w:t>
      </w:r>
      <w:r>
        <w:rPr>
          <w:rFonts w:hint="eastAsia"/>
        </w:rPr>
        <w:t>执行</w:t>
      </w:r>
      <w:r>
        <w:t>以下命令启动es服务</w:t>
      </w:r>
    </w:p>
    <w:p w:rsidR="00EE243D" w:rsidRDefault="002536A6">
      <w:pPr>
        <w:spacing w:before="93" w:after="93"/>
      </w:pPr>
      <w:r>
        <w:t>nohup /export/server/es/</w:t>
      </w:r>
      <w:r>
        <w:rPr>
          <w:rFonts w:hint="eastAsia"/>
        </w:rPr>
        <w:t>elasticsearch-7.6.1</w:t>
      </w:r>
      <w:r>
        <w:t>/bin/elasticsearch 2&gt;&amp;1 &amp;</w:t>
      </w:r>
    </w:p>
    <w:p w:rsidR="00EE243D" w:rsidRDefault="002536A6">
      <w:pPr>
        <w:spacing w:before="93" w:after="93"/>
      </w:pPr>
      <w:r>
        <w:rPr>
          <w:rFonts w:hint="eastAsia"/>
        </w:rPr>
        <w:t>启动</w:t>
      </w:r>
      <w:r>
        <w:t>成功之后jsp即可看到es的服务进程，并且访问页面</w:t>
      </w:r>
    </w:p>
    <w:p w:rsidR="00EE243D" w:rsidRDefault="002536A6">
      <w:pPr>
        <w:spacing w:before="93" w:after="93"/>
      </w:pPr>
      <w:r>
        <w:t>http://node1</w:t>
      </w:r>
      <w:r>
        <w:rPr>
          <w:rFonts w:hint="eastAsia"/>
        </w:rPr>
        <w:t>.itcast.cn</w:t>
      </w:r>
      <w:r>
        <w:t>:9200/?pretty</w:t>
      </w:r>
    </w:p>
    <w:p w:rsidR="00EE243D" w:rsidRDefault="002536A6">
      <w:pPr>
        <w:spacing w:before="93" w:after="93"/>
      </w:pPr>
      <w:r>
        <w:rPr>
          <w:rFonts w:hint="eastAsia"/>
        </w:rPr>
        <w:t>能够</w:t>
      </w:r>
      <w:r>
        <w:t>看到es启动之后的一些信息</w:t>
      </w:r>
    </w:p>
    <w:p w:rsidR="00EE243D" w:rsidRDefault="002536A6">
      <w:pPr>
        <w:spacing w:before="93" w:after="93"/>
      </w:pPr>
      <w:r>
        <w:rPr>
          <w:rFonts w:hint="eastAsia"/>
        </w:rPr>
        <w:t>注意</w:t>
      </w:r>
      <w:r>
        <w:t>：如果</w:t>
      </w:r>
      <w:r>
        <w:rPr>
          <w:rFonts w:hint="eastAsia"/>
        </w:rPr>
        <w:t>哪一台</w:t>
      </w:r>
      <w:r>
        <w:t>机器服务</w:t>
      </w:r>
      <w:r>
        <w:rPr>
          <w:rFonts w:hint="eastAsia"/>
        </w:rPr>
        <w:t>启动</w:t>
      </w:r>
      <w:r>
        <w:t>失败，</w:t>
      </w:r>
      <w:r>
        <w:rPr>
          <w:rFonts w:hint="eastAsia"/>
        </w:rPr>
        <w:t>那么</w:t>
      </w:r>
      <w:r>
        <w:t>就到哪一台机器的</w:t>
      </w:r>
    </w:p>
    <w:p w:rsidR="00EE243D" w:rsidRDefault="002536A6">
      <w:pPr>
        <w:pStyle w:val="af2"/>
        <w:spacing w:before="93" w:after="93"/>
      </w:pPr>
      <w:r>
        <w:t>/export/server/es/</w:t>
      </w:r>
      <w:r>
        <w:rPr>
          <w:rFonts w:hint="eastAsia"/>
        </w:rPr>
        <w:t>elasticsearch-7.6.1</w:t>
      </w:r>
      <w:r w:rsidR="00021ADB">
        <w:t>/log</w:t>
      </w:r>
    </w:p>
    <w:p w:rsidR="00EE243D" w:rsidRDefault="002536A6">
      <w:pPr>
        <w:spacing w:before="93" w:after="93"/>
      </w:pPr>
      <w:r>
        <w:rPr>
          <w:rFonts w:hint="eastAsia"/>
        </w:rPr>
        <w:t>这个</w:t>
      </w:r>
      <w:r>
        <w:t>路径下面去查看</w:t>
      </w:r>
      <w:r>
        <w:rPr>
          <w:rFonts w:hint="eastAsia"/>
        </w:rPr>
        <w:t>错误</w:t>
      </w:r>
      <w:r>
        <w:t>日志</w:t>
      </w:r>
    </w:p>
    <w:p w:rsidR="00EE243D" w:rsidRDefault="00DD18FF">
      <w:pPr>
        <w:pStyle w:val="3"/>
        <w:spacing w:before="312" w:after="312"/>
      </w:pPr>
      <w:bookmarkStart w:id="35" w:name="header-n184"/>
      <w:bookmarkStart w:id="36" w:name="_Toc52976140"/>
      <w:r>
        <w:t>E</w:t>
      </w:r>
      <w:r w:rsidR="002536A6">
        <w:t>lasticsearch-head</w:t>
      </w:r>
      <w:bookmarkEnd w:id="35"/>
      <w:r w:rsidR="002536A6">
        <w:rPr>
          <w:rFonts w:hint="eastAsia"/>
        </w:rPr>
        <w:t>插件</w:t>
      </w:r>
      <w:bookmarkEnd w:id="36"/>
    </w:p>
    <w:p w:rsidR="00035943" w:rsidRDefault="002536A6" w:rsidP="00271281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由于</w:t>
      </w:r>
      <w:r>
        <w:t>es服务</w:t>
      </w:r>
      <w:r>
        <w:rPr>
          <w:rFonts w:hint="eastAsia"/>
        </w:rPr>
        <w:t>启动</w:t>
      </w:r>
      <w:r>
        <w:t>之后，</w:t>
      </w:r>
      <w:r>
        <w:rPr>
          <w:rFonts w:hint="eastAsia"/>
        </w:rPr>
        <w:t>访问</w:t>
      </w:r>
      <w:r>
        <w:t>界面比较丑陋，为了更好的查看索引库当中的信息，我们可以通过安装</w:t>
      </w:r>
      <w:r>
        <w:rPr>
          <w:rFonts w:hint="eastAsia"/>
        </w:rPr>
        <w:t>elasticsearch</w:t>
      </w:r>
      <w:r>
        <w:t>-head</w:t>
      </w:r>
      <w:r>
        <w:rPr>
          <w:rFonts w:hint="eastAsia"/>
        </w:rPr>
        <w:t>这个</w:t>
      </w:r>
      <w:r>
        <w:t>插件来实现</w:t>
      </w:r>
      <w:r>
        <w:rPr>
          <w:rFonts w:hint="eastAsia"/>
        </w:rPr>
        <w:t>，</w:t>
      </w:r>
      <w:r>
        <w:t>这个插件</w:t>
      </w:r>
      <w:r>
        <w:rPr>
          <w:rFonts w:hint="eastAsia"/>
        </w:rPr>
        <w:t>可以</w:t>
      </w:r>
      <w:r>
        <w:t>更方便快捷的看到es的管理界面</w:t>
      </w:r>
    </w:p>
    <w:p w:rsidR="00035943" w:rsidRDefault="00035943" w:rsidP="00271281">
      <w:pPr>
        <w:pStyle w:val="a0"/>
        <w:numPr>
          <w:ilvl w:val="0"/>
          <w:numId w:val="29"/>
        </w:numPr>
        <w:spacing w:before="93" w:after="93"/>
      </w:pPr>
      <w:r>
        <w:t>elasticsearch-head</w:t>
      </w:r>
      <w:r>
        <w:rPr>
          <w:rFonts w:hint="eastAsia"/>
        </w:rPr>
        <w:t>这个</w:t>
      </w:r>
      <w:r>
        <w:t>插件是es提供的一个</w:t>
      </w:r>
      <w:r>
        <w:rPr>
          <w:rFonts w:hint="eastAsia"/>
        </w:rPr>
        <w:t>用于</w:t>
      </w:r>
      <w:r>
        <w:t>图形化界面查看的一个</w:t>
      </w:r>
      <w:r>
        <w:rPr>
          <w:rFonts w:hint="eastAsia"/>
        </w:rPr>
        <w:t>插件</w:t>
      </w:r>
      <w:r>
        <w:t>工具</w:t>
      </w:r>
      <w:r>
        <w:rPr>
          <w:rFonts w:hint="eastAsia"/>
        </w:rPr>
        <w:t>，</w:t>
      </w:r>
      <w:r>
        <w:t>可以安装上这个插件之后，通过这个插件来实现我们</w:t>
      </w:r>
      <w:r>
        <w:rPr>
          <w:rFonts w:hint="eastAsia"/>
        </w:rPr>
        <w:t>通过</w:t>
      </w:r>
      <w:r>
        <w:t>浏览器查看es当中的数据</w:t>
      </w:r>
    </w:p>
    <w:p w:rsidR="00035943" w:rsidRDefault="00035943" w:rsidP="00271281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安装</w:t>
      </w:r>
      <w:r>
        <w:t>elasticsearch-head</w:t>
      </w:r>
      <w:r>
        <w:rPr>
          <w:rFonts w:hint="eastAsia"/>
        </w:rPr>
        <w:t>这个</w:t>
      </w:r>
      <w:r>
        <w:t>插件</w:t>
      </w:r>
      <w:r>
        <w:rPr>
          <w:rFonts w:hint="eastAsia"/>
        </w:rPr>
        <w:t>这里</w:t>
      </w:r>
      <w:r>
        <w:t>提供两种方式进行安装，第一种方式就是自己下载源码包进行编译，耗时比较长，网络</w:t>
      </w:r>
      <w:r>
        <w:rPr>
          <w:rFonts w:hint="eastAsia"/>
        </w:rPr>
        <w:t>较差</w:t>
      </w:r>
      <w:r>
        <w:t>的情况下，基本上不可能安装成功</w:t>
      </w:r>
      <w:r>
        <w:rPr>
          <w:rFonts w:hint="eastAsia"/>
        </w:rPr>
        <w:t>。第二种</w:t>
      </w:r>
      <w:r>
        <w:t>方式就是直接使用我已经编译好的安装包，</w:t>
      </w:r>
      <w:r>
        <w:rPr>
          <w:rFonts w:hint="eastAsia"/>
        </w:rPr>
        <w:t>进行</w:t>
      </w:r>
      <w:r>
        <w:t>修改配置即可</w:t>
      </w:r>
    </w:p>
    <w:p w:rsidR="007F5BC9" w:rsidRPr="00035943" w:rsidRDefault="007F5BC9" w:rsidP="00271281">
      <w:pPr>
        <w:pStyle w:val="a0"/>
        <w:numPr>
          <w:ilvl w:val="0"/>
          <w:numId w:val="29"/>
        </w:numPr>
        <w:spacing w:before="93" w:after="93"/>
      </w:pPr>
      <w:r>
        <w:t>要安装elasticsearch-head插件</w:t>
      </w:r>
      <w:r>
        <w:rPr>
          <w:rFonts w:hint="eastAsia"/>
        </w:rPr>
        <w:t>，</w:t>
      </w:r>
      <w:r>
        <w:t>需要先安装</w:t>
      </w:r>
      <w:r w:rsidR="00BD17B6">
        <w:t>N</w:t>
      </w:r>
      <w:r>
        <w:t>ode.js</w:t>
      </w:r>
    </w:p>
    <w:p w:rsidR="00EE243D" w:rsidRDefault="002536A6">
      <w:pPr>
        <w:pStyle w:val="4"/>
        <w:spacing w:before="312" w:after="312"/>
        <w:rPr>
          <w:rFonts w:hint="default"/>
        </w:rPr>
      </w:pPr>
      <w:bookmarkStart w:id="37" w:name="header-n185"/>
      <w:r>
        <w:t>安装nodejs</w:t>
      </w:r>
      <w:bookmarkEnd w:id="37"/>
    </w:p>
    <w:p w:rsidR="00EE243D" w:rsidRDefault="002536A6">
      <w:pPr>
        <w:pStyle w:val="FirstParagraph"/>
        <w:spacing w:before="93" w:after="93"/>
      </w:pPr>
      <w:r>
        <w:t>Node.js是一个基于 Chrome V8 引擎的 JavaScript 运行环境。</w:t>
      </w:r>
    </w:p>
    <w:p w:rsidR="00EE243D" w:rsidRDefault="002536A6">
      <w:pPr>
        <w:pStyle w:val="a0"/>
        <w:spacing w:before="93" w:after="93"/>
      </w:pPr>
      <w:r>
        <w:t>Node.js是一个Javascript运行环境(runtime environment)，发布于2009年5月，由Ryan Dahl开发，实质是对Chrome V8引擎进行了封装。Node.js 不是一个 JavaScript 框架，不同于CakePHP、Django、Rails。Node.js 更不是浏览器端的库，不能与 jQuery、ExtJS 相提并论。Node.js 是一个让 JavaScript 运行在服务端的开发平台，它让 JavaScript 成为与PHP、Python、Perl、Ruby 等</w:t>
      </w:r>
      <w:r>
        <w:lastRenderedPageBreak/>
        <w:t>服务端语言平起平坐的脚本语言。</w:t>
      </w:r>
    </w:p>
    <w:p w:rsidR="00EE243D" w:rsidRDefault="002536A6">
      <w:pPr>
        <w:pStyle w:val="a0"/>
        <w:spacing w:before="93" w:after="93"/>
      </w:pPr>
      <w:r>
        <w:t>安装步骤参考：</w:t>
      </w:r>
      <w:hyperlink r:id="rId30" w:history="1">
        <w:r w:rsidRPr="003110B9">
          <w:rPr>
            <w:rStyle w:val="af0"/>
            <w:i w:val="0"/>
          </w:rPr>
          <w:t>https://www.cnblogs.com/kevingrace/p/8990169.html</w:t>
        </w:r>
      </w:hyperlink>
    </w:p>
    <w:p w:rsidR="00EE243D" w:rsidRDefault="002536A6">
      <w:pPr>
        <w:pStyle w:val="5"/>
        <w:spacing w:before="312" w:after="312"/>
      </w:pPr>
      <w:r>
        <w:t>下载安装包</w:t>
      </w:r>
    </w:p>
    <w:p w:rsidR="00EE243D" w:rsidRDefault="002536A6">
      <w:pPr>
        <w:spacing w:before="93" w:after="93"/>
      </w:pPr>
      <w:r>
        <w:rPr>
          <w:rFonts w:hint="eastAsia"/>
        </w:rPr>
        <w:t>node1</w:t>
      </w:r>
      <w:r w:rsidR="00A86746">
        <w:t>.itcast.cn</w:t>
      </w:r>
      <w:r>
        <w:rPr>
          <w:rFonts w:hint="eastAsia"/>
        </w:rPr>
        <w:t>机器</w:t>
      </w:r>
      <w:r>
        <w:t>执行以下命令下载安装包</w:t>
      </w:r>
      <w:r>
        <w:rPr>
          <w:rFonts w:hint="eastAsia"/>
        </w:rPr>
        <w:t>，</w:t>
      </w:r>
      <w:r>
        <w:t>然后进行解压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6C4FF9" w:rsidTr="006C4FF9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6C4FF9" w:rsidRPr="006C4FF9" w:rsidRDefault="006C4FF9" w:rsidP="006C4FF9">
            <w:pPr>
              <w:spacing w:before="93" w:after="93"/>
              <w:rPr>
                <w:rFonts w:ascii="Consolas" w:hAnsi="Consolas"/>
                <w:sz w:val="18"/>
              </w:rPr>
            </w:pPr>
            <w:r w:rsidRPr="006C4FF9">
              <w:rPr>
                <w:rFonts w:ascii="Consolas" w:hAnsi="Consolas"/>
                <w:sz w:val="18"/>
              </w:rPr>
              <w:t>cd /</w:t>
            </w:r>
            <w:r w:rsidR="00DE0A2D">
              <w:rPr>
                <w:rFonts w:ascii="Consolas" w:hAnsi="Consolas"/>
                <w:sz w:val="18"/>
              </w:rPr>
              <w:t>export/software</w:t>
            </w:r>
          </w:p>
          <w:p w:rsidR="006C4FF9" w:rsidRPr="006C4FF9" w:rsidRDefault="006C4FF9" w:rsidP="006C4FF9">
            <w:pPr>
              <w:spacing w:before="93" w:after="93"/>
              <w:rPr>
                <w:rFonts w:ascii="Consolas" w:hAnsi="Consolas"/>
                <w:sz w:val="18"/>
              </w:rPr>
            </w:pPr>
            <w:r w:rsidRPr="006C4FF9">
              <w:rPr>
                <w:rFonts w:ascii="Consolas" w:hAnsi="Consolas"/>
                <w:sz w:val="18"/>
              </w:rPr>
              <w:t>wget https://npm.taobao.org/mirrors/node/v8.1.0/node-v8.1.0-linux-x64.tar.gz</w:t>
            </w:r>
          </w:p>
          <w:p w:rsidR="006C4FF9" w:rsidRPr="006C4FF9" w:rsidRDefault="006C4FF9">
            <w:pPr>
              <w:spacing w:before="93" w:after="93"/>
              <w:rPr>
                <w:rFonts w:ascii="Consolas" w:hAnsi="Consolas"/>
                <w:sz w:val="18"/>
              </w:rPr>
            </w:pPr>
            <w:r w:rsidRPr="006C4FF9">
              <w:rPr>
                <w:rFonts w:ascii="Consolas" w:hAnsi="Consolas"/>
                <w:sz w:val="18"/>
              </w:rPr>
              <w:t>tar -zxvf node-v8.1.0-linux-x64.tar.gz -C /export/server/es/</w:t>
            </w:r>
          </w:p>
        </w:tc>
      </w:tr>
    </w:tbl>
    <w:p w:rsidR="00EE243D" w:rsidRDefault="002536A6">
      <w:pPr>
        <w:pStyle w:val="5"/>
        <w:spacing w:before="312" w:after="312"/>
      </w:pPr>
      <w:r>
        <w:t>创建软连接</w:t>
      </w:r>
    </w:p>
    <w:p w:rsidR="00EE243D" w:rsidRDefault="002536A6">
      <w:pPr>
        <w:pStyle w:val="a0"/>
        <w:spacing w:before="93" w:after="93"/>
        <w:rPr>
          <w:rStyle w:val="VerbatimChar"/>
          <w:rFonts w:asciiTheme="minorHAnsi" w:hAnsiTheme="minorHAnsi"/>
          <w:i w:val="0"/>
          <w:sz w:val="24"/>
        </w:rPr>
      </w:pPr>
      <w:r>
        <w:rPr>
          <w:rStyle w:val="VerbatimChar"/>
          <w:rFonts w:asciiTheme="minorHAnsi" w:hAnsiTheme="minorHAnsi" w:hint="eastAsia"/>
          <w:i w:val="0"/>
          <w:sz w:val="24"/>
        </w:rPr>
        <w:t>node</w:t>
      </w:r>
      <w:r>
        <w:rPr>
          <w:rStyle w:val="VerbatimChar"/>
          <w:rFonts w:asciiTheme="minorHAnsi" w:hAnsiTheme="minorHAnsi"/>
          <w:i w:val="0"/>
          <w:sz w:val="24"/>
        </w:rPr>
        <w:t>1</w:t>
      </w:r>
      <w:r w:rsidR="006C4FF9">
        <w:rPr>
          <w:rStyle w:val="VerbatimChar"/>
          <w:rFonts w:asciiTheme="minorHAnsi" w:hAnsiTheme="minorHAnsi"/>
          <w:i w:val="0"/>
          <w:sz w:val="24"/>
        </w:rPr>
        <w:t>.itcast.cn</w:t>
      </w:r>
      <w:r>
        <w:rPr>
          <w:rStyle w:val="VerbatimChar"/>
          <w:rFonts w:asciiTheme="minorHAnsi" w:hAnsiTheme="minorHAnsi" w:hint="eastAsia"/>
          <w:i w:val="0"/>
          <w:sz w:val="24"/>
        </w:rPr>
        <w:t>执行</w:t>
      </w:r>
      <w:r>
        <w:rPr>
          <w:rStyle w:val="VerbatimChar"/>
          <w:rFonts w:asciiTheme="minorHAnsi" w:hAnsiTheme="minorHAnsi"/>
          <w:i w:val="0"/>
          <w:sz w:val="24"/>
        </w:rPr>
        <w:t>以下命令创建软连接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577F9C" w:rsidTr="00577F9C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577F9C" w:rsidRPr="00577F9C" w:rsidRDefault="00577F9C" w:rsidP="00577F9C">
            <w:pPr>
              <w:pStyle w:val="a0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577F9C">
              <w:rPr>
                <w:rStyle w:val="VerbatimChar"/>
                <w:rFonts w:ascii="Consolas" w:hAnsi="Consolas"/>
                <w:i w:val="0"/>
                <w:sz w:val="18"/>
              </w:rPr>
              <w:t>sudo ln -s /export/server/es/node-v8.1.0-linux-x64/lib/node_modules/npm/bin/npm-cli.js /usr/local/bin/npm</w:t>
            </w:r>
          </w:p>
          <w:p w:rsidR="00577F9C" w:rsidRPr="00577F9C" w:rsidRDefault="00577F9C">
            <w:pPr>
              <w:pStyle w:val="a0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577F9C">
              <w:rPr>
                <w:rStyle w:val="VerbatimChar"/>
                <w:rFonts w:ascii="Consolas" w:hAnsi="Consolas"/>
                <w:i w:val="0"/>
                <w:sz w:val="18"/>
              </w:rPr>
              <w:t>sudo ln -s /export/server/es/node-v8.1.0-linux-x64/bin/node /usr/local/bin/node</w:t>
            </w:r>
          </w:p>
        </w:tc>
      </w:tr>
    </w:tbl>
    <w:p w:rsidR="00EE243D" w:rsidRDefault="002536A6">
      <w:pPr>
        <w:pStyle w:val="5"/>
        <w:spacing w:before="312" w:after="312"/>
      </w:pPr>
      <w:r>
        <w:t>修改环境变量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node</w:t>
      </w:r>
      <w:r>
        <w:t>1</w:t>
      </w:r>
      <w:r w:rsidR="00577F9C">
        <w:t>.itcast.cn</w:t>
      </w:r>
      <w:r>
        <w:rPr>
          <w:rFonts w:hint="eastAsia"/>
        </w:rPr>
        <w:t>服务器添加</w:t>
      </w:r>
      <w:r>
        <w:t>环境变量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B73FC7" w:rsidTr="00B73FC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B73FC7" w:rsidRPr="00B73FC7" w:rsidRDefault="00B73FC7" w:rsidP="00B73FC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B73FC7">
              <w:rPr>
                <w:rFonts w:ascii="Consolas" w:hAnsi="Consolas"/>
                <w:sz w:val="18"/>
              </w:rPr>
              <w:t>vim /etc/profile</w:t>
            </w:r>
          </w:p>
          <w:p w:rsidR="00B73FC7" w:rsidRPr="00B73FC7" w:rsidRDefault="00B73FC7" w:rsidP="00B73FC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B73FC7">
              <w:rPr>
                <w:rFonts w:ascii="Consolas" w:hAnsi="Consolas"/>
                <w:sz w:val="18"/>
              </w:rPr>
              <w:t>export NODE_HOME=/export/server/es/node-v8.1.0-linux-x64</w:t>
            </w:r>
          </w:p>
          <w:p w:rsidR="00B73FC7" w:rsidRPr="00B73FC7" w:rsidRDefault="00B73FC7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B73FC7">
              <w:rPr>
                <w:rFonts w:ascii="Consolas" w:hAnsi="Consolas"/>
                <w:sz w:val="18"/>
              </w:rPr>
              <w:t>export PATH=:$PATH:$NODE_HOME/bin</w:t>
            </w:r>
          </w:p>
        </w:tc>
      </w:tr>
    </w:tbl>
    <w:p w:rsidR="00B73FC7" w:rsidRDefault="00B73FC7">
      <w:pPr>
        <w:pStyle w:val="a0"/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修改完</w:t>
      </w:r>
      <w:r>
        <w:t>环境变量使用source生效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B73FC7" w:rsidTr="00B73FC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B73FC7" w:rsidRPr="00B73FC7" w:rsidRDefault="00B73FC7">
            <w:pPr>
              <w:spacing w:before="93" w:after="93"/>
              <w:rPr>
                <w:rFonts w:ascii="Consolas" w:hAnsi="Consolas"/>
                <w:sz w:val="18"/>
              </w:rPr>
            </w:pPr>
            <w:r w:rsidRPr="00B73FC7">
              <w:rPr>
                <w:rFonts w:ascii="Consolas" w:hAnsi="Consolas"/>
                <w:sz w:val="18"/>
              </w:rPr>
              <w:t>source /etc/profile</w:t>
            </w:r>
          </w:p>
        </w:tc>
      </w:tr>
    </w:tbl>
    <w:p w:rsidR="00EE243D" w:rsidRDefault="002536A6">
      <w:pPr>
        <w:pStyle w:val="5"/>
        <w:spacing w:before="312" w:after="312"/>
      </w:pPr>
      <w:r>
        <w:t>验证安装成功</w:t>
      </w:r>
    </w:p>
    <w:p w:rsidR="00EE243D" w:rsidRDefault="002536A6" w:rsidP="009F5E56">
      <w:pPr>
        <w:tabs>
          <w:tab w:val="center" w:pos="4485"/>
        </w:tabs>
        <w:spacing w:before="93" w:after="93"/>
      </w:pPr>
      <w:r>
        <w:rPr>
          <w:rFonts w:hint="eastAsia"/>
        </w:rPr>
        <w:t>node</w:t>
      </w:r>
      <w:r>
        <w:t>1</w:t>
      </w:r>
      <w:r w:rsidR="00B73FC7">
        <w:t>.itcast.cn</w:t>
      </w:r>
      <w:r>
        <w:rPr>
          <w:rFonts w:hint="eastAsia"/>
        </w:rPr>
        <w:t>执行</w:t>
      </w:r>
      <w:r>
        <w:t>以下命令验证安装生效</w:t>
      </w:r>
      <w:r w:rsidR="009F5E56">
        <w:tab/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9F5E56" w:rsidTr="009F5E56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9F5E56" w:rsidRPr="009F5E56" w:rsidRDefault="009F5E56" w:rsidP="009F5E56">
            <w:pPr>
              <w:tabs>
                <w:tab w:val="center" w:pos="4485"/>
              </w:tabs>
              <w:spacing w:before="93" w:after="93"/>
              <w:rPr>
                <w:rFonts w:ascii="Consolas" w:hAnsi="Consolas"/>
                <w:sz w:val="18"/>
              </w:rPr>
            </w:pPr>
            <w:r w:rsidRPr="009F5E56">
              <w:rPr>
                <w:rFonts w:ascii="Consolas" w:hAnsi="Consolas"/>
                <w:sz w:val="18"/>
              </w:rPr>
              <w:t>node -v</w:t>
            </w:r>
          </w:p>
          <w:p w:rsidR="009F5E56" w:rsidRPr="009F5E56" w:rsidRDefault="009F5E56" w:rsidP="009F5E56">
            <w:pPr>
              <w:tabs>
                <w:tab w:val="center" w:pos="4485"/>
              </w:tabs>
              <w:spacing w:before="93" w:after="93"/>
              <w:rPr>
                <w:rFonts w:ascii="Consolas" w:hAnsi="Consolas"/>
                <w:sz w:val="18"/>
              </w:rPr>
            </w:pPr>
            <w:r w:rsidRPr="009F5E56">
              <w:rPr>
                <w:rFonts w:ascii="Consolas" w:hAnsi="Consolas"/>
                <w:sz w:val="18"/>
              </w:rPr>
              <w:t>npm -v</w:t>
            </w:r>
          </w:p>
        </w:tc>
      </w:tr>
    </w:tbl>
    <w:p w:rsidR="00EE243D" w:rsidRDefault="002536A6" w:rsidP="00483776">
      <w:pPr>
        <w:pStyle w:val="4"/>
        <w:spacing w:before="312" w:after="312"/>
        <w:rPr>
          <w:rFonts w:hint="default"/>
        </w:rPr>
      </w:pPr>
      <w:r>
        <w:t>在线安装（</w:t>
      </w:r>
      <w:r>
        <w:rPr>
          <w:color w:val="FF0000"/>
        </w:rPr>
        <w:t>网速慢，不推荐</w:t>
      </w:r>
      <w:r>
        <w:t>）</w:t>
      </w:r>
    </w:p>
    <w:p w:rsidR="00EE243D" w:rsidRDefault="002536A6" w:rsidP="00512F5A">
      <w:pPr>
        <w:spacing w:before="93" w:after="93"/>
      </w:pPr>
      <w:r w:rsidRPr="00512F5A">
        <w:lastRenderedPageBreak/>
        <w:t>这里</w:t>
      </w:r>
      <w:r w:rsidRPr="00512F5A">
        <w:rPr>
          <w:rFonts w:hint="eastAsia"/>
        </w:rPr>
        <w:t>选择</w:t>
      </w:r>
      <w:r w:rsidR="00D55F6F" w:rsidRPr="00512F5A">
        <w:t>node</w:t>
      </w:r>
      <w:r w:rsidRPr="00512F5A">
        <w:t>1</w:t>
      </w:r>
      <w:r w:rsidR="00D55F6F" w:rsidRPr="00512F5A">
        <w:rPr>
          <w:rFonts w:hint="eastAsia"/>
        </w:rPr>
        <w:t>.</w:t>
      </w:r>
      <w:r w:rsidR="00D55F6F" w:rsidRPr="00512F5A">
        <w:t>itcast.cn</w:t>
      </w:r>
      <w:r w:rsidRPr="00512F5A">
        <w:rPr>
          <w:rFonts w:hint="eastAsia"/>
        </w:rPr>
        <w:t>进行</w:t>
      </w:r>
      <w:r w:rsidRPr="00512F5A">
        <w:t>安装</w:t>
      </w:r>
    </w:p>
    <w:p w:rsidR="00EE243D" w:rsidRDefault="002536A6" w:rsidP="00483776">
      <w:pPr>
        <w:pStyle w:val="5"/>
        <w:spacing w:before="312" w:after="312"/>
      </w:pPr>
      <w:r>
        <w:rPr>
          <w:rFonts w:hint="eastAsia"/>
        </w:rPr>
        <w:t>在线</w:t>
      </w:r>
      <w:r>
        <w:t>安装必须依赖包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154BBF" w:rsidTr="00154BBF">
        <w:tc>
          <w:tcPr>
            <w:tcW w:w="8931" w:type="dxa"/>
            <w:shd w:val="clear" w:color="auto" w:fill="auto"/>
          </w:tcPr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 xml:space="preserve"># </w:t>
            </w:r>
            <w:r w:rsidRPr="00154BBF">
              <w:rPr>
                <w:rFonts w:ascii="Consolas" w:hAnsi="Consolas"/>
                <w:sz w:val="18"/>
              </w:rPr>
              <w:t>初始化目录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cd /export/servers/es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 xml:space="preserve"># </w:t>
            </w:r>
            <w:r w:rsidRPr="00154BBF">
              <w:rPr>
                <w:rFonts w:ascii="Consolas" w:hAnsi="Consolas"/>
                <w:sz w:val="18"/>
              </w:rPr>
              <w:t>安装</w:t>
            </w:r>
            <w:r w:rsidRPr="00154BBF">
              <w:rPr>
                <w:rFonts w:ascii="Consolas" w:hAnsi="Consolas"/>
                <w:sz w:val="18"/>
              </w:rPr>
              <w:t>GCC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sudo yum install -y gcc-c++ make git</w:t>
            </w:r>
          </w:p>
        </w:tc>
      </w:tr>
    </w:tbl>
    <w:p w:rsidR="00EE243D" w:rsidRDefault="002536A6" w:rsidP="00483776">
      <w:pPr>
        <w:pStyle w:val="5"/>
        <w:spacing w:before="312" w:after="312"/>
      </w:pPr>
      <w:r>
        <w:rPr>
          <w:rFonts w:hint="eastAsia"/>
        </w:rPr>
        <w:t>从</w:t>
      </w:r>
      <w:r>
        <w:t>git上面克隆</w:t>
      </w:r>
      <w:r>
        <w:rPr>
          <w:rFonts w:hint="eastAsia"/>
        </w:rPr>
        <w:t>编译</w:t>
      </w:r>
      <w:r>
        <w:t>包</w:t>
      </w:r>
      <w:r>
        <w:rPr>
          <w:rFonts w:hint="eastAsia"/>
        </w:rPr>
        <w:t>并</w:t>
      </w:r>
      <w:r>
        <w:t>进行安装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54BBF" w:rsidTr="00154BBF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cd /export/servers/es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git clone https://github.com/mobz/elasticsearch-head.git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 xml:space="preserve"># </w:t>
            </w:r>
            <w:r w:rsidRPr="00154BBF">
              <w:rPr>
                <w:rFonts w:ascii="Consolas" w:hAnsi="Consolas"/>
                <w:sz w:val="18"/>
              </w:rPr>
              <w:t>进入安装目录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cd /export/servers/es/elasticsearch-head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 xml:space="preserve"># intall </w:t>
            </w:r>
            <w:r w:rsidRPr="00154BBF">
              <w:rPr>
                <w:rFonts w:ascii="Consolas" w:hAnsi="Consolas"/>
                <w:sz w:val="18"/>
              </w:rPr>
              <w:t>才会有</w:t>
            </w:r>
            <w:r w:rsidRPr="00154BBF">
              <w:rPr>
                <w:rFonts w:ascii="Consolas" w:hAnsi="Consolas"/>
                <w:sz w:val="18"/>
              </w:rPr>
              <w:t xml:space="preserve"> node-modules</w:t>
            </w:r>
          </w:p>
          <w:p w:rsidR="00154BBF" w:rsidRPr="00154BBF" w:rsidRDefault="00154BBF" w:rsidP="00154BB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154BBF">
              <w:rPr>
                <w:rFonts w:ascii="Consolas" w:hAnsi="Consolas"/>
                <w:sz w:val="18"/>
              </w:rPr>
              <w:t>npm install</w:t>
            </w:r>
          </w:p>
        </w:tc>
      </w:tr>
    </w:tbl>
    <w:p w:rsidR="00154BBF" w:rsidRDefault="00154BBF" w:rsidP="00154BBF">
      <w:pPr>
        <w:pStyle w:val="a0"/>
        <w:spacing w:before="93" w:after="93"/>
      </w:pPr>
    </w:p>
    <w:p w:rsidR="00EE243D" w:rsidRDefault="002536A6">
      <w:pPr>
        <w:spacing w:before="93" w:after="93"/>
      </w:pPr>
      <w:r>
        <w:rPr>
          <w:noProof/>
        </w:rPr>
        <w:drawing>
          <wp:inline distT="0" distB="0" distL="0" distR="0">
            <wp:extent cx="5486400" cy="1307465"/>
            <wp:effectExtent l="0" t="0" r="0" b="698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43D" w:rsidRDefault="00EE243D">
      <w:pPr>
        <w:spacing w:before="93" w:after="93"/>
      </w:pPr>
    </w:p>
    <w:p w:rsidR="00EE243D" w:rsidRDefault="002536A6">
      <w:pPr>
        <w:pStyle w:val="af2"/>
        <w:spacing w:before="93" w:after="93"/>
      </w:pPr>
      <w:r>
        <w:t>以下进度信息</w:t>
      </w:r>
    </w:p>
    <w:p w:rsidR="00EE243D" w:rsidRDefault="002536A6">
      <w:pPr>
        <w:pStyle w:val="af2"/>
        <w:spacing w:before="93" w:after="93"/>
      </w:pPr>
      <w:r>
        <w:t xml:space="preserve">npm WARN notice [SECURITY] lodash has the following vulnerability: 1 low. Go here for more details: </w:t>
      </w:r>
    </w:p>
    <w:p w:rsidR="00EE243D" w:rsidRDefault="002536A6">
      <w:pPr>
        <w:pStyle w:val="af2"/>
        <w:spacing w:before="93" w:after="93"/>
      </w:pPr>
      <w:r>
        <w:t>npm WARN notice [SECURITY] debug has the following vulnerability: 1 low. Go here for more details: https://nodesecurity.io/advisories?search=debug&amp;version=0.7.4 - Run `npm i npm@latest -g` to upgrade your npm version, and then `npm audit` to get more info.</w:t>
      </w:r>
    </w:p>
    <w:p w:rsidR="00EE243D" w:rsidRDefault="002536A6">
      <w:pPr>
        <w:pStyle w:val="af2"/>
        <w:spacing w:before="93" w:after="93"/>
      </w:pPr>
      <w:r>
        <w:t>npm ERR! Unexpected end of input at 1:2096</w:t>
      </w:r>
    </w:p>
    <w:p w:rsidR="00EE243D" w:rsidRDefault="002536A6">
      <w:pPr>
        <w:pStyle w:val="af2"/>
        <w:spacing w:before="93" w:after="93"/>
      </w:pPr>
      <w:r>
        <w:t>npm ERR! 7c1a1bc21c976bb49f3ea","tarball":"https://registry.npmjs.org/safer-bu</w:t>
      </w:r>
    </w:p>
    <w:p w:rsidR="00EE243D" w:rsidRDefault="002536A6">
      <w:pPr>
        <w:pStyle w:val="af2"/>
        <w:spacing w:before="93" w:after="93"/>
      </w:pPr>
      <w:r>
        <w:t>npm ERR!                                                                      ^</w:t>
      </w:r>
    </w:p>
    <w:p w:rsidR="00EE243D" w:rsidRDefault="002536A6">
      <w:pPr>
        <w:pStyle w:val="af2"/>
        <w:spacing w:before="93" w:after="93"/>
      </w:pPr>
      <w:r>
        <w:t>npm ERR! A complete log of this run can be found in:</w:t>
      </w:r>
    </w:p>
    <w:p w:rsidR="00EE243D" w:rsidRDefault="002536A6">
      <w:pPr>
        <w:pStyle w:val="af2"/>
        <w:spacing w:before="93" w:after="93"/>
      </w:pPr>
      <w:r>
        <w:t>npm ERR!     /home/es/.npm/_logs/2018-11-27T14_35_39_453Z-debug.log</w:t>
      </w:r>
    </w:p>
    <w:p w:rsidR="00EE243D" w:rsidRDefault="002536A6" w:rsidP="00751A53">
      <w:pPr>
        <w:pStyle w:val="af2"/>
        <w:spacing w:before="93" w:after="93"/>
      </w:pPr>
      <w:r>
        <w:lastRenderedPageBreak/>
        <w:t>以上错误可以不用管。</w:t>
      </w:r>
    </w:p>
    <w:p w:rsidR="00EE243D" w:rsidRDefault="002536A6" w:rsidP="00483776">
      <w:pPr>
        <w:pStyle w:val="5"/>
        <w:spacing w:before="312" w:after="312"/>
      </w:pPr>
      <w:bookmarkStart w:id="38" w:name="header-n199"/>
      <w:r>
        <w:rPr>
          <w:rFonts w:hint="eastAsia"/>
        </w:rPr>
        <w:t>node</w:t>
      </w:r>
      <w:r>
        <w:t>1机器</w:t>
      </w:r>
      <w:r>
        <w:rPr>
          <w:rFonts w:hint="eastAsia"/>
        </w:rPr>
        <w:t>修改</w:t>
      </w:r>
      <w:r>
        <w:t>Gruntfile.js</w:t>
      </w:r>
      <w:bookmarkEnd w:id="38"/>
    </w:p>
    <w:p w:rsidR="00EE243D" w:rsidRDefault="002536A6">
      <w:pPr>
        <w:pStyle w:val="SourceCode"/>
        <w:spacing w:before="93" w:after="93"/>
        <w:rPr>
          <w:rStyle w:val="VerbatimChar"/>
          <w:i w:val="0"/>
        </w:rPr>
      </w:pPr>
      <w:r>
        <w:rPr>
          <w:rStyle w:val="VerbatimChar"/>
          <w:rFonts w:hint="eastAsia"/>
          <w:i w:val="0"/>
        </w:rPr>
        <w:t>第一台</w:t>
      </w:r>
      <w:r>
        <w:rPr>
          <w:rStyle w:val="VerbatimChar"/>
          <w:i w:val="0"/>
        </w:rPr>
        <w:t>机器修改</w:t>
      </w:r>
      <w:r>
        <w:rPr>
          <w:rStyle w:val="VerbatimChar"/>
          <w:rFonts w:hint="eastAsia"/>
          <w:i w:val="0"/>
        </w:rPr>
        <w:t>G</w:t>
      </w:r>
      <w:r>
        <w:rPr>
          <w:rStyle w:val="VerbatimChar"/>
          <w:i w:val="0"/>
        </w:rPr>
        <w:t>runtfile.js</w:t>
      </w:r>
      <w:r>
        <w:rPr>
          <w:rStyle w:val="VerbatimChar"/>
          <w:rFonts w:hint="eastAsia"/>
          <w:i w:val="0"/>
        </w:rPr>
        <w:t>这个</w:t>
      </w:r>
      <w:r>
        <w:rPr>
          <w:rStyle w:val="VerbatimChar"/>
          <w:i w:val="0"/>
        </w:rPr>
        <w:t>文件</w:t>
      </w:r>
    </w:p>
    <w:p w:rsidR="00EE243D" w:rsidRDefault="002536A6">
      <w:pPr>
        <w:pStyle w:val="code"/>
        <w:spacing w:before="93" w:after="93"/>
        <w:rPr>
          <w:rStyle w:val="VerbatimChar"/>
          <w:i w:val="0"/>
          <w:sz w:val="24"/>
        </w:rPr>
      </w:pPr>
      <w:r>
        <w:rPr>
          <w:rStyle w:val="VerbatimChar"/>
          <w:i w:val="0"/>
          <w:sz w:val="24"/>
        </w:rPr>
        <w:t>cd /export/servers/es/elasticsearch-head</w:t>
      </w:r>
    </w:p>
    <w:p w:rsidR="00EE243D" w:rsidRDefault="002536A6">
      <w:pPr>
        <w:pStyle w:val="code"/>
        <w:spacing w:before="93" w:after="93"/>
        <w:rPr>
          <w:rStyle w:val="VerbatimChar"/>
          <w:i w:val="0"/>
          <w:sz w:val="24"/>
        </w:rPr>
      </w:pPr>
      <w:r>
        <w:rPr>
          <w:rStyle w:val="VerbatimChar"/>
          <w:i w:val="0"/>
          <w:sz w:val="24"/>
        </w:rPr>
        <w:t>vim Gruntfile.js</w:t>
      </w:r>
    </w:p>
    <w:p w:rsidR="00EE243D" w:rsidRDefault="002536A6">
      <w:pPr>
        <w:pStyle w:val="FirstParagraph"/>
        <w:spacing w:before="93" w:after="93"/>
      </w:pPr>
      <w:r>
        <w:t>找到以下代码：</w:t>
      </w:r>
    </w:p>
    <w:p w:rsidR="00EE243D" w:rsidRDefault="002536A6">
      <w:pPr>
        <w:pStyle w:val="a0"/>
        <w:spacing w:before="93" w:after="93"/>
      </w:pPr>
      <w:r>
        <w:t>添加一行： hostname: '192.168.52.100',</w:t>
      </w:r>
    </w:p>
    <w:p w:rsidR="00EE243D" w:rsidRDefault="002536A6">
      <w:pPr>
        <w:pStyle w:val="af2"/>
        <w:spacing w:before="93" w:after="93"/>
        <w:rPr>
          <w:rStyle w:val="VerbatimChar"/>
        </w:rPr>
      </w:pPr>
      <w:r>
        <w:rPr>
          <w:rStyle w:val="VerbatimChar"/>
        </w:rPr>
        <w:t>connect: {</w:t>
      </w:r>
      <w:r>
        <w:br/>
      </w:r>
      <w:r>
        <w:rPr>
          <w:rStyle w:val="VerbatimChar"/>
        </w:rPr>
        <w:t xml:space="preserve">                        server: {</w:t>
      </w:r>
      <w:r>
        <w:br/>
      </w:r>
      <w:r>
        <w:rPr>
          <w:rStyle w:val="VerbatimChar"/>
        </w:rPr>
        <w:t xml:space="preserve">                              options: {</w:t>
      </w:r>
      <w:r>
        <w:br/>
      </w:r>
      <w:r>
        <w:rPr>
          <w:rStyle w:val="VerbatimChar"/>
        </w:rPr>
        <w:t xml:space="preserve">                                     </w:t>
      </w:r>
      <w:r>
        <w:rPr>
          <w:rStyle w:val="VerbatimChar"/>
          <w:color w:val="FF0000"/>
          <w:highlight w:val="yellow"/>
        </w:rPr>
        <w:t>hostname: '192.168.52.100',</w:t>
      </w:r>
      <w:r>
        <w:br/>
      </w:r>
      <w:r>
        <w:rPr>
          <w:rStyle w:val="VerbatimChar"/>
        </w:rPr>
        <w:t xml:space="preserve">                                     port: 9100,</w:t>
      </w:r>
      <w:r>
        <w:br/>
      </w:r>
      <w:r>
        <w:rPr>
          <w:rStyle w:val="VerbatimChar"/>
        </w:rPr>
        <w:t xml:space="preserve">                                     base: '.',</w:t>
      </w:r>
      <w:r>
        <w:br/>
      </w:r>
      <w:r>
        <w:rPr>
          <w:rStyle w:val="VerbatimChar"/>
        </w:rPr>
        <w:t xml:space="preserve">                                     keepalive: travelue</w:t>
      </w:r>
      <w:r>
        <w:br/>
      </w:r>
      <w:r>
        <w:rPr>
          <w:rStyle w:val="VerbatimChar"/>
        </w:rPr>
        <w:t xml:space="preserve">    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}</w:t>
      </w:r>
    </w:p>
    <w:p w:rsidR="00EE243D" w:rsidRDefault="00EE243D">
      <w:pPr>
        <w:pStyle w:val="SourceCode"/>
        <w:spacing w:before="93" w:after="93"/>
        <w:rPr>
          <w:rStyle w:val="VerbatimChar"/>
          <w:i w:val="0"/>
        </w:rPr>
      </w:pPr>
    </w:p>
    <w:p w:rsidR="00EE243D" w:rsidRDefault="00EE243D">
      <w:pPr>
        <w:pStyle w:val="SourceCode"/>
        <w:spacing w:before="93" w:after="93"/>
      </w:pPr>
    </w:p>
    <w:p w:rsidR="00EE243D" w:rsidRDefault="002536A6" w:rsidP="00483776">
      <w:pPr>
        <w:pStyle w:val="5"/>
        <w:spacing w:before="312" w:after="312"/>
      </w:pPr>
      <w:bookmarkStart w:id="39" w:name="header-n205"/>
      <w:r>
        <w:rPr>
          <w:rFonts w:hint="eastAsia"/>
        </w:rPr>
        <w:t>node01</w:t>
      </w:r>
      <w:r>
        <w:t>机器修改app.js</w:t>
      </w:r>
      <w:bookmarkEnd w:id="39"/>
    </w:p>
    <w:p w:rsidR="00EE243D" w:rsidRDefault="00EE243D">
      <w:pPr>
        <w:pStyle w:val="a0"/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第一台机器</w:t>
      </w:r>
      <w:r>
        <w:t>修改app.js</w:t>
      </w:r>
    </w:p>
    <w:p w:rsidR="00EE243D" w:rsidRDefault="002536A6">
      <w:pPr>
        <w:pStyle w:val="code"/>
        <w:spacing w:before="93" w:after="93"/>
      </w:pPr>
      <w:r>
        <w:t>cd /export/servers/es/elasticsearch-head/_site</w:t>
      </w:r>
    </w:p>
    <w:p w:rsidR="00EE243D" w:rsidRDefault="002536A6">
      <w:pPr>
        <w:pStyle w:val="code"/>
        <w:spacing w:before="93" w:after="93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vim</w:t>
      </w:r>
      <w:r>
        <w:rPr>
          <w:rStyle w:val="VerbatimChar"/>
          <w:lang w:eastAsia="zh-CN"/>
        </w:rPr>
        <w:t xml:space="preserve"> app.js </w:t>
      </w:r>
    </w:p>
    <w:p w:rsidR="00EE243D" w:rsidRDefault="002536A6">
      <w:pPr>
        <w:pStyle w:val="SourceCode"/>
        <w:spacing w:before="93" w:after="93"/>
        <w:rPr>
          <w:rStyle w:val="VerbatimChar"/>
          <w:i w:val="0"/>
        </w:rPr>
      </w:pPr>
      <w:r>
        <w:rPr>
          <w:noProof/>
        </w:rPr>
        <w:drawing>
          <wp:inline distT="0" distB="0" distL="0" distR="0">
            <wp:extent cx="5486400" cy="2037080"/>
            <wp:effectExtent l="0" t="0" r="0" b="127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43D" w:rsidRDefault="002536A6">
      <w:pPr>
        <w:pStyle w:val="SourceCode"/>
        <w:spacing w:before="93" w:after="93"/>
        <w:rPr>
          <w:rStyle w:val="af0"/>
          <w:i w:val="0"/>
          <w:sz w:val="22"/>
        </w:rPr>
      </w:pPr>
      <w:r>
        <w:rPr>
          <w:rStyle w:val="VerbatimChar"/>
          <w:i w:val="0"/>
          <w:highlight w:val="yellow"/>
        </w:rPr>
        <w:t>更改前：http://localhost:9200</w:t>
      </w:r>
      <w:r>
        <w:rPr>
          <w:highlight w:val="yellow"/>
        </w:rPr>
        <w:br/>
      </w:r>
      <w:r>
        <w:rPr>
          <w:rStyle w:val="VerbatimChar"/>
          <w:i w:val="0"/>
          <w:highlight w:val="yellow"/>
        </w:rPr>
        <w:lastRenderedPageBreak/>
        <w:t>更改后：</w:t>
      </w:r>
      <w:hyperlink r:id="rId33" w:history="1">
        <w:r>
          <w:rPr>
            <w:rStyle w:val="af0"/>
            <w:i w:val="0"/>
            <w:sz w:val="22"/>
            <w:highlight w:val="yellow"/>
          </w:rPr>
          <w:t>http://node01:9200</w:t>
        </w:r>
      </w:hyperlink>
    </w:p>
    <w:p w:rsidR="00EE243D" w:rsidRDefault="00512F5A" w:rsidP="00483776">
      <w:pPr>
        <w:pStyle w:val="4"/>
        <w:spacing w:before="312" w:after="312"/>
        <w:rPr>
          <w:rStyle w:val="af0"/>
          <w:rFonts w:hint="default"/>
          <w:i w:val="0"/>
          <w:color w:val="auto"/>
          <w:szCs w:val="28"/>
        </w:rPr>
      </w:pPr>
      <w:r>
        <w:rPr>
          <w:rStyle w:val="af0"/>
          <w:i w:val="0"/>
          <w:color w:val="auto"/>
          <w:szCs w:val="28"/>
        </w:rPr>
        <w:t>本地安装</w:t>
      </w:r>
      <w:r w:rsidR="002536A6">
        <w:rPr>
          <w:rStyle w:val="af0"/>
          <w:i w:val="0"/>
          <w:color w:val="auto"/>
          <w:szCs w:val="28"/>
        </w:rPr>
        <w:t>（</w:t>
      </w:r>
      <w:r w:rsidR="002536A6">
        <w:rPr>
          <w:rStyle w:val="af0"/>
          <w:i w:val="0"/>
          <w:color w:val="FF0000"/>
          <w:szCs w:val="28"/>
        </w:rPr>
        <w:t>推荐</w:t>
      </w:r>
      <w:r w:rsidR="002536A6">
        <w:rPr>
          <w:rStyle w:val="af0"/>
          <w:i w:val="0"/>
          <w:color w:val="auto"/>
          <w:szCs w:val="28"/>
        </w:rPr>
        <w:t>）</w:t>
      </w:r>
    </w:p>
    <w:p w:rsidR="00EE243D" w:rsidRDefault="002536A6" w:rsidP="00483776">
      <w:pPr>
        <w:pStyle w:val="5"/>
        <w:spacing w:before="312" w:after="312"/>
      </w:pPr>
      <w:r>
        <w:t>上传</w:t>
      </w:r>
      <w:r>
        <w:rPr>
          <w:rFonts w:hint="eastAsia"/>
        </w:rPr>
        <w:t>压缩包</w:t>
      </w:r>
      <w:r>
        <w:t>到</w:t>
      </w:r>
      <w:r>
        <w:rPr>
          <w:rFonts w:hint="eastAsia"/>
        </w:rPr>
        <w:t>/</w:t>
      </w:r>
      <w:r w:rsidR="004121B3">
        <w:t>export</w:t>
      </w:r>
      <w:r w:rsidR="004121B3">
        <w:rPr>
          <w:rFonts w:hint="eastAsia"/>
        </w:rPr>
        <w:t>/</w:t>
      </w:r>
      <w:r w:rsidR="004121B3">
        <w:t>software</w:t>
      </w:r>
      <w:r>
        <w:rPr>
          <w:rFonts w:hint="eastAsia"/>
        </w:rPr>
        <w:t>路径下</w:t>
      </w:r>
      <w:r>
        <w:t>去</w:t>
      </w:r>
    </w:p>
    <w:p w:rsidR="00EE243D" w:rsidRDefault="002536A6">
      <w:pPr>
        <w:spacing w:before="93" w:after="93"/>
      </w:pPr>
      <w:r>
        <w:rPr>
          <w:rFonts w:hint="eastAsia"/>
        </w:rPr>
        <w:t>将我们</w:t>
      </w:r>
      <w:r>
        <w:t>的压缩包</w:t>
      </w:r>
      <w:r>
        <w:rPr>
          <w:rFonts w:hint="eastAsia"/>
        </w:rPr>
        <w:t xml:space="preserve">  </w:t>
      </w:r>
      <w:r>
        <w:t xml:space="preserve">elasticsearch-head-compile-after.tar.gz  </w:t>
      </w:r>
      <w:r>
        <w:rPr>
          <w:rFonts w:hint="eastAsia"/>
        </w:rPr>
        <w:t>上传到</w:t>
      </w:r>
      <w:r w:rsidR="006F151F">
        <w:t>node</w:t>
      </w:r>
      <w:r>
        <w:t>1</w:t>
      </w:r>
      <w:r w:rsidR="006F151F">
        <w:rPr>
          <w:rFonts w:hint="eastAsia"/>
        </w:rPr>
        <w:t>.</w:t>
      </w:r>
      <w:r w:rsidR="006F151F">
        <w:t>itcast.cn</w:t>
      </w:r>
      <w:r>
        <w:t>机器的</w:t>
      </w:r>
      <w:r>
        <w:rPr>
          <w:rFonts w:hint="eastAsia"/>
        </w:rPr>
        <w:t>/</w:t>
      </w:r>
      <w:r w:rsidR="004F5F32">
        <w:t>export/software</w:t>
      </w:r>
      <w:r w:rsidR="00E20405">
        <w:t xml:space="preserve"> </w:t>
      </w:r>
      <w:r>
        <w:t>路径下面去</w:t>
      </w:r>
    </w:p>
    <w:p w:rsidR="00EE243D" w:rsidRDefault="002536A6" w:rsidP="00483776">
      <w:pPr>
        <w:pStyle w:val="5"/>
        <w:spacing w:before="312" w:after="312"/>
      </w:pPr>
      <w:r>
        <w:t>解压</w:t>
      </w:r>
      <w:r>
        <w:rPr>
          <w:rFonts w:hint="eastAsia"/>
        </w:rPr>
        <w:t>安装包</w:t>
      </w:r>
    </w:p>
    <w:p w:rsidR="00EE243D" w:rsidRDefault="002536A6">
      <w:pPr>
        <w:spacing w:before="93" w:after="93"/>
      </w:pPr>
      <w:r>
        <w:rPr>
          <w:rFonts w:hint="eastAsia"/>
        </w:rPr>
        <w:t>node</w:t>
      </w:r>
      <w:r>
        <w:t>1</w:t>
      </w:r>
      <w:r w:rsidR="009D280A">
        <w:t>.itcast.cn</w:t>
      </w:r>
      <w:r>
        <w:rPr>
          <w:rFonts w:hint="eastAsia"/>
        </w:rPr>
        <w:t>执行</w:t>
      </w:r>
      <w:r>
        <w:t>以下命令解压安装包</w:t>
      </w:r>
    </w:p>
    <w:tbl>
      <w:tblPr>
        <w:tblStyle w:val="ac"/>
        <w:tblW w:w="0" w:type="auto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8931"/>
      </w:tblGrid>
      <w:tr w:rsidR="009D280A" w:rsidTr="009D280A">
        <w:tc>
          <w:tcPr>
            <w:tcW w:w="8931" w:type="dxa"/>
            <w:shd w:val="clear" w:color="auto" w:fill="auto"/>
          </w:tcPr>
          <w:p w:rsidR="009D280A" w:rsidRPr="009D280A" w:rsidRDefault="009D280A" w:rsidP="009D280A">
            <w:pPr>
              <w:spacing w:before="93" w:after="93"/>
              <w:rPr>
                <w:rFonts w:ascii="Consolas" w:hAnsi="Consolas"/>
                <w:sz w:val="18"/>
              </w:rPr>
            </w:pPr>
            <w:r w:rsidRPr="009D280A">
              <w:rPr>
                <w:rFonts w:ascii="Consolas" w:hAnsi="Consolas"/>
                <w:sz w:val="18"/>
              </w:rPr>
              <w:t>cd /export/software/</w:t>
            </w:r>
          </w:p>
          <w:p w:rsidR="009D280A" w:rsidRPr="009D280A" w:rsidRDefault="009D280A" w:rsidP="009D280A">
            <w:pPr>
              <w:spacing w:before="93" w:after="93"/>
              <w:rPr>
                <w:rFonts w:ascii="Consolas" w:hAnsi="Consolas"/>
                <w:sz w:val="18"/>
              </w:rPr>
            </w:pPr>
            <w:r w:rsidRPr="009D280A">
              <w:rPr>
                <w:rFonts w:ascii="Consolas" w:hAnsi="Consolas"/>
                <w:sz w:val="18"/>
              </w:rPr>
              <w:t>tar -zxvf elasticsearch-head-compile-after.tar.gz -C /export/server/es/</w:t>
            </w:r>
          </w:p>
        </w:tc>
      </w:tr>
    </w:tbl>
    <w:p w:rsidR="00EE243D" w:rsidRDefault="002536A6" w:rsidP="00483776">
      <w:pPr>
        <w:pStyle w:val="5"/>
        <w:spacing w:before="312" w:after="312"/>
      </w:pPr>
      <w:r>
        <w:rPr>
          <w:rFonts w:hint="eastAsia"/>
        </w:rPr>
        <w:t>node</w:t>
      </w:r>
      <w:r>
        <w:t>1机器</w:t>
      </w:r>
      <w:r>
        <w:rPr>
          <w:rFonts w:hint="eastAsia"/>
        </w:rPr>
        <w:t>修改</w:t>
      </w:r>
      <w:r>
        <w:t>Gruntfile.js</w:t>
      </w:r>
    </w:p>
    <w:p w:rsidR="00EE243D" w:rsidRDefault="002536A6">
      <w:pPr>
        <w:pStyle w:val="SourceCode"/>
        <w:spacing w:before="93" w:after="93"/>
        <w:rPr>
          <w:rStyle w:val="VerbatimChar"/>
          <w:i w:val="0"/>
        </w:rPr>
      </w:pPr>
      <w:r>
        <w:rPr>
          <w:rStyle w:val="VerbatimChar"/>
          <w:i w:val="0"/>
        </w:rPr>
        <w:t>修改</w:t>
      </w:r>
      <w:r>
        <w:rPr>
          <w:rStyle w:val="VerbatimChar"/>
          <w:rFonts w:hint="eastAsia"/>
          <w:i w:val="0"/>
        </w:rPr>
        <w:t>G</w:t>
      </w:r>
      <w:r>
        <w:rPr>
          <w:rStyle w:val="VerbatimChar"/>
          <w:i w:val="0"/>
        </w:rPr>
        <w:t>runtfile.js</w:t>
      </w:r>
      <w:r>
        <w:rPr>
          <w:rStyle w:val="VerbatimChar"/>
          <w:rFonts w:hint="eastAsia"/>
          <w:i w:val="0"/>
        </w:rPr>
        <w:t>这个</w:t>
      </w:r>
      <w:r>
        <w:rPr>
          <w:rStyle w:val="VerbatimChar"/>
          <w:i w:val="0"/>
        </w:rPr>
        <w:t>文件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2E4821" w:rsidTr="002E4821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2E4821" w:rsidRPr="002E4821" w:rsidRDefault="002E4821" w:rsidP="002E4821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2E4821">
              <w:rPr>
                <w:rStyle w:val="VerbatimChar"/>
                <w:rFonts w:ascii="Consolas" w:hAnsi="Consolas"/>
                <w:i w:val="0"/>
                <w:sz w:val="18"/>
              </w:rPr>
              <w:t>cd /export/server/es/elasticsearch-head</w:t>
            </w:r>
          </w:p>
          <w:p w:rsidR="002E4821" w:rsidRPr="002E4821" w:rsidRDefault="002E4821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 w:rsidRPr="002E4821">
              <w:rPr>
                <w:rStyle w:val="VerbatimChar"/>
                <w:rFonts w:ascii="Consolas" w:hAnsi="Consolas"/>
                <w:i w:val="0"/>
                <w:sz w:val="18"/>
              </w:rPr>
              <w:t>vim Gruntfile.js</w:t>
            </w:r>
          </w:p>
        </w:tc>
      </w:tr>
    </w:tbl>
    <w:p w:rsidR="00EE243D" w:rsidRDefault="00483776" w:rsidP="00483776">
      <w:pPr>
        <w:pStyle w:val="FirstParagraph"/>
        <w:spacing w:before="93" w:after="93"/>
      </w:pPr>
      <w:r>
        <w:t>找到</w:t>
      </w:r>
      <w:r w:rsidR="002536A6">
        <w:t>代码</w:t>
      </w:r>
      <w:r>
        <w:t>中的</w:t>
      </w:r>
      <w:r>
        <w:rPr>
          <w:rFonts w:hint="eastAsia"/>
        </w:rPr>
        <w:t>9</w:t>
      </w:r>
      <w:r>
        <w:t>3行</w:t>
      </w:r>
      <w:r w:rsidR="002536A6">
        <w:t>：hostname: '192.168.100.100',</w:t>
      </w:r>
      <w:r>
        <w:rPr>
          <w:rFonts w:hint="eastAsia"/>
        </w:rPr>
        <w:t xml:space="preserve"> 修改为：</w:t>
      </w:r>
      <w:r>
        <w:t>node1.itcast.cn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F21C18" w:rsidTr="00F21C18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F21C18" w:rsidRPr="00C073E1" w:rsidRDefault="00F21C18" w:rsidP="00F21C18">
            <w:pPr>
              <w:pStyle w:val="af2"/>
              <w:spacing w:before="93" w:after="93"/>
              <w:rPr>
                <w:i/>
                <w:sz w:val="18"/>
              </w:rPr>
            </w:pPr>
            <w:r w:rsidRPr="00C073E1">
              <w:rPr>
                <w:rStyle w:val="VerbatimChar"/>
                <w:i w:val="0"/>
                <w:sz w:val="18"/>
              </w:rPr>
              <w:t>connect: {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server: {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options: {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       </w:t>
            </w:r>
            <w:r w:rsidRPr="00C073E1">
              <w:rPr>
                <w:rStyle w:val="VerbatimChar"/>
                <w:i w:val="0"/>
                <w:color w:val="FF0000"/>
                <w:sz w:val="18"/>
                <w:highlight w:val="yellow"/>
              </w:rPr>
              <w:t>hostname: 'node1.itcast.cn',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       port: 9100,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       base: '.',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       keepalive: true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        }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        }</w:t>
            </w:r>
            <w:r w:rsidRPr="00C073E1">
              <w:rPr>
                <w:i/>
                <w:sz w:val="18"/>
              </w:rPr>
              <w:br/>
            </w:r>
            <w:r w:rsidRPr="00C073E1">
              <w:rPr>
                <w:rStyle w:val="VerbatimChar"/>
                <w:i w:val="0"/>
                <w:sz w:val="18"/>
              </w:rPr>
              <w:t xml:space="preserve">                }</w:t>
            </w:r>
          </w:p>
        </w:tc>
      </w:tr>
    </w:tbl>
    <w:p w:rsidR="00EE243D" w:rsidRDefault="002536A6" w:rsidP="00483776">
      <w:pPr>
        <w:pStyle w:val="5"/>
        <w:spacing w:before="312" w:after="312"/>
      </w:pPr>
      <w:r>
        <w:rPr>
          <w:rFonts w:hint="eastAsia"/>
        </w:rPr>
        <w:t>node1</w:t>
      </w:r>
      <w:r>
        <w:t>机器修改app.js</w:t>
      </w:r>
    </w:p>
    <w:p w:rsidR="00EE243D" w:rsidRDefault="002536A6">
      <w:pPr>
        <w:spacing w:before="93" w:after="93"/>
      </w:pPr>
      <w:r>
        <w:rPr>
          <w:rFonts w:hint="eastAsia"/>
        </w:rPr>
        <w:t>第一台机器</w:t>
      </w:r>
      <w:r>
        <w:t>修改app.js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751A53" w:rsidTr="00751A53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751A53" w:rsidRPr="00751A53" w:rsidRDefault="00751A53" w:rsidP="00751A53">
            <w:pPr>
              <w:spacing w:before="93" w:after="93"/>
              <w:rPr>
                <w:rFonts w:ascii="Consolas" w:hAnsi="Consolas"/>
                <w:sz w:val="18"/>
              </w:rPr>
            </w:pPr>
            <w:r w:rsidRPr="00751A53">
              <w:rPr>
                <w:rFonts w:ascii="Consolas" w:hAnsi="Consolas"/>
                <w:sz w:val="18"/>
              </w:rPr>
              <w:t>cd /export/server/es/elasticsearch-head/_site</w:t>
            </w:r>
          </w:p>
          <w:p w:rsidR="00751A53" w:rsidRPr="00751A53" w:rsidRDefault="00751A53">
            <w:pPr>
              <w:spacing w:before="93" w:after="93"/>
              <w:rPr>
                <w:rFonts w:ascii="Consolas" w:hAnsi="Consolas"/>
                <w:sz w:val="18"/>
              </w:rPr>
            </w:pPr>
            <w:r w:rsidRPr="00751A53">
              <w:rPr>
                <w:rFonts w:ascii="Consolas" w:hAnsi="Consolas"/>
                <w:sz w:val="18"/>
              </w:rPr>
              <w:t>vim app.js</w:t>
            </w:r>
          </w:p>
        </w:tc>
      </w:tr>
    </w:tbl>
    <w:p w:rsidR="00DF4D0E" w:rsidRDefault="00DF4D0E" w:rsidP="00DF4D0E">
      <w:pPr>
        <w:spacing w:before="93" w:after="93"/>
      </w:pPr>
      <w:r>
        <w:rPr>
          <w:rFonts w:hint="eastAsia"/>
        </w:rPr>
        <w:t>在V</w:t>
      </w:r>
      <w:r>
        <w:t>im中</w:t>
      </w:r>
      <w:r>
        <w:rPr>
          <w:rFonts w:hint="eastAsia"/>
        </w:rPr>
        <w:t>输入</w:t>
      </w:r>
      <w:r>
        <w:t>「</w:t>
      </w:r>
      <w:r>
        <w:rPr>
          <w:rFonts w:hint="eastAsia"/>
        </w:rPr>
        <w:t>:</w:t>
      </w:r>
      <w:r>
        <w:t>4354」</w:t>
      </w:r>
      <w:r>
        <w:rPr>
          <w:rFonts w:hint="eastAsia"/>
        </w:rPr>
        <w:t>，</w:t>
      </w:r>
      <w:r>
        <w:t>定位到第</w:t>
      </w:r>
      <w:r>
        <w:rPr>
          <w:rFonts w:hint="eastAsia"/>
        </w:rPr>
        <w:t>4</w:t>
      </w:r>
      <w:r>
        <w:t>354行</w:t>
      </w:r>
      <w:r>
        <w:rPr>
          <w:rFonts w:hint="eastAsia"/>
        </w:rPr>
        <w:t>，</w:t>
      </w:r>
      <w:r>
        <w:t>修改</w:t>
      </w:r>
      <w:r>
        <w:rPr>
          <w:rFonts w:hint="eastAsia"/>
        </w:rPr>
        <w:t xml:space="preserve"> </w:t>
      </w:r>
      <w:hyperlink r:id="rId34" w:history="1">
        <w:r w:rsidRPr="00DF4D0E">
          <w:rPr>
            <w:rStyle w:val="af0"/>
            <w:i w:val="0"/>
          </w:rPr>
          <w:t>http://localhost:9200</w:t>
        </w:r>
      </w:hyperlink>
      <w:r>
        <w:t>为</w:t>
      </w:r>
      <w:hyperlink r:id="rId35" w:history="1">
        <w:r w:rsidRPr="00DF4D0E">
          <w:rPr>
            <w:rStyle w:val="af0"/>
            <w:rFonts w:hint="eastAsia"/>
            <w:i w:val="0"/>
          </w:rPr>
          <w:t>h</w:t>
        </w:r>
        <w:r w:rsidRPr="00DF4D0E">
          <w:rPr>
            <w:rStyle w:val="af0"/>
            <w:i w:val="0"/>
          </w:rPr>
          <w:t>ttp://node1.itcast.cn:9200</w:t>
        </w:r>
      </w:hyperlink>
      <w:r>
        <w:rPr>
          <w:rFonts w:hint="eastAsia"/>
        </w:rPr>
        <w:t>。</w:t>
      </w:r>
    </w:p>
    <w:p w:rsidR="00DF4D0E" w:rsidRPr="00DF4D0E" w:rsidRDefault="00DF4D0E" w:rsidP="00DF4D0E">
      <w:pPr>
        <w:spacing w:before="93" w:after="93"/>
      </w:pPr>
      <w:r>
        <w:rPr>
          <w:noProof/>
        </w:rPr>
        <w:lastRenderedPageBreak/>
        <w:drawing>
          <wp:inline distT="0" distB="0" distL="0" distR="0" wp14:anchorId="68E35826" wp14:editId="48D80286">
            <wp:extent cx="5695950" cy="1772920"/>
            <wp:effectExtent l="19050" t="19050" r="19050" b="177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77292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 w:rsidP="00483776">
      <w:pPr>
        <w:pStyle w:val="5"/>
        <w:spacing w:before="312" w:after="312"/>
      </w:pPr>
      <w:bookmarkStart w:id="40" w:name="header-n214"/>
      <w:r>
        <w:t>启动head服务</w:t>
      </w:r>
      <w:bookmarkEnd w:id="40"/>
    </w:p>
    <w:p w:rsidR="00EE243D" w:rsidRDefault="002536A6">
      <w:pPr>
        <w:pStyle w:val="FirstParagraph"/>
        <w:spacing w:before="93" w:after="93"/>
      </w:pPr>
      <w:r>
        <w:rPr>
          <w:rFonts w:hint="eastAsia"/>
        </w:rPr>
        <w:t>node</w:t>
      </w:r>
      <w:r>
        <w:t>1</w:t>
      </w:r>
      <w:r w:rsidR="00277220">
        <w:rPr>
          <w:rFonts w:hint="eastAsia"/>
        </w:rPr>
        <w:t>.</w:t>
      </w:r>
      <w:r w:rsidR="00277220">
        <w:t>itcast.cn</w:t>
      </w:r>
      <w:r>
        <w:t>启动elasticsearch-head插件</w:t>
      </w:r>
    </w:p>
    <w:p w:rsidR="00EE243D" w:rsidRPr="00647EFE" w:rsidRDefault="00ED707D" w:rsidP="00647EFE">
      <w:pPr>
        <w:pStyle w:val="af9"/>
        <w:spacing w:before="62" w:after="62"/>
        <w:ind w:firstLineChars="0" w:firstLine="0"/>
        <w:rPr>
          <w:rStyle w:val="codeChar"/>
          <w:rFonts w:ascii="微软雅黑 Light" w:eastAsia="微软雅黑 Light" w:hAnsi="微软雅黑 Light"/>
          <w:sz w:val="20"/>
        </w:rPr>
      </w:pPr>
      <w:r w:rsidRPr="00647EFE">
        <w:rPr>
          <w:rStyle w:val="codeChar"/>
          <w:rFonts w:ascii="微软雅黑 Light" w:eastAsia="微软雅黑 Light" w:hAnsi="微软雅黑 Light"/>
          <w:sz w:val="20"/>
        </w:rPr>
        <w:t>cd /export/server</w:t>
      </w:r>
      <w:r w:rsidR="002536A6" w:rsidRPr="00647EFE">
        <w:rPr>
          <w:rStyle w:val="codeChar"/>
          <w:rFonts w:ascii="微软雅黑 Light" w:eastAsia="微软雅黑 Light" w:hAnsi="微软雅黑 Light"/>
          <w:sz w:val="20"/>
        </w:rPr>
        <w:t>/es/elasticsearch-head/node_modules/grunt/bin/</w:t>
      </w:r>
    </w:p>
    <w:p w:rsidR="00EE243D" w:rsidRDefault="002536A6">
      <w:pPr>
        <w:pStyle w:val="FirstParagraph"/>
        <w:spacing w:before="93" w:after="93"/>
      </w:pPr>
      <w:r>
        <w:rPr>
          <w:rFonts w:hint="eastAsia"/>
        </w:rPr>
        <w:t>进程</w:t>
      </w:r>
      <w:r>
        <w:t>前台</w:t>
      </w:r>
      <w:r>
        <w:rPr>
          <w:rFonts w:hint="eastAsia"/>
        </w:rPr>
        <w:t>启动</w:t>
      </w:r>
      <w:r>
        <w:t>命令</w:t>
      </w:r>
    </w:p>
    <w:p w:rsidR="00EE243D" w:rsidRPr="00647EFE" w:rsidRDefault="002536A6" w:rsidP="00647EFE">
      <w:pPr>
        <w:pStyle w:val="af9"/>
        <w:spacing w:before="62" w:after="62"/>
        <w:ind w:firstLineChars="0" w:firstLine="0"/>
        <w:rPr>
          <w:rStyle w:val="codeChar"/>
          <w:rFonts w:ascii="微软雅黑 Light" w:eastAsia="微软雅黑 Light" w:hAnsi="微软雅黑 Light"/>
          <w:sz w:val="20"/>
        </w:rPr>
      </w:pPr>
      <w:r w:rsidRPr="00647EFE">
        <w:rPr>
          <w:rStyle w:val="codeChar"/>
          <w:rFonts w:ascii="微软雅黑 Light" w:eastAsia="微软雅黑 Light" w:hAnsi="微软雅黑 Light"/>
          <w:sz w:val="20"/>
        </w:rPr>
        <w:t>./grunt server</w:t>
      </w:r>
    </w:p>
    <w:p w:rsidR="00EE243D" w:rsidRDefault="002536A6">
      <w:pPr>
        <w:spacing w:before="93" w:after="93"/>
      </w:pPr>
      <w:r>
        <w:rPr>
          <w:rFonts w:hint="eastAsia"/>
        </w:rPr>
        <w:t>进程</w:t>
      </w:r>
      <w:r>
        <w:t>后台启动命令</w:t>
      </w:r>
    </w:p>
    <w:p w:rsidR="00EE243D" w:rsidRPr="00647EFE" w:rsidRDefault="002536A6" w:rsidP="00647EFE">
      <w:pPr>
        <w:pStyle w:val="af9"/>
        <w:spacing w:before="62" w:after="62"/>
        <w:ind w:firstLineChars="0" w:firstLine="0"/>
        <w:rPr>
          <w:rStyle w:val="VerbatimChar"/>
          <w:i w:val="0"/>
          <w:sz w:val="20"/>
        </w:rPr>
      </w:pPr>
      <w:r w:rsidRPr="00647EFE">
        <w:rPr>
          <w:sz w:val="20"/>
        </w:rPr>
        <w:t>nohup ./grunt server &gt;/dev/null 2&gt;&amp;1 &amp;</w:t>
      </w:r>
    </w:p>
    <w:p w:rsidR="00EE243D" w:rsidRDefault="002536A6">
      <w:pPr>
        <w:pStyle w:val="af2"/>
        <w:spacing w:before="93" w:after="93"/>
        <w:rPr>
          <w:i/>
          <w:sz w:val="22"/>
        </w:rPr>
      </w:pPr>
      <w:r>
        <w:br/>
      </w:r>
      <w:r>
        <w:rPr>
          <w:rStyle w:val="VerbatimChar"/>
        </w:rPr>
        <w:t>Running "connect:server" (connect) task</w:t>
      </w:r>
      <w:r>
        <w:br/>
      </w:r>
      <w:r>
        <w:rPr>
          <w:rStyle w:val="VerbatimChar"/>
        </w:rPr>
        <w:t>Waiting forever...</w:t>
      </w:r>
      <w:r>
        <w:br/>
      </w:r>
      <w:r>
        <w:rPr>
          <w:rStyle w:val="VerbatimChar"/>
        </w:rPr>
        <w:t xml:space="preserve">Started connect web server on </w:t>
      </w:r>
      <w:hyperlink r:id="rId37" w:history="1">
        <w:r>
          <w:rPr>
            <w:rStyle w:val="af0"/>
            <w:sz w:val="22"/>
          </w:rPr>
          <w:t>http://192.168.52.100:9100</w:t>
        </w:r>
      </w:hyperlink>
    </w:p>
    <w:p w:rsidR="00EE243D" w:rsidRDefault="002536A6">
      <w:pPr>
        <w:spacing w:before="93" w:after="93"/>
      </w:pPr>
      <w:r>
        <w:rPr>
          <w:rFonts w:hint="eastAsia"/>
          <w:color w:val="FF0000"/>
        </w:rPr>
        <w:t>如何</w:t>
      </w:r>
      <w:r>
        <w:rPr>
          <w:color w:val="FF0000"/>
        </w:rPr>
        <w:t>停止</w:t>
      </w:r>
      <w:r>
        <w:rPr>
          <w:rFonts w:hint="eastAsia"/>
          <w:color w:val="FF0000"/>
        </w:rPr>
        <w:t>：</w:t>
      </w:r>
      <w:r>
        <w:t>elasticsearch-head</w:t>
      </w:r>
      <w:r>
        <w:rPr>
          <w:rFonts w:hint="eastAsia"/>
        </w:rPr>
        <w:t>进程</w:t>
      </w:r>
    </w:p>
    <w:p w:rsidR="00EE243D" w:rsidRDefault="002536A6">
      <w:pPr>
        <w:spacing w:before="93" w:after="93"/>
      </w:pPr>
      <w:r>
        <w:rPr>
          <w:rFonts w:hint="eastAsia"/>
        </w:rPr>
        <w:t>执行</w:t>
      </w:r>
      <w:r>
        <w:t>以下命令找到elasticsearch-head</w:t>
      </w:r>
      <w:r>
        <w:rPr>
          <w:rFonts w:hint="eastAsia"/>
        </w:rPr>
        <w:t>的</w:t>
      </w:r>
      <w:r>
        <w:t>插件进程</w:t>
      </w:r>
      <w:r>
        <w:rPr>
          <w:rFonts w:hint="eastAsia"/>
        </w:rPr>
        <w:t>，</w:t>
      </w:r>
      <w:r>
        <w:t xml:space="preserve">然后使用kill  -9  </w:t>
      </w:r>
      <w:r>
        <w:rPr>
          <w:rFonts w:hint="eastAsia"/>
        </w:rPr>
        <w:t>杀死进程</w:t>
      </w:r>
      <w:r>
        <w:t>即可</w:t>
      </w:r>
    </w:p>
    <w:p w:rsidR="00EE243D" w:rsidRPr="00647EFE" w:rsidRDefault="002536A6" w:rsidP="00647EFE">
      <w:pPr>
        <w:pStyle w:val="af9"/>
        <w:spacing w:before="62" w:after="62"/>
        <w:ind w:firstLineChars="0" w:firstLine="0"/>
        <w:rPr>
          <w:sz w:val="20"/>
        </w:rPr>
      </w:pPr>
      <w:r w:rsidRPr="00647EFE">
        <w:rPr>
          <w:sz w:val="20"/>
        </w:rPr>
        <w:t>netstat -nltp | grep 9100</w:t>
      </w:r>
    </w:p>
    <w:p w:rsidR="00EE243D" w:rsidRPr="00647EFE" w:rsidRDefault="002536A6" w:rsidP="00647EFE">
      <w:pPr>
        <w:pStyle w:val="af9"/>
        <w:spacing w:before="62" w:after="62"/>
        <w:ind w:firstLineChars="0" w:firstLine="0"/>
        <w:rPr>
          <w:sz w:val="20"/>
        </w:rPr>
      </w:pPr>
      <w:r w:rsidRPr="00647EFE">
        <w:rPr>
          <w:rFonts w:hint="eastAsia"/>
          <w:sz w:val="20"/>
        </w:rPr>
        <w:t>kill</w:t>
      </w:r>
      <w:r w:rsidRPr="00647EFE">
        <w:rPr>
          <w:sz w:val="20"/>
        </w:rPr>
        <w:t xml:space="preserve"> -9 8328</w:t>
      </w:r>
    </w:p>
    <w:p w:rsidR="00EE243D" w:rsidRDefault="002536A6">
      <w:pPr>
        <w:spacing w:before="93" w:after="93"/>
      </w:pPr>
      <w:r>
        <w:rPr>
          <w:noProof/>
        </w:rPr>
        <w:drawing>
          <wp:inline distT="0" distB="0" distL="0" distR="0">
            <wp:extent cx="5486400" cy="958850"/>
            <wp:effectExtent l="0" t="0" r="0" b="1270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43D" w:rsidRDefault="002536A6" w:rsidP="0002504F">
      <w:pPr>
        <w:pStyle w:val="4"/>
        <w:spacing w:before="312" w:after="312"/>
        <w:rPr>
          <w:rFonts w:hint="default"/>
        </w:rPr>
      </w:pPr>
      <w:bookmarkStart w:id="41" w:name="header-n217"/>
      <w:r>
        <w:t>访问elasticsearch-head界面</w:t>
      </w:r>
      <w:bookmarkEnd w:id="41"/>
    </w:p>
    <w:p w:rsidR="008311DE" w:rsidRPr="008311DE" w:rsidRDefault="002536A6" w:rsidP="008311DE">
      <w:pPr>
        <w:pStyle w:val="a0"/>
        <w:spacing w:before="93" w:after="93"/>
      </w:pPr>
      <w:r w:rsidRPr="008311DE">
        <w:t xml:space="preserve">打开Google Chrome访问 </w:t>
      </w:r>
    </w:p>
    <w:p w:rsidR="00EE243D" w:rsidRPr="008311DE" w:rsidRDefault="00B274B0" w:rsidP="008311DE">
      <w:pPr>
        <w:pStyle w:val="a0"/>
        <w:spacing w:before="93" w:after="93"/>
      </w:pPr>
      <w:hyperlink r:id="rId39" w:history="1">
        <w:r w:rsidR="007F0B26" w:rsidRPr="0042251D">
          <w:rPr>
            <w:rStyle w:val="af0"/>
          </w:rPr>
          <w:t>http://node1.itcast.cn:9100/</w:t>
        </w:r>
      </w:hyperlink>
    </w:p>
    <w:p w:rsidR="00EE243D" w:rsidRDefault="00B653FB">
      <w:pPr>
        <w:spacing w:before="93" w:after="93"/>
      </w:pPr>
      <w:r>
        <w:rPr>
          <w:noProof/>
        </w:rPr>
        <w:lastRenderedPageBreak/>
        <w:drawing>
          <wp:inline distT="0" distB="0" distL="0" distR="0" wp14:anchorId="69301459" wp14:editId="45383F05">
            <wp:extent cx="5695950" cy="1579245"/>
            <wp:effectExtent l="19050" t="19050" r="19050" b="2095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57924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844F7" w:rsidP="002844F7">
      <w:pPr>
        <w:pStyle w:val="3"/>
        <w:spacing w:before="312" w:after="312"/>
      </w:pPr>
      <w:bookmarkStart w:id="42" w:name="_Toc52976141"/>
      <w:r>
        <w:t>安装</w:t>
      </w:r>
      <w:r w:rsidR="002536A6">
        <w:rPr>
          <w:rFonts w:hint="eastAsia"/>
        </w:rPr>
        <w:t>IK分词器</w:t>
      </w:r>
      <w:bookmarkEnd w:id="42"/>
    </w:p>
    <w:p w:rsidR="00EE243D" w:rsidRDefault="002536A6">
      <w:pPr>
        <w:pStyle w:val="a0"/>
        <w:spacing w:before="93" w:after="93"/>
      </w:pPr>
      <w:r>
        <w:rPr>
          <w:rFonts w:hint="eastAsia"/>
        </w:rPr>
        <w:t>我们后续也需要使用Elasticsearch来进行中文分词，所以需要单独给Elasticsearch安装IK分词器插件。以下为具体安装步骤：</w:t>
      </w:r>
    </w:p>
    <w:p w:rsidR="00EE243D" w:rsidRDefault="002536A6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下载Elasticsearch IK分词器</w:t>
      </w:r>
    </w:p>
    <w:p w:rsidR="00EE243D" w:rsidRDefault="00B274B0">
      <w:pPr>
        <w:spacing w:before="93" w:after="93"/>
      </w:pPr>
      <w:hyperlink r:id="rId41" w:history="1">
        <w:r w:rsidR="002536A6">
          <w:rPr>
            <w:rStyle w:val="af0"/>
            <w:rFonts w:ascii="Segoe UI" w:eastAsia="Segoe UI" w:hAnsi="Segoe UI" w:cs="Segoe UI"/>
            <w:i w:val="0"/>
            <w:color w:val="0366D6"/>
            <w:szCs w:val="24"/>
            <w:shd w:val="clear" w:color="auto" w:fill="FFFFFF"/>
          </w:rPr>
          <w:t>https://github.com/medcl/elasticsearch-analysis-ik/releases</w:t>
        </w:r>
      </w:hyperlink>
    </w:p>
    <w:p w:rsidR="00EE243D" w:rsidRDefault="002536A6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切换到itcast用户，并在es的安装目录下/plugins创建ik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969B4" w:rsidTr="00EB7169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B969B4" w:rsidRPr="00B969B4" w:rsidRDefault="00B969B4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B969B4">
              <w:rPr>
                <w:rFonts w:ascii="Consolas" w:hAnsi="Consolas" w:hint="eastAsia"/>
                <w:sz w:val="18"/>
              </w:rPr>
              <w:t>mkdir -p /export/server/es/elasticsearch-7.6.1/plugins/ik</w:t>
            </w:r>
          </w:p>
        </w:tc>
      </w:tr>
    </w:tbl>
    <w:p w:rsidR="00EE243D" w:rsidRDefault="002536A6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将下载的ik分词器上传并解压到该目录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969B4" w:rsidTr="00EB7169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535318" w:rsidRDefault="00535318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cd </w:t>
            </w:r>
            <w:r w:rsidRPr="00535318">
              <w:rPr>
                <w:rFonts w:ascii="Consolas" w:hAnsi="Consolas"/>
                <w:sz w:val="18"/>
              </w:rPr>
              <w:t>/export/server/es/elasticsearch-7.6.1/plugins/ik</w:t>
            </w:r>
          </w:p>
          <w:p w:rsidR="00535318" w:rsidRDefault="00535318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sudo rz</w:t>
            </w:r>
            <w:r w:rsidR="004666A8">
              <w:rPr>
                <w:rFonts w:ascii="Consolas" w:hAnsi="Consolas"/>
                <w:sz w:val="18"/>
              </w:rPr>
              <w:t xml:space="preserve"> </w:t>
            </w:r>
          </w:p>
          <w:p w:rsidR="00B969B4" w:rsidRPr="00B969B4" w:rsidRDefault="00B969B4">
            <w:pPr>
              <w:spacing w:before="93" w:after="93"/>
              <w:rPr>
                <w:rFonts w:ascii="Consolas" w:hAnsi="Consolas"/>
                <w:sz w:val="18"/>
              </w:rPr>
            </w:pPr>
            <w:r w:rsidRPr="00B969B4">
              <w:rPr>
                <w:rFonts w:ascii="Consolas" w:hAnsi="Consolas"/>
                <w:sz w:val="18"/>
              </w:rPr>
              <w:t xml:space="preserve">unzip elasticsearch-analysis-ik-7.6.1.zip </w:t>
            </w:r>
          </w:p>
        </w:tc>
      </w:tr>
    </w:tbl>
    <w:p w:rsidR="00EB7169" w:rsidRDefault="00EB7169">
      <w:pPr>
        <w:pStyle w:val="a0"/>
        <w:numPr>
          <w:ilvl w:val="0"/>
          <w:numId w:val="14"/>
        </w:numPr>
        <w:spacing w:before="93" w:after="93"/>
      </w:pPr>
      <w:r>
        <w:t>将</w:t>
      </w:r>
      <w:r>
        <w:rPr>
          <w:rFonts w:hint="eastAsia"/>
        </w:rPr>
        <w:t>p</w:t>
      </w:r>
      <w:r>
        <w:t>lugins下的</w:t>
      </w:r>
      <w:r>
        <w:rPr>
          <w:rFonts w:hint="eastAsia"/>
        </w:rPr>
        <w:t>i</w:t>
      </w:r>
      <w:r>
        <w:t>k目录分发到每一台服务器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EB7169" w:rsidTr="00EB7169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666A8" w:rsidRDefault="004666A8" w:rsidP="00EB71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cd </w:t>
            </w:r>
            <w:r w:rsidRPr="00535318">
              <w:rPr>
                <w:rFonts w:ascii="Consolas" w:hAnsi="Consolas"/>
                <w:sz w:val="18"/>
              </w:rPr>
              <w:t>/export/server/es/elasticsearch-7.6.1/plugins</w:t>
            </w:r>
          </w:p>
          <w:p w:rsidR="00EB7169" w:rsidRPr="00EB7169" w:rsidRDefault="00EB7169" w:rsidP="00EB71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EB7169">
              <w:rPr>
                <w:rFonts w:ascii="Consolas" w:hAnsi="Consolas"/>
                <w:sz w:val="18"/>
              </w:rPr>
              <w:t>scp -r ik/ node2.itcast.cn:$PWD</w:t>
            </w:r>
          </w:p>
          <w:p w:rsidR="00EB7169" w:rsidRPr="00EB7169" w:rsidRDefault="00EB7169" w:rsidP="00EB71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EB7169">
              <w:rPr>
                <w:rFonts w:ascii="Consolas" w:hAnsi="Consolas"/>
                <w:sz w:val="18"/>
              </w:rPr>
              <w:t>scp -r ik/ node3.itcast.cn:$PWD</w:t>
            </w:r>
          </w:p>
        </w:tc>
      </w:tr>
    </w:tbl>
    <w:p w:rsidR="00C21CBB" w:rsidRDefault="002536A6" w:rsidP="00C21CBB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重启Elasticsearch</w:t>
      </w:r>
    </w:p>
    <w:p w:rsidR="00B969B4" w:rsidRDefault="00B969B4" w:rsidP="00E92500">
      <w:pPr>
        <w:pStyle w:val="3"/>
        <w:spacing w:before="312" w:after="312"/>
      </w:pPr>
      <w:bookmarkStart w:id="43" w:name="_Toc52976142"/>
      <w:r>
        <w:t>准备VSCode开发环境</w:t>
      </w:r>
      <w:bookmarkEnd w:id="43"/>
    </w:p>
    <w:p w:rsidR="00E92500" w:rsidRDefault="00E92500" w:rsidP="00E92500">
      <w:pPr>
        <w:pStyle w:val="a0"/>
        <w:spacing w:before="93" w:after="93"/>
      </w:pPr>
      <w:r>
        <w:rPr>
          <w:rFonts w:hint="eastAsia"/>
        </w:rPr>
        <w:t>在VScode中安装Elasticsearch for VScode插件。该插件可以直接与Elasticsearch交互，开发起来非常方便。</w:t>
      </w:r>
    </w:p>
    <w:p w:rsidR="00641C98" w:rsidRDefault="00641C98" w:rsidP="00271281">
      <w:pPr>
        <w:pStyle w:val="a0"/>
        <w:numPr>
          <w:ilvl w:val="0"/>
          <w:numId w:val="30"/>
        </w:numPr>
        <w:spacing w:before="93" w:after="93"/>
      </w:pPr>
      <w:r>
        <w:t>打开</w:t>
      </w:r>
      <w:r>
        <w:rPr>
          <w:rFonts w:hint="eastAsia"/>
        </w:rPr>
        <w:t>V</w:t>
      </w:r>
      <w:r>
        <w:t>SCode</w:t>
      </w:r>
      <w:r>
        <w:rPr>
          <w:rFonts w:hint="eastAsia"/>
        </w:rPr>
        <w:t>，</w:t>
      </w:r>
      <w:r>
        <w:t>在应用商店中搜索elasticsearch</w:t>
      </w:r>
      <w:r>
        <w:rPr>
          <w:rFonts w:hint="eastAsia"/>
        </w:rPr>
        <w:t>，</w:t>
      </w:r>
      <w:r>
        <w:t>找到</w:t>
      </w:r>
      <w:r>
        <w:rPr>
          <w:rFonts w:hint="eastAsia"/>
        </w:rPr>
        <w:t>E</w:t>
      </w:r>
      <w:r>
        <w:t>lasticsearch for VSCode</w:t>
      </w:r>
    </w:p>
    <w:p w:rsidR="00E92500" w:rsidRDefault="008E2976" w:rsidP="00641C98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0" distR="0" wp14:anchorId="6D49D17F" wp14:editId="237A3B1D">
            <wp:extent cx="5695950" cy="2421255"/>
            <wp:effectExtent l="19050" t="19050" r="19050" b="1714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42125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8E2976" w:rsidRPr="00E92500" w:rsidRDefault="008E2976" w:rsidP="00271281">
      <w:pPr>
        <w:pStyle w:val="a0"/>
        <w:numPr>
          <w:ilvl w:val="0"/>
          <w:numId w:val="30"/>
        </w:numPr>
        <w:spacing w:before="93" w:after="93"/>
      </w:pPr>
      <w:r>
        <w:t>点击安装即可</w:t>
      </w:r>
    </w:p>
    <w:p w:rsidR="00014FBB" w:rsidRDefault="00014FBB" w:rsidP="008330D9">
      <w:pPr>
        <w:pStyle w:val="3"/>
        <w:spacing w:before="312" w:after="312"/>
      </w:pPr>
      <w:bookmarkStart w:id="44" w:name="_Toc52976143"/>
      <w:r>
        <w:t>测试分词器</w:t>
      </w:r>
      <w:bookmarkEnd w:id="44"/>
    </w:p>
    <w:p w:rsidR="00C33C83" w:rsidRDefault="00C33C83" w:rsidP="00271281">
      <w:pPr>
        <w:pStyle w:val="afa"/>
        <w:numPr>
          <w:ilvl w:val="0"/>
          <w:numId w:val="31"/>
        </w:numPr>
        <w:spacing w:before="93" w:after="93"/>
        <w:ind w:firstLineChars="0"/>
      </w:pPr>
      <w:r>
        <w:rPr>
          <w:rFonts w:hint="eastAsia"/>
        </w:rPr>
        <w:t>打开V</w:t>
      </w:r>
      <w:r>
        <w:t>SCode</w:t>
      </w:r>
    </w:p>
    <w:p w:rsidR="00C33C83" w:rsidRDefault="00C33C83" w:rsidP="00271281">
      <w:pPr>
        <w:pStyle w:val="afa"/>
        <w:numPr>
          <w:ilvl w:val="0"/>
          <w:numId w:val="31"/>
        </w:numPr>
        <w:spacing w:before="93" w:after="93"/>
        <w:ind w:firstLineChars="0"/>
      </w:pPr>
      <w:r>
        <w:t>新建一个文件</w:t>
      </w:r>
      <w:r>
        <w:rPr>
          <w:rFonts w:hint="eastAsia"/>
        </w:rPr>
        <w:t>，</w:t>
      </w:r>
      <w:r>
        <w:t>命名为</w:t>
      </w:r>
      <w:r>
        <w:rPr>
          <w:rFonts w:hint="eastAsia"/>
        </w:rPr>
        <w:t xml:space="preserve"> </w:t>
      </w:r>
      <w:r>
        <w:t>0.IK分词器测试</w:t>
      </w:r>
      <w:r>
        <w:rPr>
          <w:rFonts w:hint="eastAsia"/>
        </w:rPr>
        <w:t>.</w:t>
      </w:r>
      <w:r>
        <w:t>es</w:t>
      </w:r>
    </w:p>
    <w:p w:rsidR="00C81333" w:rsidRDefault="00C81333" w:rsidP="00271281">
      <w:pPr>
        <w:pStyle w:val="afa"/>
        <w:numPr>
          <w:ilvl w:val="0"/>
          <w:numId w:val="31"/>
        </w:numPr>
        <w:spacing w:before="93" w:after="93"/>
        <w:ind w:firstLineChars="0"/>
      </w:pPr>
      <w:r>
        <w:t>右键点击</w:t>
      </w:r>
      <w:r>
        <w:rPr>
          <w:rFonts w:hint="eastAsia"/>
        </w:rPr>
        <w:t xml:space="preserve"> 命令面板 菜单</w:t>
      </w:r>
    </w:p>
    <w:p w:rsidR="00C81333" w:rsidRDefault="00C81333" w:rsidP="00C81333">
      <w:pPr>
        <w:spacing w:before="93" w:after="93"/>
      </w:pPr>
      <w:r>
        <w:rPr>
          <w:noProof/>
        </w:rPr>
        <w:drawing>
          <wp:inline distT="0" distB="0" distL="0" distR="0" wp14:anchorId="340869CE" wp14:editId="1FD20C42">
            <wp:extent cx="5695950" cy="1729105"/>
            <wp:effectExtent l="19050" t="19050" r="19050" b="2349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72910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81333" w:rsidRDefault="00C81333" w:rsidP="00271281">
      <w:pPr>
        <w:pStyle w:val="afa"/>
        <w:numPr>
          <w:ilvl w:val="0"/>
          <w:numId w:val="31"/>
        </w:numPr>
        <w:spacing w:before="93" w:after="93"/>
        <w:ind w:firstLineChars="0"/>
      </w:pPr>
      <w:r>
        <w:rPr>
          <w:rFonts w:hint="eastAsia"/>
        </w:rPr>
        <w:t>选择E</w:t>
      </w:r>
      <w:r>
        <w:t>S:Elastic: Set Host</w:t>
      </w:r>
      <w:r>
        <w:rPr>
          <w:rFonts w:hint="eastAsia"/>
        </w:rPr>
        <w:t>，</w:t>
      </w:r>
      <w:r>
        <w:t>然后输入</w:t>
      </w:r>
      <w:r>
        <w:rPr>
          <w:rFonts w:hint="eastAsia"/>
        </w:rPr>
        <w:t>E</w:t>
      </w:r>
      <w:r>
        <w:t>lasticsearch的机器名和端口号</w:t>
      </w:r>
      <w:r>
        <w:rPr>
          <w:rFonts w:hint="eastAsia"/>
        </w:rPr>
        <w:t>。</w:t>
      </w:r>
    </w:p>
    <w:p w:rsidR="00C81333" w:rsidRDefault="00C81333" w:rsidP="00C81333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8F5A815" wp14:editId="6C4810B8">
            <wp:extent cx="5695950" cy="3329305"/>
            <wp:effectExtent l="19050" t="19050" r="19050" b="2349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2930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81333" w:rsidRDefault="00C81333" w:rsidP="00C81333">
      <w:pPr>
        <w:spacing w:before="93" w:after="93"/>
      </w:pPr>
      <w:r>
        <w:rPr>
          <w:noProof/>
        </w:rPr>
        <w:drawing>
          <wp:inline distT="0" distB="0" distL="0" distR="0" wp14:anchorId="7F5E3E76" wp14:editId="2ED8EB2A">
            <wp:extent cx="5695950" cy="579120"/>
            <wp:effectExtent l="19050" t="19050" r="19050" b="1143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7912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475C5" w:rsidRDefault="00F475C5" w:rsidP="00271281">
      <w:pPr>
        <w:pStyle w:val="afa"/>
        <w:numPr>
          <w:ilvl w:val="0"/>
          <w:numId w:val="31"/>
        </w:numPr>
        <w:spacing w:before="93" w:after="93"/>
        <w:ind w:firstLineChars="0"/>
      </w:pPr>
      <w:r>
        <w:t>将以下内容复制到</w:t>
      </w:r>
      <w:r>
        <w:rPr>
          <w:rFonts w:hint="eastAsia"/>
        </w:rPr>
        <w:t>E</w:t>
      </w:r>
      <w:r>
        <w:t>S中</w:t>
      </w:r>
      <w:r>
        <w:rPr>
          <w:rFonts w:hint="eastAsia"/>
        </w:rPr>
        <w:t>，</w:t>
      </w:r>
      <w:r>
        <w:t>并测试</w:t>
      </w:r>
      <w:r w:rsidR="00C81333">
        <w:rPr>
          <w:rFonts w:hint="eastAsia"/>
        </w:rPr>
        <w:t>。</w:t>
      </w:r>
    </w:p>
    <w:p w:rsidR="008F36A1" w:rsidRPr="00C33C83" w:rsidRDefault="008F36A1" w:rsidP="008F36A1">
      <w:pPr>
        <w:spacing w:before="93" w:after="93"/>
      </w:pPr>
    </w:p>
    <w:p w:rsidR="00014FBB" w:rsidRDefault="00C33C83" w:rsidP="00014FBB">
      <w:pPr>
        <w:spacing w:before="93" w:after="93"/>
      </w:pPr>
      <w:r>
        <w:rPr>
          <w:rFonts w:hint="eastAsia"/>
        </w:rPr>
        <w:t>S</w:t>
      </w:r>
      <w:r>
        <w:t>tandard标准分词器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33C83" w:rsidTr="00C81333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ost _analyze 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33C83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tandard"</w:t>
            </w: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33C83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ext"</w:t>
            </w: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我爱你中国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</w:p>
          <w:p w:rsidR="00C8133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C33C83" w:rsidRDefault="00C81333" w:rsidP="00014FBB">
      <w:pPr>
        <w:spacing w:before="93" w:after="93"/>
      </w:pPr>
      <w:r>
        <w:t>能看出来</w:t>
      </w:r>
      <w:r>
        <w:rPr>
          <w:rFonts w:hint="eastAsia"/>
        </w:rPr>
        <w:t>S</w:t>
      </w:r>
      <w:r>
        <w:t>tandard标准分词器</w:t>
      </w:r>
      <w:r>
        <w:rPr>
          <w:rFonts w:hint="eastAsia"/>
        </w:rPr>
        <w:t>，</w:t>
      </w:r>
      <w:r>
        <w:t>是一个个将文字切分</w:t>
      </w:r>
      <w:r>
        <w:rPr>
          <w:rFonts w:hint="eastAsia"/>
        </w:rPr>
        <w:t>。</w:t>
      </w:r>
      <w:r>
        <w:t>并不是我们想要的结果</w:t>
      </w:r>
      <w:r>
        <w:rPr>
          <w:rFonts w:hint="eastAsia"/>
        </w:rPr>
        <w:t>。</w:t>
      </w:r>
    </w:p>
    <w:p w:rsidR="00C81333" w:rsidRDefault="00C81333" w:rsidP="00014FBB">
      <w:pPr>
        <w:spacing w:before="93" w:after="93"/>
      </w:pPr>
    </w:p>
    <w:p w:rsidR="00C33C83" w:rsidRDefault="00C33C83" w:rsidP="00014FBB">
      <w:pPr>
        <w:spacing w:before="93" w:after="93"/>
      </w:pPr>
      <w:r>
        <w:rPr>
          <w:rFonts w:hint="eastAsia"/>
        </w:rPr>
        <w:t>I</w:t>
      </w:r>
      <w:r>
        <w:t>K分词器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33C83" w:rsidTr="00C81333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ost _analyze 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urier New" w:eastAsia="宋体" w:hAnsi="Courier New" w:cs="Courier New"/>
                <w:color w:val="000000"/>
                <w:sz w:val="27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33C83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:"</w:t>
            </w:r>
            <w:r w:rsidR="005F5E86" w:rsidRPr="005F5E86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ik_max_word</w:t>
            </w:r>
            <w:r w:rsidRPr="00C33C83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, 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33C83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ext"</w:t>
            </w: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我爱你中国</w:t>
            </w:r>
            <w:r w:rsidRPr="00C33C83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</w:p>
          <w:p w:rsidR="00C33C83" w:rsidRPr="00C33C83" w:rsidRDefault="00C33C83" w:rsidP="00C33C8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33C83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C81333" w:rsidRDefault="00C81333" w:rsidP="00014FBB">
      <w:pPr>
        <w:spacing w:before="93" w:after="93"/>
      </w:pPr>
      <w:r>
        <w:rPr>
          <w:rFonts w:hint="eastAsia"/>
        </w:rPr>
        <w:lastRenderedPageBreak/>
        <w:t>I</w:t>
      </w:r>
      <w:r>
        <w:t>K分词器</w:t>
      </w:r>
      <w:r>
        <w:rPr>
          <w:rFonts w:hint="eastAsia"/>
        </w:rPr>
        <w:t>，</w:t>
      </w:r>
      <w:r>
        <w:t>切分为了</w:t>
      </w:r>
      <w:r>
        <w:rPr>
          <w:rFonts w:hint="eastAsia"/>
        </w:rPr>
        <w:t>“</w:t>
      </w:r>
      <w:r>
        <w:t>我爱你</w:t>
      </w:r>
      <w:r>
        <w:rPr>
          <w:rFonts w:hint="eastAsia"/>
        </w:rPr>
        <w:t>”</w:t>
      </w:r>
      <w:r w:rsidR="00405BBF">
        <w:rPr>
          <w:rFonts w:hint="eastAsia"/>
        </w:rPr>
        <w:t>、“爱你”</w:t>
      </w:r>
      <w:r>
        <w:rPr>
          <w:rFonts w:hint="eastAsia"/>
        </w:rPr>
        <w:t>、“中国”，</w:t>
      </w:r>
      <w:r>
        <w:t>这是我们想要的效果</w:t>
      </w:r>
      <w:r>
        <w:rPr>
          <w:rFonts w:hint="eastAsia"/>
        </w:rPr>
        <w:t>。</w:t>
      </w:r>
    </w:p>
    <w:p w:rsidR="00071579" w:rsidRDefault="00071579" w:rsidP="00014FBB">
      <w:pPr>
        <w:spacing w:before="93" w:after="93"/>
      </w:pPr>
    </w:p>
    <w:p w:rsidR="00071579" w:rsidRDefault="00071579" w:rsidP="00014FBB">
      <w:pPr>
        <w:spacing w:before="93" w:after="93"/>
      </w:pPr>
      <w:r>
        <w:rPr>
          <w:rFonts w:hint="eastAsia"/>
        </w:rPr>
        <w:t>注意：</w:t>
      </w:r>
    </w:p>
    <w:p w:rsidR="00071579" w:rsidRDefault="00071579" w:rsidP="00071579">
      <w:pPr>
        <w:spacing w:before="93" w:after="93"/>
      </w:pPr>
      <w:r w:rsidRPr="00C33C83">
        <w:t>analyzer</w:t>
      </w:r>
      <w:r>
        <w:t>中的单词一定要写对</w:t>
      </w:r>
      <w:r>
        <w:rPr>
          <w:rFonts w:hint="eastAsia"/>
        </w:rPr>
        <w:t>，</w:t>
      </w:r>
      <w:r>
        <w:t>不能带有多余的空格</w:t>
      </w:r>
      <w:r>
        <w:rPr>
          <w:rFonts w:hint="eastAsia"/>
        </w:rPr>
        <w:t>，</w:t>
      </w:r>
      <w:r>
        <w:t>否则会报错</w:t>
      </w:r>
      <w:r>
        <w:rPr>
          <w:rFonts w:hint="eastAsia"/>
        </w:rPr>
        <w:t>：</w:t>
      </w:r>
      <w:r>
        <w:t>找不到对应名字的解析器</w:t>
      </w:r>
      <w:r>
        <w:rPr>
          <w:rFonts w:hint="eastAsia"/>
        </w:rPr>
        <w:t>。</w:t>
      </w:r>
    </w:p>
    <w:p w:rsidR="00EE243D" w:rsidRDefault="002536A6">
      <w:pPr>
        <w:pStyle w:val="2"/>
        <w:spacing w:before="312" w:after="312"/>
      </w:pPr>
      <w:bookmarkStart w:id="45" w:name="_Toc52976144"/>
      <w:r>
        <w:rPr>
          <w:rFonts w:hint="eastAsia"/>
        </w:rPr>
        <w:t>猎聘网职位搜索案例</w:t>
      </w:r>
      <w:bookmarkEnd w:id="45"/>
    </w:p>
    <w:p w:rsidR="00EE243D" w:rsidRDefault="002536A6">
      <w:pPr>
        <w:pStyle w:val="3"/>
        <w:spacing w:before="312" w:after="312"/>
      </w:pPr>
      <w:bookmarkStart w:id="46" w:name="_Toc52976145"/>
      <w:r>
        <w:rPr>
          <w:rFonts w:hint="eastAsia"/>
        </w:rPr>
        <w:t>需求</w:t>
      </w:r>
      <w:bookmarkEnd w:id="46"/>
    </w:p>
    <w:p w:rsidR="00EE243D" w:rsidRDefault="002536A6">
      <w:pPr>
        <w:pStyle w:val="a0"/>
        <w:spacing w:before="93" w:after="93"/>
      </w:pPr>
      <w:r>
        <w:rPr>
          <w:noProof/>
        </w:rPr>
        <w:drawing>
          <wp:inline distT="0" distB="0" distL="114300" distR="114300">
            <wp:extent cx="5693410" cy="4456430"/>
            <wp:effectExtent l="9525" t="9525" r="12065" b="10795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93410" cy="44564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本次案例，要实现一个类似于猎聘网的案例，用户通过搜索相关的职位关键字，就可以搜索到相关的工作岗位。我们已经提前准备好了一些数据，这些数据是通过爬虫爬取的数据，这些数据存储在C</w:t>
      </w:r>
      <w:r w:rsidR="00AB454F">
        <w:rPr>
          <w:rFonts w:hint="eastAsia"/>
        </w:rPr>
        <w:t>S</w:t>
      </w:r>
      <w:r>
        <w:rPr>
          <w:rFonts w:hint="eastAsia"/>
        </w:rPr>
        <w:t>V文本文件中。我们需要基于这些数据建立索引，供用户搜索查询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数据集介绍</w:t>
      </w:r>
    </w:p>
    <w:tbl>
      <w:tblPr>
        <w:tblW w:w="4861" w:type="pct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20"/>
        <w:gridCol w:w="2549"/>
        <w:gridCol w:w="4962"/>
      </w:tblGrid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 w:rsidRPr="00CB676B">
              <w:rPr>
                <w:rFonts w:ascii="微软雅黑" w:eastAsia="微软雅黑" w:hAnsi="微软雅黑"/>
                <w:b/>
              </w:rPr>
              <w:lastRenderedPageBreak/>
              <w:t>字段名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 w:rsidRPr="00CB676B">
              <w:rPr>
                <w:rFonts w:ascii="微软雅黑" w:eastAsia="微软雅黑" w:hAnsi="微软雅黑" w:hint="eastAsia"/>
                <w:b/>
              </w:rPr>
              <w:t>说明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 w:rsidRPr="00CB676B">
              <w:rPr>
                <w:rFonts w:ascii="微软雅黑" w:eastAsia="微软雅黑" w:hAnsi="微软雅黑" w:hint="eastAsia"/>
                <w:b/>
              </w:rPr>
              <w:t>数据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837658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>
              <w:rPr>
                <w:sz w:val="20"/>
              </w:rPr>
              <w:t>doc_</w:t>
            </w:r>
            <w:r w:rsidR="00CB676B" w:rsidRPr="00CB676B">
              <w:rPr>
                <w:sz w:val="20"/>
              </w:rPr>
              <w:t>id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唯一标识</w:t>
            </w:r>
            <w:r w:rsidR="004A7DDC">
              <w:rPr>
                <w:rFonts w:hint="eastAsia"/>
                <w:sz w:val="20"/>
              </w:rPr>
              <w:t>（作为文档I</w:t>
            </w:r>
            <w:r w:rsidR="004A7DDC">
              <w:rPr>
                <w:sz w:val="20"/>
              </w:rPr>
              <w:t>D</w:t>
            </w:r>
            <w:r w:rsidR="004A7DDC">
              <w:rPr>
                <w:rFonts w:hint="eastAsia"/>
                <w:sz w:val="20"/>
              </w:rPr>
              <w:t>）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29097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area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职位所在区域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工作地区：深圳-南山区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exp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岗位要求的工作经验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1年经验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edu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学历要求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大专以上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salary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薪资范围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¥ 6-8千/月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job_type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职位类型（全职/兼职）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实习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cmp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公司名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sz w:val="20"/>
              </w:rPr>
              <w:t>乐有家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pv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浏览量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61.6万人浏览过  / 14人评价  / 113人正在关注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title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岗位名称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桃园 深大销售实习 岗前培训</w:t>
            </w:r>
          </w:p>
        </w:tc>
      </w:tr>
      <w:tr w:rsidR="00CB676B" w:rsidTr="00CB676B">
        <w:trPr>
          <w:trHeight w:val="460"/>
        </w:trPr>
        <w:tc>
          <w:tcPr>
            <w:tcW w:w="795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jd</w:t>
            </w:r>
          </w:p>
        </w:tc>
        <w:tc>
          <w:tcPr>
            <w:tcW w:w="1427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职位描述</w:t>
            </w:r>
          </w:p>
        </w:tc>
        <w:tc>
          <w:tcPr>
            <w:tcW w:w="2778" w:type="pct"/>
          </w:tcPr>
          <w:p w:rsidR="00CB676B" w:rsidRPr="00CB676B" w:rsidRDefault="00CB676B" w:rsidP="00CB676B">
            <w:pPr>
              <w:pStyle w:val="af9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 w:rsidRPr="00CB676B">
              <w:rPr>
                <w:sz w:val="20"/>
              </w:rPr>
              <w:t>【薪酬待遇】 本科薪酬7500起 大专薪酬6800起 以上无业绩要求，同时享有业绩核算比例55%~80% 人均月收入超1.3万 【岗位职责】 1.爱学习，有耐心： 通过公司系统化培训熟悉房地产基本业务及相关法律、金融知识，不功利服务客户，耐心为客户在房产交易中遇到的各类问题； 2.会聆听，会提问： 详细了解客户的核心诉求，精准匹配合适的产品信息，具备和用户良好的沟通能力，有团队协作意识和服务意识； 3.爱琢磨，</w:t>
            </w:r>
          </w:p>
        </w:tc>
      </w:tr>
    </w:tbl>
    <w:p w:rsidR="00EE243D" w:rsidRDefault="002536A6">
      <w:pPr>
        <w:pStyle w:val="3"/>
        <w:spacing w:before="312" w:after="312"/>
      </w:pPr>
      <w:bookmarkStart w:id="47" w:name="_Toc52976146"/>
      <w:r>
        <w:rPr>
          <w:rFonts w:hint="eastAsia"/>
        </w:rPr>
        <w:t>创建索引</w:t>
      </w:r>
      <w:bookmarkEnd w:id="47"/>
    </w:p>
    <w:p w:rsidR="00EE243D" w:rsidRDefault="002536A6">
      <w:pPr>
        <w:pStyle w:val="a0"/>
        <w:spacing w:before="93" w:after="93"/>
      </w:pPr>
      <w:r>
        <w:rPr>
          <w:rFonts w:hint="eastAsia"/>
        </w:rPr>
        <w:t>为了能够搜索职位数据，我们需要提前在Elasticsearch中创建索引，然后才能进行关键字的检索。这里先回顾下，我们在MySQL中创建表的过程。在MySQL中，如果我们要创建一个表，我们需要指定表的名字，指定表中有哪些列、列的类型是什么。同样，在Elasticsearch中，也可以使用类似的方式来定义索引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创建带有映射的索引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Elasticsearch中，我们可以使用RESTful API（http请求）来进行索引的各种操作。创建MySQL表的时候，我们使用DDL来描述表结构、字段、字段类型、约束等。在Elasticsearch中，我们使用Elasticsearch的DSL来定义——使用JSON来描述。例如：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EE243D">
        <w:tc>
          <w:tcPr>
            <w:tcW w:w="8987" w:type="dxa"/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my-index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pping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opertie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mployee-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false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noProof/>
        </w:rPr>
        <w:lastRenderedPageBreak/>
        <w:drawing>
          <wp:inline distT="0" distB="0" distL="114300" distR="114300">
            <wp:extent cx="5687695" cy="3199130"/>
            <wp:effectExtent l="9525" t="9525" r="17780" b="10795"/>
            <wp:docPr id="2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5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字段的类型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Elasticsearch中，每一个字段都有一个类型（type）。以下为Elasticsearch中可以使用的类型：</w:t>
      </w:r>
    </w:p>
    <w:tbl>
      <w:tblPr>
        <w:tblStyle w:val="ac"/>
        <w:tblW w:w="0" w:type="auto"/>
        <w:tblInd w:w="10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650"/>
        <w:gridCol w:w="3455"/>
        <w:gridCol w:w="3975"/>
      </w:tblGrid>
      <w:tr w:rsidR="00EE243D" w:rsidTr="00B969B4">
        <w:tc>
          <w:tcPr>
            <w:tcW w:w="1650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分类</w:t>
            </w: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类型名称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EE243D" w:rsidTr="00B969B4">
        <w:tc>
          <w:tcPr>
            <w:tcW w:w="1650" w:type="dxa"/>
            <w:vMerge w:val="restart"/>
            <w:vAlign w:val="center"/>
          </w:tcPr>
          <w:p w:rsidR="00EE243D" w:rsidRDefault="002536A6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简单类型</w:t>
            </w: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text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需要进行全文检索的字段</w:t>
            </w:r>
            <w:r>
              <w:t>，</w:t>
            </w:r>
            <w:r>
              <w:rPr>
                <w:rFonts w:hint="eastAsia"/>
              </w:rPr>
              <w:t>通常使用text类型来对应邮件的正文、产品描述或者短文等</w:t>
            </w:r>
            <w:r>
              <w:rPr>
                <w:rFonts w:ascii="微软雅黑" w:eastAsia="微软雅黑" w:hAnsi="微软雅黑" w:cs="微软雅黑" w:hint="eastAsia"/>
                <w:b/>
                <w:bCs/>
              </w:rPr>
              <w:t>非结构化文本数据</w:t>
            </w:r>
            <w:r>
              <w:rPr>
                <w:rFonts w:hint="eastAsia"/>
              </w:rPr>
              <w:t>。分词器先会将文本进行分词转换为词条列表。将来就可以基于词条来进行检索了。文本字段不能用户排序、也很少用户聚合计算。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keyword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使用keyword来对应</w:t>
            </w:r>
            <w:r>
              <w:rPr>
                <w:rFonts w:ascii="微软雅黑" w:eastAsia="微软雅黑" w:hAnsi="微软雅黑" w:cs="微软雅黑" w:hint="eastAsia"/>
                <w:b/>
                <w:bCs/>
              </w:rPr>
              <w:t>结构化的数据</w:t>
            </w:r>
            <w:r>
              <w:rPr>
                <w:rFonts w:hint="eastAsia"/>
              </w:rPr>
              <w:t>，</w:t>
            </w:r>
            <w:r>
              <w:t>如ID、</w:t>
            </w:r>
            <w:r>
              <w:lastRenderedPageBreak/>
              <w:t>电子邮件地址、主机名、状态代码、邮政编码或标签。</w:t>
            </w:r>
            <w:r>
              <w:rPr>
                <w:rFonts w:hint="eastAsia"/>
              </w:rPr>
              <w:t>可以使用keyword来进行排序或聚合计算。注意：</w:t>
            </w:r>
            <w:r w:rsidRPr="00EC5CE7">
              <w:rPr>
                <w:rFonts w:ascii="微软雅黑" w:eastAsia="微软雅黑" w:hAnsi="微软雅黑" w:hint="eastAsia"/>
                <w:b/>
                <w:color w:val="FF0000"/>
              </w:rPr>
              <w:t>keyword是不能进行分词的。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date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保存格式化的日期数据，例如：2015-01-01或者2015/01/01 12:10:30。在Elasticsearch中，日期都将以字符串方式展示。可以给date指定格式：</w:t>
            </w:r>
            <w:r>
              <w:t>”</w:t>
            </w:r>
            <w:r>
              <w:rPr>
                <w:rFonts w:hint="eastAsia"/>
              </w:rPr>
              <w:t>format</w:t>
            </w:r>
            <w:r>
              <w:t>”</w:t>
            </w:r>
            <w:r>
              <w:rPr>
                <w:rFonts w:hint="eastAsia"/>
              </w:rPr>
              <w:t xml:space="preserve">: </w:t>
            </w:r>
            <w:r>
              <w:t>“</w:t>
            </w:r>
            <w:r>
              <w:rPr>
                <w:rFonts w:hint="eastAsia"/>
              </w:rPr>
              <w:t>yyyy-MM-dd HH:mm:ss</w:t>
            </w:r>
            <w:r>
              <w:t>”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long/integer/short/byte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64位整数/32位整数/16位整数/8位整数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double/float/half_float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64位双精度浮点/32位单精度浮点/16位半进度浮点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boolean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t>“</w:t>
            </w:r>
            <w:r>
              <w:rPr>
                <w:rFonts w:hint="eastAsia"/>
              </w:rPr>
              <w:t>true</w:t>
            </w:r>
            <w:r>
              <w:t>”</w:t>
            </w:r>
            <w:r>
              <w:rPr>
                <w:rFonts w:hint="eastAsia"/>
              </w:rPr>
              <w:t>/</w:t>
            </w:r>
            <w:r>
              <w:t>”</w:t>
            </w:r>
            <w:r>
              <w:rPr>
                <w:rFonts w:hint="eastAsia"/>
              </w:rPr>
              <w:t>false</w:t>
            </w:r>
            <w:r>
              <w:t>”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ip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IPV4（192.168.1.110）/IPV6（192.168.0.0/16）</w:t>
            </w:r>
          </w:p>
        </w:tc>
      </w:tr>
      <w:tr w:rsidR="00EE243D" w:rsidTr="00B969B4">
        <w:tc>
          <w:tcPr>
            <w:tcW w:w="1650" w:type="dxa"/>
            <w:vMerge w:val="restart"/>
            <w:vAlign w:val="center"/>
          </w:tcPr>
          <w:p w:rsidR="00EE243D" w:rsidRDefault="002536A6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JSON分层嵌套类型</w:t>
            </w: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object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用于保存JSON对象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nested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用于保存JSON数组</w:t>
            </w:r>
          </w:p>
        </w:tc>
      </w:tr>
      <w:tr w:rsidR="00EE243D" w:rsidTr="00B969B4">
        <w:tc>
          <w:tcPr>
            <w:tcW w:w="1650" w:type="dxa"/>
            <w:vMerge w:val="restart"/>
            <w:vAlign w:val="center"/>
          </w:tcPr>
          <w:p w:rsidR="00EE243D" w:rsidRDefault="002536A6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特殊类型</w:t>
            </w: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geo_point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用于保存经纬度坐标</w:t>
            </w:r>
          </w:p>
        </w:tc>
      </w:tr>
      <w:tr w:rsidR="00EE243D" w:rsidTr="00B969B4">
        <w:tc>
          <w:tcPr>
            <w:tcW w:w="1650" w:type="dxa"/>
            <w:vMerge/>
          </w:tcPr>
          <w:p w:rsidR="00EE243D" w:rsidRDefault="00EE243D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geo_shape</w:t>
            </w:r>
          </w:p>
        </w:tc>
        <w:tc>
          <w:tcPr>
            <w:tcW w:w="3975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用于保存地图上的多边形坐标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创建保存职位信息的索引</w:t>
      </w:r>
    </w:p>
    <w:p w:rsidR="00CB676B" w:rsidRDefault="00CB676B" w:rsidP="00271281">
      <w:pPr>
        <w:pStyle w:val="afa"/>
        <w:numPr>
          <w:ilvl w:val="0"/>
          <w:numId w:val="41"/>
        </w:numPr>
        <w:spacing w:before="93" w:after="93"/>
        <w:ind w:firstLineChars="0"/>
      </w:pPr>
      <w:r>
        <w:rPr>
          <w:rFonts w:hint="eastAsia"/>
        </w:rPr>
        <w:t>使用P</w:t>
      </w:r>
      <w:r>
        <w:t>UT发送</w:t>
      </w:r>
      <w:r>
        <w:rPr>
          <w:rFonts w:hint="eastAsia"/>
        </w:rPr>
        <w:t>P</w:t>
      </w:r>
      <w:r>
        <w:t>UT请求</w:t>
      </w:r>
    </w:p>
    <w:p w:rsidR="00CB676B" w:rsidRDefault="00CB676B" w:rsidP="00271281">
      <w:pPr>
        <w:pStyle w:val="afa"/>
        <w:numPr>
          <w:ilvl w:val="0"/>
          <w:numId w:val="41"/>
        </w:numPr>
        <w:spacing w:before="93" w:after="93"/>
        <w:ind w:firstLineChars="0"/>
      </w:pPr>
      <w:r>
        <w:t>索引名为</w:t>
      </w:r>
      <w:r>
        <w:rPr>
          <w:rFonts w:hint="eastAsia"/>
        </w:rPr>
        <w:t xml:space="preserve"> /</w:t>
      </w:r>
      <w:r>
        <w:t>job_idx</w:t>
      </w:r>
    </w:p>
    <w:p w:rsidR="00AD10BE" w:rsidRDefault="00AD10BE" w:rsidP="00271281">
      <w:pPr>
        <w:pStyle w:val="afa"/>
        <w:numPr>
          <w:ilvl w:val="0"/>
          <w:numId w:val="41"/>
        </w:numPr>
        <w:spacing w:before="93" w:after="93"/>
        <w:ind w:firstLineChars="0"/>
      </w:pPr>
      <w:r>
        <w:t>判断是使用</w:t>
      </w:r>
      <w:r>
        <w:rPr>
          <w:rFonts w:hint="eastAsia"/>
        </w:rPr>
        <w:t>t</w:t>
      </w:r>
      <w:r>
        <w:t>ext</w:t>
      </w:r>
      <w:r>
        <w:rPr>
          <w:rFonts w:hint="eastAsia"/>
        </w:rPr>
        <w:t>、</w:t>
      </w:r>
      <w:r>
        <w:t>还是</w:t>
      </w:r>
      <w:r>
        <w:rPr>
          <w:rFonts w:hint="eastAsia"/>
        </w:rPr>
        <w:t>k</w:t>
      </w:r>
      <w:r>
        <w:t>eyword</w:t>
      </w:r>
      <w:r>
        <w:rPr>
          <w:rFonts w:hint="eastAsia"/>
        </w:rPr>
        <w:t>，</w:t>
      </w:r>
      <w:r>
        <w:t>主要就看是否需要分词</w:t>
      </w:r>
    </w:p>
    <w:p w:rsidR="00BA089B" w:rsidRDefault="00BA089B" w:rsidP="00BA089B">
      <w:pPr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4485"/>
        <w:gridCol w:w="4446"/>
      </w:tblGrid>
      <w:tr w:rsidR="00AD10BE" w:rsidTr="00AD10BE">
        <w:tc>
          <w:tcPr>
            <w:tcW w:w="4485" w:type="dxa"/>
          </w:tcPr>
          <w:p w:rsidR="00AD10BE" w:rsidRDefault="00AD10BE" w:rsidP="00CB676B">
            <w:pPr>
              <w:spacing w:before="93" w:after="93"/>
            </w:pPr>
            <w:r>
              <w:t>字段</w:t>
            </w:r>
          </w:p>
        </w:tc>
        <w:tc>
          <w:tcPr>
            <w:tcW w:w="4446" w:type="dxa"/>
          </w:tcPr>
          <w:p w:rsidR="00AD10BE" w:rsidRDefault="00AD10BE" w:rsidP="00CB676B">
            <w:pPr>
              <w:spacing w:before="93" w:after="93"/>
            </w:pPr>
            <w:r>
              <w:t>类型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area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exp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lastRenderedPageBreak/>
              <w:t>edu</w:t>
            </w:r>
          </w:p>
        </w:tc>
        <w:tc>
          <w:tcPr>
            <w:tcW w:w="4446" w:type="dxa"/>
          </w:tcPr>
          <w:p w:rsidR="00AD10BE" w:rsidRDefault="00B070BA" w:rsidP="00AD10BE">
            <w:pPr>
              <w:spacing w:before="93" w:after="93"/>
            </w:pPr>
            <w:r>
              <w:t>keyword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salary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job_type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cmp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t>text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pv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title</w:t>
            </w:r>
          </w:p>
        </w:tc>
        <w:tc>
          <w:tcPr>
            <w:tcW w:w="4446" w:type="dxa"/>
          </w:tcPr>
          <w:p w:rsidR="00AD10BE" w:rsidRDefault="00AD10BE" w:rsidP="00AD10BE">
            <w:pPr>
              <w:spacing w:before="93" w:after="93"/>
            </w:pPr>
            <w:r>
              <w:t>text</w:t>
            </w:r>
          </w:p>
        </w:tc>
      </w:tr>
      <w:tr w:rsidR="00AD10BE" w:rsidTr="00AD10BE">
        <w:tc>
          <w:tcPr>
            <w:tcW w:w="4485" w:type="dxa"/>
          </w:tcPr>
          <w:p w:rsidR="00AD10BE" w:rsidRPr="00CB676B" w:rsidRDefault="00AD10BE" w:rsidP="00AD10BE">
            <w:pPr>
              <w:pStyle w:val="af9"/>
              <w:spacing w:before="62" w:after="62"/>
              <w:ind w:firstLineChars="0" w:firstLine="0"/>
              <w:rPr>
                <w:sz w:val="20"/>
              </w:rPr>
            </w:pPr>
            <w:r w:rsidRPr="00CB676B">
              <w:rPr>
                <w:rFonts w:hint="eastAsia"/>
                <w:sz w:val="20"/>
              </w:rPr>
              <w:t>jd</w:t>
            </w:r>
          </w:p>
        </w:tc>
        <w:tc>
          <w:tcPr>
            <w:tcW w:w="4446" w:type="dxa"/>
          </w:tcPr>
          <w:p w:rsidR="00AD10BE" w:rsidRDefault="004D1D81" w:rsidP="00AD10BE">
            <w:pPr>
              <w:spacing w:before="93" w:after="93"/>
            </w:pPr>
            <w:r>
              <w:t>text</w:t>
            </w:r>
          </w:p>
        </w:tc>
      </w:tr>
    </w:tbl>
    <w:p w:rsidR="00AD10BE" w:rsidRDefault="00AD10BE" w:rsidP="00CB676B">
      <w:pPr>
        <w:spacing w:before="93" w:after="93"/>
      </w:pPr>
    </w:p>
    <w:p w:rsidR="00B070BA" w:rsidRDefault="00B070BA" w:rsidP="00CB676B">
      <w:pPr>
        <w:spacing w:before="93" w:after="93"/>
      </w:pPr>
      <w:r>
        <w:rPr>
          <w:rFonts w:hint="eastAsia"/>
        </w:rPr>
        <w:t>创建索引</w:t>
      </w:r>
      <w:r w:rsidR="00B2725D"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070BA" w:rsidTr="00B070BA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job_idx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B070BA" w:rsidRPr="00B070BA" w:rsidRDefault="00B070BA" w:rsidP="00097C98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: {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rea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xp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du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alary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job_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cmp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v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itl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jd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B070B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B070BA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:rsidR="00B070BA" w:rsidRPr="00B070BA" w:rsidRDefault="00B070BA" w:rsidP="00B070BA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B070B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查看索引映射</w:t>
      </w:r>
    </w:p>
    <w:p w:rsidR="00675837" w:rsidRPr="00675837" w:rsidRDefault="00675837" w:rsidP="00675837">
      <w:pPr>
        <w:spacing w:before="93" w:after="93"/>
      </w:pPr>
      <w:r>
        <w:t>使用</w:t>
      </w:r>
      <w:r>
        <w:rPr>
          <w:rFonts w:hint="eastAsia"/>
        </w:rPr>
        <w:t>G</w:t>
      </w:r>
      <w:r>
        <w:t>ET请求查看索引映射</w:t>
      </w:r>
    </w:p>
    <w:tbl>
      <w:tblPr>
        <w:tblStyle w:val="ac"/>
        <w:tblW w:w="0" w:type="auto"/>
        <w:tblInd w:w="9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093"/>
      </w:tblGrid>
      <w:tr w:rsidR="00EE243D" w:rsidTr="00E04B17">
        <w:tc>
          <w:tcPr>
            <w:tcW w:w="9093" w:type="dxa"/>
          </w:tcPr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查看索引映射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GET /job_idx/_mapping</w:t>
            </w:r>
          </w:p>
        </w:tc>
      </w:tr>
    </w:tbl>
    <w:p w:rsidR="0025053B" w:rsidRDefault="0025053B" w:rsidP="0025053B">
      <w:pPr>
        <w:spacing w:before="93" w:after="93"/>
      </w:pPr>
      <w:r>
        <w:lastRenderedPageBreak/>
        <w:t>使用head插件也可以查看到索引映射信息</w:t>
      </w:r>
      <w:r>
        <w:rPr>
          <w:rFonts w:hint="eastAsia"/>
        </w:rPr>
        <w:t>。</w:t>
      </w:r>
    </w:p>
    <w:p w:rsidR="0025053B" w:rsidRDefault="0025053B" w:rsidP="0025053B">
      <w:pPr>
        <w:spacing w:before="93" w:after="93"/>
      </w:pPr>
      <w:r>
        <w:rPr>
          <w:rFonts w:hint="eastAsia"/>
          <w:noProof/>
        </w:rPr>
        <w:drawing>
          <wp:inline distT="0" distB="0" distL="0" distR="0">
            <wp:extent cx="5691505" cy="3328670"/>
            <wp:effectExtent l="19050" t="19050" r="23495" b="2413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505" cy="332867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查看Elasticsearch中的所有索引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33"/>
      </w:tblGrid>
      <w:tr w:rsidR="00EE243D" w:rsidTr="00E04B17">
        <w:tc>
          <w:tcPr>
            <w:tcW w:w="89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_cat/indices</w:t>
            </w:r>
          </w:p>
        </w:tc>
      </w:tr>
    </w:tbl>
    <w:p w:rsidR="00EC6D24" w:rsidRDefault="00EC6D24" w:rsidP="00EC6D24">
      <w:pPr>
        <w:pStyle w:val="4"/>
        <w:spacing w:before="312" w:after="312"/>
        <w:rPr>
          <w:rFonts w:hint="default"/>
        </w:rPr>
      </w:pPr>
      <w:r>
        <w:t>删除索引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EC6D24" w:rsidTr="00EC5CE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EC6D24" w:rsidRPr="00EC6D24" w:rsidRDefault="00EC6D24" w:rsidP="00582D8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宋体" w:hAnsi="Consolas" w:cs="Courier New"/>
                <w:color w:val="000000"/>
                <w:szCs w:val="27"/>
              </w:rPr>
            </w:pPr>
            <w:r w:rsidRPr="00EC6D24"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delete /job_idx</w:t>
            </w:r>
          </w:p>
        </w:tc>
      </w:tr>
    </w:tbl>
    <w:p w:rsidR="00E04B17" w:rsidRDefault="00E04B17" w:rsidP="00E04B17">
      <w:pPr>
        <w:spacing w:before="93" w:after="93"/>
      </w:pPr>
    </w:p>
    <w:p w:rsidR="00E04B17" w:rsidRDefault="00E04B17" w:rsidP="00E04B17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66CCDAE" wp14:editId="4AAD84A3">
            <wp:extent cx="5695950" cy="1937385"/>
            <wp:effectExtent l="19050" t="19050" r="19050" b="2476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3738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82D86" w:rsidRDefault="00582D86" w:rsidP="00582D86">
      <w:pPr>
        <w:pStyle w:val="4"/>
        <w:spacing w:before="312" w:after="312"/>
        <w:rPr>
          <w:rFonts w:hint="default"/>
        </w:rPr>
      </w:pPr>
      <w:r>
        <w:t>指定使用I</w:t>
      </w:r>
      <w:r>
        <w:rPr>
          <w:rFonts w:hint="default"/>
        </w:rPr>
        <w:t>K分词器</w:t>
      </w:r>
    </w:p>
    <w:p w:rsidR="00506F8E" w:rsidRPr="00506F8E" w:rsidRDefault="00506F8E" w:rsidP="00506F8E">
      <w:pPr>
        <w:spacing w:before="93" w:after="93"/>
      </w:pPr>
      <w:r>
        <w:rPr>
          <w:rFonts w:hint="eastAsia"/>
        </w:rPr>
        <w:t>因为存放在索引库中的数据，是以中文的形式存储的。所以，为了有更好地分词效果，我们需要使用I</w:t>
      </w:r>
      <w:r>
        <w:t>K分词器来进行分词</w:t>
      </w:r>
      <w:r>
        <w:rPr>
          <w:rFonts w:hint="eastAsia"/>
        </w:rPr>
        <w:t>。</w:t>
      </w:r>
      <w:r>
        <w:t>这样</w:t>
      </w:r>
      <w:r>
        <w:rPr>
          <w:rFonts w:hint="eastAsia"/>
        </w:rPr>
        <w:t>，</w:t>
      </w:r>
      <w:r>
        <w:t>将来搜索的时候才会更准确</w:t>
      </w:r>
      <w:r>
        <w:rPr>
          <w:rFonts w:hint="eastAsia"/>
        </w:rPr>
        <w:t>。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506F8E" w:rsidTr="00506F8E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job_idx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506F8E" w:rsidRPr="00506F8E" w:rsidRDefault="00506F8E" w:rsidP="00097C98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: {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rea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xp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du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alary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job_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cmp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v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itl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="0099151E"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="0099151E"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="0099151E"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="0099151E"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j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 w:rsidRPr="00506F8E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506F8E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:rsidR="00506F8E" w:rsidRPr="00506F8E" w:rsidRDefault="00506F8E" w:rsidP="00506F8E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506F8E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48" w:name="_Toc52976147"/>
      <w:r>
        <w:rPr>
          <w:rFonts w:hint="eastAsia"/>
        </w:rPr>
        <w:t>添加一个职位数据</w:t>
      </w:r>
      <w:bookmarkEnd w:id="48"/>
    </w:p>
    <w:p w:rsidR="00EE243D" w:rsidRDefault="002536A6">
      <w:pPr>
        <w:pStyle w:val="4"/>
        <w:spacing w:before="312" w:after="312"/>
        <w:rPr>
          <w:rFonts w:hint="default"/>
        </w:rPr>
      </w:pPr>
      <w:r>
        <w:t>需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lastRenderedPageBreak/>
        <w:t>我们现在有一条职位数据，需要添加到Elasticsearch中，后续还需要能够在Elasticsearch中搜索这些数据。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75"/>
      </w:tblGrid>
      <w:tr w:rsidR="00EE243D">
        <w:tc>
          <w:tcPr>
            <w:tcW w:w="8975" w:type="dxa"/>
          </w:tcPr>
          <w:p w:rsidR="00EE243D" w:rsidRDefault="002536A6">
            <w:pPr>
              <w:pStyle w:val="a0"/>
              <w:spacing w:before="93" w:after="93"/>
            </w:pPr>
            <w:r>
              <w:t>29097,</w:t>
            </w:r>
          </w:p>
          <w:p w:rsidR="00EE243D" w:rsidRDefault="002536A6">
            <w:pPr>
              <w:pStyle w:val="a0"/>
              <w:spacing w:before="93" w:after="93"/>
            </w:pPr>
            <w:r>
              <w:t>工作地区：深圳-南山区,</w:t>
            </w:r>
          </w:p>
          <w:p w:rsidR="00EE243D" w:rsidRDefault="002536A6">
            <w:pPr>
              <w:pStyle w:val="a0"/>
              <w:spacing w:before="93" w:after="93"/>
            </w:pPr>
            <w:r>
              <w:t>1年经验,</w:t>
            </w:r>
          </w:p>
          <w:p w:rsidR="00EE243D" w:rsidRDefault="002536A6">
            <w:pPr>
              <w:pStyle w:val="a0"/>
              <w:spacing w:before="93" w:after="93"/>
            </w:pPr>
            <w:r>
              <w:t>大专以上,</w:t>
            </w:r>
          </w:p>
          <w:p w:rsidR="00EE243D" w:rsidRDefault="002536A6">
            <w:pPr>
              <w:pStyle w:val="a0"/>
              <w:spacing w:before="93" w:after="93"/>
            </w:pPr>
            <w:r>
              <w:t>¥ 6-8千/月,</w:t>
            </w:r>
          </w:p>
          <w:p w:rsidR="00EE243D" w:rsidRDefault="002536A6">
            <w:pPr>
              <w:pStyle w:val="a0"/>
              <w:spacing w:before="93" w:after="93"/>
            </w:pPr>
            <w:r>
              <w:t>实习,</w:t>
            </w:r>
          </w:p>
          <w:p w:rsidR="00EE243D" w:rsidRDefault="002536A6">
            <w:pPr>
              <w:pStyle w:val="a0"/>
              <w:spacing w:before="93" w:after="93"/>
            </w:pPr>
            <w:r>
              <w:t>乐有家,</w:t>
            </w:r>
          </w:p>
          <w:p w:rsidR="00EE243D" w:rsidRDefault="002536A6">
            <w:pPr>
              <w:pStyle w:val="a0"/>
              <w:spacing w:before="93" w:after="93"/>
            </w:pPr>
            <w:r>
              <w:t>61.6万人浏览过  / 14人评价  / 113人正在关注,</w:t>
            </w:r>
          </w:p>
          <w:p w:rsidR="00EE243D" w:rsidRDefault="002536A6">
            <w:pPr>
              <w:pStyle w:val="a0"/>
              <w:spacing w:before="93" w:after="93"/>
            </w:pPr>
            <w:r>
              <w:t>桃园 深大销售实习 岗前培训,</w:t>
            </w:r>
          </w:p>
          <w:p w:rsidR="00EE243D" w:rsidRDefault="002536A6">
            <w:pPr>
              <w:pStyle w:val="a0"/>
              <w:spacing w:before="93" w:after="93"/>
            </w:pPr>
            <w:r>
              <w:t>【薪酬待遇】 本科薪酬7500起 大专薪酬6800起 以上无业绩要求，同时享有业绩核算比例55%~80% 人均月收入超1.3万 【岗位职责】 1.爱学习，有耐心： 通过公司系统化培训熟悉房地产基本业务及相关法律、金融知识，不功利服务客户，耐心为客户在房产交易中遇到的各类问题； 2.会聆听，会提问： 详细了解客户的核心诉求，精准匹配合适的产品信息，具备和用户良好的沟通能力，有团队协作意识和服务意识； 3.爱琢磨，善思考: 热衷于用户心理研究，善于从用户数据中提炼用户需求，利用个性化、精细化运营手段，提升用户体验。 【岗位要求】 1.18-26周岁，自考大专以上学历； 2.具有良好的亲和力、理解能力、逻辑协调和沟通能力； 3.积极乐观开朗，为人诚实守信，工作积极主动，注重团队合作； 4.愿意服务于高端客户，并且通过与高端客户面对面沟通有意愿提升自己的综合能力； 5.愿意参加公益活动，具有爱心和感恩之心。 【培养路径】 1.上千堂课程;房产知识、营销知识、交易知识、法律法规、客户维护、目标管理、谈判技巧、心理学、经济学; 2.成长陪伴：一对一的师徒辅导 3.线上自主学习平台：乐有家学院，专业团队制作，每周大咖分享 4.储备及管理课堂： 干部训练营、月度/季度管理培训会 【晋升发展】 营销【精英】发展规划：A1置业顾问-A6资深置业专家 营销【管理】发展规划：（入职次月后就可竞聘） 置业顾问-置业经理-店长-营销副总经理-营销副总裁-营销总裁 内部【竞聘】公司职能岗位：如市场、渠道拓展中心、法务部、按揭经理等都是内部竞聘 【联系人】 黄媚主任15017903212（微信同号）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PUT请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前面我们已经创建了索引。接下来，我们就可以往索引库中添加一些文档了。可以通过PUT请求直接完成该操作。在Elasticsearch中，每一个文档都有唯一的ID。也是使用JSON格式来描述数据。例如：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75"/>
      </w:tblGrid>
      <w:tr w:rsidR="00EE243D" w:rsidTr="004B7EA0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lastRenderedPageBreak/>
              <w:t>PUT /customer/_doc/1{</w:t>
            </w:r>
          </w:p>
          <w:p w:rsidR="00EE243D" w:rsidRDefault="002536A6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"name": "John Doe"}</w:t>
            </w:r>
          </w:p>
        </w:tc>
      </w:tr>
    </w:tbl>
    <w:p w:rsidR="00EE243D" w:rsidRDefault="00EE243D">
      <w:pPr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noProof/>
        </w:rPr>
        <w:drawing>
          <wp:inline distT="0" distB="0" distL="114300" distR="114300">
            <wp:extent cx="5687695" cy="3199130"/>
            <wp:effectExtent l="9525" t="9525" r="17780" b="10795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a0"/>
        <w:numPr>
          <w:ilvl w:val="0"/>
          <w:numId w:val="15"/>
        </w:numPr>
        <w:spacing w:before="93" w:after="93"/>
      </w:pPr>
      <w:r>
        <w:rPr>
          <w:rFonts w:hint="eastAsia"/>
        </w:rPr>
        <w:t>如果在customer中，不存在ID为1的文档，Elasticsearch会自动创建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添加职位信息请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PUT请求：</w:t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EE243D">
        <w:tc>
          <w:tcPr>
            <w:tcW w:w="8975" w:type="dxa"/>
          </w:tcPr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job_idx/_doc/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9097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rea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深圳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南山区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x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年经验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du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大专以上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-8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月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job_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实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cm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乐有家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v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1.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万人浏览过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 / 14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评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 / 113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正在关注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桃园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深大销售实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岗前培训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薪酬待遇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本科薪酬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750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大专薪酬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680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以上无业绩要求，同时享有业绩核算比例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55%~80%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均月收入超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1.3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万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岗位职责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爱学习，有耐心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通过公司系统化培训熟悉房地产基本业务及相关法律、金融知识，不功利服务客户，耐心为客户在房产交易中遇到的各类问题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会聆听，会提问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详细了解客户的核心诉求，精准匹配合适的产品信息，具备和用户良好的沟通能力，有团队协作意识和服务意识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爱琢磨，善思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热衷于用户心理研究，善于从用户数据中提炼用户需求，利用个性化、精细化运营手段，提升用户体验。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岗位要求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18-2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周岁，自考大专以上学历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具有良好的亲和力、理解能力、逻辑协调和沟通能力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积极乐观开朗，为人诚实守信，工作积极主动，注重团队合作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4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愿意服务于高端客户，并且通过与高端客户面对面沟通有意愿提升自己的综合能力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5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愿意参加公益活动，具有爱心和感恩之心。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培养路径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上千堂课程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;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房产知识、营销知识、交易知识、法律法规、客户维护、目标管理、谈判技巧、心理学、经济学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;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成长陪伴：一对一的师徒辅导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线上自主学习平台：乐有家学院，专业团队制作，每周大咖分享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4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储备及管理课堂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干部训练营、月度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季度管理培训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晋升发展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【精英】发展规划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A1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顾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A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资深置业专家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【管理】发展规划：（入职次月后就可竞聘）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顾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经理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店长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副总经理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副总裁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总裁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内部【竞聘】公司职能岗位：如市场、渠道拓展中心、法务部、按揭经理等都是内部竞聘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联系人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黄媚主任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15017903212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（微信同号）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rFonts w:hint="eastAsia"/>
        </w:rPr>
        <w:lastRenderedPageBreak/>
        <w:t>Elasticsearch响应结果：</w:t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EE243D">
        <w:tc>
          <w:tcPr>
            <w:tcW w:w="8975" w:type="dxa"/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job_id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_doc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29097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versio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resul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create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shar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otal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uccessful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aile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seq_no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primary_term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4B7EA0" w:rsidRDefault="004B7EA0" w:rsidP="004B7EA0">
      <w:pPr>
        <w:spacing w:before="93" w:after="93"/>
      </w:pPr>
    </w:p>
    <w:p w:rsidR="004B7EA0" w:rsidRDefault="004B7EA0" w:rsidP="004B7EA0">
      <w:pPr>
        <w:spacing w:before="93" w:after="93"/>
      </w:pPr>
      <w:r>
        <w:t>使用</w:t>
      </w:r>
      <w:r>
        <w:rPr>
          <w:rFonts w:hint="eastAsia"/>
        </w:rPr>
        <w:t>E</w:t>
      </w:r>
      <w:r>
        <w:t>S-head插件浏览数据</w:t>
      </w:r>
      <w:r>
        <w:rPr>
          <w:rFonts w:hint="eastAsia"/>
        </w:rPr>
        <w:t>：</w:t>
      </w:r>
    </w:p>
    <w:p w:rsidR="004B7EA0" w:rsidRDefault="004B7EA0" w:rsidP="004B7EA0">
      <w:pPr>
        <w:spacing w:before="93" w:after="93"/>
      </w:pPr>
      <w:r>
        <w:rPr>
          <w:noProof/>
        </w:rPr>
        <w:lastRenderedPageBreak/>
        <w:drawing>
          <wp:inline distT="0" distB="0" distL="0" distR="0" wp14:anchorId="648BA047" wp14:editId="44247E22">
            <wp:extent cx="5695950" cy="3093085"/>
            <wp:effectExtent l="19050" t="19050" r="19050" b="1206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0930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3"/>
        <w:spacing w:before="312" w:after="312"/>
      </w:pPr>
      <w:bookmarkStart w:id="49" w:name="_Toc52976148"/>
      <w:r>
        <w:rPr>
          <w:rFonts w:hint="eastAsia"/>
        </w:rPr>
        <w:t>修改职位薪资</w:t>
      </w:r>
      <w:bookmarkEnd w:id="49"/>
    </w:p>
    <w:p w:rsidR="00EE243D" w:rsidRDefault="002536A6">
      <w:pPr>
        <w:pStyle w:val="4"/>
        <w:spacing w:before="312" w:after="312"/>
        <w:rPr>
          <w:rFonts w:hint="default"/>
        </w:rPr>
      </w:pPr>
      <w:r>
        <w:t>需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因为公司招不来人，需要将原有的薪资6-8千/月，修改为15-20千/月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执行update操作</w:t>
      </w:r>
    </w:p>
    <w:tbl>
      <w:tblPr>
        <w:tblStyle w:val="ac"/>
        <w:tblW w:w="0" w:type="auto"/>
        <w:tblInd w:w="119" w:type="dxa"/>
        <w:tblLook w:val="04A0" w:firstRow="1" w:lastRow="0" w:firstColumn="1" w:lastColumn="0" w:noHBand="0" w:noVBand="1"/>
      </w:tblPr>
      <w:tblGrid>
        <w:gridCol w:w="8975"/>
      </w:tblGrid>
      <w:tr w:rsidR="00EE243D" w:rsidTr="0063576A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OST /job_idx/_update/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9097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5-2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月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50" w:name="_Toc52976149"/>
      <w:r>
        <w:rPr>
          <w:rFonts w:hint="eastAsia"/>
        </w:rPr>
        <w:t>删除一个职位数据</w:t>
      </w:r>
      <w:bookmarkEnd w:id="50"/>
      <w:r>
        <w:rPr>
          <w:rFonts w:hint="eastAsia"/>
        </w:rPr>
        <w:tab/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需求</w:t>
      </w:r>
    </w:p>
    <w:p w:rsidR="00EE243D" w:rsidRDefault="002536A6">
      <w:pPr>
        <w:spacing w:before="93" w:after="93"/>
      </w:pPr>
      <w:r>
        <w:rPr>
          <w:rFonts w:hint="eastAsia"/>
        </w:rPr>
        <w:t>ID为</w:t>
      </w:r>
      <w:r>
        <w:t>29097</w:t>
      </w:r>
      <w:r>
        <w:rPr>
          <w:rFonts w:hint="eastAsia"/>
        </w:rPr>
        <w:t>的职位，已经被取消。所以，我们需要在索引库中也删除该岗位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DELETE操作</w:t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9000"/>
      </w:tblGrid>
      <w:tr w:rsidR="00EE243D">
        <w:tc>
          <w:tcPr>
            <w:tcW w:w="9000" w:type="dxa"/>
          </w:tcPr>
          <w:p w:rsidR="00EE243D" w:rsidRDefault="002536A6">
            <w:pPr>
              <w:spacing w:before="93" w:after="93"/>
            </w:pPr>
            <w:r>
              <w:lastRenderedPageBreak/>
              <w:t>DELETE /job_idx/_doc/29097</w:t>
            </w:r>
          </w:p>
        </w:tc>
      </w:tr>
    </w:tbl>
    <w:p w:rsidR="00EE243D" w:rsidRDefault="002536A6">
      <w:pPr>
        <w:pStyle w:val="3"/>
        <w:spacing w:before="312" w:after="312"/>
      </w:pPr>
      <w:bookmarkStart w:id="51" w:name="_Toc52976150"/>
      <w:r>
        <w:rPr>
          <w:rFonts w:hint="eastAsia"/>
        </w:rPr>
        <w:t>批量导入JSON数据</w:t>
      </w:r>
      <w:bookmarkEnd w:id="51"/>
    </w:p>
    <w:p w:rsidR="00EE243D" w:rsidRDefault="002536A6">
      <w:pPr>
        <w:pStyle w:val="4"/>
        <w:spacing w:before="312" w:after="312"/>
        <w:rPr>
          <w:rFonts w:hint="default"/>
        </w:rPr>
      </w:pPr>
      <w:r>
        <w:t>bulk导入</w:t>
      </w:r>
    </w:p>
    <w:p w:rsidR="00EE243D" w:rsidRDefault="002536A6">
      <w:pPr>
        <w:spacing w:before="93" w:after="93"/>
      </w:pPr>
      <w:r>
        <w:rPr>
          <w:rFonts w:hint="eastAsia"/>
        </w:rPr>
        <w:t>为了方便后面的测试，我们需要先提前导入一些测试数据到ES中。在资料文件夹中有一个job_info.json数据文件。我们可以使用Elasticsearch中自带的bulk接口来进行数据导入。</w:t>
      </w:r>
    </w:p>
    <w:p w:rsidR="00EE243D" w:rsidRDefault="00EE243D">
      <w:pPr>
        <w:spacing w:before="93" w:after="93"/>
      </w:pPr>
    </w:p>
    <w:p w:rsidR="00EE243D" w:rsidRDefault="002536A6">
      <w:pPr>
        <w:numPr>
          <w:ilvl w:val="0"/>
          <w:numId w:val="16"/>
        </w:numPr>
        <w:spacing w:before="93" w:after="93"/>
      </w:pPr>
      <w:r>
        <w:rPr>
          <w:rFonts w:hint="eastAsia"/>
        </w:rPr>
        <w:t>上传JSON数据文件到Linux</w:t>
      </w:r>
    </w:p>
    <w:p w:rsidR="00EE243D" w:rsidRDefault="002536A6">
      <w:pPr>
        <w:numPr>
          <w:ilvl w:val="0"/>
          <w:numId w:val="16"/>
        </w:numPr>
        <w:spacing w:before="93" w:after="93"/>
      </w:pPr>
      <w:r>
        <w:rPr>
          <w:rFonts w:hint="eastAsia"/>
        </w:rPr>
        <w:t>执行导入命令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A02260" w:rsidTr="00A02260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A02260" w:rsidRPr="00A02260" w:rsidRDefault="00A02260">
            <w:pPr>
              <w:spacing w:before="93" w:after="93"/>
              <w:rPr>
                <w:rFonts w:ascii="Consolas" w:hAnsi="Consolas"/>
                <w:sz w:val="18"/>
              </w:rPr>
            </w:pPr>
            <w:r w:rsidRPr="00A02260">
              <w:rPr>
                <w:rFonts w:ascii="Consolas" w:hAnsi="Consolas"/>
                <w:sz w:val="18"/>
              </w:rPr>
              <w:t>curl -H "Content-Type: application/json" -XPOST "node1.itcast.cn:9200/job_idx/_bulk?pretty&amp;refresh" --data-binary "@job_info.json"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查看索引状态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603959" w:rsidTr="00603959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603959" w:rsidRPr="00603959" w:rsidRDefault="00603959" w:rsidP="00603959">
            <w:pPr>
              <w:widowControl/>
              <w:shd w:val="clear" w:color="auto" w:fill="FFFFFF"/>
              <w:spacing w:before="93" w:after="93" w:line="360" w:lineRule="atLeast"/>
              <w:rPr>
                <w:rFonts w:ascii="Consolas" w:eastAsia="Consolas" w:hAnsi="Consolas" w:cs="Source Sans Pro"/>
                <w:color w:val="000000"/>
                <w:sz w:val="18"/>
              </w:rPr>
            </w:pPr>
            <w:r w:rsidRPr="00603959">
              <w:rPr>
                <w:rFonts w:ascii="Consolas" w:eastAsia="Consolas" w:hAnsi="Consolas" w:cs="Source Sans Pro"/>
                <w:color w:val="000000"/>
                <w:sz w:val="18"/>
                <w:shd w:val="clear" w:color="auto" w:fill="FFFFFF"/>
                <w:lang w:bidi="ar"/>
              </w:rPr>
              <w:t>GET _cat/indices?index=job_idx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rFonts w:hint="eastAsia"/>
        </w:rPr>
        <w:t>通过执行以上请求，Elasticsearch返回数据如下：</w:t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8987"/>
      </w:tblGrid>
      <w:tr w:rsidR="00EE243D" w:rsidTr="00603959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[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{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healt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gree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atu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ope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job_id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uu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Yucc7A-TRPqnrnBg5SCfXw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i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re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s.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765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s.delete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0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.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23.1mb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i.store.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1.5mb"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</w:tc>
      </w:tr>
    </w:tbl>
    <w:p w:rsidR="00603959" w:rsidRDefault="00603959" w:rsidP="00603959">
      <w:pPr>
        <w:spacing w:before="93" w:after="93"/>
      </w:pPr>
      <w:r>
        <w:rPr>
          <w:rFonts w:hint="eastAsia"/>
        </w:rPr>
        <w:lastRenderedPageBreak/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3603C5D4" wp14:editId="56CDF420">
            <wp:extent cx="5695950" cy="2180590"/>
            <wp:effectExtent l="19050" t="19050" r="19050" b="1016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1805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>
      <w:pPr>
        <w:pStyle w:val="3"/>
        <w:spacing w:before="312" w:after="312"/>
      </w:pPr>
      <w:bookmarkStart w:id="52" w:name="_Toc52976151"/>
      <w:r>
        <w:rPr>
          <w:rFonts w:hint="eastAsia"/>
        </w:rPr>
        <w:t>根据ID检索指定职位数据</w:t>
      </w:r>
      <w:bookmarkEnd w:id="52"/>
    </w:p>
    <w:p w:rsidR="00EE243D" w:rsidRDefault="002536A6">
      <w:pPr>
        <w:pStyle w:val="4"/>
        <w:spacing w:before="312" w:after="312"/>
        <w:rPr>
          <w:rFonts w:hint="default"/>
        </w:rPr>
      </w:pPr>
      <w:r>
        <w:t>需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用户提交一个文档ID，Elasticsearch将ID对应的文档直接返回给用户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实现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Elasticsearch中，可以通过发送GET请求来实现文档的查询。</w:t>
      </w:r>
    </w:p>
    <w:p w:rsidR="00EE243D" w:rsidRDefault="00EE243D">
      <w:pPr>
        <w:pStyle w:val="a0"/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noProof/>
        </w:rPr>
        <w:drawing>
          <wp:inline distT="0" distB="0" distL="114300" distR="114300">
            <wp:extent cx="5687695" cy="3199130"/>
            <wp:effectExtent l="9525" t="9525" r="17780" b="10795"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4B3CD4" w:rsidTr="004B3CD4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GET /job_idx/_search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4B3CD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query"</w:t>
            </w: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4B3CD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ids"</w:t>
            </w: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B3CD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values"</w:t>
            </w: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</w:t>
            </w:r>
            <w:r w:rsidRPr="004B3CD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46313"</w:t>
            </w: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]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:rsidR="004B3CD4" w:rsidRPr="004B3CD4" w:rsidRDefault="004B3CD4" w:rsidP="004B3CD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B3CD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53" w:name="_Toc52976152"/>
      <w:r>
        <w:rPr>
          <w:rFonts w:hint="eastAsia"/>
        </w:rPr>
        <w:t>根据关键字搜索数据</w:t>
      </w:r>
      <w:bookmarkEnd w:id="53"/>
    </w:p>
    <w:p w:rsidR="00EE243D" w:rsidRDefault="002536A6">
      <w:pPr>
        <w:pStyle w:val="5"/>
        <w:spacing w:before="312" w:after="312"/>
      </w:pPr>
      <w:r>
        <w:rPr>
          <w:rFonts w:hint="eastAsia"/>
        </w:rPr>
        <w:t>需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搜索职位中带有「销售」关键字的职位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实现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检索jd中销售相关的岗位</w:t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EE243D" w:rsidTr="001850E6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job_idx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 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tc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EE243D">
      <w:pPr>
        <w:pStyle w:val="a0"/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rFonts w:hint="eastAsia"/>
        </w:rPr>
        <w:t>除了检索职位描述字段以外，我们还需要检索title中包含销售相关的职位，所以，我们需要进行多字段的组合查询。</w:t>
      </w:r>
      <w:r>
        <w:rPr>
          <w:rFonts w:hint="eastAsia"/>
        </w:rPr>
        <w:br/>
      </w:r>
    </w:p>
    <w:tbl>
      <w:tblPr>
        <w:tblStyle w:val="ac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EE243D">
        <w:tc>
          <w:tcPr>
            <w:tcW w:w="8975" w:type="dxa"/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job_idx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ulti_matc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}</w:t>
            </w:r>
          </w:p>
        </w:tc>
      </w:tr>
    </w:tbl>
    <w:p w:rsidR="00EE243D" w:rsidRDefault="002536A6">
      <w:pPr>
        <w:spacing w:before="93" w:after="93"/>
      </w:pPr>
      <w:r>
        <w:rPr>
          <w:rFonts w:hint="eastAsia"/>
        </w:rPr>
        <w:lastRenderedPageBreak/>
        <w:t>更多地查询：</w:t>
      </w:r>
    </w:p>
    <w:p w:rsidR="00EE243D" w:rsidRDefault="002536A6">
      <w:pPr>
        <w:spacing w:before="93" w:after="93"/>
      </w:pPr>
      <w:r>
        <w:rPr>
          <w:rFonts w:hint="eastAsia"/>
        </w:rPr>
        <w:t>官方地址：</w:t>
      </w:r>
      <w:hyperlink r:id="rId54" w:history="1">
        <w:r>
          <w:rPr>
            <w:rStyle w:val="af0"/>
            <w:rFonts w:hint="eastAsia"/>
          </w:rPr>
          <w:t>https://www.elastic.co/cn/webinars/getting-started-elasticsearch?baymax=rtp&amp;elektra=docs&amp;storm=top-video&amp;iesrc=ctr</w:t>
        </w:r>
      </w:hyperlink>
    </w:p>
    <w:p w:rsidR="00EE243D" w:rsidRDefault="002536A6">
      <w:pPr>
        <w:pStyle w:val="3"/>
        <w:spacing w:before="312" w:after="312"/>
      </w:pPr>
      <w:bookmarkStart w:id="54" w:name="_Toc52976153"/>
      <w:r>
        <w:rPr>
          <w:rFonts w:hint="eastAsia"/>
        </w:rPr>
        <w:t>根据关键字分页搜索</w:t>
      </w:r>
      <w:bookmarkEnd w:id="54"/>
    </w:p>
    <w:p w:rsidR="00EE243D" w:rsidRDefault="002536A6">
      <w:pPr>
        <w:pStyle w:val="a0"/>
        <w:spacing w:before="93" w:after="93"/>
      </w:pPr>
      <w:r>
        <w:rPr>
          <w:rFonts w:hint="eastAsia"/>
        </w:rPr>
        <w:t>在存在大量数据时，一般我们进行查询都需要进行分页查询。例如：我们指定页码、并指定每页显示多少条数据，然后Elasticsearch返回对应页码的数据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使用from和size来进行分页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执行查询时，可以指定from（</w:t>
      </w:r>
      <w:r w:rsidR="007A1C08">
        <w:rPr>
          <w:rFonts w:hint="eastAsia"/>
        </w:rPr>
        <w:t>从第几条数据开始查起</w:t>
      </w:r>
      <w:r>
        <w:rPr>
          <w:rFonts w:hint="eastAsia"/>
        </w:rPr>
        <w:t>）和size（每页返回多少条）数据，就可以轻松完成分页。</w:t>
      </w:r>
    </w:p>
    <w:p w:rsidR="007A1C08" w:rsidRPr="007A1C08" w:rsidRDefault="007A1C08" w:rsidP="007A1C08">
      <w:pPr>
        <w:pStyle w:val="a0"/>
        <w:numPr>
          <w:ilvl w:val="0"/>
          <w:numId w:val="15"/>
        </w:numPr>
        <w:spacing w:before="93" w:after="93"/>
      </w:pPr>
      <w:r>
        <w:t>from = (page – 1</w:t>
      </w:r>
      <w:r>
        <w:rPr>
          <w:rFonts w:hint="eastAsia"/>
        </w:rPr>
        <w:t>) *</w:t>
      </w:r>
      <w:r>
        <w:t xml:space="preserve"> size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62"/>
      </w:tblGrid>
      <w:tr w:rsidR="00EE243D" w:rsidTr="001850E6">
        <w:tc>
          <w:tcPr>
            <w:tcW w:w="89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job_idx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rom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5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ulti_matc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使用scroll方式进行分页</w:t>
      </w:r>
    </w:p>
    <w:p w:rsidR="00EE243D" w:rsidRDefault="002536A6">
      <w:pPr>
        <w:spacing w:before="93" w:after="93"/>
      </w:pPr>
      <w:r>
        <w:rPr>
          <w:rFonts w:hint="eastAsia"/>
        </w:rPr>
        <w:t>前面使用from和size方式，查询在1W-5W条数据以内都是OK的，但如果数据比较多的时候，会出现性能问题。Elasticsearch做了一个限制，不允许查询的是10000条以后的数据。如果要查询1W条以后的数据，需要使用Elasticsearch中提供的scroll游标来查询。</w:t>
      </w:r>
    </w:p>
    <w:p w:rsidR="00EE243D" w:rsidRDefault="00EE243D">
      <w:pPr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在进行大量分页时，每次分页都需要将要查询的数据进行重新排序，这样非常浪费性能。使用scroll是将要用的数据一次性排序好，然后分批取出。性能要比from + size好得多。使用scroll查询后，排序后的数据会保持一定的时间，后续的分页查询都从该快照取数据即可。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lastRenderedPageBreak/>
        <w:t>第一次使用scroll分页查询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此处，我们让排序的数据保持1分钟，所以设置scroll为1m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62"/>
      </w:tblGrid>
      <w:tr w:rsidR="00EE243D">
        <w:tc>
          <w:tcPr>
            <w:tcW w:w="8962" w:type="dxa"/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job_idx/_search?</w:t>
            </w:r>
            <w:r w:rsidRPr="00027E46"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scroll=</w:t>
            </w:r>
            <w:r w:rsidRPr="00027E46">
              <w:rPr>
                <w:rFonts w:ascii="Source Sans Pro" w:eastAsia="Consolas" w:hAnsi="Source Sans Pro" w:cs="Source Sans Pro"/>
                <w:color w:val="098658"/>
                <w:sz w:val="20"/>
                <w:highlight w:val="yellow"/>
                <w:shd w:val="clear" w:color="auto" w:fill="FFFFFF"/>
                <w:lang w:bidi="ar"/>
              </w:rPr>
              <w:t>1</w:t>
            </w:r>
            <w:r w:rsidRPr="00027E46"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m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ulti_matc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00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rFonts w:hint="eastAsia"/>
        </w:rPr>
        <w:t>执行后，我们注意到，在响应结果中有一项：</w:t>
      </w:r>
    </w:p>
    <w:p w:rsidR="00EE243D" w:rsidRDefault="002536A6">
      <w:pPr>
        <w:widowControl/>
        <w:shd w:val="clear" w:color="auto" w:fill="FFFFFF"/>
        <w:spacing w:before="93" w:after="93" w:line="360" w:lineRule="atLeast"/>
        <w:rPr>
          <w:rFonts w:ascii="Source Sans Pro" w:eastAsia="Consolas" w:hAnsi="Source Sans Pro" w:cs="Source Sans Pro"/>
          <w:color w:val="A31515"/>
          <w:sz w:val="20"/>
          <w:shd w:val="clear" w:color="auto" w:fill="FFFFFF"/>
          <w:lang w:bidi="ar"/>
        </w:rPr>
      </w:pPr>
      <w:r>
        <w:rPr>
          <w:rFonts w:ascii="Source Sans Pro" w:eastAsia="Consolas" w:hAnsi="Source Sans Pro" w:cs="Source Sans Pro"/>
          <w:color w:val="0451A5"/>
          <w:sz w:val="20"/>
          <w:shd w:val="clear" w:color="auto" w:fill="FFFFFF"/>
          <w:lang w:bidi="ar"/>
        </w:rPr>
        <w:t>"_scroll_id"</w:t>
      </w:r>
      <w:r>
        <w:rPr>
          <w:rFonts w:ascii="Source Sans Pro" w:eastAsia="Consolas" w:hAnsi="Source Sans Pro" w:cs="Source Sans Pro"/>
          <w:color w:val="000000"/>
          <w:sz w:val="20"/>
          <w:shd w:val="clear" w:color="auto" w:fill="FFFFFF"/>
          <w:lang w:bidi="ar"/>
        </w:rPr>
        <w:t>: </w:t>
      </w:r>
      <w:r>
        <w:rPr>
          <w:rFonts w:ascii="Source Sans Pro" w:eastAsia="Consolas" w:hAnsi="Source Sans Pro" w:cs="Source Sans Pro"/>
          <w:color w:val="A31515"/>
          <w:sz w:val="20"/>
          <w:shd w:val="clear" w:color="auto" w:fill="FFFFFF"/>
          <w:lang w:bidi="ar"/>
        </w:rPr>
        <w:t>"DXF1ZXJ5QW5kRmV0Y2gBAAAAAAAAAGgWT3NxUFZ2OXVRVjZ0bEIxZ0RGUjMtdw=="</w:t>
      </w:r>
    </w:p>
    <w:p w:rsidR="00EE243D" w:rsidRDefault="002536A6">
      <w:pPr>
        <w:spacing w:before="93" w:after="93"/>
      </w:pPr>
      <w:r>
        <w:rPr>
          <w:rFonts w:hint="eastAsia"/>
        </w:rPr>
        <w:t>后续，我们需要根据这个_scroll_id来进行查询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第二次直接使用scroll id进行查询</w:t>
      </w:r>
    </w:p>
    <w:tbl>
      <w:tblPr>
        <w:tblStyle w:val="ac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EE243D" w:rsidTr="008630C6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</w:t>
            </w:r>
            <w:r w:rsidRPr="001850E6"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_search/scroll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?scroll=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m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croll_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DXF1ZXJ5QW5kRmV0Y2gBAAAAAAAAAHEWS0VWb2dKZTVUZVdKMWJmS3lWQVY3QQ=="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2"/>
        <w:spacing w:before="312" w:after="312"/>
      </w:pPr>
      <w:bookmarkStart w:id="55" w:name="_Toc52976154"/>
      <w:r>
        <w:rPr>
          <w:rFonts w:hint="eastAsia"/>
        </w:rPr>
        <w:t>Elasticsearch编程</w:t>
      </w:r>
      <w:bookmarkEnd w:id="55"/>
    </w:p>
    <w:p w:rsidR="00EE243D" w:rsidRDefault="002536A6">
      <w:pPr>
        <w:pStyle w:val="a0"/>
        <w:spacing w:before="93" w:after="93"/>
      </w:pPr>
      <w:r>
        <w:rPr>
          <w:rFonts w:hint="eastAsia"/>
        </w:rPr>
        <w:t>要将搜索的功能与前端对接，我们必须要使用Java代码来实现对Elasticsearch的操作。我们要使用一个JobService类来实现之前我们用RESTFul完成的操作。</w:t>
      </w:r>
    </w:p>
    <w:p w:rsidR="00EE243D" w:rsidRDefault="00EE243D">
      <w:pPr>
        <w:pStyle w:val="a0"/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rFonts w:hint="eastAsia"/>
        </w:rPr>
        <w:t>官网API地址：</w:t>
      </w:r>
    </w:p>
    <w:p w:rsidR="00EE243D" w:rsidRDefault="00B274B0">
      <w:pPr>
        <w:pStyle w:val="a0"/>
        <w:spacing w:before="93" w:after="93"/>
      </w:pPr>
      <w:hyperlink r:id="rId55" w:history="1">
        <w:r w:rsidR="002536A6">
          <w:rPr>
            <w:rStyle w:val="af0"/>
            <w:rFonts w:hint="eastAsia"/>
          </w:rPr>
          <w:t>https://www.elastic.co/guide/en/elasticsearch/client/java-rest/7.6/java-rest-high.html</w:t>
        </w:r>
      </w:hyperlink>
    </w:p>
    <w:p w:rsidR="00EE243D" w:rsidRDefault="002536A6">
      <w:pPr>
        <w:pStyle w:val="3"/>
        <w:spacing w:before="312" w:after="312"/>
      </w:pPr>
      <w:bookmarkStart w:id="56" w:name="_Toc52976155"/>
      <w:r>
        <w:rPr>
          <w:rFonts w:hint="eastAsia"/>
        </w:rPr>
        <w:t>环境准备</w:t>
      </w:r>
      <w:bookmarkEnd w:id="56"/>
    </w:p>
    <w:p w:rsidR="00EE243D" w:rsidRDefault="002536A6">
      <w:pPr>
        <w:pStyle w:val="4"/>
        <w:spacing w:before="312" w:after="312"/>
        <w:rPr>
          <w:rFonts w:hint="default"/>
        </w:rPr>
      </w:pPr>
      <w:r>
        <w:t>准备IDEA项目结构</w:t>
      </w:r>
    </w:p>
    <w:p w:rsidR="00EE243D" w:rsidRDefault="002536A6" w:rsidP="00271281">
      <w:pPr>
        <w:pStyle w:val="a0"/>
        <w:numPr>
          <w:ilvl w:val="0"/>
          <w:numId w:val="17"/>
        </w:numPr>
        <w:spacing w:before="93" w:after="93"/>
      </w:pPr>
      <w:r>
        <w:rPr>
          <w:rFonts w:hint="eastAsia"/>
        </w:rPr>
        <w:lastRenderedPageBreak/>
        <w:t>创建elasticsearch_example</w:t>
      </w:r>
      <w:r w:rsidR="00F67AD2">
        <w:rPr>
          <w:rFonts w:hint="eastAsia"/>
        </w:rPr>
        <w:t>项目</w:t>
      </w:r>
    </w:p>
    <w:p w:rsidR="00EE243D" w:rsidRDefault="002536A6" w:rsidP="00271281">
      <w:pPr>
        <w:pStyle w:val="a0"/>
        <w:numPr>
          <w:ilvl w:val="0"/>
          <w:numId w:val="17"/>
        </w:numPr>
        <w:spacing w:before="93" w:after="93"/>
      </w:pPr>
      <w:r>
        <w:rPr>
          <w:rFonts w:hint="eastAsia"/>
        </w:rPr>
        <w:t>创建包结构如下所示</w:t>
      </w:r>
    </w:p>
    <w:tbl>
      <w:tblPr>
        <w:tblStyle w:val="ac"/>
        <w:tblW w:w="0" w:type="auto"/>
        <w:tblInd w:w="1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7"/>
        <w:gridCol w:w="4488"/>
      </w:tblGrid>
      <w:tr w:rsidR="00EE243D" w:rsidTr="008630C6">
        <w:tc>
          <w:tcPr>
            <w:tcW w:w="4487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包</w:t>
            </w:r>
          </w:p>
        </w:tc>
        <w:tc>
          <w:tcPr>
            <w:tcW w:w="4488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EE243D" w:rsidTr="008630C6">
        <w:tc>
          <w:tcPr>
            <w:tcW w:w="4487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cn.itcast.elasticsearch.entity</w:t>
            </w:r>
          </w:p>
        </w:tc>
        <w:tc>
          <w:tcPr>
            <w:tcW w:w="4488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存放实体类</w:t>
            </w:r>
          </w:p>
        </w:tc>
      </w:tr>
      <w:tr w:rsidR="00EE243D" w:rsidTr="008630C6">
        <w:tc>
          <w:tcPr>
            <w:tcW w:w="4487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cn.itcast.elasticsearch.service</w:t>
            </w:r>
          </w:p>
        </w:tc>
        <w:tc>
          <w:tcPr>
            <w:tcW w:w="4488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存放服务接口</w:t>
            </w:r>
          </w:p>
        </w:tc>
      </w:tr>
      <w:tr w:rsidR="00EE243D" w:rsidTr="008630C6">
        <w:tc>
          <w:tcPr>
            <w:tcW w:w="4487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cn.itcast.elasticsearch.service.impl</w:t>
            </w:r>
          </w:p>
        </w:tc>
        <w:tc>
          <w:tcPr>
            <w:tcW w:w="4488" w:type="dxa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存放服务接口实现类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准备POM依赖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5D300C" w:rsidTr="005D300C">
        <w:tc>
          <w:tcPr>
            <w:tcW w:w="8931" w:type="dxa"/>
            <w:shd w:val="clear" w:color="auto" w:fill="auto"/>
          </w:tcPr>
          <w:p w:rsidR="005D300C" w:rsidRPr="005D300C" w:rsidRDefault="005D300C" w:rsidP="005D300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i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&lt;!-- </w:t>
            </w:r>
            <w:r w:rsidRPr="005D300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代码库</w:t>
            </w:r>
            <w:r w:rsidRPr="005D300C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 xml:space="preserve"> </w:t>
            </w:r>
            <w:r w:rsidRPr="005D300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--&gt;</w:t>
            </w:r>
            <w:r w:rsidRPr="005D300C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liyu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rl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://maven.aliyun.com/nexus/content/groups/public/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rl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leas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ru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leas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napshot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als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pdatePoli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never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pdatePoli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napshot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i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i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elasticsearch.clien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lasticsearch-rest-high-level-clien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7.6.1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apache.logging.log4j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g4j-cor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2.11.1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om.alibaba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astjs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2.62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uni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uni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4.12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testng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ng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6.14.3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ie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buil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apache.maven.plugin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aven-compiler-plugi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3.1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configurat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targe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8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target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ourc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8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ource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configuratio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s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 w:rsidRPr="005D300C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build</w:t>
            </w:r>
            <w:r w:rsidRPr="005D300C"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</w:p>
        </w:tc>
      </w:tr>
    </w:tbl>
    <w:p w:rsidR="007E6421" w:rsidRDefault="007E6421">
      <w:pPr>
        <w:pStyle w:val="4"/>
        <w:spacing w:before="312" w:after="312"/>
        <w:rPr>
          <w:rFonts w:hint="default"/>
        </w:rPr>
      </w:pPr>
      <w:r>
        <w:rPr>
          <w:rFonts w:hint="default"/>
        </w:rPr>
        <w:lastRenderedPageBreak/>
        <w:t>创建用于保存职位信息的实体类</w:t>
      </w:r>
    </w:p>
    <w:p w:rsidR="00097C98" w:rsidRDefault="00097C98" w:rsidP="00097C98">
      <w:pPr>
        <w:spacing w:before="93" w:after="93"/>
      </w:pPr>
      <w:r>
        <w:rPr>
          <w:rFonts w:hint="eastAsia"/>
        </w:rPr>
        <w:t>注意：</w:t>
      </w:r>
    </w:p>
    <w:p w:rsidR="00097C98" w:rsidRDefault="00097C98" w:rsidP="00097C98">
      <w:pPr>
        <w:spacing w:before="93" w:after="93"/>
      </w:pPr>
      <w:r>
        <w:t>在</w:t>
      </w:r>
      <w:r>
        <w:rPr>
          <w:rFonts w:hint="eastAsia"/>
        </w:rPr>
        <w:t>i</w:t>
      </w:r>
      <w:r>
        <w:t>d字段上添加一个</w:t>
      </w:r>
      <w:r>
        <w:rPr>
          <w:rFonts w:hint="eastAsia"/>
        </w:rPr>
        <w:t xml:space="preserve"> </w:t>
      </w:r>
      <w:r>
        <w:t>@JSONField注解</w:t>
      </w:r>
      <w:r>
        <w:rPr>
          <w:rFonts w:hint="eastAsia"/>
        </w:rPr>
        <w:t>，</w:t>
      </w:r>
      <w:r>
        <w:t>并配置注解的</w:t>
      </w:r>
      <w:r>
        <w:rPr>
          <w:rFonts w:hint="eastAsia"/>
        </w:rPr>
        <w:t>s</w:t>
      </w:r>
      <w:r>
        <w:t>erialize为</w:t>
      </w:r>
      <w:r>
        <w:rPr>
          <w:rFonts w:hint="eastAsia"/>
        </w:rPr>
        <w:t>f</w:t>
      </w:r>
      <w:r>
        <w:t>alse</w:t>
      </w:r>
      <w:r>
        <w:rPr>
          <w:rFonts w:hint="eastAsia"/>
        </w:rPr>
        <w:t>，</w:t>
      </w:r>
      <w:r>
        <w:t>表示该字段无需转换为</w:t>
      </w:r>
      <w:r>
        <w:rPr>
          <w:rFonts w:hint="eastAsia"/>
        </w:rPr>
        <w:t>J</w:t>
      </w:r>
      <w:r>
        <w:t>SON</w:t>
      </w:r>
      <w:r>
        <w:rPr>
          <w:rFonts w:hint="eastAsia"/>
        </w:rPr>
        <w:t>，</w:t>
      </w:r>
      <w:r>
        <w:t>因为它就是文档的唯一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。</w:t>
      </w:r>
    </w:p>
    <w:p w:rsidR="00097C98" w:rsidRPr="00097C98" w:rsidRDefault="00097C98" w:rsidP="00097C98">
      <w:pPr>
        <w:spacing w:before="93" w:after="93"/>
      </w:pPr>
    </w:p>
    <w:p w:rsidR="001923E8" w:rsidRDefault="001923E8" w:rsidP="007E6421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11766" w:type="dxa"/>
        <w:tblInd w:w="108" w:type="dxa"/>
        <w:tblLook w:val="04A0" w:firstRow="1" w:lastRow="0" w:firstColumn="1" w:lastColumn="0" w:noHBand="0" w:noVBand="1"/>
      </w:tblPr>
      <w:tblGrid>
        <w:gridCol w:w="11766"/>
      </w:tblGrid>
      <w:tr w:rsidR="001923E8" w:rsidTr="001923E8">
        <w:tc>
          <w:tcPr>
            <w:tcW w:w="117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1923E8" w:rsidRPr="001923E8" w:rsidRDefault="001923E8" w:rsidP="001923E8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因为此处无需将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序列化为文档中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JSONField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erialize =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false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lo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id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唯一标识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area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所在区域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xp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岗位要求的工作经验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du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学历要求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alary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薪资范围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类型（全职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/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兼职）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公司名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浏览量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title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岗位名称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</w:t>
            </w:r>
            <w:r w:rsidRPr="001923E8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描述</w:t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long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Id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id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Id(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id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Area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area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Area(String area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area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area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Exp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xp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Exp(String exp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xp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exp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Edu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du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Edu(String edu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du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edu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Salary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alary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Salary(String salary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salary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salary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Job_type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Job_type(String job_type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job_typ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job_type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Cmp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Cmp(String cmp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cmp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cmp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Pv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Pv(String pv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pv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pv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Title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title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Title(String title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titl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title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getJd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Jd(String jd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j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jd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1923E8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toString() {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JobDetail{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id=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i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area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area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exp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xp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edu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du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salary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salary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job_type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job_typ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cmp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cmp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pv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pv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title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title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jd='"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jd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 w:rsidRPr="001923E8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1923E8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}'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1923E8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lastRenderedPageBreak/>
        <w:t>编写接口和实现类</w:t>
      </w:r>
    </w:p>
    <w:p w:rsidR="008630C6" w:rsidRDefault="008630C6" w:rsidP="008630C6">
      <w:pPr>
        <w:spacing w:before="93" w:after="93"/>
      </w:pPr>
      <w:r>
        <w:rPr>
          <w:rFonts w:hint="eastAsia"/>
        </w:rPr>
        <w:t>在cn.itcast.elasticsearch.service包中创建</w:t>
      </w:r>
      <w:r w:rsidR="009E1F2A" w:rsidRPr="009E1F2A">
        <w:t>JobFullTextService</w:t>
      </w:r>
      <w:r>
        <w:rPr>
          <w:rFonts w:hint="eastAsia"/>
        </w:rPr>
        <w:t>接口，该接口中定义了职位全文检索相关的</w:t>
      </w:r>
      <w:r>
        <w:t>Java</w:t>
      </w:r>
      <w:r>
        <w:rPr>
          <w:rFonts w:hint="eastAsia"/>
        </w:rPr>
        <w:t xml:space="preserve"> </w:t>
      </w:r>
      <w:r>
        <w:t>API接口</w:t>
      </w:r>
      <w:r>
        <w:rPr>
          <w:rFonts w:hint="eastAsia"/>
        </w:rPr>
        <w:t>。</w:t>
      </w:r>
    </w:p>
    <w:p w:rsidR="008630C6" w:rsidRDefault="008630C6" w:rsidP="008630C6">
      <w:pPr>
        <w:spacing w:before="93" w:after="93"/>
      </w:pPr>
    </w:p>
    <w:p w:rsidR="007A7889" w:rsidRDefault="007A7889" w:rsidP="008630C6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012099" w:rsidTr="00012099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597C4D" w:rsidRPr="00597C4D" w:rsidRDefault="00012099" w:rsidP="00597C4D">
            <w:pPr>
              <w:pStyle w:val="HTML"/>
              <w:shd w:val="clear" w:color="auto" w:fill="FFFFFF"/>
              <w:spacing w:before="93" w:after="93"/>
              <w:rPr>
                <w:rFonts w:ascii="Consolas" w:hAnsi="Consolas" w:cs="宋体" w:hint="default"/>
                <w:color w:val="000000"/>
                <w:sz w:val="27"/>
                <w:szCs w:val="27"/>
              </w:rPr>
            </w:pP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/**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*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定义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JobFullTextService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*/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public interface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JobFullTextService {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添加一个职位数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add(JobDetail jobDetail)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根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检索指定职位数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JobDetail findById(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id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lastRenderedPageBreak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修改职位薪资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update(JobDetail jobDetail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根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删除指定位置数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deleteById(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id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根据关键字检索数据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List&lt;JobDetail&gt; searchByKeywords(String keywords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分页检索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Map&lt;String, Object&gt; searchByPage(String keywords,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pageNum,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pageSize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// scroll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分页解决深分页问题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Map&lt;String, Object&gt; searchByScrollPage(String keywords, String scrollId,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pageSize)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关闭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ES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t>连接</w:t>
            </w:r>
            <w:r w:rsidRPr="00012099"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close()</w:t>
            </w:r>
            <w:r w:rsidR="00597C4D">
              <w:rPr>
                <w:rFonts w:ascii="Consolas" w:hAnsi="Consolas" w:cs="宋体" w:hint="default"/>
                <w:color w:val="000000"/>
                <w:sz w:val="18"/>
                <w:szCs w:val="27"/>
              </w:rPr>
              <w:t xml:space="preserve"> </w:t>
            </w:r>
            <w:r w:rsidR="00597C4D" w:rsidRPr="00012099"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="00597C4D" w:rsidRPr="00012099">
              <w:rPr>
                <w:rFonts w:ascii="Consolas" w:hAnsi="Consolas" w:cs="宋体"/>
                <w:color w:val="000000"/>
                <w:sz w:val="18"/>
                <w:szCs w:val="27"/>
              </w:rPr>
              <w:t>IOException;</w:t>
            </w:r>
          </w:p>
          <w:p w:rsidR="00012099" w:rsidRPr="00012099" w:rsidRDefault="00012099" w:rsidP="0001209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:rsidR="00012099" w:rsidRPr="00012099" w:rsidRDefault="00012099" w:rsidP="008630C6">
            <w:pPr>
              <w:spacing w:before="93" w:after="93"/>
            </w:pPr>
          </w:p>
        </w:tc>
      </w:tr>
    </w:tbl>
    <w:p w:rsidR="00012099" w:rsidRDefault="00012099" w:rsidP="008630C6">
      <w:pPr>
        <w:spacing w:before="93" w:after="93"/>
      </w:pPr>
    </w:p>
    <w:p w:rsidR="00012099" w:rsidRDefault="00012099" w:rsidP="008630C6">
      <w:pPr>
        <w:spacing w:before="93" w:after="93"/>
      </w:pPr>
    </w:p>
    <w:p w:rsidR="009E1F2A" w:rsidRDefault="009E1F2A" w:rsidP="009E1F2A">
      <w:pPr>
        <w:pStyle w:val="4"/>
        <w:spacing w:before="312" w:after="312"/>
        <w:rPr>
          <w:rFonts w:hint="default"/>
        </w:rPr>
      </w:pPr>
      <w:r>
        <w:t>创建实现类</w:t>
      </w:r>
    </w:p>
    <w:p w:rsidR="009E1F2A" w:rsidRDefault="009E1F2A" w:rsidP="009E1F2A">
      <w:pPr>
        <w:spacing w:before="93" w:after="93"/>
      </w:pPr>
      <w:r>
        <w:t>在</w:t>
      </w:r>
      <w:r w:rsidRPr="009E1F2A">
        <w:t>cn.itcast.elasticsearch.service.impl</w:t>
      </w:r>
      <w:r>
        <w:t>包下创建一个实现类</w:t>
      </w:r>
      <w:r>
        <w:rPr>
          <w:rFonts w:hint="eastAsia"/>
        </w:rPr>
        <w:t>：</w:t>
      </w:r>
      <w:r w:rsidRPr="009E1F2A">
        <w:t>JobFullTextServiceImpl</w:t>
      </w:r>
      <w:r>
        <w:rPr>
          <w:rFonts w:hint="eastAsia"/>
        </w:rPr>
        <w:t>，并实现上面的接口。</w:t>
      </w:r>
    </w:p>
    <w:p w:rsidR="00CF4A81" w:rsidRDefault="00CF4A81" w:rsidP="009E1F2A">
      <w:pPr>
        <w:spacing w:before="93" w:after="93"/>
      </w:pPr>
    </w:p>
    <w:p w:rsidR="00CF4A81" w:rsidRDefault="00CF4A81" w:rsidP="009E1F2A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F4A81" w:rsidTr="00CF4A81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CF4A81" w:rsidRPr="00CF4A81" w:rsidRDefault="00CF4A81" w:rsidP="00CF4A8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JobFullTextServiceImpl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mplements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JobDetail jobDetail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(JobDetail jobDetail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lastRenderedPageBreak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findById(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boolean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(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false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ist&lt;JobDetail&gt; searchByKeywords(String keywords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searchByPage(String keywords,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Num,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F4A81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searchByScrollPage(String keywords, String scrollId,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) {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CF4A81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F4A8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57" w:name="_Toc52976156"/>
      <w:r>
        <w:rPr>
          <w:rFonts w:hint="eastAsia"/>
        </w:rPr>
        <w:lastRenderedPageBreak/>
        <w:t>添加职位数据</w:t>
      </w:r>
      <w:bookmarkEnd w:id="57"/>
    </w:p>
    <w:p w:rsidR="00EE243D" w:rsidRDefault="002536A6">
      <w:pPr>
        <w:pStyle w:val="4"/>
        <w:spacing w:before="312" w:after="312"/>
        <w:rPr>
          <w:rFonts w:hint="default"/>
        </w:rPr>
      </w:pPr>
      <w:r>
        <w:t>初始化客户端连接</w:t>
      </w:r>
    </w:p>
    <w:p w:rsidR="00CF4A81" w:rsidRDefault="00CF4A81" w:rsidP="00271281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使用R</w:t>
      </w:r>
      <w:r>
        <w:t>estHighLevelClient</w:t>
      </w:r>
      <w:r>
        <w:rPr>
          <w:rFonts w:hint="eastAsia"/>
        </w:rPr>
        <w:t>构建客户端连接。</w:t>
      </w:r>
    </w:p>
    <w:p w:rsidR="00203581" w:rsidRDefault="00203581" w:rsidP="00271281">
      <w:pPr>
        <w:pStyle w:val="a0"/>
        <w:numPr>
          <w:ilvl w:val="0"/>
          <w:numId w:val="18"/>
        </w:numPr>
        <w:spacing w:before="93" w:after="93"/>
      </w:pPr>
      <w:r>
        <w:t>基于</w:t>
      </w:r>
      <w:r>
        <w:rPr>
          <w:rFonts w:hint="eastAsia"/>
        </w:rPr>
        <w:t>R</w:t>
      </w:r>
      <w:r>
        <w:t>estClient</w:t>
      </w:r>
      <w:r>
        <w:rPr>
          <w:rFonts w:hint="eastAsia"/>
        </w:rPr>
        <w:t>.</w:t>
      </w:r>
      <w:r>
        <w:t>builder方法来构建</w:t>
      </w:r>
      <w:r>
        <w:rPr>
          <w:rFonts w:hint="eastAsia"/>
        </w:rPr>
        <w:t>R</w:t>
      </w:r>
      <w:r>
        <w:t>estClientBuilder</w:t>
      </w:r>
    </w:p>
    <w:p w:rsidR="00CF4A81" w:rsidRDefault="00203581" w:rsidP="00271281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用H</w:t>
      </w:r>
      <w:r>
        <w:t>ttpHost来添加ES的节点</w:t>
      </w:r>
    </w:p>
    <w:p w:rsidR="00CF4A81" w:rsidRDefault="00CF4A81" w:rsidP="00CF4A81">
      <w:pPr>
        <w:pStyle w:val="a0"/>
        <w:spacing w:before="93" w:after="93"/>
      </w:pPr>
    </w:p>
    <w:p w:rsidR="00B43A37" w:rsidRDefault="00B43A37" w:rsidP="00CF4A81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43A37" w:rsidTr="00B43A3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B43A37" w:rsidRPr="00B43A37" w:rsidRDefault="00B43A37" w:rsidP="00B43A3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RestHighLevelClient </w:t>
            </w:r>
            <w:r w:rsidRPr="00B43A37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static final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B43A3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 xml:space="preserve">JOB_IDX_NAME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ob_idx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lastRenderedPageBreak/>
              <w:t xml:space="preserve">public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() {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B43A37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restHighLevelClient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(RestClient.</w:t>
            </w:r>
            <w:r w:rsidRPr="00B43A37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builder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1.itcast.cn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, </w:t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2.itcast.cn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, </w:t>
            </w:r>
            <w:r w:rsidRPr="00B43A3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3.itcast.cn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B43A3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));</w:t>
            </w:r>
            <w:r w:rsidRPr="00B43A3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A675E2" w:rsidRDefault="00A675E2">
      <w:pPr>
        <w:pStyle w:val="4"/>
        <w:spacing w:before="312" w:after="312"/>
        <w:rPr>
          <w:rFonts w:hint="default"/>
        </w:rPr>
      </w:pPr>
      <w:r>
        <w:rPr>
          <w:rFonts w:hint="default"/>
        </w:rPr>
        <w:lastRenderedPageBreak/>
        <w:t>实现关闭客户端连接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A675E2" w:rsidTr="00A675E2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A675E2" w:rsidRPr="00A675E2" w:rsidRDefault="00A675E2" w:rsidP="00A675E2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A675E2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A675E2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A675E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lose() {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A675E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A675E2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();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 </w:t>
            </w:r>
            <w:r w:rsidRPr="00A675E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OException e) {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e.printStackTrace();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A675E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编写代码实现</w:t>
      </w:r>
      <w:r w:rsidR="009E32BA">
        <w:t>新增职位数据</w:t>
      </w:r>
    </w:p>
    <w:p w:rsidR="00203581" w:rsidRDefault="00203581" w:rsidP="00203581">
      <w:pPr>
        <w:spacing w:before="93" w:after="93"/>
      </w:pPr>
      <w:r>
        <w:t>实现步骤</w:t>
      </w:r>
      <w:r>
        <w:rPr>
          <w:rFonts w:hint="eastAsia"/>
        </w:rPr>
        <w:t>：</w:t>
      </w:r>
    </w:p>
    <w:p w:rsidR="00203581" w:rsidRDefault="00203581" w:rsidP="00271281">
      <w:pPr>
        <w:pStyle w:val="afa"/>
        <w:numPr>
          <w:ilvl w:val="0"/>
          <w:numId w:val="42"/>
        </w:numPr>
        <w:spacing w:before="93" w:after="93"/>
        <w:ind w:firstLineChars="0"/>
      </w:pPr>
      <w:r>
        <w:rPr>
          <w:rFonts w:hint="eastAsia"/>
        </w:rPr>
        <w:t>构建In</w:t>
      </w:r>
      <w:r>
        <w:t>dexRequest</w:t>
      </w:r>
      <w:r>
        <w:rPr>
          <w:rFonts w:hint="eastAsia"/>
        </w:rPr>
        <w:t>对象，用来描述E</w:t>
      </w:r>
      <w:r>
        <w:t>S发起请求</w:t>
      </w:r>
      <w:r w:rsidR="00C06DD7">
        <w:t>的数据</w:t>
      </w:r>
      <w:r w:rsidR="00C06DD7">
        <w:rPr>
          <w:rFonts w:hint="eastAsia"/>
        </w:rPr>
        <w:t>。</w:t>
      </w:r>
    </w:p>
    <w:p w:rsidR="00203581" w:rsidRDefault="00203581" w:rsidP="00271281">
      <w:pPr>
        <w:pStyle w:val="afa"/>
        <w:numPr>
          <w:ilvl w:val="0"/>
          <w:numId w:val="42"/>
        </w:numPr>
        <w:spacing w:before="93" w:after="93"/>
        <w:ind w:firstLineChars="0"/>
      </w:pPr>
      <w:r>
        <w:t>设置文档</w:t>
      </w:r>
      <w:r>
        <w:rPr>
          <w:rFonts w:hint="eastAsia"/>
        </w:rPr>
        <w:t>I</w:t>
      </w:r>
      <w:r>
        <w:t>D</w:t>
      </w:r>
      <w:r w:rsidR="00C06DD7">
        <w:rPr>
          <w:rFonts w:hint="eastAsia"/>
        </w:rPr>
        <w:t>。</w:t>
      </w:r>
    </w:p>
    <w:p w:rsidR="00203581" w:rsidRDefault="00203581" w:rsidP="00271281">
      <w:pPr>
        <w:pStyle w:val="afa"/>
        <w:numPr>
          <w:ilvl w:val="0"/>
          <w:numId w:val="42"/>
        </w:numPr>
        <w:spacing w:before="93" w:after="93"/>
        <w:ind w:firstLineChars="0"/>
      </w:pPr>
      <w:r>
        <w:t>使用</w:t>
      </w:r>
      <w:r>
        <w:rPr>
          <w:rFonts w:hint="eastAsia"/>
        </w:rPr>
        <w:t>F</w:t>
      </w:r>
      <w:r>
        <w:t>astJSON将实体类对象转换为</w:t>
      </w:r>
      <w:r>
        <w:rPr>
          <w:rFonts w:hint="eastAsia"/>
        </w:rPr>
        <w:t>J</w:t>
      </w:r>
      <w:r>
        <w:t>SON</w:t>
      </w:r>
      <w:r w:rsidR="00C06DD7">
        <w:rPr>
          <w:rFonts w:hint="eastAsia"/>
        </w:rPr>
        <w:t>。</w:t>
      </w:r>
    </w:p>
    <w:p w:rsidR="00203581" w:rsidRDefault="00203581" w:rsidP="00271281">
      <w:pPr>
        <w:pStyle w:val="afa"/>
        <w:numPr>
          <w:ilvl w:val="0"/>
          <w:numId w:val="42"/>
        </w:numPr>
        <w:spacing w:before="93" w:after="93"/>
        <w:ind w:firstLineChars="0"/>
      </w:pPr>
      <w:r>
        <w:t>使用</w:t>
      </w:r>
      <w:r>
        <w:rPr>
          <w:rFonts w:hint="eastAsia"/>
        </w:rPr>
        <w:t>Index</w:t>
      </w:r>
      <w:r>
        <w:t>Request.source方法</w:t>
      </w:r>
      <w:r w:rsidR="00C06DD7">
        <w:rPr>
          <w:rFonts w:hint="eastAsia"/>
        </w:rPr>
        <w:t>设置</w:t>
      </w:r>
      <w:r w:rsidR="0042462B">
        <w:rPr>
          <w:rFonts w:hint="eastAsia"/>
        </w:rPr>
        <w:t>文档</w:t>
      </w:r>
      <w:r w:rsidR="00C06DD7">
        <w:t>数据</w:t>
      </w:r>
      <w:r w:rsidR="006301C8">
        <w:rPr>
          <w:rFonts w:hint="eastAsia"/>
        </w:rPr>
        <w:t>，</w:t>
      </w:r>
      <w:r w:rsidR="006301C8">
        <w:t>并设置请求的数据为</w:t>
      </w:r>
      <w:r w:rsidR="006301C8">
        <w:rPr>
          <w:rFonts w:hint="eastAsia"/>
        </w:rPr>
        <w:t>J</w:t>
      </w:r>
      <w:r w:rsidR="006301C8">
        <w:t>SON格式</w:t>
      </w:r>
      <w:r>
        <w:rPr>
          <w:rFonts w:hint="eastAsia"/>
        </w:rPr>
        <w:t>。</w:t>
      </w:r>
    </w:p>
    <w:p w:rsidR="00C06DD7" w:rsidRDefault="00C06DD7" w:rsidP="00271281">
      <w:pPr>
        <w:pStyle w:val="afa"/>
        <w:numPr>
          <w:ilvl w:val="0"/>
          <w:numId w:val="42"/>
        </w:numPr>
        <w:spacing w:before="93" w:after="93"/>
        <w:ind w:firstLineChars="0"/>
      </w:pPr>
      <w:r>
        <w:t>使用</w:t>
      </w:r>
      <w:r>
        <w:rPr>
          <w:rFonts w:hint="eastAsia"/>
        </w:rPr>
        <w:t>E</w:t>
      </w:r>
      <w:r>
        <w:t xml:space="preserve">S High level </w:t>
      </w:r>
      <w:r>
        <w:rPr>
          <w:rFonts w:hint="eastAsia"/>
        </w:rPr>
        <w:t>c</w:t>
      </w:r>
      <w:r>
        <w:t>lient</w:t>
      </w:r>
      <w:r w:rsidR="00F8186C">
        <w:t>调用</w:t>
      </w:r>
      <w:r w:rsidR="00F8186C">
        <w:rPr>
          <w:rFonts w:hint="eastAsia"/>
        </w:rPr>
        <w:t>i</w:t>
      </w:r>
      <w:r w:rsidR="00F8186C">
        <w:t>ndex方法</w:t>
      </w:r>
      <w:r>
        <w:t>发起请求</w:t>
      </w:r>
      <w:r w:rsidR="0042462B">
        <w:rPr>
          <w:rFonts w:hint="eastAsia"/>
        </w:rPr>
        <w:t>，</w:t>
      </w:r>
      <w:r w:rsidR="0042462B">
        <w:t>将一个文档添加到索引中</w:t>
      </w:r>
      <w:r w:rsidR="0042462B">
        <w:rPr>
          <w:rFonts w:hint="eastAsia"/>
        </w:rPr>
        <w:t>。</w:t>
      </w:r>
    </w:p>
    <w:p w:rsidR="00203581" w:rsidRDefault="00203581" w:rsidP="00203581">
      <w:pPr>
        <w:spacing w:before="93" w:after="93"/>
      </w:pPr>
    </w:p>
    <w:p w:rsidR="00A44F05" w:rsidRDefault="00A44F05" w:rsidP="00203581">
      <w:pPr>
        <w:spacing w:before="93" w:after="93"/>
      </w:pPr>
      <w:r>
        <w:t>参考代码</w:t>
      </w:r>
      <w:r>
        <w:rPr>
          <w:rFonts w:hint="eastAsia"/>
        </w:rPr>
        <w:t>：</w:t>
      </w:r>
    </w:p>
    <w:p w:rsidR="008A14E6" w:rsidRDefault="008A14E6" w:rsidP="00203581">
      <w:pPr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A675E2" w:rsidTr="00677B1A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A675E2" w:rsidRPr="00204624" w:rsidRDefault="00A675E2" w:rsidP="00204624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8A14E6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8A14E6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JobDetail jobDetail) {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对象，用来描述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的数据。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Request indexRequest = </w:t>
            </w:r>
            <w:r w:rsidRPr="008A14E6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(</w:t>
            </w:r>
            <w:r w:rsidRPr="008A14E6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Request.id(jobDetail.getId() + </w:t>
            </w:r>
            <w:r w:rsidRPr="008A14E6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实体类对象，并使用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实体类对象转换为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JSON.</w:t>
            </w:r>
            <w:r w:rsidRPr="008A14E6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.source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设置请求数据。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source(json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8A14E6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 High level client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8A14E6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发起请求</w:t>
            </w:r>
            <w:r w:rsidRPr="008A14E6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8A14E6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index(indexRequest, RequestOptions.</w:t>
            </w:r>
            <w:r w:rsidRPr="008A14E6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 </w:t>
            </w:r>
            <w:r w:rsidRPr="008A14E6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OException e) {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e.printStackTrace(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8A14E6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8A14E6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8A14E6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索引创建成功</w:t>
            </w:r>
            <w:r w:rsidRPr="008A14E6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!"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8A14E6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DD349E" w:rsidRDefault="00DD349E" w:rsidP="00DD349E">
      <w:pPr>
        <w:spacing w:before="93" w:after="93"/>
      </w:pPr>
    </w:p>
    <w:p w:rsidR="00DD349E" w:rsidRDefault="00DD349E" w:rsidP="00DD349E">
      <w:pPr>
        <w:spacing w:before="93" w:after="93"/>
      </w:pPr>
      <w:r>
        <w:t>常见错误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DD349E" w:rsidTr="00DD349E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D349E" w:rsidRPr="00DD349E" w:rsidRDefault="00DD349E" w:rsidP="00DD349E">
            <w:pPr>
              <w:spacing w:before="93" w:after="93"/>
              <w:rPr>
                <w:rFonts w:ascii="Consolas" w:hAnsi="Consolas"/>
                <w:sz w:val="18"/>
              </w:rPr>
            </w:pPr>
            <w:r w:rsidRPr="00DD349E">
              <w:rPr>
                <w:rFonts w:ascii="Consolas" w:hAnsi="Consolas"/>
                <w:sz w:val="18"/>
              </w:rPr>
              <w:t>java.lang.IllegalArgumentException: The number of object passed must be even but was [1]</w:t>
            </w:r>
          </w:p>
          <w:p w:rsidR="00DD349E" w:rsidRPr="00DD349E" w:rsidRDefault="00DD349E" w:rsidP="00DD349E">
            <w:pPr>
              <w:spacing w:before="93" w:after="93"/>
              <w:rPr>
                <w:rFonts w:ascii="Consolas" w:hAnsi="Consolas"/>
                <w:sz w:val="18"/>
              </w:rPr>
            </w:pPr>
          </w:p>
          <w:p w:rsidR="00DD349E" w:rsidRPr="00DD349E" w:rsidRDefault="00DD349E" w:rsidP="00DD349E">
            <w:pPr>
              <w:spacing w:before="93" w:after="93"/>
              <w:rPr>
                <w:rFonts w:ascii="Consolas" w:hAnsi="Consolas"/>
                <w:sz w:val="18"/>
              </w:rPr>
            </w:pPr>
            <w:r w:rsidRPr="00DD349E">
              <w:rPr>
                <w:rFonts w:ascii="Consolas" w:hAnsi="Consolas"/>
                <w:sz w:val="18"/>
              </w:rPr>
              <w:tab/>
              <w:t>at org.elasticsearch.action.index.IndexRequest.source(IndexRequest.java:474)</w:t>
            </w:r>
          </w:p>
          <w:p w:rsidR="00DD349E" w:rsidRPr="00DD349E" w:rsidRDefault="00DD349E" w:rsidP="00DD349E">
            <w:pPr>
              <w:spacing w:before="93" w:after="93"/>
              <w:rPr>
                <w:rFonts w:ascii="Consolas" w:hAnsi="Consolas"/>
                <w:sz w:val="18"/>
              </w:rPr>
            </w:pPr>
            <w:r w:rsidRPr="00DD349E">
              <w:rPr>
                <w:rFonts w:ascii="Consolas" w:hAnsi="Consolas"/>
                <w:sz w:val="18"/>
              </w:rPr>
              <w:tab/>
              <w:t>at org.elasticsearch.action.index.IndexRequest.source(IndexRequest.java:461)</w:t>
            </w:r>
          </w:p>
        </w:tc>
      </w:tr>
    </w:tbl>
    <w:p w:rsidR="00DD349E" w:rsidRDefault="00527B61" w:rsidP="00DD349E">
      <w:pPr>
        <w:spacing w:before="93" w:after="93"/>
      </w:pPr>
      <w:r>
        <w:rPr>
          <w:rFonts w:hint="eastAsia"/>
        </w:rPr>
        <w:t>原因：</w:t>
      </w:r>
      <w:r w:rsidRPr="00DD349E">
        <w:rPr>
          <w:rFonts w:ascii="Consolas" w:hAnsi="Consolas"/>
          <w:sz w:val="18"/>
        </w:rPr>
        <w:t>IndexRequest.source</w:t>
      </w:r>
      <w:r>
        <w:rPr>
          <w:rFonts w:hint="eastAsia"/>
        </w:rPr>
        <w:t>要求传递偶数个的参数，但只传递了1个</w:t>
      </w:r>
    </w:p>
    <w:p w:rsidR="007A7889" w:rsidRDefault="007A7889" w:rsidP="007A7889">
      <w:pPr>
        <w:pStyle w:val="4"/>
        <w:spacing w:before="312" w:after="312"/>
        <w:rPr>
          <w:rFonts w:hint="default"/>
        </w:rPr>
      </w:pPr>
      <w:r>
        <w:t>编写测试用例测试添加方法</w:t>
      </w:r>
    </w:p>
    <w:p w:rsidR="007A7889" w:rsidRDefault="007A7889" w:rsidP="00271281">
      <w:pPr>
        <w:pStyle w:val="afa"/>
        <w:numPr>
          <w:ilvl w:val="0"/>
          <w:numId w:val="43"/>
        </w:numPr>
        <w:spacing w:before="93" w:after="93"/>
        <w:ind w:firstLineChars="0"/>
      </w:pPr>
      <w:r>
        <w:rPr>
          <w:rFonts w:hint="eastAsia"/>
        </w:rPr>
        <w:t xml:space="preserve">在 </w:t>
      </w:r>
      <w:r>
        <w:t>test/java 目录中创建一个</w:t>
      </w:r>
      <w:r>
        <w:rPr>
          <w:rFonts w:hint="eastAsia"/>
        </w:rPr>
        <w:t xml:space="preserve"> </w:t>
      </w:r>
      <w:r w:rsidRPr="007A7889">
        <w:t>cn.itcast.elasticsearch.service</w:t>
      </w:r>
      <w:r>
        <w:t xml:space="preserve"> 包</w:t>
      </w:r>
      <w:r w:rsidR="001B78F6">
        <w:rPr>
          <w:rFonts w:hint="eastAsia"/>
        </w:rPr>
        <w:t>。</w:t>
      </w:r>
    </w:p>
    <w:p w:rsidR="007A7889" w:rsidRDefault="007A7889" w:rsidP="00271281">
      <w:pPr>
        <w:pStyle w:val="afa"/>
        <w:numPr>
          <w:ilvl w:val="0"/>
          <w:numId w:val="43"/>
        </w:numPr>
        <w:spacing w:before="93" w:after="93"/>
        <w:ind w:firstLineChars="0"/>
      </w:pPr>
      <w:r>
        <w:t>在</w:t>
      </w:r>
      <w:r w:rsidRPr="007A7889">
        <w:t>cn.itcast.elasticsearch.service</w:t>
      </w:r>
      <w:r>
        <w:t xml:space="preserve"> 包</w:t>
      </w:r>
      <w:r>
        <w:rPr>
          <w:rFonts w:hint="eastAsia"/>
        </w:rPr>
        <w:t>下创建一个Job</w:t>
      </w:r>
      <w:r>
        <w:t>FullTextServiceTest类</w:t>
      </w:r>
      <w:r w:rsidR="001B78F6">
        <w:rPr>
          <w:rFonts w:hint="eastAsia"/>
        </w:rPr>
        <w:t>。</w:t>
      </w:r>
    </w:p>
    <w:p w:rsidR="00204624" w:rsidRDefault="00204624" w:rsidP="00271281">
      <w:pPr>
        <w:pStyle w:val="afa"/>
        <w:numPr>
          <w:ilvl w:val="0"/>
          <w:numId w:val="43"/>
        </w:numPr>
        <w:spacing w:before="93" w:after="93"/>
        <w:ind w:firstLineChars="0"/>
      </w:pPr>
      <w:r>
        <w:t>在</w:t>
      </w:r>
      <w:r>
        <w:rPr>
          <w:rFonts w:hint="eastAsia"/>
        </w:rPr>
        <w:t>@</w:t>
      </w:r>
      <w:r>
        <w:t>BeforeTest中构建</w:t>
      </w:r>
      <w:r w:rsidRPr="00204624">
        <w:t>JobFullTextService</w:t>
      </w:r>
      <w:r>
        <w:t>对象</w:t>
      </w:r>
      <w:r>
        <w:rPr>
          <w:rFonts w:hint="eastAsia"/>
        </w:rPr>
        <w:t>，@</w:t>
      </w:r>
      <w:r>
        <w:t>AfterTest中调用</w:t>
      </w:r>
      <w:r>
        <w:rPr>
          <w:rFonts w:hint="eastAsia"/>
        </w:rPr>
        <w:t>c</w:t>
      </w:r>
      <w:r>
        <w:t>lose方法关闭连接</w:t>
      </w:r>
      <w:r>
        <w:rPr>
          <w:rFonts w:hint="eastAsia"/>
        </w:rPr>
        <w:t>。</w:t>
      </w:r>
    </w:p>
    <w:p w:rsidR="007A7889" w:rsidRDefault="006301C8" w:rsidP="00271281">
      <w:pPr>
        <w:pStyle w:val="afa"/>
        <w:numPr>
          <w:ilvl w:val="0"/>
          <w:numId w:val="43"/>
        </w:numPr>
        <w:spacing w:before="93" w:after="93"/>
        <w:ind w:firstLineChars="0"/>
      </w:pPr>
      <w:r>
        <w:rPr>
          <w:rFonts w:hint="eastAsia"/>
        </w:rPr>
        <w:t>编写测试用例，构建一个测试用的实体类，测试a</w:t>
      </w:r>
      <w:r>
        <w:t>dd方法</w:t>
      </w:r>
      <w:r>
        <w:rPr>
          <w:rFonts w:hint="eastAsia"/>
        </w:rPr>
        <w:t>。</w:t>
      </w:r>
    </w:p>
    <w:p w:rsidR="006301C8" w:rsidRDefault="006301C8" w:rsidP="006301C8">
      <w:pPr>
        <w:spacing w:before="93" w:after="93"/>
      </w:pPr>
    </w:p>
    <w:p w:rsidR="006301C8" w:rsidRDefault="006301C8" w:rsidP="006301C8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A7A35" w:rsidTr="00BA7A35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BA7A35" w:rsidRPr="00BA7A35" w:rsidRDefault="00BA7A35" w:rsidP="004A7DD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Test {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JobFullTextService </w:t>
            </w:r>
            <w:r w:rsidRPr="00BA7A35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BeforeTest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eforeTest() {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BA7A35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jobFullTextService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(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Test() {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BA7A35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BA7A35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测试新增索引文档</w:t>
            </w:r>
            <w:r w:rsidRPr="00BA7A35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jobFullTextService =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(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 jobDetail =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(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Id(</w:t>
            </w:r>
            <w:r w:rsidRPr="00BA7A35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Area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江苏省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-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南京市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Cmp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Elasticsearch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学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Edu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本科及以上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Exp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一年工作经验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Title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数据工程师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Job_type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全职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Pv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1700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次浏览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Jd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会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Hadoop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就行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.setSalary(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5-9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千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/</w:t>
            </w:r>
            <w:r w:rsidRPr="00BA7A35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月</w:t>
            </w:r>
            <w:r w:rsidRPr="00BA7A35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FullTextService.add(jobDetail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AfterTest</w:t>
            </w:r>
            <w:r w:rsidRPr="00BA7A35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BA7A35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fterTest() {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BA7A35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();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BA7A35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4D4077" w:rsidRDefault="004D4077" w:rsidP="004D4077">
      <w:pPr>
        <w:pStyle w:val="3"/>
        <w:spacing w:before="312" w:after="312"/>
      </w:pPr>
      <w:bookmarkStart w:id="58" w:name="_Toc52976157"/>
      <w:r>
        <w:rPr>
          <w:rFonts w:hint="eastAsia"/>
        </w:rPr>
        <w:lastRenderedPageBreak/>
        <w:t>根据ID检索指定职位数据</w:t>
      </w:r>
      <w:bookmarkEnd w:id="58"/>
    </w:p>
    <w:p w:rsidR="004D4077" w:rsidRDefault="004D4077" w:rsidP="00C640B7">
      <w:pPr>
        <w:pStyle w:val="4"/>
        <w:spacing w:before="312" w:after="312"/>
        <w:rPr>
          <w:rFonts w:hint="default"/>
        </w:rPr>
      </w:pPr>
      <w:r>
        <w:t>实现步骤</w:t>
      </w:r>
    </w:p>
    <w:p w:rsidR="004D4077" w:rsidRDefault="004D4077" w:rsidP="00271281">
      <w:pPr>
        <w:pStyle w:val="a0"/>
        <w:numPr>
          <w:ilvl w:val="0"/>
          <w:numId w:val="45"/>
        </w:numPr>
        <w:spacing w:before="93" w:after="93"/>
      </w:pPr>
      <w:r>
        <w:t>构建</w:t>
      </w:r>
      <w:r>
        <w:rPr>
          <w:rFonts w:hint="eastAsia"/>
        </w:rPr>
        <w:t>G</w:t>
      </w:r>
      <w:r>
        <w:t>etRequest请求</w:t>
      </w:r>
      <w:r>
        <w:rPr>
          <w:rFonts w:hint="eastAsia"/>
        </w:rPr>
        <w:t>。</w:t>
      </w:r>
    </w:p>
    <w:p w:rsidR="004D4077" w:rsidRDefault="004D4077" w:rsidP="00271281">
      <w:pPr>
        <w:pStyle w:val="a0"/>
        <w:numPr>
          <w:ilvl w:val="0"/>
          <w:numId w:val="45"/>
        </w:numPr>
        <w:spacing w:before="93" w:after="93"/>
      </w:pPr>
      <w:r>
        <w:t>使用RestHighLevelClient.get发送</w:t>
      </w:r>
      <w:r>
        <w:rPr>
          <w:rFonts w:hint="eastAsia"/>
        </w:rPr>
        <w:t>G</w:t>
      </w:r>
      <w:r>
        <w:t>etRequest请求</w:t>
      </w:r>
      <w:r>
        <w:rPr>
          <w:rFonts w:hint="eastAsia"/>
        </w:rPr>
        <w:t>，并获取到E</w:t>
      </w:r>
      <w:r>
        <w:t>S服务器的响应</w:t>
      </w:r>
      <w:r>
        <w:rPr>
          <w:rFonts w:hint="eastAsia"/>
        </w:rPr>
        <w:t>。</w:t>
      </w:r>
    </w:p>
    <w:p w:rsidR="004D4077" w:rsidRDefault="004D4077" w:rsidP="00271281">
      <w:pPr>
        <w:pStyle w:val="a0"/>
        <w:numPr>
          <w:ilvl w:val="0"/>
          <w:numId w:val="45"/>
        </w:numPr>
        <w:spacing w:before="93" w:after="93"/>
      </w:pPr>
      <w:r>
        <w:t>将</w:t>
      </w:r>
      <w:r>
        <w:rPr>
          <w:rFonts w:hint="eastAsia"/>
        </w:rPr>
        <w:t>E</w:t>
      </w:r>
      <w:r>
        <w:t>S响应的数据转换为</w:t>
      </w:r>
      <w:r>
        <w:rPr>
          <w:rFonts w:hint="eastAsia"/>
        </w:rPr>
        <w:t>J</w:t>
      </w:r>
      <w:r>
        <w:t>SON字符串</w:t>
      </w:r>
    </w:p>
    <w:p w:rsidR="004D4077" w:rsidRDefault="004D4077" w:rsidP="00271281">
      <w:pPr>
        <w:pStyle w:val="a0"/>
        <w:numPr>
          <w:ilvl w:val="0"/>
          <w:numId w:val="45"/>
        </w:numPr>
        <w:spacing w:before="93" w:after="93"/>
      </w:pPr>
      <w:r>
        <w:lastRenderedPageBreak/>
        <w:t>并使用</w:t>
      </w:r>
      <w:r>
        <w:rPr>
          <w:rFonts w:hint="eastAsia"/>
        </w:rPr>
        <w:t>F</w:t>
      </w:r>
      <w:r>
        <w:t>astJSON将</w:t>
      </w:r>
      <w:r>
        <w:rPr>
          <w:rFonts w:hint="eastAsia"/>
        </w:rPr>
        <w:t>J</w:t>
      </w:r>
      <w:r>
        <w:t>SON字符串转换为</w:t>
      </w:r>
      <w:r>
        <w:rPr>
          <w:rFonts w:hint="eastAsia"/>
        </w:rPr>
        <w:t>J</w:t>
      </w:r>
      <w:r>
        <w:t>obDetail类对象</w:t>
      </w:r>
    </w:p>
    <w:p w:rsidR="00C640B7" w:rsidRDefault="00C640B7" w:rsidP="00271281">
      <w:pPr>
        <w:pStyle w:val="a0"/>
        <w:numPr>
          <w:ilvl w:val="0"/>
          <w:numId w:val="45"/>
        </w:numPr>
        <w:spacing w:before="93" w:after="93"/>
      </w:pPr>
      <w:r>
        <w:t>记得</w:t>
      </w:r>
      <w:r>
        <w:rPr>
          <w:rFonts w:hint="eastAsia"/>
        </w:rPr>
        <w:t>：</w:t>
      </w:r>
      <w:r>
        <w:t>单独设置</w:t>
      </w:r>
      <w:r>
        <w:rPr>
          <w:rFonts w:hint="eastAsia"/>
        </w:rPr>
        <w:t>I</w:t>
      </w:r>
      <w:r>
        <w:t>D</w:t>
      </w:r>
    </w:p>
    <w:p w:rsidR="00C640B7" w:rsidRDefault="00C640B7" w:rsidP="00C640B7">
      <w:pPr>
        <w:pStyle w:val="a0"/>
        <w:spacing w:before="93" w:after="93"/>
      </w:pPr>
    </w:p>
    <w:p w:rsidR="00C640B7" w:rsidRDefault="00C640B7" w:rsidP="00C640B7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C640B7" w:rsidTr="00C640B7">
        <w:tc>
          <w:tcPr>
            <w:tcW w:w="8931" w:type="dxa"/>
            <w:shd w:val="clear" w:color="auto" w:fill="auto"/>
          </w:tcPr>
          <w:p w:rsidR="00C640B7" w:rsidRPr="00C640B7" w:rsidRDefault="00C640B7" w:rsidP="00C640B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C640B7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C640B7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findById(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。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quest getRequest = 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(</w:t>
            </w:r>
            <w:r w:rsidRPr="00C640B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 w:rsidRPr="00C640B7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get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送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，并获取到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服务器的响应。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sponse response = </w:t>
            </w:r>
            <w:r w:rsidRPr="00C640B7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get(getRequest, RequestOptions.</w:t>
            </w:r>
            <w:r w:rsidRPr="00C640B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响应的数据转换为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response.getSourceAsString(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并使用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obDetail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类对象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Object.</w:t>
            </w:r>
            <w:r w:rsidRPr="00C640B7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C640B7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段</w:t>
            </w:r>
            <w:r w:rsidRPr="00C640B7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id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C640B7" w:rsidRPr="00C640B7" w:rsidRDefault="00C640B7" w:rsidP="00C640B7">
      <w:pPr>
        <w:pStyle w:val="4"/>
        <w:spacing w:before="312" w:after="312"/>
        <w:rPr>
          <w:rFonts w:hint="default"/>
        </w:rPr>
      </w:pPr>
      <w:r>
        <w:t>编写测试用例</w:t>
      </w:r>
    </w:p>
    <w:p w:rsidR="00C640B7" w:rsidRDefault="00C640B7" w:rsidP="00C640B7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640B7" w:rsidTr="00C640B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C640B7" w:rsidRPr="00C640B7" w:rsidRDefault="00C640B7" w:rsidP="00C640B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C640B7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C640B7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findByIdTest() </w:t>
            </w:r>
            <w:r w:rsidRPr="00C640B7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JobDetail jobDetail = </w:t>
            </w:r>
            <w:r w:rsidRPr="00C640B7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(</w:t>
            </w:r>
            <w:r w:rsidRPr="00C640B7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C640B7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jobDetail);</w:t>
            </w:r>
            <w:r w:rsidRPr="00C640B7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59" w:name="_Toc52976158"/>
      <w:r>
        <w:rPr>
          <w:rFonts w:hint="eastAsia"/>
        </w:rPr>
        <w:t>修改职位</w:t>
      </w:r>
      <w:bookmarkEnd w:id="59"/>
    </w:p>
    <w:p w:rsidR="00D36693" w:rsidRDefault="00D36693" w:rsidP="001A268B">
      <w:pPr>
        <w:pStyle w:val="4"/>
        <w:spacing w:before="312" w:after="312"/>
        <w:rPr>
          <w:rFonts w:hint="default"/>
        </w:rPr>
      </w:pPr>
      <w:r>
        <w:t>实现步骤</w:t>
      </w:r>
    </w:p>
    <w:p w:rsidR="00D36693" w:rsidRDefault="00D36693" w:rsidP="00271281">
      <w:pPr>
        <w:pStyle w:val="a0"/>
        <w:numPr>
          <w:ilvl w:val="0"/>
          <w:numId w:val="44"/>
        </w:numPr>
        <w:spacing w:before="93" w:after="93"/>
      </w:pPr>
      <w:r>
        <w:lastRenderedPageBreak/>
        <w:t>判断对应</w:t>
      </w:r>
      <w:r>
        <w:rPr>
          <w:rFonts w:hint="eastAsia"/>
        </w:rPr>
        <w:t>I</w:t>
      </w:r>
      <w:r>
        <w:t>D的文档是否存在</w:t>
      </w:r>
    </w:p>
    <w:p w:rsidR="00D36693" w:rsidRDefault="00D36693" w:rsidP="00271281">
      <w:pPr>
        <w:pStyle w:val="a0"/>
        <w:numPr>
          <w:ilvl w:val="1"/>
          <w:numId w:val="44"/>
        </w:numPr>
        <w:spacing w:before="93" w:after="93"/>
      </w:pPr>
      <w:r>
        <w:t>构建</w:t>
      </w:r>
      <w:r>
        <w:rPr>
          <w:rFonts w:hint="eastAsia"/>
        </w:rPr>
        <w:t>G</w:t>
      </w:r>
      <w:r>
        <w:t>etRequest</w:t>
      </w:r>
    </w:p>
    <w:p w:rsidR="00D36693" w:rsidRDefault="00D36693" w:rsidP="00271281">
      <w:pPr>
        <w:pStyle w:val="a0"/>
        <w:numPr>
          <w:ilvl w:val="1"/>
          <w:numId w:val="44"/>
        </w:numPr>
        <w:spacing w:before="93" w:after="93"/>
      </w:pPr>
      <w:r>
        <w:t>执行</w:t>
      </w:r>
      <w:r>
        <w:rPr>
          <w:rFonts w:hint="eastAsia"/>
        </w:rPr>
        <w:t>c</w:t>
      </w:r>
      <w:r>
        <w:t>lient的</w:t>
      </w:r>
      <w:r>
        <w:rPr>
          <w:rFonts w:hint="eastAsia"/>
        </w:rPr>
        <w:t>e</w:t>
      </w:r>
      <w:r>
        <w:t>xists方法</w:t>
      </w:r>
      <w:r>
        <w:rPr>
          <w:rFonts w:hint="eastAsia"/>
        </w:rPr>
        <w:t>，</w:t>
      </w:r>
      <w:r>
        <w:t>发起请求</w:t>
      </w:r>
      <w:r>
        <w:rPr>
          <w:rFonts w:hint="eastAsia"/>
        </w:rPr>
        <w:t>，</w:t>
      </w:r>
      <w:r>
        <w:t>判断是否存在</w:t>
      </w:r>
    </w:p>
    <w:p w:rsidR="001A268B" w:rsidRDefault="00D36693" w:rsidP="00271281">
      <w:pPr>
        <w:pStyle w:val="a0"/>
        <w:numPr>
          <w:ilvl w:val="0"/>
          <w:numId w:val="44"/>
        </w:numPr>
        <w:spacing w:before="93" w:after="93"/>
      </w:pPr>
      <w:r>
        <w:rPr>
          <w:rFonts w:hint="eastAsia"/>
        </w:rPr>
        <w:t>构建U</w:t>
      </w:r>
      <w:r>
        <w:t>pdateRequest请求</w:t>
      </w:r>
    </w:p>
    <w:p w:rsidR="00D36693" w:rsidRDefault="001A268B" w:rsidP="00271281">
      <w:pPr>
        <w:pStyle w:val="a0"/>
        <w:numPr>
          <w:ilvl w:val="0"/>
          <w:numId w:val="44"/>
        </w:numPr>
        <w:spacing w:before="93" w:after="93"/>
      </w:pPr>
      <w:r w:rsidRPr="001A268B">
        <w:rPr>
          <w:rFonts w:hint="eastAsia"/>
          <w:sz w:val="20"/>
        </w:rPr>
        <w:t>设置</w:t>
      </w:r>
      <w:r w:rsidRPr="001A268B">
        <w:rPr>
          <w:sz w:val="20"/>
        </w:rPr>
        <w:t>UpdateRequest</w:t>
      </w:r>
      <w:r w:rsidRPr="001A268B">
        <w:rPr>
          <w:rFonts w:hint="eastAsia"/>
          <w:sz w:val="20"/>
        </w:rPr>
        <w:t>的文档，并配置为</w:t>
      </w:r>
      <w:r w:rsidRPr="001A268B">
        <w:rPr>
          <w:sz w:val="20"/>
        </w:rPr>
        <w:t>JSON</w:t>
      </w:r>
      <w:r w:rsidRPr="001A268B">
        <w:rPr>
          <w:rFonts w:hint="eastAsia"/>
          <w:sz w:val="20"/>
        </w:rPr>
        <w:t>格式</w:t>
      </w:r>
    </w:p>
    <w:p w:rsidR="00D36693" w:rsidRDefault="00D36693" w:rsidP="00271281">
      <w:pPr>
        <w:pStyle w:val="a0"/>
        <w:numPr>
          <w:ilvl w:val="0"/>
          <w:numId w:val="44"/>
        </w:numPr>
        <w:spacing w:before="93" w:after="93"/>
      </w:pPr>
      <w:r>
        <w:t>执行</w:t>
      </w:r>
      <w:r>
        <w:rPr>
          <w:rFonts w:hint="eastAsia"/>
        </w:rPr>
        <w:t>c</w:t>
      </w:r>
      <w:r>
        <w:t>lient发起update请求</w:t>
      </w:r>
    </w:p>
    <w:p w:rsidR="007363D3" w:rsidRDefault="007363D3" w:rsidP="007363D3">
      <w:pPr>
        <w:pStyle w:val="a0"/>
        <w:spacing w:before="93" w:after="93"/>
      </w:pPr>
    </w:p>
    <w:p w:rsidR="007363D3" w:rsidRDefault="007363D3" w:rsidP="007363D3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7363D3" w:rsidTr="007363D3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7363D3" w:rsidRPr="007363D3" w:rsidRDefault="007363D3" w:rsidP="007363D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7363D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7363D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update(JobDetail jobDetail)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判断对应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是否存在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quest getRequest =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(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jobDetail.getId() + </w:t>
            </w:r>
            <w:r w:rsidRPr="007363D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xists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，发起请求，判断是否存在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boolean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exists = </w:t>
            </w:r>
            <w:r w:rsidRPr="007363D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exists(getRequest, RequestOptions.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!exists)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UpdateRequest updateRequest =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(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jobDetail.getId() + </w:t>
            </w:r>
            <w:r w:rsidRPr="007363D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，并配置为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格式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.doc(JSON.</w:t>
            </w:r>
            <w:r w:rsidRPr="007363D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), XContentType.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</w:t>
            </w:r>
            <w:r w:rsidRPr="007363D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7363D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(updateRequest, RequestOptions.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5D09CD" w:rsidRDefault="005D09CD" w:rsidP="005D09CD">
      <w:pPr>
        <w:pStyle w:val="4"/>
        <w:spacing w:before="312" w:after="312"/>
        <w:rPr>
          <w:rFonts w:hint="default"/>
        </w:rPr>
      </w:pPr>
      <w:r>
        <w:t>编写测试用例</w:t>
      </w:r>
    </w:p>
    <w:p w:rsidR="005D09CD" w:rsidRDefault="007363D3" w:rsidP="00271281">
      <w:pPr>
        <w:pStyle w:val="afa"/>
        <w:numPr>
          <w:ilvl w:val="0"/>
          <w:numId w:val="46"/>
        </w:numPr>
        <w:spacing w:before="93" w:after="93"/>
        <w:ind w:firstLineChars="0"/>
      </w:pPr>
      <w:r>
        <w:rPr>
          <w:rFonts w:hint="eastAsia"/>
        </w:rPr>
        <w:t>将I</w:t>
      </w:r>
      <w:r>
        <w:t>D为</w:t>
      </w:r>
      <w:r>
        <w:rPr>
          <w:rFonts w:hint="eastAsia"/>
        </w:rPr>
        <w:t>1的职位信息查询出来</w:t>
      </w:r>
    </w:p>
    <w:p w:rsidR="007363D3" w:rsidRDefault="007363D3" w:rsidP="00271281">
      <w:pPr>
        <w:pStyle w:val="afa"/>
        <w:numPr>
          <w:ilvl w:val="0"/>
          <w:numId w:val="46"/>
        </w:numPr>
        <w:spacing w:before="93" w:after="93"/>
        <w:ind w:firstLineChars="0"/>
      </w:pPr>
      <w:r>
        <w:t>将职位的名称设置为</w:t>
      </w:r>
      <w:r>
        <w:rPr>
          <w:rFonts w:hint="eastAsia"/>
        </w:rPr>
        <w:t>：</w:t>
      </w:r>
      <w:r>
        <w:t>”大数据开发工程师”</w:t>
      </w:r>
    </w:p>
    <w:p w:rsidR="007363D3" w:rsidRDefault="007363D3" w:rsidP="00271281">
      <w:pPr>
        <w:pStyle w:val="afa"/>
        <w:numPr>
          <w:ilvl w:val="0"/>
          <w:numId w:val="46"/>
        </w:numPr>
        <w:spacing w:before="93" w:after="93"/>
        <w:ind w:firstLineChars="0"/>
      </w:pPr>
      <w:r>
        <w:t>执行更新操作</w:t>
      </w:r>
    </w:p>
    <w:p w:rsidR="007363D3" w:rsidRDefault="007363D3" w:rsidP="00271281">
      <w:pPr>
        <w:pStyle w:val="afa"/>
        <w:numPr>
          <w:ilvl w:val="0"/>
          <w:numId w:val="46"/>
        </w:numPr>
        <w:spacing w:before="93" w:after="93"/>
        <w:ind w:firstLineChars="0"/>
      </w:pPr>
      <w:r>
        <w:t>再打印查看职位的名称是否成功更新</w:t>
      </w:r>
    </w:p>
    <w:p w:rsidR="007363D3" w:rsidRDefault="007363D3" w:rsidP="005D09CD">
      <w:pPr>
        <w:spacing w:before="93" w:after="93"/>
      </w:pPr>
    </w:p>
    <w:p w:rsidR="007363D3" w:rsidRDefault="007363D3" w:rsidP="005D09CD">
      <w:pPr>
        <w:spacing w:before="93" w:after="93"/>
      </w:pPr>
      <w:r>
        <w:lastRenderedPageBreak/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7363D3" w:rsidTr="007363D3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7363D3" w:rsidRPr="007363D3" w:rsidRDefault="007363D3" w:rsidP="007363D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7363D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7363D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updateTest() </w:t>
            </w:r>
            <w:r w:rsidRPr="007363D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JobDetail jobDetail = </w:t>
            </w:r>
            <w:r w:rsidRPr="007363D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(</w:t>
            </w:r>
            <w:r w:rsidRPr="007363D3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jobDetail.setTitle(</w:t>
            </w:r>
            <w:r w:rsidRPr="007363D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7363D3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数据开发工程师</w:t>
            </w:r>
            <w:r w:rsidRPr="007363D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7363D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(jobDetail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7363D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7363D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(</w:t>
            </w:r>
            <w:r w:rsidRPr="007363D3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7363D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60" w:name="_Toc52976159"/>
      <w:r>
        <w:rPr>
          <w:rFonts w:hint="eastAsia"/>
        </w:rPr>
        <w:t>根据文档ID删除职位</w:t>
      </w:r>
      <w:bookmarkEnd w:id="60"/>
    </w:p>
    <w:p w:rsidR="009F6F12" w:rsidRDefault="009F6F12" w:rsidP="009F6F12">
      <w:pPr>
        <w:pStyle w:val="4"/>
        <w:spacing w:before="312" w:after="312"/>
        <w:rPr>
          <w:rFonts w:hint="default"/>
        </w:rPr>
      </w:pPr>
      <w:r>
        <w:t>实现步骤</w:t>
      </w:r>
    </w:p>
    <w:p w:rsidR="009F6F12" w:rsidRDefault="009F6F12" w:rsidP="00271281">
      <w:pPr>
        <w:pStyle w:val="a0"/>
        <w:numPr>
          <w:ilvl w:val="0"/>
          <w:numId w:val="47"/>
        </w:numPr>
        <w:spacing w:before="93" w:after="93"/>
      </w:pPr>
      <w:r>
        <w:t>构建</w:t>
      </w:r>
      <w:r>
        <w:rPr>
          <w:rFonts w:hint="eastAsia"/>
        </w:rPr>
        <w:t>d</w:t>
      </w:r>
      <w:r>
        <w:t>elete请求</w:t>
      </w:r>
    </w:p>
    <w:p w:rsidR="009F6F12" w:rsidRDefault="009F6F12" w:rsidP="00271281">
      <w:pPr>
        <w:pStyle w:val="a0"/>
        <w:numPr>
          <w:ilvl w:val="0"/>
          <w:numId w:val="47"/>
        </w:numPr>
        <w:spacing w:before="93" w:after="93"/>
      </w:pPr>
      <w:r>
        <w:t>使用</w:t>
      </w:r>
      <w:r>
        <w:rPr>
          <w:rFonts w:hint="eastAsia"/>
        </w:rPr>
        <w:t>R</w:t>
      </w:r>
      <w:r>
        <w:t>estHighLevelClient执行</w:t>
      </w:r>
      <w:r>
        <w:rPr>
          <w:rFonts w:hint="eastAsia"/>
        </w:rPr>
        <w:t>d</w:t>
      </w:r>
      <w:r>
        <w:t>elete请求</w:t>
      </w:r>
    </w:p>
    <w:p w:rsidR="009F6F12" w:rsidRDefault="009F6F12" w:rsidP="009F6F12">
      <w:pPr>
        <w:pStyle w:val="a0"/>
        <w:spacing w:before="93" w:after="93"/>
      </w:pPr>
    </w:p>
    <w:p w:rsidR="009F6F12" w:rsidRDefault="009F6F12" w:rsidP="009F6F12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9F6F12" w:rsidTr="009F6F12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9F6F12" w:rsidRPr="009F6F12" w:rsidRDefault="009F6F12" w:rsidP="009F6F12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9F6F12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9F6F12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9F6F1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(</w:t>
            </w:r>
            <w:r w:rsidRPr="009F6F1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 w:rsidRPr="009F6F1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9F6F12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9F6F12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eleteRequest deleteRequest = </w:t>
            </w:r>
            <w:r w:rsidRPr="009F6F12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(</w:t>
            </w:r>
            <w:r w:rsidRPr="009F6F12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 w:rsidRPr="009F6F12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9F6F12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9F6F12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9F6F12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9F6F12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9F6F12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(deleteRequest, RequestOptions.</w:t>
            </w:r>
            <w:r w:rsidRPr="009F6F12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9F6F12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:rsidR="009F6F12" w:rsidRPr="009F6F12" w:rsidRDefault="009F6F12" w:rsidP="009F6F12">
            <w:pPr>
              <w:pStyle w:val="a0"/>
              <w:spacing w:before="93" w:after="93"/>
            </w:pPr>
          </w:p>
        </w:tc>
      </w:tr>
    </w:tbl>
    <w:p w:rsidR="009F6F12" w:rsidRDefault="009F6F12" w:rsidP="009F6F12">
      <w:pPr>
        <w:pStyle w:val="4"/>
        <w:spacing w:before="312" w:after="312"/>
        <w:rPr>
          <w:rFonts w:hint="default"/>
        </w:rPr>
      </w:pPr>
      <w:r>
        <w:t>编写测试用例</w:t>
      </w:r>
    </w:p>
    <w:p w:rsidR="009F6F12" w:rsidRDefault="009F6F12" w:rsidP="00271281">
      <w:pPr>
        <w:pStyle w:val="afa"/>
        <w:numPr>
          <w:ilvl w:val="0"/>
          <w:numId w:val="48"/>
        </w:numPr>
        <w:spacing w:before="93" w:after="93"/>
        <w:ind w:firstLineChars="0"/>
      </w:pPr>
      <w:r>
        <w:rPr>
          <w:rFonts w:hint="eastAsia"/>
        </w:rPr>
        <w:t>在测试用例中执行根据I</w:t>
      </w:r>
      <w:r>
        <w:t>D删除文档操作</w:t>
      </w:r>
    </w:p>
    <w:p w:rsidR="009F6F12" w:rsidRPr="009F6F12" w:rsidRDefault="009F6F12" w:rsidP="00271281">
      <w:pPr>
        <w:pStyle w:val="afa"/>
        <w:numPr>
          <w:ilvl w:val="0"/>
          <w:numId w:val="48"/>
        </w:numPr>
        <w:spacing w:before="93" w:after="93"/>
        <w:ind w:firstLineChars="0"/>
      </w:pPr>
      <w:r>
        <w:t>使用</w:t>
      </w:r>
      <w:r>
        <w:rPr>
          <w:rFonts w:hint="eastAsia"/>
        </w:rPr>
        <w:t>V</w:t>
      </w:r>
      <w:r>
        <w:t>SCode发送请求</w:t>
      </w:r>
      <w:r>
        <w:rPr>
          <w:rFonts w:hint="eastAsia"/>
        </w:rPr>
        <w:t>，</w:t>
      </w:r>
      <w:r>
        <w:t>查看</w:t>
      </w:r>
      <w:r>
        <w:rPr>
          <w:rFonts w:hint="eastAsia"/>
        </w:rPr>
        <w:t>指定I</w:t>
      </w:r>
      <w:r>
        <w:t>D的文档是否已经被删除</w:t>
      </w:r>
    </w:p>
    <w:p w:rsidR="009F6F12" w:rsidRDefault="009F6F12" w:rsidP="009F6F12">
      <w:pPr>
        <w:pStyle w:val="a0"/>
        <w:spacing w:before="93" w:after="93"/>
      </w:pPr>
    </w:p>
    <w:p w:rsidR="00DA398E" w:rsidRDefault="00DA398E" w:rsidP="009F6F12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DA398E" w:rsidTr="00DA398E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A398E" w:rsidRPr="00DA398E" w:rsidRDefault="00DA398E" w:rsidP="00DA398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DA398E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DA398E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DA398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lastRenderedPageBreak/>
              <w:t xml:space="preserve">public void 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eleteByIdTest() </w:t>
            </w:r>
            <w:r w:rsidRPr="00DA398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A398E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ById(</w:t>
            </w:r>
            <w:r w:rsidRPr="00DA398E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A398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61" w:name="_Toc52976160"/>
      <w:r>
        <w:rPr>
          <w:rFonts w:hint="eastAsia"/>
        </w:rPr>
        <w:lastRenderedPageBreak/>
        <w:t>根据关键字检索数据</w:t>
      </w:r>
      <w:bookmarkEnd w:id="61"/>
    </w:p>
    <w:p w:rsidR="001C039A" w:rsidRDefault="001C039A" w:rsidP="001C039A">
      <w:pPr>
        <w:pStyle w:val="4"/>
        <w:spacing w:before="312" w:after="312"/>
        <w:rPr>
          <w:rFonts w:hint="default"/>
        </w:rPr>
      </w:pPr>
      <w:r>
        <w:t>实现步骤</w:t>
      </w:r>
    </w:p>
    <w:p w:rsidR="001C039A" w:rsidRDefault="001C039A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构建</w:t>
      </w:r>
      <w:r w:rsidR="00315C25">
        <w:rPr>
          <w:rFonts w:hint="eastAsia"/>
        </w:rPr>
        <w:t>S</w:t>
      </w:r>
      <w:r w:rsidR="00315C25">
        <w:t>earchRequest</w:t>
      </w:r>
      <w:r>
        <w:rPr>
          <w:rFonts w:hint="eastAsia"/>
        </w:rPr>
        <w:t>检索请求</w:t>
      </w:r>
    </w:p>
    <w:p w:rsidR="00535F2A" w:rsidRDefault="00197BE8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创建一个</w:t>
      </w:r>
      <w:r w:rsidRPr="00197BE8">
        <w:t>SearchSourceBuilder</w:t>
      </w:r>
      <w:r>
        <w:t>专门用于构建查询条件</w:t>
      </w:r>
    </w:p>
    <w:p w:rsidR="00B939C5" w:rsidRDefault="00B939C5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t>使用</w:t>
      </w:r>
      <w:r>
        <w:rPr>
          <w:rFonts w:hint="eastAsia"/>
        </w:rPr>
        <w:t>Q</w:t>
      </w:r>
      <w:r>
        <w:t>ueryBuilders.multiMatchQuery构建一个查询条件</w:t>
      </w:r>
      <w:r w:rsidR="007167A7">
        <w:rPr>
          <w:rFonts w:hint="eastAsia"/>
        </w:rPr>
        <w:t>（搜索title、jd）</w:t>
      </w:r>
      <w:r>
        <w:rPr>
          <w:rFonts w:hint="eastAsia"/>
        </w:rPr>
        <w:t>，</w:t>
      </w:r>
      <w:r>
        <w:t>并配置到</w:t>
      </w:r>
      <w:r>
        <w:rPr>
          <w:rFonts w:hint="eastAsia"/>
        </w:rPr>
        <w:t>Search</w:t>
      </w:r>
      <w:r>
        <w:t>SourceBuilder</w:t>
      </w:r>
    </w:p>
    <w:p w:rsidR="00535F2A" w:rsidRDefault="00B939C5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t>调用</w:t>
      </w:r>
      <w:r>
        <w:rPr>
          <w:rFonts w:hint="eastAsia"/>
        </w:rPr>
        <w:t>Search</w:t>
      </w:r>
      <w:r>
        <w:t>Request.source</w:t>
      </w:r>
      <w:r w:rsidR="00535F2A">
        <w:t>将查询条件设置到检索请求</w:t>
      </w:r>
    </w:p>
    <w:p w:rsidR="00614881" w:rsidRDefault="00A734B6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t>执行RestHighLevelClient</w:t>
      </w:r>
      <w:r w:rsidR="003D4433">
        <w:rPr>
          <w:rFonts w:hint="eastAsia"/>
        </w:rPr>
        <w:t>.</w:t>
      </w:r>
      <w:r w:rsidR="003D4433">
        <w:t>search</w:t>
      </w:r>
      <w:r w:rsidR="00614881">
        <w:t>发起请求</w:t>
      </w:r>
    </w:p>
    <w:p w:rsidR="00614881" w:rsidRDefault="00614881" w:rsidP="00271281">
      <w:pPr>
        <w:pStyle w:val="afa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遍历结果</w:t>
      </w:r>
    </w:p>
    <w:p w:rsidR="00614881" w:rsidRPr="00614881" w:rsidRDefault="00614881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获取命中的结果</w:t>
      </w:r>
    </w:p>
    <w:p w:rsidR="00614881" w:rsidRPr="003D4433" w:rsidRDefault="00614881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将</w:t>
      </w:r>
      <w:r w:rsidRPr="00614881">
        <w:rPr>
          <w:rFonts w:eastAsia="Consolas"/>
          <w:shd w:val="clear" w:color="auto" w:fill="FFFFFF"/>
        </w:rPr>
        <w:t>JSON</w:t>
      </w:r>
      <w:r w:rsidRPr="00614881">
        <w:rPr>
          <w:shd w:val="clear" w:color="auto" w:fill="FFFFFF"/>
        </w:rPr>
        <w:t>字符串转换为对象</w:t>
      </w:r>
    </w:p>
    <w:p w:rsidR="003D4433" w:rsidRPr="003D4433" w:rsidRDefault="003D4433" w:rsidP="00271281">
      <w:pPr>
        <w:pStyle w:val="afa"/>
        <w:numPr>
          <w:ilvl w:val="0"/>
          <w:numId w:val="50"/>
        </w:numPr>
        <w:spacing w:before="93" w:after="93"/>
        <w:ind w:firstLineChars="0"/>
        <w:rPr>
          <w:shd w:val="clear" w:color="auto" w:fill="FFFFFF"/>
        </w:rPr>
      </w:pPr>
      <w:r w:rsidRPr="003D4433">
        <w:rPr>
          <w:rFonts w:hint="eastAsia"/>
          <w:shd w:val="clear" w:color="auto" w:fill="FFFFFF"/>
        </w:rPr>
        <w:t>使用</w:t>
      </w:r>
      <w:r w:rsidRPr="003D4433">
        <w:rPr>
          <w:shd w:val="clear" w:color="auto" w:fill="FFFFFF"/>
        </w:rPr>
        <w:t>SearchHit.getId设</w:t>
      </w:r>
      <w:r w:rsidRPr="003D4433">
        <w:rPr>
          <w:rFonts w:hint="eastAsia"/>
          <w:shd w:val="clear" w:color="auto" w:fill="FFFFFF"/>
        </w:rPr>
        <w:t>置文档</w:t>
      </w:r>
      <w:r w:rsidRPr="003D4433">
        <w:rPr>
          <w:shd w:val="clear" w:color="auto" w:fill="FFFFFF"/>
        </w:rPr>
        <w:t>ID</w:t>
      </w:r>
    </w:p>
    <w:p w:rsidR="001C039A" w:rsidRPr="001C039A" w:rsidRDefault="001C039A" w:rsidP="00614881">
      <w:pPr>
        <w:spacing w:before="93" w:after="93"/>
      </w:pPr>
    </w:p>
    <w:p w:rsidR="001C039A" w:rsidRDefault="003D4433" w:rsidP="001C039A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3D4433" w:rsidTr="003D4433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3D4433" w:rsidRPr="003D4433" w:rsidRDefault="003D4433" w:rsidP="003D44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3D443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3D443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List&lt;JobDetail&gt; searchByKeywords(String keywords)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quest searchRequest =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(</w:t>
            </w:r>
            <w:r w:rsidRPr="003D443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SourceBuilder searchSourceBuilder =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(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 queryBuilder = QueryBuilders.</w:t>
            </w:r>
            <w:r w:rsidRPr="003D443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 w:rsidRPr="003D443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3D443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earchSourceBuilder.query(queryBuilder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(searchSourceBuilder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sponse searchResponse = </w:t>
            </w:r>
            <w:r w:rsidRPr="003D443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(searchRequest, RequestOptions.</w:t>
            </w:r>
            <w:r w:rsidRPr="003D443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 hits = searchResponse.getHits(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jobDetailList =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&lt;&gt;(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earchHit hit : hits) {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hit.getSourceAsString(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.</w:t>
            </w:r>
            <w:r w:rsidRPr="003D443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r w:rsidRPr="003D443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3D443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Long.</w:t>
            </w:r>
            <w:r w:rsidRPr="003D443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hit.getId())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List.add(jobDetail)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3D443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;</w:t>
            </w:r>
            <w:r w:rsidRPr="003D443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3D4433" w:rsidRDefault="003D4433" w:rsidP="003D4433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:rsidR="00677B1A" w:rsidRPr="00677B1A" w:rsidRDefault="00677B1A" w:rsidP="00677B1A">
      <w:pPr>
        <w:spacing w:before="93" w:after="93"/>
      </w:pPr>
      <w:r>
        <w:t>搜索</w:t>
      </w:r>
      <w:r w:rsidR="00B16415">
        <w:t>标题</w:t>
      </w:r>
      <w:r w:rsidR="00B16415">
        <w:rPr>
          <w:rFonts w:hint="eastAsia"/>
        </w:rPr>
        <w:t>、</w:t>
      </w:r>
      <w:r w:rsidR="007443FC">
        <w:t>职位描述中包含销售的职位</w:t>
      </w:r>
      <w:r w:rsidR="00B16415">
        <w:rPr>
          <w:rFonts w:hint="eastAsia"/>
        </w:rPr>
        <w:t>。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677B1A" w:rsidTr="00677B1A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677B1A" w:rsidRPr="00677B1A" w:rsidRDefault="00677B1A" w:rsidP="00677B1A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677B1A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677B1A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677B1A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KeywordsTest() </w:t>
            </w:r>
            <w:r w:rsidRPr="00677B1A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jobDetailList = </w:t>
            </w:r>
            <w:r w:rsidRPr="00677B1A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Keywords(</w:t>
            </w:r>
            <w:r w:rsidRPr="00677B1A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677B1A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 w:rsidRPr="00677B1A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677B1A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 jobDetail : jobDetailList) {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ystem.</w:t>
            </w:r>
            <w:r w:rsidRPr="00677B1A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jobDetail);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677B1A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62" w:name="_Toc52976161"/>
      <w:r>
        <w:rPr>
          <w:rFonts w:hint="eastAsia"/>
        </w:rPr>
        <w:t>分页检索</w:t>
      </w:r>
      <w:bookmarkEnd w:id="62"/>
    </w:p>
    <w:p w:rsidR="00E94036" w:rsidRDefault="00E94036" w:rsidP="00E94036">
      <w:pPr>
        <w:pStyle w:val="4"/>
        <w:spacing w:before="312" w:after="312"/>
        <w:rPr>
          <w:rFonts w:hint="default"/>
        </w:rPr>
      </w:pPr>
      <w:r>
        <w:t>实现步骤</w:t>
      </w:r>
    </w:p>
    <w:p w:rsidR="00E94036" w:rsidRPr="00E94036" w:rsidRDefault="00E94036" w:rsidP="00E94036">
      <w:pPr>
        <w:spacing w:before="93" w:after="93"/>
      </w:pPr>
      <w:r>
        <w:lastRenderedPageBreak/>
        <w:t>步骤和之前的关键字搜索类似</w:t>
      </w:r>
      <w:r>
        <w:rPr>
          <w:rFonts w:hint="eastAsia"/>
        </w:rPr>
        <w:t>，只不过构建查询条件的时候，需要加上分页的设置。</w:t>
      </w:r>
    </w:p>
    <w:p w:rsidR="00E94036" w:rsidRPr="00E94036" w:rsidRDefault="00E94036" w:rsidP="00E94036">
      <w:pPr>
        <w:spacing w:before="93" w:after="93"/>
      </w:pPr>
      <w:r>
        <w:rPr>
          <w:rFonts w:hint="eastAsia"/>
        </w:rPr>
        <w:t>----------------------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rPr>
          <w:rFonts w:hint="eastAsia"/>
        </w:rPr>
        <w:t>构建S</w:t>
      </w:r>
      <w:r>
        <w:t>earchRequest</w:t>
      </w:r>
      <w:r>
        <w:rPr>
          <w:rFonts w:hint="eastAsia"/>
        </w:rPr>
        <w:t>检索请求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rPr>
          <w:rFonts w:hint="eastAsia"/>
        </w:rPr>
        <w:t>创建一个</w:t>
      </w:r>
      <w:r w:rsidRPr="00197BE8">
        <w:t>SearchSourceBuilder</w:t>
      </w:r>
      <w:r>
        <w:t>专门用于构建查询条件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t>使用</w:t>
      </w:r>
      <w:r>
        <w:rPr>
          <w:rFonts w:hint="eastAsia"/>
        </w:rPr>
        <w:t>Q</w:t>
      </w:r>
      <w:r>
        <w:t>ueryBuilders.multiMatchQuery构建一个查询条件</w:t>
      </w:r>
      <w:r>
        <w:rPr>
          <w:rFonts w:hint="eastAsia"/>
        </w:rPr>
        <w:t>，</w:t>
      </w:r>
      <w:r>
        <w:t>并配置到</w:t>
      </w:r>
      <w:r>
        <w:rPr>
          <w:rFonts w:hint="eastAsia"/>
        </w:rPr>
        <w:t>Search</w:t>
      </w:r>
      <w:r>
        <w:t>SourceBuilder</w:t>
      </w:r>
    </w:p>
    <w:p w:rsidR="00E94036" w:rsidRP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  <w:rPr>
          <w:highlight w:val="yellow"/>
        </w:rPr>
      </w:pPr>
      <w:r w:rsidRPr="00E94036">
        <w:rPr>
          <w:highlight w:val="yellow"/>
        </w:rPr>
        <w:t>设置</w:t>
      </w:r>
      <w:r w:rsidRPr="00E94036">
        <w:rPr>
          <w:rFonts w:hint="eastAsia"/>
          <w:highlight w:val="yellow"/>
        </w:rPr>
        <w:t>Search</w:t>
      </w:r>
      <w:r w:rsidRPr="00E94036">
        <w:rPr>
          <w:highlight w:val="yellow"/>
        </w:rPr>
        <w:t>SourceBuilder的</w:t>
      </w:r>
      <w:r w:rsidRPr="00E94036">
        <w:rPr>
          <w:rFonts w:hint="eastAsia"/>
          <w:highlight w:val="yellow"/>
        </w:rPr>
        <w:t>f</w:t>
      </w:r>
      <w:r w:rsidRPr="00E94036">
        <w:rPr>
          <w:highlight w:val="yellow"/>
        </w:rPr>
        <w:t>rom和</w:t>
      </w:r>
      <w:r w:rsidRPr="00E94036">
        <w:rPr>
          <w:rFonts w:hint="eastAsia"/>
          <w:highlight w:val="yellow"/>
        </w:rPr>
        <w:t>s</w:t>
      </w:r>
      <w:r w:rsidRPr="00E94036">
        <w:rPr>
          <w:highlight w:val="yellow"/>
        </w:rPr>
        <w:t>ize参数</w:t>
      </w:r>
      <w:r w:rsidRPr="00E94036">
        <w:rPr>
          <w:rFonts w:hint="eastAsia"/>
          <w:highlight w:val="yellow"/>
        </w:rPr>
        <w:t>，</w:t>
      </w:r>
      <w:r w:rsidRPr="00E94036">
        <w:rPr>
          <w:highlight w:val="yellow"/>
        </w:rPr>
        <w:t>构建分页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t>调用</w:t>
      </w:r>
      <w:r>
        <w:rPr>
          <w:rFonts w:hint="eastAsia"/>
        </w:rPr>
        <w:t>Search</w:t>
      </w:r>
      <w:r>
        <w:t>Request.source将查询条件设置到检索请求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t>执行RestHighLevelClient</w:t>
      </w:r>
      <w:r>
        <w:rPr>
          <w:rFonts w:hint="eastAsia"/>
        </w:rPr>
        <w:t>.</w:t>
      </w:r>
      <w:r>
        <w:t>search发起请求</w:t>
      </w:r>
    </w:p>
    <w:p w:rsidR="00E94036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</w:pPr>
      <w:r>
        <w:rPr>
          <w:rFonts w:hint="eastAsia"/>
        </w:rPr>
        <w:t>遍历结果</w:t>
      </w:r>
    </w:p>
    <w:p w:rsidR="00E94036" w:rsidRPr="00614881" w:rsidRDefault="00E94036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获取命中的结果</w:t>
      </w:r>
    </w:p>
    <w:p w:rsidR="00E94036" w:rsidRPr="003D4433" w:rsidRDefault="00E94036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将</w:t>
      </w:r>
      <w:r w:rsidRPr="00614881">
        <w:rPr>
          <w:rFonts w:eastAsia="Consolas"/>
          <w:shd w:val="clear" w:color="auto" w:fill="FFFFFF"/>
        </w:rPr>
        <w:t>JSON</w:t>
      </w:r>
      <w:r w:rsidRPr="00614881">
        <w:rPr>
          <w:shd w:val="clear" w:color="auto" w:fill="FFFFFF"/>
        </w:rPr>
        <w:t>字符串转换为对象</w:t>
      </w:r>
    </w:p>
    <w:p w:rsidR="00E94036" w:rsidRDefault="00E94036" w:rsidP="00271281">
      <w:pPr>
        <w:pStyle w:val="afa"/>
        <w:numPr>
          <w:ilvl w:val="0"/>
          <w:numId w:val="50"/>
        </w:numPr>
        <w:spacing w:before="93" w:after="93"/>
        <w:ind w:firstLineChars="0"/>
        <w:rPr>
          <w:shd w:val="clear" w:color="auto" w:fill="FFFFFF"/>
        </w:rPr>
      </w:pPr>
      <w:r w:rsidRPr="003D4433">
        <w:rPr>
          <w:rFonts w:hint="eastAsia"/>
          <w:shd w:val="clear" w:color="auto" w:fill="FFFFFF"/>
        </w:rPr>
        <w:t>使用</w:t>
      </w:r>
      <w:r w:rsidRPr="003D4433">
        <w:rPr>
          <w:shd w:val="clear" w:color="auto" w:fill="FFFFFF"/>
        </w:rPr>
        <w:t>SearchHit.getId设</w:t>
      </w:r>
      <w:r w:rsidRPr="003D4433">
        <w:rPr>
          <w:rFonts w:hint="eastAsia"/>
          <w:shd w:val="clear" w:color="auto" w:fill="FFFFFF"/>
        </w:rPr>
        <w:t>置文档</w:t>
      </w:r>
      <w:r w:rsidRPr="003D4433">
        <w:rPr>
          <w:shd w:val="clear" w:color="auto" w:fill="FFFFFF"/>
        </w:rPr>
        <w:t>ID</w:t>
      </w:r>
    </w:p>
    <w:p w:rsidR="00E94036" w:rsidRPr="00944883" w:rsidRDefault="00E94036" w:rsidP="00271281">
      <w:pPr>
        <w:pStyle w:val="afa"/>
        <w:numPr>
          <w:ilvl w:val="0"/>
          <w:numId w:val="51"/>
        </w:numPr>
        <w:spacing w:before="93" w:after="93"/>
        <w:ind w:firstLineChars="0"/>
        <w:rPr>
          <w:highlight w:val="yellow"/>
        </w:rPr>
      </w:pPr>
      <w:r w:rsidRPr="00944883">
        <w:rPr>
          <w:rFonts w:hint="eastAsia"/>
          <w:highlight w:val="yellow"/>
        </w:rPr>
        <w:t>将结果封装到M</w:t>
      </w:r>
      <w:r w:rsidRPr="00944883">
        <w:rPr>
          <w:highlight w:val="yellow"/>
        </w:rPr>
        <w:t>ap结构中</w:t>
      </w:r>
      <w:r w:rsidRPr="00944883">
        <w:rPr>
          <w:rFonts w:hint="eastAsia"/>
          <w:highlight w:val="yellow"/>
        </w:rPr>
        <w:t>（带有分页信息）</w:t>
      </w:r>
    </w:p>
    <w:p w:rsidR="00E94036" w:rsidRPr="00944883" w:rsidRDefault="00E94036" w:rsidP="00271281">
      <w:pPr>
        <w:pStyle w:val="afa"/>
        <w:numPr>
          <w:ilvl w:val="1"/>
          <w:numId w:val="51"/>
        </w:numPr>
        <w:spacing w:before="93" w:after="93"/>
        <w:ind w:firstLineChars="0"/>
        <w:rPr>
          <w:highlight w:val="yellow"/>
        </w:rPr>
      </w:pPr>
      <w:r w:rsidRPr="00944883">
        <w:rPr>
          <w:rFonts w:hint="eastAsia"/>
          <w:highlight w:val="yellow"/>
        </w:rPr>
        <w:t>t</w:t>
      </w:r>
      <w:r w:rsidRPr="00944883">
        <w:rPr>
          <w:highlight w:val="yellow"/>
        </w:rPr>
        <w:t>otal -&gt; 使用</w:t>
      </w:r>
      <w:r w:rsidRPr="00944883">
        <w:rPr>
          <w:rFonts w:hint="eastAsia"/>
          <w:highlight w:val="yellow"/>
        </w:rPr>
        <w:t>S</w:t>
      </w:r>
      <w:r w:rsidRPr="00944883">
        <w:rPr>
          <w:highlight w:val="yellow"/>
        </w:rPr>
        <w:t>earchHits.getTotalHits().value获取到所有的记录数</w:t>
      </w:r>
    </w:p>
    <w:p w:rsidR="00E94036" w:rsidRPr="00944883" w:rsidRDefault="00E94036" w:rsidP="00271281">
      <w:pPr>
        <w:pStyle w:val="afa"/>
        <w:numPr>
          <w:ilvl w:val="1"/>
          <w:numId w:val="51"/>
        </w:numPr>
        <w:spacing w:before="93" w:after="93"/>
        <w:ind w:firstLineChars="0"/>
        <w:rPr>
          <w:highlight w:val="yellow"/>
        </w:rPr>
      </w:pPr>
      <w:r w:rsidRPr="00944883">
        <w:rPr>
          <w:rFonts w:hint="eastAsia"/>
          <w:highlight w:val="yellow"/>
        </w:rPr>
        <w:t>c</w:t>
      </w:r>
      <w:r w:rsidRPr="00944883">
        <w:rPr>
          <w:highlight w:val="yellow"/>
        </w:rPr>
        <w:t>ontent -&gt; 当前分页中的数据</w:t>
      </w:r>
    </w:p>
    <w:p w:rsidR="00E94036" w:rsidRDefault="00E94036" w:rsidP="00E94036">
      <w:pPr>
        <w:pStyle w:val="a0"/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DD6763" w:rsidTr="00DD6763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DD6763" w:rsidRPr="00DD6763" w:rsidRDefault="00DD6763" w:rsidP="00DD67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jc w:val="left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DD676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DD6763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searchByPage(String keywords,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Num,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Size)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quest searchRequest =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(</w:t>
            </w:r>
            <w:r w:rsidRPr="00DD676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SourceBuilder searchSourceBuilder =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(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 queryBuilder = QueryBuilders.</w:t>
            </w:r>
            <w:r w:rsidRPr="00DD676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 w:rsidRPr="00DD676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DD676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earchSourceBuilder.query(queryBuilder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om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和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ize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参数，构建分页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from(</w:t>
            </w:r>
            <w:r w:rsidR="00506C5B" w:rsidRPr="00185088">
              <w:rPr>
                <w:rFonts w:ascii="Consolas" w:eastAsia="宋体" w:hAnsi="Consolas" w:cs="宋体" w:hint="eastAsia"/>
                <w:color w:val="000000"/>
                <w:sz w:val="18"/>
                <w:szCs w:val="27"/>
                <w:highlight w:val="yellow"/>
              </w:rPr>
              <w:t>(</w:t>
            </w:r>
            <w:r w:rsidRPr="00185088">
              <w:rPr>
                <w:rFonts w:ascii="Consolas" w:eastAsia="宋体" w:hAnsi="Consolas" w:cs="宋体"/>
                <w:color w:val="000000"/>
                <w:sz w:val="18"/>
                <w:szCs w:val="27"/>
                <w:highlight w:val="yellow"/>
              </w:rPr>
              <w:t>pageNum</w:t>
            </w:r>
            <w:r w:rsidR="00506C5B" w:rsidRPr="00185088">
              <w:rPr>
                <w:rFonts w:ascii="Consolas" w:eastAsia="宋体" w:hAnsi="Consolas" w:cs="宋体"/>
                <w:color w:val="000000"/>
                <w:sz w:val="18"/>
                <w:szCs w:val="27"/>
                <w:highlight w:val="yellow"/>
              </w:rPr>
              <w:t xml:space="preserve"> – 1) * pageSize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earchSourceBuilder.size(pageSize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(searchSourceBuilder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sponse searchResponse = </w:t>
            </w:r>
            <w:r w:rsidRPr="00DD676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(searchRequest, RequestOptions.</w:t>
            </w:r>
            <w:r w:rsidRPr="00DD6763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 hits = searchResponse.getHits(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jobDetailList =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&lt;&gt;(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earchHit hit : hits) {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hit.getSourceAsString(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.</w:t>
            </w:r>
            <w:r w:rsidRPr="00DD676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Long.</w:t>
            </w:r>
            <w:r w:rsidRPr="00DD6763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hit.getId())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jobDetailList.add(jobDetail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().value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 w:rsidRPr="00DD6763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result.put(</w:t>
            </w:r>
            <w:r w:rsidRPr="00DD676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hits.getTotalHits().</w:t>
            </w:r>
            <w:r w:rsidRPr="00DD6763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value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result.put(</w:t>
            </w:r>
            <w:r w:rsidRPr="00DD6763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jobDetailList)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DD6763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 w:rsidRPr="00DD6763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DD6763" w:rsidRPr="00DD6763" w:rsidRDefault="00DD6763" w:rsidP="00DD6763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:rsidR="00DD6763" w:rsidRDefault="00062CAB" w:rsidP="00271281">
      <w:pPr>
        <w:pStyle w:val="a0"/>
        <w:numPr>
          <w:ilvl w:val="0"/>
          <w:numId w:val="52"/>
        </w:numPr>
        <w:spacing w:before="93" w:after="93"/>
      </w:pPr>
      <w:r>
        <w:t>搜索关键字为</w:t>
      </w:r>
      <w:r>
        <w:rPr>
          <w:rFonts w:hint="eastAsia"/>
        </w:rPr>
        <w:t>“销售”，</w:t>
      </w:r>
      <w:r w:rsidR="00A10ACD">
        <w:rPr>
          <w:rFonts w:hint="eastAsia"/>
        </w:rPr>
        <w:t>查询第0页，每页显示1</w:t>
      </w:r>
      <w:r w:rsidR="00A10ACD">
        <w:t>0条数据</w:t>
      </w:r>
    </w:p>
    <w:p w:rsidR="00A10ACD" w:rsidRDefault="00A10ACD" w:rsidP="00271281">
      <w:pPr>
        <w:pStyle w:val="a0"/>
        <w:numPr>
          <w:ilvl w:val="0"/>
          <w:numId w:val="52"/>
        </w:numPr>
        <w:spacing w:before="93" w:after="93"/>
      </w:pPr>
      <w:r>
        <w:t>打印搜索结果总记录数</w:t>
      </w:r>
      <w:r>
        <w:rPr>
          <w:rFonts w:hint="eastAsia"/>
        </w:rPr>
        <w:t>、</w:t>
      </w:r>
      <w:r>
        <w:t>对应分页的记录</w:t>
      </w:r>
    </w:p>
    <w:p w:rsidR="00062CAB" w:rsidRDefault="00062CAB" w:rsidP="00E94036">
      <w:pPr>
        <w:pStyle w:val="a0"/>
        <w:spacing w:before="93" w:after="93"/>
      </w:pPr>
    </w:p>
    <w:p w:rsidR="00844D11" w:rsidRDefault="00844D11" w:rsidP="00E94036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062CAB" w:rsidTr="00062CAB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62CAB" w:rsidRPr="00062CAB" w:rsidRDefault="00062CAB" w:rsidP="00062CAB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062CAB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062CAB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062CAB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lastRenderedPageBreak/>
              <w:t xml:space="preserve">public void 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PageTest() </w:t>
            </w:r>
            <w:r w:rsidRPr="00062CAB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Map&lt;String, Object&gt; resultMap = </w:t>
            </w:r>
            <w:r w:rsidRPr="00062CAB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Page(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62CAB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62CAB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0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62CAB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062CAB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62CAB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总共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resultMap.get(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jobDetailList = (List&lt;JobDetail&gt;)resultMap.get(</w:t>
            </w:r>
            <w:r w:rsidRPr="00062CAB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62CAB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 jobDetail : jobDetailList) {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ystem.</w:t>
            </w:r>
            <w:r w:rsidRPr="00062CAB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jobDetail);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62CAB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DE1769" w:rsidRPr="00DE1769" w:rsidRDefault="002536A6" w:rsidP="00DE1769">
      <w:pPr>
        <w:pStyle w:val="3"/>
        <w:spacing w:before="312" w:after="312"/>
      </w:pPr>
      <w:bookmarkStart w:id="63" w:name="_Toc52976162"/>
      <w:r>
        <w:rPr>
          <w:rFonts w:hint="eastAsia"/>
        </w:rPr>
        <w:lastRenderedPageBreak/>
        <w:t>scroll分页检索</w:t>
      </w:r>
      <w:bookmarkEnd w:id="63"/>
    </w:p>
    <w:p w:rsidR="00DE1769" w:rsidRDefault="0074421A" w:rsidP="00DE1769">
      <w:pPr>
        <w:pStyle w:val="4"/>
        <w:spacing w:before="312" w:after="312"/>
        <w:rPr>
          <w:rFonts w:hint="default"/>
        </w:rPr>
      </w:pPr>
      <w:r>
        <w:t>实现步骤</w:t>
      </w:r>
    </w:p>
    <w:p w:rsidR="0074421A" w:rsidRDefault="0074421A" w:rsidP="00DE1769">
      <w:pPr>
        <w:spacing w:before="93" w:after="93"/>
      </w:pPr>
      <w:r>
        <w:rPr>
          <w:rFonts w:hint="eastAsia"/>
        </w:rPr>
        <w:t>判断s</w:t>
      </w:r>
      <w:r>
        <w:t>crollId是否为空</w:t>
      </w:r>
    </w:p>
    <w:p w:rsidR="00E47647" w:rsidRDefault="00E47647" w:rsidP="00271281">
      <w:pPr>
        <w:pStyle w:val="afa"/>
        <w:numPr>
          <w:ilvl w:val="1"/>
          <w:numId w:val="53"/>
        </w:numPr>
        <w:spacing w:before="93" w:after="93"/>
        <w:ind w:firstLineChars="0"/>
      </w:pPr>
      <w:r>
        <w:t>如果为空</w:t>
      </w:r>
      <w:r>
        <w:rPr>
          <w:rFonts w:hint="eastAsia"/>
        </w:rPr>
        <w:t>，</w:t>
      </w:r>
      <w:r>
        <w:t>那么首次查询要发起</w:t>
      </w:r>
      <w:r>
        <w:rPr>
          <w:rFonts w:hint="eastAsia"/>
        </w:rPr>
        <w:t>s</w:t>
      </w:r>
      <w:r>
        <w:t>croll查询</w:t>
      </w:r>
      <w:r>
        <w:rPr>
          <w:rFonts w:hint="eastAsia"/>
        </w:rPr>
        <w:t>，</w:t>
      </w:r>
      <w:r>
        <w:t>设置滚动快照的有效时间</w:t>
      </w:r>
    </w:p>
    <w:p w:rsidR="00E47647" w:rsidRDefault="00E47647" w:rsidP="00271281">
      <w:pPr>
        <w:pStyle w:val="afa"/>
        <w:numPr>
          <w:ilvl w:val="1"/>
          <w:numId w:val="53"/>
        </w:numPr>
        <w:spacing w:before="93" w:after="93"/>
        <w:ind w:firstLineChars="0"/>
      </w:pPr>
      <w:r>
        <w:t>如果不为空</w:t>
      </w:r>
      <w:r>
        <w:rPr>
          <w:rFonts w:hint="eastAsia"/>
        </w:rPr>
        <w:t>，</w:t>
      </w:r>
      <w:r>
        <w:t>就表示之前应发起了</w:t>
      </w:r>
      <w:r>
        <w:rPr>
          <w:rFonts w:hint="eastAsia"/>
        </w:rPr>
        <w:t>s</w:t>
      </w:r>
      <w:r>
        <w:t>croll</w:t>
      </w:r>
      <w:r>
        <w:rPr>
          <w:rFonts w:hint="eastAsia"/>
        </w:rPr>
        <w:t>，</w:t>
      </w:r>
      <w:r>
        <w:t>直接执行</w:t>
      </w:r>
      <w:r>
        <w:rPr>
          <w:rFonts w:hint="eastAsia"/>
        </w:rPr>
        <w:t>s</w:t>
      </w:r>
      <w:r>
        <w:t>croll查询就可以</w:t>
      </w:r>
    </w:p>
    <w:p w:rsidR="00E47647" w:rsidRDefault="00E47647" w:rsidP="00DE1769">
      <w:pPr>
        <w:spacing w:before="93" w:after="93"/>
      </w:pPr>
    </w:p>
    <w:p w:rsidR="0074421A" w:rsidRPr="0074421A" w:rsidRDefault="0074421A" w:rsidP="0074421A">
      <w:pPr>
        <w:spacing w:before="93" w:after="93"/>
      </w:pPr>
    </w:p>
    <w:p w:rsidR="00DE1769" w:rsidRPr="00E94036" w:rsidRDefault="00DE1769" w:rsidP="00DE1769">
      <w:pPr>
        <w:spacing w:before="93" w:after="93"/>
      </w:pPr>
      <w:r>
        <w:t>步骤和之前的关键字搜索类似</w:t>
      </w:r>
      <w:r>
        <w:rPr>
          <w:rFonts w:hint="eastAsia"/>
        </w:rPr>
        <w:t>，只不过构建查询条件的时候，需要加上分页的设置。</w:t>
      </w:r>
    </w:p>
    <w:p w:rsidR="00DE1769" w:rsidRDefault="00DE1769" w:rsidP="00DE1769">
      <w:pPr>
        <w:spacing w:before="93" w:after="93"/>
      </w:pPr>
      <w:r>
        <w:rPr>
          <w:rFonts w:hint="eastAsia"/>
        </w:rPr>
        <w:t>----------------------</w:t>
      </w:r>
    </w:p>
    <w:p w:rsidR="00C02F3A" w:rsidRPr="00C02F3A" w:rsidRDefault="00C02F3A" w:rsidP="00DE1769">
      <w:pPr>
        <w:spacing w:before="93" w:after="93"/>
        <w:rPr>
          <w:rFonts w:ascii="微软雅黑" w:eastAsia="微软雅黑" w:hAnsi="微软雅黑"/>
          <w:b/>
        </w:rPr>
      </w:pPr>
      <w:r w:rsidRPr="00C02F3A">
        <w:rPr>
          <w:rFonts w:ascii="微软雅黑" w:eastAsia="微软雅黑" w:hAnsi="微软雅黑" w:hint="eastAsia"/>
          <w:b/>
        </w:rPr>
        <w:t>s</w:t>
      </w:r>
      <w:r w:rsidRPr="00C02F3A">
        <w:rPr>
          <w:rFonts w:ascii="微软雅黑" w:eastAsia="微软雅黑" w:hAnsi="微软雅黑"/>
          <w:b/>
        </w:rPr>
        <w:t>crollId为空</w:t>
      </w:r>
      <w:r w:rsidRPr="00C02F3A">
        <w:rPr>
          <w:rFonts w:ascii="微软雅黑" w:eastAsia="微软雅黑" w:hAnsi="微软雅黑" w:hint="eastAsia"/>
          <w:b/>
        </w:rPr>
        <w:t>：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rPr>
          <w:rFonts w:hint="eastAsia"/>
        </w:rPr>
        <w:t>构建S</w:t>
      </w:r>
      <w:r>
        <w:t>earchRequest</w:t>
      </w:r>
      <w:r>
        <w:rPr>
          <w:rFonts w:hint="eastAsia"/>
        </w:rPr>
        <w:t>检索请求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rPr>
          <w:rFonts w:hint="eastAsia"/>
        </w:rPr>
        <w:t>创建一个</w:t>
      </w:r>
      <w:r w:rsidRPr="00197BE8">
        <w:t>SearchSourceBuilder</w:t>
      </w:r>
      <w:r>
        <w:t>专门用于构建查询条件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t>使用</w:t>
      </w:r>
      <w:r>
        <w:rPr>
          <w:rFonts w:hint="eastAsia"/>
        </w:rPr>
        <w:t>Q</w:t>
      </w:r>
      <w:r>
        <w:t>ueryBuilders.multiMatchQuery构建一个查询条件</w:t>
      </w:r>
      <w:r>
        <w:rPr>
          <w:rFonts w:hint="eastAsia"/>
        </w:rPr>
        <w:t>，</w:t>
      </w:r>
      <w:r>
        <w:t>并配置到</w:t>
      </w:r>
      <w:r>
        <w:rPr>
          <w:rFonts w:hint="eastAsia"/>
        </w:rPr>
        <w:t>Search</w:t>
      </w:r>
      <w:r>
        <w:t>SourceBuilder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t>调用</w:t>
      </w:r>
      <w:r>
        <w:rPr>
          <w:rFonts w:hint="eastAsia"/>
        </w:rPr>
        <w:t>Search</w:t>
      </w:r>
      <w:r>
        <w:t>Request.source将查询条件设置到检索请求</w:t>
      </w:r>
    </w:p>
    <w:p w:rsidR="00DE1769" w:rsidRPr="00DE1769" w:rsidRDefault="009807EF" w:rsidP="00271281">
      <w:pPr>
        <w:pStyle w:val="afa"/>
        <w:numPr>
          <w:ilvl w:val="0"/>
          <w:numId w:val="54"/>
        </w:numPr>
        <w:spacing w:before="93" w:after="93"/>
        <w:ind w:firstLineChars="0"/>
        <w:rPr>
          <w:highlight w:val="yellow"/>
        </w:rPr>
      </w:pPr>
      <w:r>
        <w:rPr>
          <w:highlight w:val="yellow"/>
        </w:rPr>
        <w:t>设置每页多少条记录</w:t>
      </w:r>
      <w:r>
        <w:rPr>
          <w:rFonts w:hint="eastAsia"/>
          <w:highlight w:val="yellow"/>
        </w:rPr>
        <w:t>，</w:t>
      </w:r>
      <w:r w:rsidR="00DE1769" w:rsidRPr="00DE1769">
        <w:rPr>
          <w:highlight w:val="yellow"/>
        </w:rPr>
        <w:t>调用</w:t>
      </w:r>
      <w:r w:rsidR="00FA13A2">
        <w:rPr>
          <w:highlight w:val="yellow"/>
        </w:rPr>
        <w:t>S</w:t>
      </w:r>
      <w:r w:rsidR="00DE1769">
        <w:rPr>
          <w:highlight w:val="yellow"/>
        </w:rPr>
        <w:t>earchRequest.scrol</w:t>
      </w:r>
      <w:r w:rsidR="00DE1769" w:rsidRPr="00DE1769">
        <w:rPr>
          <w:highlight w:val="yellow"/>
        </w:rPr>
        <w:t>l设置滚动快照有效时间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t>执行RestHighLevelClient</w:t>
      </w:r>
      <w:r>
        <w:rPr>
          <w:rFonts w:hint="eastAsia"/>
        </w:rPr>
        <w:t>.</w:t>
      </w:r>
      <w:r>
        <w:t>search发起请求</w:t>
      </w:r>
    </w:p>
    <w:p w:rsidR="00DE1769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>
        <w:rPr>
          <w:rFonts w:hint="eastAsia"/>
        </w:rPr>
        <w:t>遍历结果</w:t>
      </w:r>
    </w:p>
    <w:p w:rsidR="00DE1769" w:rsidRPr="00614881" w:rsidRDefault="00DE1769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获取命中的结果</w:t>
      </w:r>
    </w:p>
    <w:p w:rsidR="00DE1769" w:rsidRPr="003D4433" w:rsidRDefault="00DE1769" w:rsidP="00271281">
      <w:pPr>
        <w:pStyle w:val="afa"/>
        <w:numPr>
          <w:ilvl w:val="0"/>
          <w:numId w:val="50"/>
        </w:numPr>
        <w:spacing w:before="93" w:after="93"/>
        <w:ind w:firstLineChars="0"/>
      </w:pPr>
      <w:r w:rsidRPr="00614881">
        <w:rPr>
          <w:shd w:val="clear" w:color="auto" w:fill="FFFFFF"/>
        </w:rPr>
        <w:t>将</w:t>
      </w:r>
      <w:r w:rsidRPr="00614881">
        <w:rPr>
          <w:rFonts w:eastAsia="Consolas"/>
          <w:shd w:val="clear" w:color="auto" w:fill="FFFFFF"/>
        </w:rPr>
        <w:t>JSON</w:t>
      </w:r>
      <w:r w:rsidRPr="00614881">
        <w:rPr>
          <w:shd w:val="clear" w:color="auto" w:fill="FFFFFF"/>
        </w:rPr>
        <w:t>字符串转换为对象</w:t>
      </w:r>
    </w:p>
    <w:p w:rsidR="00DE1769" w:rsidRDefault="00DE1769" w:rsidP="00271281">
      <w:pPr>
        <w:pStyle w:val="afa"/>
        <w:numPr>
          <w:ilvl w:val="0"/>
          <w:numId w:val="50"/>
        </w:numPr>
        <w:spacing w:before="93" w:after="93"/>
        <w:ind w:firstLineChars="0"/>
        <w:rPr>
          <w:shd w:val="clear" w:color="auto" w:fill="FFFFFF"/>
        </w:rPr>
      </w:pPr>
      <w:r w:rsidRPr="003D4433">
        <w:rPr>
          <w:rFonts w:hint="eastAsia"/>
          <w:shd w:val="clear" w:color="auto" w:fill="FFFFFF"/>
        </w:rPr>
        <w:t>使用</w:t>
      </w:r>
      <w:r w:rsidRPr="003D4433">
        <w:rPr>
          <w:shd w:val="clear" w:color="auto" w:fill="FFFFFF"/>
        </w:rPr>
        <w:t>SearchHit.getId设</w:t>
      </w:r>
      <w:r w:rsidRPr="003D4433">
        <w:rPr>
          <w:rFonts w:hint="eastAsia"/>
          <w:shd w:val="clear" w:color="auto" w:fill="FFFFFF"/>
        </w:rPr>
        <w:t>置文档</w:t>
      </w:r>
      <w:r w:rsidRPr="003D4433">
        <w:rPr>
          <w:shd w:val="clear" w:color="auto" w:fill="FFFFFF"/>
        </w:rPr>
        <w:t>ID</w:t>
      </w:r>
    </w:p>
    <w:p w:rsidR="00DE1769" w:rsidRPr="00C02F3A" w:rsidRDefault="00DE1769" w:rsidP="00271281">
      <w:pPr>
        <w:pStyle w:val="afa"/>
        <w:numPr>
          <w:ilvl w:val="0"/>
          <w:numId w:val="54"/>
        </w:numPr>
        <w:spacing w:before="93" w:after="93"/>
        <w:ind w:firstLineChars="0"/>
      </w:pPr>
      <w:r w:rsidRPr="00C02F3A">
        <w:rPr>
          <w:rFonts w:hint="eastAsia"/>
        </w:rPr>
        <w:t>将结果封装到M</w:t>
      </w:r>
      <w:r w:rsidRPr="00C02F3A">
        <w:t>ap结构中</w:t>
      </w:r>
      <w:r w:rsidRPr="00C02F3A">
        <w:rPr>
          <w:rFonts w:hint="eastAsia"/>
        </w:rPr>
        <w:t>（带有分页信息）</w:t>
      </w:r>
    </w:p>
    <w:p w:rsidR="00DE1769" w:rsidRPr="00C02F3A" w:rsidRDefault="00412D11" w:rsidP="00271281">
      <w:pPr>
        <w:pStyle w:val="afa"/>
        <w:numPr>
          <w:ilvl w:val="1"/>
          <w:numId w:val="54"/>
        </w:numPr>
        <w:spacing w:before="93" w:after="93"/>
        <w:ind w:firstLineChars="0"/>
      </w:pPr>
      <w:r w:rsidRPr="00412D11">
        <w:lastRenderedPageBreak/>
        <w:t>scroll_id</w:t>
      </w:r>
      <w:r w:rsidR="00DE1769" w:rsidRPr="00C02F3A">
        <w:t xml:space="preserve"> -&gt; </w:t>
      </w:r>
      <w:r>
        <w:t>从</w:t>
      </w:r>
      <w:r>
        <w:rPr>
          <w:rFonts w:hint="eastAsia"/>
        </w:rPr>
        <w:t>Search</w:t>
      </w:r>
      <w:r>
        <w:t>Response中调用</w:t>
      </w:r>
      <w:r>
        <w:rPr>
          <w:rFonts w:hint="eastAsia"/>
        </w:rPr>
        <w:t>g</w:t>
      </w:r>
      <w:r>
        <w:t>etScrollId</w:t>
      </w:r>
      <w:r w:rsidR="009244D2">
        <w:rPr>
          <w:rFonts w:hint="eastAsia"/>
        </w:rPr>
        <w:t>(</w:t>
      </w:r>
      <w:r w:rsidR="009244D2">
        <w:t>)方法</w:t>
      </w:r>
      <w:r>
        <w:t>获取</w:t>
      </w:r>
      <w:r>
        <w:rPr>
          <w:rFonts w:hint="eastAsia"/>
        </w:rPr>
        <w:t>s</w:t>
      </w:r>
      <w:r>
        <w:t>crollId</w:t>
      </w:r>
    </w:p>
    <w:p w:rsidR="00DE1769" w:rsidRPr="00C02F3A" w:rsidRDefault="00DE1769" w:rsidP="00271281">
      <w:pPr>
        <w:pStyle w:val="afa"/>
        <w:numPr>
          <w:ilvl w:val="1"/>
          <w:numId w:val="54"/>
        </w:numPr>
        <w:spacing w:before="93" w:after="93"/>
        <w:ind w:firstLineChars="0"/>
      </w:pPr>
      <w:r w:rsidRPr="00C02F3A">
        <w:rPr>
          <w:rFonts w:hint="eastAsia"/>
        </w:rPr>
        <w:t>c</w:t>
      </w:r>
      <w:r w:rsidRPr="00C02F3A">
        <w:t>ontent -&gt; 当前分页中的数据</w:t>
      </w:r>
    </w:p>
    <w:p w:rsidR="00C02F3A" w:rsidRDefault="00C02F3A" w:rsidP="00C02F3A">
      <w:pPr>
        <w:spacing w:before="93" w:after="93"/>
      </w:pPr>
      <w:r>
        <w:rPr>
          <w:rFonts w:hint="eastAsia"/>
        </w:rPr>
        <w:t>----------------------</w:t>
      </w:r>
    </w:p>
    <w:p w:rsidR="0074421A" w:rsidRPr="00C02F3A" w:rsidRDefault="00C02F3A" w:rsidP="0074421A">
      <w:pPr>
        <w:pStyle w:val="a0"/>
        <w:spacing w:before="93" w:after="93"/>
        <w:rPr>
          <w:rFonts w:ascii="微软雅黑" w:eastAsia="微软雅黑" w:hAnsi="微软雅黑"/>
          <w:b/>
        </w:rPr>
      </w:pPr>
      <w:r w:rsidRPr="00C02F3A">
        <w:rPr>
          <w:rFonts w:ascii="微软雅黑" w:eastAsia="微软雅黑" w:hAnsi="微软雅黑"/>
          <w:b/>
        </w:rPr>
        <w:t>scollId不为空</w:t>
      </w:r>
      <w:r w:rsidRPr="00C02F3A">
        <w:rPr>
          <w:rFonts w:ascii="微软雅黑" w:eastAsia="微软雅黑" w:hAnsi="微软雅黑" w:hint="eastAsia"/>
          <w:b/>
        </w:rPr>
        <w:t>：</w:t>
      </w:r>
    </w:p>
    <w:p w:rsidR="00C02F3A" w:rsidRDefault="00C02F3A" w:rsidP="00271281">
      <w:pPr>
        <w:pStyle w:val="a0"/>
        <w:numPr>
          <w:ilvl w:val="0"/>
          <w:numId w:val="55"/>
        </w:numPr>
        <w:spacing w:before="93" w:after="93"/>
      </w:pPr>
      <w:r>
        <w:t>用之前查询出来的</w:t>
      </w:r>
      <w:r>
        <w:rPr>
          <w:rFonts w:hint="eastAsia"/>
        </w:rPr>
        <w:t>s</w:t>
      </w:r>
      <w:r>
        <w:t>crollId</w:t>
      </w:r>
      <w:r>
        <w:rPr>
          <w:rFonts w:hint="eastAsia"/>
        </w:rPr>
        <w:t>，</w:t>
      </w:r>
      <w:r>
        <w:t>构建</w:t>
      </w:r>
      <w:r>
        <w:rPr>
          <w:rFonts w:hint="eastAsia"/>
        </w:rPr>
        <w:t>S</w:t>
      </w:r>
      <w:r>
        <w:t>earchScrollRequest请求</w:t>
      </w:r>
    </w:p>
    <w:p w:rsidR="00FA13A2" w:rsidRDefault="00FA13A2" w:rsidP="00271281">
      <w:pPr>
        <w:pStyle w:val="a0"/>
        <w:numPr>
          <w:ilvl w:val="0"/>
          <w:numId w:val="55"/>
        </w:numPr>
        <w:spacing w:before="93" w:after="93"/>
      </w:pPr>
      <w:r>
        <w:t>设置</w:t>
      </w:r>
      <w:r>
        <w:rPr>
          <w:rFonts w:hint="eastAsia"/>
        </w:rPr>
        <w:t>s</w:t>
      </w:r>
      <w:r>
        <w:t>croll查询结果的有效时间</w:t>
      </w:r>
    </w:p>
    <w:p w:rsidR="00C02F3A" w:rsidRDefault="00C02F3A" w:rsidP="00271281">
      <w:pPr>
        <w:pStyle w:val="a0"/>
        <w:numPr>
          <w:ilvl w:val="0"/>
          <w:numId w:val="55"/>
        </w:numPr>
        <w:spacing w:before="93" w:after="93"/>
      </w:pPr>
      <w:r>
        <w:t>使用RestHighLevelClient执行scroll请求</w:t>
      </w:r>
    </w:p>
    <w:p w:rsidR="0074421A" w:rsidRPr="0074421A" w:rsidRDefault="0074421A" w:rsidP="0074421A">
      <w:pPr>
        <w:pStyle w:val="a0"/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EE243D" w:rsidTr="00243970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pStyle w:val="HTML"/>
              <w:widowControl/>
              <w:shd w:val="clear" w:color="auto" w:fill="FFFFFF"/>
              <w:spacing w:before="93" w:after="93"/>
              <w:rPr>
                <w:rFonts w:ascii="Source Sans Pro" w:hAnsi="Source Sans Pro" w:cs="Source Sans Pro" w:hint="default"/>
                <w:sz w:val="20"/>
                <w:szCs w:val="20"/>
              </w:rPr>
            </w:pPr>
            <w:r>
              <w:rPr>
                <w:rFonts w:ascii="Source Sans Pro" w:eastAsia="Consolas" w:hAnsi="Source Sans Pro" w:cs="Source Sans Pro" w:hint="default"/>
                <w:color w:val="808000"/>
                <w:sz w:val="20"/>
                <w:szCs w:val="20"/>
                <w:shd w:val="clear" w:color="auto" w:fill="FFFFFF"/>
              </w:rPr>
              <w:t>@Override</w:t>
            </w:r>
            <w:r>
              <w:rPr>
                <w:rFonts w:ascii="Source Sans Pro" w:eastAsia="Consolas" w:hAnsi="Source Sans Pro" w:cs="Source Sans Pro" w:hint="default"/>
                <w:color w:val="808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public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Map&lt;String, Object&gt; searchByScrollPage(String keywords, String scrollId,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nt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pageSize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Map&lt;String, Object&gt; result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HashMap&lt;&gt;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List&lt;JobDetail&gt; jobList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ArrayList&lt;&gt;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try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SearchResponse searchResponse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null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scrollId =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null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1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创建搜索请求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SearchRequest searchRequest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job_idx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2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构建查询条件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SearchSourceBuilder searchSourceBuilder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SourceBuilder.query(QueryBuilders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multiMatchQuery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keywords, 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title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jd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3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设置分页大小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.size(pageSize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4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设置查询条件、并设置滚动快照有效时间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.source(searchSourceBuilder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Request.scroll(TimeValue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timeValueMinutes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5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发起请求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searchResponse = </w:t>
            </w:r>
            <w:r>
              <w:rPr>
                <w:rFonts w:ascii="Source Sans Pro" w:eastAsia="Consolas" w:hAnsi="Source Sans Pro" w:cs="Source Sans Pro" w:hint="default"/>
                <w:b/>
                <w:color w:val="660E7A"/>
                <w:sz w:val="20"/>
                <w:szCs w:val="20"/>
                <w:shd w:val="clear" w:color="auto" w:fill="FFFFFF"/>
              </w:rPr>
              <w:t>clien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.search(searchRequest, RequestOptions.</w:t>
            </w:r>
            <w:r>
              <w:rPr>
                <w:rFonts w:ascii="Source Sans Pro" w:eastAsia="Consolas" w:hAnsi="Source Sans Pro" w:cs="Source Sans Pro" w:hint="default"/>
                <w:b/>
                <w:i/>
                <w:color w:val="660E7A"/>
                <w:sz w:val="20"/>
                <w:szCs w:val="20"/>
                <w:shd w:val="clear" w:color="auto" w:fill="FFFFFF"/>
              </w:rPr>
              <w:t>DEFAUL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else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ScrollRequest searchScrollRequest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(scrollId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ScrollRequest.scroll(TimeValue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timeValueMinutes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Response = </w:t>
            </w:r>
            <w:r>
              <w:rPr>
                <w:rFonts w:ascii="Source Sans Pro" w:eastAsia="Consolas" w:hAnsi="Source Sans Pro" w:cs="Source Sans Pro" w:hint="default"/>
                <w:b/>
                <w:color w:val="660E7A"/>
                <w:sz w:val="20"/>
                <w:szCs w:val="20"/>
                <w:shd w:val="clear" w:color="auto" w:fill="FFFFFF"/>
              </w:rPr>
              <w:t>clien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.scroll(searchScrollRequest, RequestOptions.</w:t>
            </w:r>
            <w:r>
              <w:rPr>
                <w:rFonts w:ascii="Source Sans Pro" w:eastAsia="Consolas" w:hAnsi="Source Sans Pro" w:cs="Source Sans Pro" w:hint="default"/>
                <w:b/>
                <w:i/>
                <w:color w:val="660E7A"/>
                <w:sz w:val="20"/>
                <w:szCs w:val="20"/>
                <w:shd w:val="clear" w:color="auto" w:fill="FFFFFF"/>
              </w:rPr>
              <w:t>DEFAUL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6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迭代响应结果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Hits hits = searchResponse.getHits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or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SearchHit hit : hits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JobDetail jobDetail = JSONObject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parseObjec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hit.getSourceAsString(),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t>JobDetail.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class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jobDetail.setId(Long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parseLong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hit.getId()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jobList.add(jobDetail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result.put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content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, jobList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result.put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scroll_id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, searchResponse.getScrollId(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catch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IOException e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e.printStackTrace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return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sult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:rsidR="00243970" w:rsidRDefault="00243970" w:rsidP="00243970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:rsidR="00243970" w:rsidRDefault="00243970" w:rsidP="00271281">
      <w:pPr>
        <w:pStyle w:val="afa"/>
        <w:numPr>
          <w:ilvl w:val="0"/>
          <w:numId w:val="56"/>
        </w:numPr>
        <w:spacing w:before="93" w:after="93"/>
        <w:ind w:firstLineChars="0"/>
      </w:pPr>
      <w:r>
        <w:rPr>
          <w:rFonts w:hint="eastAsia"/>
        </w:rPr>
        <w:t>编写第一个测试用例，不带s</w:t>
      </w:r>
      <w:r>
        <w:t>crollId</w:t>
      </w:r>
      <w:r w:rsidR="00F9345D">
        <w:t>查询</w:t>
      </w:r>
    </w:p>
    <w:p w:rsidR="00243970" w:rsidRDefault="00243970" w:rsidP="00271281">
      <w:pPr>
        <w:pStyle w:val="afa"/>
        <w:numPr>
          <w:ilvl w:val="0"/>
          <w:numId w:val="56"/>
        </w:numPr>
        <w:spacing w:before="93" w:after="93"/>
        <w:ind w:firstLineChars="0"/>
      </w:pPr>
      <w:r>
        <w:t>编写第二个测试用例</w:t>
      </w:r>
      <w:r>
        <w:rPr>
          <w:rFonts w:hint="eastAsia"/>
        </w:rPr>
        <w:t>，</w:t>
      </w:r>
      <w:r>
        <w:t>使用</w:t>
      </w:r>
      <w:r>
        <w:rPr>
          <w:rFonts w:hint="eastAsia"/>
        </w:rPr>
        <w:t>s</w:t>
      </w:r>
      <w:r>
        <w:t>crollId查询</w:t>
      </w:r>
    </w:p>
    <w:p w:rsidR="00243970" w:rsidRPr="00243970" w:rsidRDefault="00243970" w:rsidP="00243970">
      <w:pPr>
        <w:spacing w:before="93" w:after="93"/>
      </w:pP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243970" w:rsidTr="00243970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243970" w:rsidRPr="00243970" w:rsidRDefault="00243970" w:rsidP="0024397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243970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243970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ScrollPageTest1() </w:t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Map&lt;String, Object&gt; result = </w:t>
            </w:r>
            <w:r w:rsidRPr="00243970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ScrollPage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243970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243970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243970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scrollId: "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result.get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scrollId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content = (List&lt;JobDetail&gt;)result.get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 jobDetail : content) {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ystem.</w:t>
            </w:r>
            <w:r w:rsidRPr="00243970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jobDetail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 w:rsidRPr="00243970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ScrollPageTest2() </w:t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Map&lt;String, Object&gt; result = </w:t>
            </w:r>
            <w:r w:rsidRPr="00243970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ScrollPage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243970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XF1ZXJ5QW5kRmV0Y2gBAAAAAAAAAA0WRG4zZFVwODJSU2Uxd1BOWkQ4cFdCQQ==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243970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ystem.</w:t>
            </w:r>
            <w:r w:rsidRPr="00243970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scrollId: "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 result.get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scrollId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JobDetail&gt; content = (List&lt;JobDetail&gt;)result.get(</w:t>
            </w:r>
            <w:r w:rsidRPr="0024397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24397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 jobDetail : content) {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ystem.</w:t>
            </w:r>
            <w:r w:rsidRPr="00243970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jobDetail);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}</w:t>
            </w:r>
            <w:r w:rsidRPr="0024397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244ED8" w:rsidRDefault="00244ED8">
      <w:pPr>
        <w:pStyle w:val="3"/>
        <w:spacing w:before="312" w:after="312"/>
      </w:pPr>
      <w:bookmarkStart w:id="64" w:name="_Toc52976163"/>
      <w:r>
        <w:lastRenderedPageBreak/>
        <w:t>高亮查询</w:t>
      </w:r>
      <w:bookmarkEnd w:id="64"/>
    </w:p>
    <w:p w:rsidR="00B40D71" w:rsidRPr="00B40D71" w:rsidRDefault="00B40D71" w:rsidP="00B40D71">
      <w:pPr>
        <w:pStyle w:val="4"/>
        <w:spacing w:before="312" w:after="312"/>
        <w:rPr>
          <w:rFonts w:hint="default"/>
        </w:rPr>
      </w:pPr>
      <w:r>
        <w:t>高亮查询简介</w:t>
      </w:r>
    </w:p>
    <w:p w:rsidR="00244ED8" w:rsidRDefault="00244ED8" w:rsidP="00244ED8">
      <w:pPr>
        <w:pStyle w:val="FirstParagraph"/>
        <w:spacing w:before="93" w:after="93"/>
      </w:pPr>
      <w:r>
        <w:t>在进行关键字搜索时，搜索出的内容中的关键字会显示不同的颜色，称之为高亮</w:t>
      </w:r>
      <w:r>
        <w:rPr>
          <w:rFonts w:hint="eastAsia"/>
        </w:rPr>
        <w:t>。</w:t>
      </w:r>
      <w:r>
        <w:t>百度搜索关键字"传智播客"</w:t>
      </w:r>
    </w:p>
    <w:p w:rsidR="00244ED8" w:rsidRDefault="00244ED8" w:rsidP="00244ED8">
      <w:pPr>
        <w:spacing w:before="93" w:after="93"/>
      </w:pPr>
      <w:r>
        <w:rPr>
          <w:noProof/>
        </w:rPr>
        <w:drawing>
          <wp:inline distT="0" distB="0" distL="0" distR="0" wp14:anchorId="69AEEB6E" wp14:editId="768ABC97">
            <wp:extent cx="5334000" cy="2982963"/>
            <wp:effectExtent l="19050" t="19050" r="19050" b="27305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:\毛祥溢大数据V6.0ELK\elk\assets\aaa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96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4ED8" w:rsidRDefault="00244ED8" w:rsidP="00244ED8">
      <w:pPr>
        <w:pStyle w:val="a0"/>
        <w:spacing w:before="93" w:after="93"/>
      </w:pPr>
      <w:r>
        <w:t>京东商城搜索"笔记本"</w:t>
      </w:r>
    </w:p>
    <w:p w:rsidR="00244ED8" w:rsidRDefault="00244ED8" w:rsidP="00244ED8">
      <w:pPr>
        <w:pStyle w:val="CaptionedFigure"/>
        <w:spacing w:before="93" w:after="93"/>
      </w:pPr>
      <w:r>
        <w:rPr>
          <w:noProof/>
        </w:rPr>
        <w:lastRenderedPageBreak/>
        <w:drawing>
          <wp:inline distT="0" distB="0" distL="0" distR="0" wp14:anchorId="4371E0B2" wp14:editId="02C5DF9D">
            <wp:extent cx="5334000" cy="2930236"/>
            <wp:effectExtent l="19050" t="19050" r="19050" b="2286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:\毛祥溢大数据V6.0ELK\elk\assets\1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236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4ED8" w:rsidRDefault="00244ED8" w:rsidP="00244ED8">
      <w:pPr>
        <w:pStyle w:val="4"/>
        <w:spacing w:before="312" w:after="312"/>
        <w:rPr>
          <w:rFonts w:hint="default"/>
        </w:rPr>
      </w:pPr>
      <w:bookmarkStart w:id="65" w:name="header-n517"/>
      <w:r>
        <w:t>高亮显示的html分析</w:t>
      </w:r>
      <w:bookmarkEnd w:id="65"/>
    </w:p>
    <w:p w:rsidR="00244ED8" w:rsidRDefault="00244ED8" w:rsidP="00244ED8">
      <w:pPr>
        <w:pStyle w:val="FirstParagraph"/>
        <w:spacing w:before="93" w:after="93"/>
      </w:pPr>
      <w:r>
        <w:t>通过开发者工具查看高亮数据的html代码实现：</w:t>
      </w:r>
    </w:p>
    <w:p w:rsidR="00244ED8" w:rsidRDefault="00244ED8" w:rsidP="00244ED8">
      <w:pPr>
        <w:pStyle w:val="CaptionedFigure"/>
        <w:spacing w:before="93" w:after="93"/>
      </w:pPr>
      <w:r>
        <w:rPr>
          <w:noProof/>
        </w:rPr>
        <w:drawing>
          <wp:inline distT="0" distB="0" distL="0" distR="0" wp14:anchorId="63B9679F" wp14:editId="5AC926B0">
            <wp:extent cx="5334000" cy="3437026"/>
            <wp:effectExtent l="19050" t="19050" r="19050" b="1143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:\毛祥溢大数据V6.0ELK\elk\assets\1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26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7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4ED8" w:rsidRDefault="00244ED8" w:rsidP="00244ED8">
      <w:pPr>
        <w:pStyle w:val="ImageCaption"/>
        <w:spacing w:before="93" w:after="93"/>
      </w:pPr>
    </w:p>
    <w:p w:rsidR="00244ED8" w:rsidRDefault="00244ED8" w:rsidP="00244ED8">
      <w:pPr>
        <w:pStyle w:val="a0"/>
        <w:spacing w:before="93" w:after="93"/>
      </w:pPr>
      <w:r>
        <w:t>ElasticSearch可以对查询出的内容中关键字部分进行标签和样式的设置，但是你需要告诉ElasticSearch使用什么标签对高亮关键字进行包裹</w:t>
      </w:r>
    </w:p>
    <w:p w:rsidR="00244ED8" w:rsidRDefault="00487A40" w:rsidP="00487A40">
      <w:pPr>
        <w:pStyle w:val="4"/>
        <w:spacing w:before="312" w:after="312"/>
        <w:rPr>
          <w:rFonts w:hint="default"/>
        </w:rPr>
      </w:pPr>
      <w:r>
        <w:lastRenderedPageBreak/>
        <w:t>实现高亮查询</w:t>
      </w:r>
    </w:p>
    <w:p w:rsidR="00F9345D" w:rsidRDefault="00487A40" w:rsidP="00271281">
      <w:pPr>
        <w:pStyle w:val="afa"/>
        <w:numPr>
          <w:ilvl w:val="0"/>
          <w:numId w:val="32"/>
        </w:numPr>
        <w:spacing w:before="93" w:after="93"/>
        <w:ind w:firstLineChars="0"/>
      </w:pPr>
      <w:r>
        <w:t>在我们构建查询请求时</w:t>
      </w:r>
      <w:r>
        <w:rPr>
          <w:rFonts w:hint="eastAsia"/>
        </w:rPr>
        <w:t>，</w:t>
      </w:r>
      <w:r>
        <w:t>我们需要构建一个</w:t>
      </w:r>
      <w:r>
        <w:rPr>
          <w:rFonts w:hint="eastAsia"/>
        </w:rPr>
        <w:t>H</w:t>
      </w:r>
      <w:r>
        <w:t>ighLightBuilder</w:t>
      </w:r>
      <w:r>
        <w:rPr>
          <w:rFonts w:hint="eastAsia"/>
        </w:rPr>
        <w:t>，</w:t>
      </w:r>
      <w:r>
        <w:t>专门来配置高亮查询</w:t>
      </w:r>
      <w:r>
        <w:rPr>
          <w:rFonts w:hint="eastAsia"/>
        </w:rPr>
        <w:t>。</w:t>
      </w:r>
    </w:p>
    <w:p w:rsidR="00F9345D" w:rsidRDefault="00F9345D" w:rsidP="00271281">
      <w:pPr>
        <w:pStyle w:val="afa"/>
        <w:numPr>
          <w:ilvl w:val="0"/>
          <w:numId w:val="57"/>
        </w:numPr>
        <w:spacing w:before="93" w:after="93"/>
        <w:ind w:firstLineChars="0"/>
      </w:pPr>
      <w:r>
        <w:rPr>
          <w:rFonts w:hint="eastAsia"/>
        </w:rPr>
        <w:t>构建一个H</w:t>
      </w:r>
      <w:r>
        <w:t>ighlightBuilder</w:t>
      </w:r>
    </w:p>
    <w:p w:rsidR="00F9345D" w:rsidRDefault="00F9345D" w:rsidP="00271281">
      <w:pPr>
        <w:pStyle w:val="afa"/>
        <w:numPr>
          <w:ilvl w:val="0"/>
          <w:numId w:val="57"/>
        </w:numPr>
        <w:spacing w:before="93" w:after="93"/>
        <w:ind w:firstLineChars="0"/>
      </w:pPr>
      <w:r>
        <w:t>设置高亮字段</w:t>
      </w:r>
      <w:r>
        <w:rPr>
          <w:rFonts w:hint="eastAsia"/>
        </w:rPr>
        <w:t>（t</w:t>
      </w:r>
      <w:r>
        <w:t>itle</w:t>
      </w:r>
      <w:r>
        <w:rPr>
          <w:rFonts w:hint="eastAsia"/>
        </w:rPr>
        <w:t>、j</w:t>
      </w:r>
      <w:r>
        <w:t>d</w:t>
      </w:r>
      <w:r>
        <w:rPr>
          <w:rFonts w:hint="eastAsia"/>
        </w:rPr>
        <w:t>）</w:t>
      </w:r>
    </w:p>
    <w:p w:rsidR="00F9345D" w:rsidRDefault="00F9345D" w:rsidP="00271281">
      <w:pPr>
        <w:pStyle w:val="afa"/>
        <w:numPr>
          <w:ilvl w:val="0"/>
          <w:numId w:val="57"/>
        </w:numPr>
        <w:spacing w:before="93" w:after="93"/>
        <w:ind w:firstLineChars="0"/>
      </w:pPr>
      <w:r>
        <w:t>设置高亮前缀</w:t>
      </w:r>
      <w:r>
        <w:rPr>
          <w:rFonts w:hint="eastAsia"/>
        </w:rPr>
        <w:t>（&lt;</w:t>
      </w:r>
      <w:r>
        <w:t>font color=’red’&gt;</w:t>
      </w:r>
      <w:r>
        <w:rPr>
          <w:rFonts w:hint="eastAsia"/>
        </w:rPr>
        <w:t>）</w:t>
      </w:r>
    </w:p>
    <w:p w:rsidR="00F9345D" w:rsidRDefault="00F9345D" w:rsidP="00271281">
      <w:pPr>
        <w:pStyle w:val="afa"/>
        <w:numPr>
          <w:ilvl w:val="0"/>
          <w:numId w:val="57"/>
        </w:numPr>
        <w:spacing w:before="93" w:after="93"/>
        <w:ind w:firstLineChars="0"/>
      </w:pPr>
      <w:r>
        <w:t>设置高亮后缀</w:t>
      </w:r>
      <w:r>
        <w:rPr>
          <w:rFonts w:hint="eastAsia"/>
        </w:rPr>
        <w:t>（&lt;</w:t>
      </w:r>
      <w:r>
        <w:t>/font&gt;</w:t>
      </w:r>
      <w:r>
        <w:rPr>
          <w:rFonts w:hint="eastAsia"/>
        </w:rPr>
        <w:t>）</w:t>
      </w:r>
    </w:p>
    <w:p w:rsidR="00F9345D" w:rsidRDefault="00F9345D" w:rsidP="00271281">
      <w:pPr>
        <w:pStyle w:val="afa"/>
        <w:numPr>
          <w:ilvl w:val="0"/>
          <w:numId w:val="57"/>
        </w:numPr>
        <w:spacing w:before="93" w:after="93"/>
        <w:ind w:firstLineChars="0"/>
      </w:pPr>
      <w:r>
        <w:t>将高亮添加到</w:t>
      </w:r>
      <w:r>
        <w:rPr>
          <w:rFonts w:hint="eastAsia"/>
        </w:rPr>
        <w:t>Searc</w:t>
      </w:r>
      <w:r>
        <w:t>hSourceBuilder</w:t>
      </w:r>
    </w:p>
    <w:p w:rsidR="00F9345D" w:rsidRDefault="00F9345D" w:rsidP="00F9345D">
      <w:pPr>
        <w:spacing w:before="93" w:after="93"/>
      </w:pPr>
    </w:p>
    <w:p w:rsidR="00487A40" w:rsidRDefault="00487A40" w:rsidP="00F9345D">
      <w:pPr>
        <w:spacing w:before="93" w:after="93"/>
      </w:pPr>
      <w:r>
        <w:t>代码如下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487A40" w:rsidTr="00CE503E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87A40" w:rsidRDefault="00487A40" w:rsidP="00487A4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487A40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487A40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高亮</w:t>
            </w:r>
            <w:r w:rsidRPr="00487A40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HighlightBuilder highlightBuilder = </w:t>
            </w:r>
            <w:r w:rsidRPr="00487A40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();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highlightBuilder.field(</w:t>
            </w:r>
            <w:r w:rsidRPr="00487A4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highlightBuilder.field(</w:t>
            </w:r>
            <w:r w:rsidRPr="00487A4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highlightBuilder.preTags(</w:t>
            </w:r>
            <w:r w:rsidRPr="00487A4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font color='red'&gt;"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highlightBuilder.postTags(</w:t>
            </w:r>
            <w:r w:rsidRPr="00487A40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/font&gt;"</w:t>
            </w:r>
            <w:r w:rsidRPr="00487A40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</w:p>
          <w:p w:rsidR="00601A01" w:rsidRPr="00601A01" w:rsidRDefault="00601A01" w:rsidP="00487A4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27"/>
                <w:szCs w:val="27"/>
              </w:rPr>
            </w:pPr>
            <w:r w:rsidRPr="00601A01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highlighter(highlightBuilder);</w:t>
            </w:r>
          </w:p>
        </w:tc>
      </w:tr>
    </w:tbl>
    <w:p w:rsidR="00487A40" w:rsidRDefault="00CE503E" w:rsidP="00271281">
      <w:pPr>
        <w:pStyle w:val="afa"/>
        <w:numPr>
          <w:ilvl w:val="0"/>
          <w:numId w:val="32"/>
        </w:numPr>
        <w:spacing w:before="93" w:after="93"/>
        <w:ind w:firstLineChars="0"/>
      </w:pPr>
      <w:r>
        <w:rPr>
          <w:rFonts w:hint="eastAsia"/>
        </w:rPr>
        <w:t>我们将高亮的查询结果取出，并替换掉原先没有高亮的结果</w:t>
      </w:r>
    </w:p>
    <w:p w:rsidR="00CE503E" w:rsidRDefault="00CE503E" w:rsidP="00271281">
      <w:pPr>
        <w:pStyle w:val="afa"/>
        <w:numPr>
          <w:ilvl w:val="1"/>
          <w:numId w:val="32"/>
        </w:numPr>
        <w:spacing w:before="93" w:after="93"/>
        <w:ind w:firstLineChars="0"/>
      </w:pPr>
      <w:r>
        <w:t>获取高亮字段</w:t>
      </w:r>
    </w:p>
    <w:p w:rsidR="00CE503E" w:rsidRDefault="00CE503E" w:rsidP="00271281">
      <w:pPr>
        <w:pStyle w:val="afa"/>
        <w:numPr>
          <w:ilvl w:val="2"/>
          <w:numId w:val="32"/>
        </w:numPr>
        <w:spacing w:before="93" w:after="93"/>
        <w:ind w:firstLineChars="0"/>
      </w:pPr>
      <w:r>
        <w:t>获取</w:t>
      </w:r>
      <w:r>
        <w:rPr>
          <w:rFonts w:hint="eastAsia"/>
        </w:rPr>
        <w:t>t</w:t>
      </w:r>
      <w:r>
        <w:t>itle高亮字段</w:t>
      </w:r>
    </w:p>
    <w:p w:rsidR="00CE503E" w:rsidRDefault="00CE503E" w:rsidP="00271281">
      <w:pPr>
        <w:pStyle w:val="afa"/>
        <w:numPr>
          <w:ilvl w:val="2"/>
          <w:numId w:val="32"/>
        </w:numPr>
        <w:spacing w:before="93" w:after="93"/>
        <w:ind w:firstLineChars="0"/>
      </w:pPr>
      <w:r>
        <w:t>获取</w:t>
      </w:r>
      <w:r>
        <w:rPr>
          <w:rFonts w:hint="eastAsia"/>
        </w:rPr>
        <w:t>j</w:t>
      </w:r>
      <w:r>
        <w:t>d高亮字段</w:t>
      </w:r>
    </w:p>
    <w:p w:rsidR="00CE503E" w:rsidRDefault="00CE503E" w:rsidP="00271281">
      <w:pPr>
        <w:pStyle w:val="afa"/>
        <w:numPr>
          <w:ilvl w:val="1"/>
          <w:numId w:val="32"/>
        </w:numPr>
        <w:spacing w:before="93" w:after="93"/>
        <w:ind w:firstLineChars="0"/>
      </w:pPr>
      <w:r>
        <w:t>将高亮字段进行替换普通字段</w:t>
      </w:r>
    </w:p>
    <w:p w:rsidR="00CE503E" w:rsidRDefault="00CE503E" w:rsidP="00271281">
      <w:pPr>
        <w:pStyle w:val="afa"/>
        <w:numPr>
          <w:ilvl w:val="2"/>
          <w:numId w:val="32"/>
        </w:numPr>
        <w:spacing w:before="93" w:after="93"/>
        <w:ind w:firstLineChars="0"/>
      </w:pPr>
      <w:r>
        <w:t>处理</w:t>
      </w:r>
      <w:r>
        <w:rPr>
          <w:rFonts w:hint="eastAsia"/>
        </w:rPr>
        <w:t>t</w:t>
      </w:r>
      <w:r>
        <w:t>itle高亮</w:t>
      </w:r>
      <w:r>
        <w:rPr>
          <w:rFonts w:hint="eastAsia"/>
        </w:rPr>
        <w:t>，</w:t>
      </w:r>
      <w:r>
        <w:t>判断高亮是否为空</w:t>
      </w:r>
      <w:r>
        <w:rPr>
          <w:rFonts w:hint="eastAsia"/>
        </w:rPr>
        <w:t>，</w:t>
      </w:r>
      <w:r>
        <w:t>不为空则将高亮碎片拼接在一起</w:t>
      </w:r>
    </w:p>
    <w:p w:rsidR="00CE503E" w:rsidRDefault="00CE503E" w:rsidP="00271281">
      <w:pPr>
        <w:pStyle w:val="afa"/>
        <w:numPr>
          <w:ilvl w:val="2"/>
          <w:numId w:val="32"/>
        </w:numPr>
        <w:spacing w:before="93" w:after="93"/>
        <w:ind w:firstLineChars="0"/>
      </w:pPr>
      <w:r>
        <w:t>替换原有普通字段</w:t>
      </w:r>
    </w:p>
    <w:p w:rsidR="00CE503E" w:rsidRDefault="00CE503E" w:rsidP="00CE503E">
      <w:pPr>
        <w:spacing w:before="93" w:after="93"/>
      </w:pPr>
    </w:p>
    <w:p w:rsidR="00AD5B67" w:rsidRDefault="00AD5B67" w:rsidP="00CE503E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E503E" w:rsidTr="00CE503E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CE503E" w:rsidRPr="00CE503E" w:rsidRDefault="00CE503E" w:rsidP="00CE503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高亮字段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ap&lt;String, HighlightField&gt; highlightFieldMap = hit.getHighlightFields(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1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 titleHl = highlightFieldMap.get(</w:t>
            </w:r>
            <w:r w:rsidRPr="00CE503E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2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 jdHl = highlightFieldMap.get(</w:t>
            </w:r>
            <w:r w:rsidRPr="00CE503E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高亮字段进行替换普通字段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lastRenderedPageBreak/>
              <w:t xml:space="preserve">// 2.1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，判断高亮是否为空，不为空则将高亮</w:t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agment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（碎片）拼接在一起，替换原有普通字段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titleHl !=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Text[] fragments = titleHl.getFragments(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tringBuilder stringBuilder =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tringBuilder.append(fragment.string()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jobDetail.setTitle(stringBuilder.toString()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2 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 w:rsidRPr="00CE503E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</w:t>
            </w:r>
            <w:r w:rsidRPr="00CE503E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dHl !=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Text[] fragments = jdHl.getFragments(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tringBuilder stringBuilder =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CE503E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tringBuilder.append(fragment.string()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jobDetail.setJd(stringBuilder.toString());</w:t>
            </w:r>
            <w:r w:rsidRPr="00CE503E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CE503E" w:rsidRDefault="00CE503E" w:rsidP="00CE503E">
      <w:pPr>
        <w:spacing w:before="93" w:after="93"/>
      </w:pPr>
    </w:p>
    <w:p w:rsidR="00CE503E" w:rsidRPr="00CE503E" w:rsidRDefault="00CE503E" w:rsidP="00CE503E">
      <w:pPr>
        <w:spacing w:before="93" w:after="93"/>
      </w:pPr>
    </w:p>
    <w:p w:rsidR="00244ED8" w:rsidRDefault="005A169E" w:rsidP="00244ED8">
      <w:pPr>
        <w:pStyle w:val="a0"/>
        <w:spacing w:before="93" w:after="93"/>
      </w:pPr>
      <w:r>
        <w:rPr>
          <w:rFonts w:hint="eastAsia"/>
        </w:rPr>
        <w:t>我们再查询，发现查询的结果中就都包含了高亮。</w:t>
      </w:r>
    </w:p>
    <w:p w:rsidR="005A169E" w:rsidRPr="00244ED8" w:rsidRDefault="005A169E" w:rsidP="00244ED8">
      <w:pPr>
        <w:pStyle w:val="a0"/>
        <w:spacing w:before="93" w:after="93"/>
      </w:pPr>
      <w:r>
        <w:rPr>
          <w:noProof/>
        </w:rPr>
        <w:drawing>
          <wp:inline distT="0" distB="0" distL="0" distR="0" wp14:anchorId="35DE813B" wp14:editId="2BE644DF">
            <wp:extent cx="5695950" cy="1092835"/>
            <wp:effectExtent l="19050" t="19050" r="19050" b="1206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09283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 w:rsidP="00AA124C">
      <w:pPr>
        <w:pStyle w:val="3"/>
        <w:spacing w:before="312" w:after="312"/>
      </w:pPr>
      <w:bookmarkStart w:id="66" w:name="_Toc52976164"/>
      <w:r>
        <w:rPr>
          <w:rFonts w:hint="eastAsia"/>
        </w:rPr>
        <w:t>完整参考代码</w:t>
      </w:r>
      <w:bookmarkEnd w:id="66"/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012099" w:rsidTr="00012099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12099" w:rsidRPr="00012099" w:rsidRDefault="00012099" w:rsidP="0001209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JobFullTextServiceImpl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mplement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RestHighLevelClient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static final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 xml:space="preserve">JOB_IDX_NAME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ob_idx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(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restHighLevelClient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(RestClient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builder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1.itcast.cn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,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2.itcast.cn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,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3.itcast.cn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JobDetail jobDetail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对象，用来描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的数据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Request index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ndexRequest.id(jobDetail.getId() +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实体类对象，并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实体类对象转换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JSON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.sourc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设置请求数据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source(json, XContentType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 High level clien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发起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index(index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OException e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e.printStackTrace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ystem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 w:rsidRPr="00012099"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索引创建成功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!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update(JobDetail jobDetail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判断对应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是否存在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quest get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jobDetail.getId() +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xists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，发起请求，判断是否存在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boolean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exists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exists(get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!exists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UpdateRequest update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jobDetail.getId() +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，并配置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格式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.doc(JSON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obDetail), XContentType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(update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findById(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quest get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ge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送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，并获取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服务器的响应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GetResponse response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get(get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响应的数据转换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response.getSourceAsString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并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obDetail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类对象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Object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id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(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eleteRequest delete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(delete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lastRenderedPageBreak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List&lt;JobDetail&gt; searchByKeywords(String keywords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quest search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SourceBuilder searchSource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 queryBuilder = QueryBuilders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earchSourceBuilder.query(query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(searchSource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sponse searchResponse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(search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 hits = searchResponse.getHit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List&lt;JobDetail&gt; jobDetailLi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&lt;&gt;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earchHit hit : hits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hit.getSourceAsString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Long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hit.getId()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jobDetailList.add(jobDetail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searchByPage(String keywords,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Num,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Size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quest search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SourceBuilder searchSource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 queryBuilder = QueryBuilders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earchSourceBuilder.query(query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om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iz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参数，构建分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from(pageNum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earchSourceBuilder.size(pageSize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(searchSource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sponse searchResponse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(search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 hits = searchResponse.getHit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List&lt;JobDetail&gt; jobDetailLi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&lt;&gt;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earchHit hit : hits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hit.getSourceAsString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Long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hit.getId()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jobDetailList.add(jobDetail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().valu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result.pu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hits.getTotalHits().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valu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result.pu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jobDetailList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searchByScrollPage(String keywords, String scrollId,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pageSize)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SearchResponse searchResponse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crollId =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quest search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(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SourceBuilder searchSource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 queryBuilder = QueryBuilders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SourceBuilder.query(query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SourceBuilder.size(pageSize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高亮查询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HighlightBuilder highlight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highlightBuilder.preTags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font color='red'&gt;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highlightBuilder.postTags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/font&gt;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highlightBuilder.field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highlightBuilder.field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SourceBuilder.highlighter(highlight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croll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滚动快照有效时间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croll(TimeValue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imeValueMinute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012099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(searchSourceBuilder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Response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(search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else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ScrollRequest searchScrollReque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(scrollId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ScrollRequest.scroll(TimeValue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imeValueMinute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 w:rsidRPr="00012099"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searchResponse =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croll(searchScrollRequest, RequestOptions.</w:t>
            </w:r>
            <w:r w:rsidRPr="00012099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earchResponse !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 hits = searchResponse.getHit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List&lt;JobDetail&gt; jobDetailLis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&lt;&gt;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earchHit hit : hits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 json = hit.getSourceAsString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 jobDetail = JSON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, JobDetail.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(Long.</w:t>
            </w:r>
            <w:r w:rsidRPr="00012099"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hit.getId()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高亮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ap&lt;String, HighlightField&gt; highlightFieldMap = hit.getHighlightField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1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 titleHl = highlightFieldMap.ge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2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 jdHl = highlightFieldMap.ge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j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高亮字段进行替换普通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1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，判断高亮是否为空，不为空则将高亮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agment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（碎片）拼接在一起，替换原有普通字段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titleHl !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Text[] fragments = titleHl.getFragment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StringBuilder string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    stringBuilder.append(fragment.string(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jobDetail.setTitle(stringBuilder.toString(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2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dHl !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Text[] fragments = jdHl.getFragments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StringBuilder stringBuilder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    stringBuilder.append(fragment.string(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jobDetail.setJd(stringBuilder.toString(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jobDetailList.add(jobDetail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().value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 w:rsidRPr="00012099"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result.pu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scrollId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searchResponse.getScrollId()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result.put(</w:t>
            </w:r>
            <w:r w:rsidRPr="00012099"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, jobDetailList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 w:rsidRPr="00012099"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lose(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 w:rsidRPr="00012099"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 </w:t>
            </w:r>
            <w:r w:rsidRPr="00012099"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OException e) {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e.printStackTrace();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 w:rsidRPr="00012099"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:rsidR="00012099" w:rsidRDefault="00012099" w:rsidP="00012099">
      <w:pPr>
        <w:pStyle w:val="a0"/>
        <w:spacing w:before="93" w:after="93"/>
      </w:pPr>
    </w:p>
    <w:p w:rsidR="00012099" w:rsidRPr="00012099" w:rsidRDefault="00012099" w:rsidP="00012099">
      <w:pPr>
        <w:pStyle w:val="a0"/>
        <w:spacing w:before="93" w:after="93"/>
      </w:pPr>
    </w:p>
    <w:p w:rsidR="00012099" w:rsidRPr="00012099" w:rsidRDefault="00012099" w:rsidP="00012099">
      <w:pPr>
        <w:pStyle w:val="a0"/>
        <w:spacing w:before="93" w:after="93"/>
      </w:pPr>
    </w:p>
    <w:p w:rsidR="00EE243D" w:rsidRDefault="002536A6">
      <w:pPr>
        <w:pStyle w:val="2"/>
        <w:spacing w:before="312" w:after="312"/>
      </w:pPr>
      <w:bookmarkStart w:id="67" w:name="_Toc52976165"/>
      <w:r>
        <w:rPr>
          <w:rFonts w:hint="eastAsia"/>
        </w:rPr>
        <w:lastRenderedPageBreak/>
        <w:t>Elasticsearch架构</w:t>
      </w:r>
      <w:r w:rsidR="002B4D98">
        <w:rPr>
          <w:rFonts w:hint="eastAsia"/>
        </w:rPr>
        <w:t>原理</w:t>
      </w:r>
      <w:bookmarkEnd w:id="67"/>
    </w:p>
    <w:p w:rsidR="00EE243D" w:rsidRDefault="002536A6">
      <w:pPr>
        <w:pStyle w:val="3"/>
        <w:spacing w:before="312" w:after="312"/>
      </w:pPr>
      <w:bookmarkStart w:id="68" w:name="_Toc52976166"/>
      <w:r>
        <w:rPr>
          <w:rFonts w:hint="eastAsia"/>
        </w:rPr>
        <w:t>Elasticsearch的节点类型</w:t>
      </w:r>
      <w:bookmarkEnd w:id="68"/>
    </w:p>
    <w:p w:rsidR="00EE243D" w:rsidRDefault="002536A6">
      <w:pPr>
        <w:pStyle w:val="a0"/>
        <w:spacing w:before="93" w:after="93"/>
      </w:pPr>
      <w:r>
        <w:rPr>
          <w:rFonts w:hint="eastAsia"/>
        </w:rPr>
        <w:t>在Elasticsearch有两类节点，一类是Master，一类是DataNode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Master节点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Elasticsearch启动时，会选举出来一个Master节点。当某个节点启动后，然后使用Zen Discovery机制找到集群中的其他节点，并建立连接。</w:t>
      </w:r>
    </w:p>
    <w:p w:rsidR="00EE243D" w:rsidRDefault="002536A6">
      <w:pPr>
        <w:spacing w:before="93" w:after="93"/>
      </w:pPr>
      <w:r>
        <w:rPr>
          <w:rFonts w:hint="eastAsia"/>
        </w:rPr>
        <w:t>discovery.seed_hosts: ["node1.itcast.cn", "node2.itcast.cn", "node3.itcast.cn"]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并从候选主节点中选举出一个主节点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cluster.initial_master_nodes: ["node1.itcast.cn", "node2.itcast.cn"]</w:t>
      </w:r>
    </w:p>
    <w:p w:rsidR="00EE243D" w:rsidRDefault="00EE243D">
      <w:pPr>
        <w:pStyle w:val="a0"/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rFonts w:hint="eastAsia"/>
        </w:rPr>
        <w:t>Master节点主要负责：</w:t>
      </w:r>
    </w:p>
    <w:p w:rsidR="00EE243D" w:rsidRDefault="002536A6" w:rsidP="00271281">
      <w:pPr>
        <w:pStyle w:val="a0"/>
        <w:numPr>
          <w:ilvl w:val="0"/>
          <w:numId w:val="19"/>
        </w:numPr>
        <w:spacing w:before="93" w:after="93"/>
      </w:pPr>
      <w:r>
        <w:rPr>
          <w:rFonts w:hint="eastAsia"/>
        </w:rPr>
        <w:t>管理索引（创建索引、删除索引）、分配分片</w:t>
      </w:r>
    </w:p>
    <w:p w:rsidR="00EE243D" w:rsidRDefault="002536A6" w:rsidP="00271281">
      <w:pPr>
        <w:pStyle w:val="a0"/>
        <w:numPr>
          <w:ilvl w:val="0"/>
          <w:numId w:val="19"/>
        </w:numPr>
        <w:spacing w:before="93" w:after="93"/>
      </w:pPr>
      <w:r>
        <w:rPr>
          <w:rFonts w:hint="eastAsia"/>
        </w:rPr>
        <w:t>维护元数据</w:t>
      </w:r>
    </w:p>
    <w:p w:rsidR="00EE243D" w:rsidRDefault="002536A6" w:rsidP="00271281">
      <w:pPr>
        <w:pStyle w:val="a0"/>
        <w:numPr>
          <w:ilvl w:val="0"/>
          <w:numId w:val="19"/>
        </w:numPr>
        <w:spacing w:before="93" w:after="93"/>
      </w:pPr>
      <w:r>
        <w:rPr>
          <w:rFonts w:hint="eastAsia"/>
        </w:rPr>
        <w:t>管理集群节点状态</w:t>
      </w:r>
    </w:p>
    <w:p w:rsidR="00EE243D" w:rsidRDefault="002536A6" w:rsidP="00271281">
      <w:pPr>
        <w:pStyle w:val="a0"/>
        <w:numPr>
          <w:ilvl w:val="0"/>
          <w:numId w:val="19"/>
        </w:numPr>
        <w:spacing w:before="93" w:after="93"/>
      </w:pPr>
      <w:r>
        <w:rPr>
          <w:rFonts w:hint="eastAsia"/>
        </w:rPr>
        <w:t>不负责数据写入和查询，比较轻量级</w:t>
      </w:r>
    </w:p>
    <w:p w:rsidR="00EE243D" w:rsidRDefault="00EE243D">
      <w:pPr>
        <w:pStyle w:val="a0"/>
        <w:spacing w:before="93" w:after="93"/>
      </w:pPr>
    </w:p>
    <w:p w:rsidR="00EE243D" w:rsidRDefault="002536A6">
      <w:pPr>
        <w:pStyle w:val="a0"/>
        <w:spacing w:before="93" w:after="93"/>
      </w:pPr>
      <w:r>
        <w:rPr>
          <w:rFonts w:hint="eastAsia"/>
        </w:rPr>
        <w:t>一个Elasticsearch集群中，只有一个Master节点。在生产环境中，内存可以相对小一点，但机器要稳定。</w:t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DataNode节点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Elasticsearch集群中，会有N个DataNode节点。DataNode节点主要负责：</w:t>
      </w:r>
    </w:p>
    <w:p w:rsidR="00EE243D" w:rsidRDefault="002536A6" w:rsidP="00271281">
      <w:pPr>
        <w:pStyle w:val="a0"/>
        <w:numPr>
          <w:ilvl w:val="0"/>
          <w:numId w:val="20"/>
        </w:numPr>
        <w:spacing w:before="93" w:after="93"/>
      </w:pPr>
      <w:r>
        <w:rPr>
          <w:rFonts w:hint="eastAsia"/>
        </w:rPr>
        <w:t>数据写入、数据检索，大部分Elasticsearch的压力都在DataNode节点上</w:t>
      </w:r>
    </w:p>
    <w:p w:rsidR="00EE243D" w:rsidRDefault="002536A6" w:rsidP="00271281">
      <w:pPr>
        <w:pStyle w:val="a0"/>
        <w:numPr>
          <w:ilvl w:val="0"/>
          <w:numId w:val="20"/>
        </w:numPr>
        <w:spacing w:before="93" w:after="93"/>
      </w:pPr>
      <w:r>
        <w:rPr>
          <w:rFonts w:hint="eastAsia"/>
        </w:rPr>
        <w:t>在生产环境中，内存最好配置大一些</w:t>
      </w:r>
    </w:p>
    <w:p w:rsidR="00D072FA" w:rsidRDefault="00D072FA" w:rsidP="00D072FA">
      <w:pPr>
        <w:pStyle w:val="3"/>
        <w:spacing w:before="312" w:after="312"/>
      </w:pPr>
      <w:bookmarkStart w:id="69" w:name="_Toc52976167"/>
      <w:r>
        <w:rPr>
          <w:rFonts w:hint="eastAsia"/>
        </w:rPr>
        <w:t>分片和副本机制</w:t>
      </w:r>
      <w:bookmarkEnd w:id="69"/>
    </w:p>
    <w:p w:rsidR="00EE243D" w:rsidRDefault="002536A6" w:rsidP="00D072FA">
      <w:pPr>
        <w:pStyle w:val="4"/>
        <w:spacing w:before="312" w:after="312"/>
        <w:rPr>
          <w:rFonts w:hint="default"/>
        </w:rPr>
      </w:pPr>
      <w:r>
        <w:t>分片（Shard）</w:t>
      </w:r>
    </w:p>
    <w:p w:rsidR="00E7413F" w:rsidRDefault="002536A6" w:rsidP="001B0A4C">
      <w:pPr>
        <w:pStyle w:val="a0"/>
        <w:numPr>
          <w:ilvl w:val="0"/>
          <w:numId w:val="65"/>
        </w:numPr>
        <w:spacing w:before="93" w:after="93"/>
      </w:pPr>
      <w:r>
        <w:rPr>
          <w:rFonts w:hint="eastAsia"/>
        </w:rPr>
        <w:lastRenderedPageBreak/>
        <w:t>Elasticsearch是一个分布式的</w:t>
      </w:r>
      <w:r w:rsidR="00E7413F">
        <w:rPr>
          <w:rFonts w:hint="eastAsia"/>
        </w:rPr>
        <w:t>搜索引擎，索引的数据也是分成若干部分，分布在不同的服务器节点中</w:t>
      </w:r>
    </w:p>
    <w:p w:rsidR="00E7413F" w:rsidRDefault="002536A6" w:rsidP="001B0A4C">
      <w:pPr>
        <w:pStyle w:val="a0"/>
        <w:numPr>
          <w:ilvl w:val="0"/>
          <w:numId w:val="65"/>
        </w:numPr>
        <w:spacing w:before="93" w:after="93"/>
      </w:pPr>
      <w:r>
        <w:rPr>
          <w:rFonts w:hint="eastAsia"/>
        </w:rPr>
        <w:t>分布在不同服务器节点中的索引数据，就是分片（Shard）。Elasticsearch</w:t>
      </w:r>
      <w:r w:rsidR="00E7413F">
        <w:rPr>
          <w:rFonts w:hint="eastAsia"/>
        </w:rPr>
        <w:t>会自动管理分片，如果发现分片分布不均衡，就会自动迁移</w:t>
      </w:r>
    </w:p>
    <w:p w:rsidR="00EE243D" w:rsidRDefault="002536A6" w:rsidP="00E7413F">
      <w:pPr>
        <w:pStyle w:val="a0"/>
        <w:numPr>
          <w:ilvl w:val="0"/>
          <w:numId w:val="21"/>
        </w:numPr>
        <w:spacing w:before="93" w:after="93"/>
      </w:pPr>
      <w:r>
        <w:rPr>
          <w:rFonts w:hint="eastAsia"/>
        </w:rPr>
        <w:t>一个索引（index）由多个shard（分片）组成，而分片是分布在不同的服务器上的</w:t>
      </w:r>
    </w:p>
    <w:p w:rsidR="00EE243D" w:rsidRDefault="002536A6" w:rsidP="00D072FA">
      <w:pPr>
        <w:pStyle w:val="4"/>
        <w:spacing w:before="312" w:after="312"/>
        <w:rPr>
          <w:rFonts w:hint="default"/>
        </w:rPr>
      </w:pPr>
      <w:r>
        <w:t>副本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为了对Elasticsearch的分片进行容错，假设某个节点不可用，会导致整个索引库都将不可用。所以，需要对分片进行副本容错。每一个分片都会有对应的副本。在Elasticsearch中，默认创建的索引为1个分片、每个分片有1个主分片和1个副本分片。</w:t>
      </w:r>
    </w:p>
    <w:p w:rsidR="00EE243D" w:rsidRDefault="00EE243D">
      <w:pPr>
        <w:pStyle w:val="a0"/>
        <w:spacing w:before="93" w:after="93"/>
      </w:pPr>
    </w:p>
    <w:p w:rsidR="00EE243D" w:rsidRDefault="002536A6" w:rsidP="00271281">
      <w:pPr>
        <w:pStyle w:val="a0"/>
        <w:numPr>
          <w:ilvl w:val="0"/>
          <w:numId w:val="22"/>
        </w:numPr>
        <w:spacing w:before="93" w:after="93"/>
      </w:pPr>
      <w:r>
        <w:rPr>
          <w:rFonts w:hint="eastAsia"/>
        </w:rPr>
        <w:t>每个分片都会有一个Primary Shard（主分片），也会有若干个Replica Shard（副本分片）</w:t>
      </w:r>
    </w:p>
    <w:p w:rsidR="00EE243D" w:rsidRDefault="002536A6" w:rsidP="00271281">
      <w:pPr>
        <w:pStyle w:val="a0"/>
        <w:numPr>
          <w:ilvl w:val="0"/>
          <w:numId w:val="22"/>
        </w:numPr>
        <w:spacing w:before="93" w:after="93"/>
      </w:pPr>
      <w:r>
        <w:rPr>
          <w:rFonts w:hint="eastAsia"/>
        </w:rPr>
        <w:t>Primary Shard和Replica Shard不在同一个节点上</w:t>
      </w:r>
    </w:p>
    <w:p w:rsidR="00EE243D" w:rsidRDefault="002536A6" w:rsidP="00D072FA">
      <w:pPr>
        <w:pStyle w:val="4"/>
        <w:spacing w:before="312" w:after="312"/>
        <w:rPr>
          <w:rFonts w:hint="default"/>
        </w:rPr>
      </w:pPr>
      <w:r>
        <w:t>指定分片、副本数量</w:t>
      </w:r>
    </w:p>
    <w:tbl>
      <w:tblPr>
        <w:tblStyle w:val="ac"/>
        <w:tblW w:w="0" w:type="auto"/>
        <w:tblInd w:w="105" w:type="dxa"/>
        <w:tblLook w:val="04A0" w:firstRow="1" w:lastRow="0" w:firstColumn="1" w:lastColumn="0" w:noHBand="0" w:noVBand="1"/>
      </w:tblPr>
      <w:tblGrid>
        <w:gridCol w:w="8975"/>
      </w:tblGrid>
      <w:tr w:rsidR="00EE243D" w:rsidTr="00806D8B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创建指定分片数量、副本数量的索引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job_idx_shard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pping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opertie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long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rea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x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du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job_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cm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v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ex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j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ex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  <w:p w:rsidR="00EE243D" w:rsidRDefault="00EE243D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etting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number_of_shar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3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number_of_replica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  <w:p w:rsidR="00EE243D" w:rsidRDefault="00EE243D">
            <w:pPr>
              <w:widowControl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查看分片、主分片、副本分片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_cat/indices?v</w:t>
            </w:r>
          </w:p>
        </w:tc>
      </w:tr>
    </w:tbl>
    <w:p w:rsidR="00EE243D" w:rsidRDefault="002536A6" w:rsidP="00200439">
      <w:pPr>
        <w:pStyle w:val="3"/>
        <w:spacing w:before="312" w:after="312"/>
      </w:pPr>
      <w:bookmarkStart w:id="70" w:name="_Toc52976168"/>
      <w:r>
        <w:rPr>
          <w:rFonts w:hint="eastAsia"/>
        </w:rPr>
        <w:lastRenderedPageBreak/>
        <w:t>Elasticsearch重要工作流程</w:t>
      </w:r>
      <w:bookmarkEnd w:id="70"/>
    </w:p>
    <w:p w:rsidR="00EE243D" w:rsidRDefault="002536A6" w:rsidP="00200439">
      <w:pPr>
        <w:pStyle w:val="4"/>
        <w:spacing w:before="312" w:after="312"/>
        <w:rPr>
          <w:rFonts w:hint="default"/>
        </w:rPr>
      </w:pPr>
      <w:r>
        <w:t>Elasticsearch文档写入原理</w:t>
      </w:r>
    </w:p>
    <w:p w:rsidR="00EE243D" w:rsidRDefault="002536A6">
      <w:pPr>
        <w:pStyle w:val="a0"/>
        <w:spacing w:before="93" w:after="93"/>
      </w:pPr>
      <w:r>
        <w:rPr>
          <w:noProof/>
        </w:rPr>
        <w:drawing>
          <wp:inline distT="0" distB="0" distL="114300" distR="114300">
            <wp:extent cx="5687695" cy="3199130"/>
            <wp:effectExtent l="9525" t="9525" r="17780" b="1079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31991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 w:rsidP="00271281">
      <w:pPr>
        <w:pStyle w:val="a0"/>
        <w:numPr>
          <w:ilvl w:val="0"/>
          <w:numId w:val="23"/>
        </w:numPr>
        <w:spacing w:before="93" w:after="93"/>
        <w:ind w:left="-420" w:firstLine="420"/>
      </w:pPr>
      <w:r>
        <w:rPr>
          <w:rFonts w:hint="eastAsia"/>
        </w:rPr>
        <w:t>选择任意一个DataNode发送请求，例如：node2.itcast.cn。此时，node2.itcast.cn就成为一个</w:t>
      </w:r>
      <w:r>
        <w:rPr>
          <w:rFonts w:hint="eastAsia"/>
        </w:rPr>
        <w:tab/>
      </w:r>
      <w:r>
        <w:rPr>
          <w:rFonts w:hint="eastAsia"/>
        </w:rPr>
        <w:tab/>
        <w:t>coordinating node（协调节点）</w:t>
      </w:r>
    </w:p>
    <w:p w:rsidR="00EE6728" w:rsidRDefault="00EE6728" w:rsidP="00EE6728">
      <w:pPr>
        <w:pStyle w:val="a0"/>
        <w:numPr>
          <w:ilvl w:val="0"/>
          <w:numId w:val="23"/>
        </w:numPr>
        <w:spacing w:before="93" w:after="93"/>
        <w:ind w:left="-420" w:firstLine="420"/>
        <w:rPr>
          <w:rStyle w:val="hljs-string"/>
        </w:rPr>
      </w:pPr>
      <w:r>
        <w:rPr>
          <w:rStyle w:val="hljs-string"/>
          <w:rFonts w:hint="eastAsia"/>
        </w:rPr>
        <w:t>计算得到文档要写入的分片</w:t>
      </w:r>
    </w:p>
    <w:p w:rsidR="00097E0B" w:rsidRDefault="00EE6728" w:rsidP="001B0A4C">
      <w:pPr>
        <w:pStyle w:val="a0"/>
        <w:numPr>
          <w:ilvl w:val="0"/>
          <w:numId w:val="66"/>
        </w:numPr>
        <w:spacing w:before="93" w:after="93"/>
        <w:ind w:rightChars="100" w:right="210"/>
        <w:rPr>
          <w:rStyle w:val="hljs-string"/>
        </w:rPr>
      </w:pPr>
      <w:r w:rsidRPr="00EE6728">
        <w:rPr>
          <w:rStyle w:val="hljs-string"/>
        </w:rPr>
        <w:t>`shard = hash(routing) % number_of_primary_shards`</w:t>
      </w:r>
    </w:p>
    <w:p w:rsidR="00097E0B" w:rsidRDefault="00EE6728" w:rsidP="001B0A4C">
      <w:pPr>
        <w:pStyle w:val="a0"/>
        <w:numPr>
          <w:ilvl w:val="0"/>
          <w:numId w:val="66"/>
        </w:numPr>
        <w:spacing w:before="93" w:after="93"/>
        <w:ind w:rightChars="100" w:right="210"/>
        <w:rPr>
          <w:rStyle w:val="hljs-string"/>
        </w:rPr>
      </w:pPr>
      <w:r w:rsidRPr="00EE6728">
        <w:rPr>
          <w:rStyle w:val="hljs-string"/>
        </w:rPr>
        <w:t>routing 是一个可变值，默认是文档的 _id</w:t>
      </w:r>
    </w:p>
    <w:p w:rsidR="00EE243D" w:rsidRDefault="002536A6" w:rsidP="00097E0B">
      <w:pPr>
        <w:pStyle w:val="a0"/>
        <w:numPr>
          <w:ilvl w:val="0"/>
          <w:numId w:val="23"/>
        </w:numPr>
        <w:spacing w:before="93" w:after="93"/>
        <w:ind w:rightChars="100" w:right="210"/>
      </w:pPr>
      <w:r w:rsidRPr="00097E0B">
        <w:rPr>
          <w:rStyle w:val="hljs-string"/>
          <w:rFonts w:hint="eastAsia"/>
        </w:rPr>
        <w:t>coordinating node会进行路由，将请求转发给对应的primary shard所在的DataNode（假设</w:t>
      </w:r>
      <w:r>
        <w:rPr>
          <w:rFonts w:hint="eastAsia"/>
        </w:rPr>
        <w:t>primary shard在node1.itcast.cn、replica shard在node2.itcast.cn）</w:t>
      </w:r>
    </w:p>
    <w:p w:rsidR="00EE243D" w:rsidRDefault="002536A6" w:rsidP="00271281">
      <w:pPr>
        <w:pStyle w:val="a0"/>
        <w:numPr>
          <w:ilvl w:val="0"/>
          <w:numId w:val="23"/>
        </w:numPr>
        <w:spacing w:before="93" w:after="93"/>
        <w:ind w:left="-420" w:firstLine="420"/>
      </w:pPr>
      <w:r>
        <w:rPr>
          <w:rFonts w:hint="eastAsia"/>
        </w:rPr>
        <w:t>node1.itcast.cn节点上的Primary Shard处理请求，写入数据到索引库中，并将数据同步到</w:t>
      </w:r>
      <w:r>
        <w:rPr>
          <w:rFonts w:hint="eastAsia"/>
        </w:rPr>
        <w:tab/>
      </w:r>
      <w:r>
        <w:rPr>
          <w:rFonts w:hint="eastAsia"/>
        </w:rPr>
        <w:lastRenderedPageBreak/>
        <w:tab/>
      </w:r>
      <w:r>
        <w:rPr>
          <w:rFonts w:hint="eastAsia"/>
        </w:rPr>
        <w:tab/>
        <w:t>Replica shard</w:t>
      </w:r>
    </w:p>
    <w:p w:rsidR="00EE243D" w:rsidRDefault="002536A6" w:rsidP="00271281">
      <w:pPr>
        <w:pStyle w:val="a0"/>
        <w:numPr>
          <w:ilvl w:val="0"/>
          <w:numId w:val="23"/>
        </w:numPr>
        <w:spacing w:before="93" w:after="93"/>
        <w:ind w:left="-420" w:firstLine="420"/>
      </w:pPr>
      <w:r>
        <w:rPr>
          <w:rFonts w:hint="eastAsia"/>
        </w:rPr>
        <w:t>Primary Shard和Replica Shard都保存好了文档，返回client</w:t>
      </w:r>
    </w:p>
    <w:p w:rsidR="00EE243D" w:rsidRDefault="002536A6" w:rsidP="00200439">
      <w:pPr>
        <w:pStyle w:val="4"/>
        <w:spacing w:before="312" w:after="312"/>
        <w:rPr>
          <w:rFonts w:hint="default"/>
        </w:rPr>
      </w:pPr>
      <w:r>
        <w:t>Elasticsearch检索原理</w:t>
      </w:r>
    </w:p>
    <w:p w:rsidR="00F81328" w:rsidRPr="00F81328" w:rsidRDefault="00F81328" w:rsidP="00F81328">
      <w:pPr>
        <w:spacing w:before="93" w:after="93"/>
      </w:pPr>
      <w:r>
        <w:rPr>
          <w:noProof/>
        </w:rPr>
        <w:drawing>
          <wp:inline distT="0" distB="0" distL="0" distR="0" wp14:anchorId="5C54E9D9" wp14:editId="7CFCCC8F">
            <wp:extent cx="5695950" cy="2764790"/>
            <wp:effectExtent l="19050" t="19050" r="19050" b="1651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64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E243D" w:rsidRDefault="002536A6" w:rsidP="00271281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client发起查询请求，某个DataNode接收到请求，该DataNode就会成为协调节点（Coordinating Node）</w:t>
      </w:r>
    </w:p>
    <w:p w:rsidR="00EE243D" w:rsidRDefault="002536A6" w:rsidP="00E70546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协调节点（Coordinating Node）将查询请求广播到每一个数据节点，这些数据节点的分片会处理该查询请求。协调节点会轮询所有的分片来自动进行负载均衡</w:t>
      </w:r>
    </w:p>
    <w:p w:rsidR="00EE243D" w:rsidRDefault="002536A6" w:rsidP="00E70546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每个分片进行数据查询，将符合条件的数据放在一个优先队列中，并将这些数据的文档ID、节点信息、分片信息返回给协调节点</w:t>
      </w:r>
    </w:p>
    <w:p w:rsidR="00EE243D" w:rsidRDefault="002536A6" w:rsidP="00271281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协调节点将所有的结果进行汇总，并进行全局排序</w:t>
      </w:r>
    </w:p>
    <w:p w:rsidR="00EE243D" w:rsidRDefault="002536A6" w:rsidP="00271281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协调节点向包含这些文档ID的分片发送get请求，对应的分片将文档数据返回给协调节点，最后协调节点将数据返回给客户端</w:t>
      </w:r>
    </w:p>
    <w:p w:rsidR="00387B81" w:rsidRDefault="00387B81" w:rsidP="00387B81">
      <w:pPr>
        <w:pStyle w:val="3"/>
        <w:spacing w:before="312" w:after="312"/>
      </w:pPr>
      <w:bookmarkStart w:id="71" w:name="_Toc52976169"/>
      <w:r>
        <w:t>Elasticsearch准实时索引实现</w:t>
      </w:r>
      <w:bookmarkEnd w:id="71"/>
    </w:p>
    <w:p w:rsidR="003614F1" w:rsidRPr="003614F1" w:rsidRDefault="003614F1" w:rsidP="003614F1">
      <w:pPr>
        <w:pStyle w:val="4"/>
        <w:spacing w:before="312" w:after="312"/>
        <w:rPr>
          <w:rFonts w:hint="default"/>
        </w:rPr>
      </w:pPr>
      <w:r>
        <w:t>溢写到文件系统缓存</w:t>
      </w:r>
    </w:p>
    <w:p w:rsidR="007342D1" w:rsidRDefault="00A53D25" w:rsidP="007342D1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当</w:t>
      </w:r>
      <w:r>
        <w:t>数据写入到</w:t>
      </w:r>
      <w:r>
        <w:rPr>
          <w:rFonts w:hint="eastAsia"/>
        </w:rPr>
        <w:t>ES分片</w:t>
      </w:r>
      <w:r>
        <w:t>时，</w:t>
      </w:r>
      <w:r>
        <w:rPr>
          <w:rFonts w:hint="eastAsia"/>
        </w:rPr>
        <w:t>会首先</w:t>
      </w:r>
      <w:r>
        <w:t>写入到内存中</w:t>
      </w:r>
      <w:r>
        <w:rPr>
          <w:rFonts w:hint="eastAsia"/>
        </w:rPr>
        <w:t>，</w:t>
      </w:r>
      <w:r>
        <w:t>然后通过内存的</w:t>
      </w:r>
      <w:r>
        <w:rPr>
          <w:rFonts w:hint="eastAsia"/>
        </w:rPr>
        <w:t>b</w:t>
      </w:r>
      <w:r>
        <w:t>uffer生成一个</w:t>
      </w:r>
      <w:r>
        <w:rPr>
          <w:rFonts w:hint="eastAsia"/>
        </w:rPr>
        <w:t>s</w:t>
      </w:r>
      <w:r>
        <w:t>egment</w:t>
      </w:r>
      <w:r>
        <w:rPr>
          <w:rFonts w:hint="eastAsia"/>
        </w:rPr>
        <w:t>，</w:t>
      </w:r>
      <w:r>
        <w:t>并刷到</w:t>
      </w:r>
      <w:r w:rsidR="003614F1">
        <w:rPr>
          <w:b/>
        </w:rPr>
        <w:t>文件系统</w:t>
      </w:r>
      <w:r w:rsidRPr="00A53D25">
        <w:rPr>
          <w:b/>
        </w:rPr>
        <w:t>缓存</w:t>
      </w:r>
      <w:r>
        <w:t>中</w:t>
      </w:r>
      <w:r>
        <w:rPr>
          <w:rFonts w:hint="eastAsia"/>
        </w:rPr>
        <w:t>，</w:t>
      </w:r>
      <w:r>
        <w:t>数据可以被检索</w:t>
      </w:r>
      <w:r>
        <w:rPr>
          <w:rFonts w:hint="eastAsia"/>
        </w:rPr>
        <w:t>（注意不是直接刷到磁盘）</w:t>
      </w:r>
    </w:p>
    <w:p w:rsidR="003614F1" w:rsidRDefault="003614F1" w:rsidP="00A53D25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E</w:t>
      </w:r>
      <w:r>
        <w:t>S中默认</w:t>
      </w:r>
      <w:r>
        <w:rPr>
          <w:rFonts w:hint="eastAsia"/>
        </w:rPr>
        <w:t>1秒，r</w:t>
      </w:r>
      <w:r>
        <w:t>efresh一次</w:t>
      </w:r>
    </w:p>
    <w:p w:rsidR="007C66C0" w:rsidRDefault="007C66C0" w:rsidP="007C66C0">
      <w:pPr>
        <w:pStyle w:val="4"/>
        <w:spacing w:before="312" w:after="312"/>
        <w:rPr>
          <w:rFonts w:hint="default"/>
        </w:rPr>
      </w:pPr>
      <w:r>
        <w:lastRenderedPageBreak/>
        <w:t>写t</w:t>
      </w:r>
      <w:r>
        <w:rPr>
          <w:rFonts w:hint="default"/>
        </w:rPr>
        <w:t>ranslog保障容错</w:t>
      </w:r>
    </w:p>
    <w:p w:rsidR="007C66C0" w:rsidRDefault="007C66C0" w:rsidP="007C66C0">
      <w:pPr>
        <w:pStyle w:val="a0"/>
        <w:numPr>
          <w:ilvl w:val="0"/>
          <w:numId w:val="24"/>
        </w:numPr>
        <w:spacing w:before="93" w:after="93"/>
      </w:pPr>
      <w:r>
        <w:rPr>
          <w:rFonts w:hint="eastAsia"/>
        </w:rPr>
        <w:t>在写入到内存中的同时，也会记录t</w:t>
      </w:r>
      <w:r>
        <w:t>ranslog日志</w:t>
      </w:r>
      <w:r>
        <w:rPr>
          <w:rFonts w:hint="eastAsia"/>
        </w:rPr>
        <w:t>，</w:t>
      </w:r>
      <w:r>
        <w:t>在refresh期间出现异常</w:t>
      </w:r>
      <w:r>
        <w:rPr>
          <w:rFonts w:hint="eastAsia"/>
        </w:rPr>
        <w:t>，</w:t>
      </w:r>
      <w:r>
        <w:t>会根据</w:t>
      </w:r>
      <w:r>
        <w:rPr>
          <w:rFonts w:hint="eastAsia"/>
        </w:rPr>
        <w:t>t</w:t>
      </w:r>
      <w:r>
        <w:t>ranslog来进行数据恢复</w:t>
      </w:r>
    </w:p>
    <w:p w:rsidR="007C66C0" w:rsidRDefault="007C66C0" w:rsidP="007C66C0">
      <w:pPr>
        <w:pStyle w:val="a0"/>
        <w:numPr>
          <w:ilvl w:val="0"/>
          <w:numId w:val="24"/>
        </w:numPr>
        <w:spacing w:before="93" w:after="93"/>
      </w:pPr>
      <w:r>
        <w:t>等到</w:t>
      </w:r>
      <w:r>
        <w:rPr>
          <w:rFonts w:hint="eastAsia"/>
        </w:rPr>
        <w:t>文件系统缓存中的s</w:t>
      </w:r>
      <w:r>
        <w:t>egment数据都刷到磁盘中</w:t>
      </w:r>
      <w:r>
        <w:rPr>
          <w:rFonts w:hint="eastAsia"/>
        </w:rPr>
        <w:t>，</w:t>
      </w:r>
      <w:r>
        <w:t>清空</w:t>
      </w:r>
      <w:r>
        <w:rPr>
          <w:rFonts w:hint="eastAsia"/>
        </w:rPr>
        <w:t>t</w:t>
      </w:r>
      <w:r>
        <w:t>ranslog文件</w:t>
      </w:r>
    </w:p>
    <w:p w:rsidR="00AF67D9" w:rsidRDefault="00AF67D9" w:rsidP="003614F1">
      <w:pPr>
        <w:pStyle w:val="4"/>
        <w:spacing w:before="312" w:after="312"/>
        <w:rPr>
          <w:rFonts w:hint="default"/>
        </w:rPr>
      </w:pPr>
      <w:r>
        <w:t>f</w:t>
      </w:r>
      <w:r>
        <w:rPr>
          <w:rFonts w:hint="default"/>
        </w:rPr>
        <w:t>lush到磁盘</w:t>
      </w:r>
    </w:p>
    <w:p w:rsidR="00AF67D9" w:rsidRDefault="002E07F4" w:rsidP="002E07F4">
      <w:pPr>
        <w:pStyle w:val="afa"/>
        <w:numPr>
          <w:ilvl w:val="0"/>
          <w:numId w:val="24"/>
        </w:numPr>
        <w:spacing w:before="93" w:after="93"/>
        <w:ind w:firstLineChars="0"/>
      </w:pPr>
      <w:r>
        <w:rPr>
          <w:rFonts w:hint="eastAsia"/>
        </w:rPr>
        <w:t>E</w:t>
      </w:r>
      <w:r>
        <w:t>S默认每隔</w:t>
      </w:r>
      <w:r>
        <w:rPr>
          <w:rFonts w:hint="eastAsia"/>
        </w:rPr>
        <w:t>30分钟会将文件系统缓存的数据刷入到磁盘</w:t>
      </w:r>
    </w:p>
    <w:p w:rsidR="00F72E3D" w:rsidRDefault="00F72E3D" w:rsidP="00F72E3D">
      <w:pPr>
        <w:pStyle w:val="4"/>
        <w:spacing w:before="312" w:after="312"/>
        <w:rPr>
          <w:rFonts w:hint="default"/>
        </w:rPr>
      </w:pPr>
      <w:r>
        <w:t>s</w:t>
      </w:r>
      <w:r>
        <w:rPr>
          <w:rFonts w:hint="default"/>
        </w:rPr>
        <w:t>egment合并</w:t>
      </w:r>
    </w:p>
    <w:p w:rsidR="0012347D" w:rsidRPr="0012347D" w:rsidRDefault="0012347D" w:rsidP="0012347D">
      <w:pPr>
        <w:pStyle w:val="afa"/>
        <w:numPr>
          <w:ilvl w:val="0"/>
          <w:numId w:val="24"/>
        </w:numPr>
        <w:spacing w:before="93" w:after="93"/>
        <w:ind w:firstLineChars="0"/>
      </w:pPr>
      <w:r>
        <w:rPr>
          <w:rFonts w:hint="eastAsia"/>
        </w:rPr>
        <w:t>S</w:t>
      </w:r>
      <w:r>
        <w:t>egment太多时</w:t>
      </w:r>
      <w:r>
        <w:rPr>
          <w:rFonts w:hint="eastAsia"/>
        </w:rPr>
        <w:t>，E</w:t>
      </w:r>
      <w:r>
        <w:t>S定期会将多个</w:t>
      </w:r>
      <w:r>
        <w:rPr>
          <w:rFonts w:hint="eastAsia"/>
        </w:rPr>
        <w:t>s</w:t>
      </w:r>
      <w:r>
        <w:t>egment合并成为大的</w:t>
      </w:r>
      <w:r>
        <w:rPr>
          <w:rFonts w:hint="eastAsia"/>
        </w:rPr>
        <w:t>s</w:t>
      </w:r>
      <w:r>
        <w:t>egment</w:t>
      </w:r>
      <w:r>
        <w:rPr>
          <w:rFonts w:hint="eastAsia"/>
        </w:rPr>
        <w:t>，</w:t>
      </w:r>
      <w:r>
        <w:t>减少索引查询时</w:t>
      </w:r>
      <w:r>
        <w:rPr>
          <w:rFonts w:hint="eastAsia"/>
        </w:rPr>
        <w:t>I</w:t>
      </w:r>
      <w:r>
        <w:t>O开销</w:t>
      </w:r>
      <w:r w:rsidR="001E2A96">
        <w:rPr>
          <w:rFonts w:hint="eastAsia"/>
        </w:rPr>
        <w:t>，</w:t>
      </w:r>
      <w:r w:rsidR="001E2A96">
        <w:t>此阶段</w:t>
      </w:r>
      <w:r w:rsidR="001E2A96">
        <w:rPr>
          <w:rFonts w:hint="eastAsia"/>
        </w:rPr>
        <w:t>E</w:t>
      </w:r>
      <w:r w:rsidR="001E2A96">
        <w:t>S会真正的物理删除</w:t>
      </w:r>
      <w:r w:rsidR="001E2A96">
        <w:rPr>
          <w:rFonts w:hint="eastAsia"/>
        </w:rPr>
        <w:t>（之前执行过的d</w:t>
      </w:r>
      <w:r w:rsidR="001E2A96">
        <w:t>elete的数据</w:t>
      </w:r>
      <w:r w:rsidR="001E2A96">
        <w:rPr>
          <w:rFonts w:hint="eastAsia"/>
        </w:rPr>
        <w:t>）</w:t>
      </w:r>
    </w:p>
    <w:p w:rsidR="00EE243D" w:rsidRDefault="002536A6">
      <w:pPr>
        <w:pStyle w:val="2"/>
        <w:spacing w:before="312" w:after="312"/>
      </w:pPr>
      <w:bookmarkStart w:id="72" w:name="_Toc52976170"/>
      <w:r>
        <w:rPr>
          <w:rFonts w:hint="eastAsia"/>
        </w:rPr>
        <w:t>Elasticsearch SQL</w:t>
      </w:r>
      <w:bookmarkEnd w:id="72"/>
    </w:p>
    <w:p w:rsidR="00BA15C8" w:rsidRPr="00BA15C8" w:rsidRDefault="00FE3B16" w:rsidP="00BA15C8">
      <w:pPr>
        <w:pStyle w:val="a0"/>
        <w:spacing w:before="93" w:after="93"/>
      </w:pPr>
      <w:r>
        <w:rPr>
          <w:noProof/>
        </w:rPr>
        <w:drawing>
          <wp:inline distT="0" distB="0" distL="0" distR="0" wp14:anchorId="4310D998" wp14:editId="2374BEB0">
            <wp:extent cx="5695950" cy="2584450"/>
            <wp:effectExtent l="0" t="0" r="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Elasticsearch SQL允许执行类SQL的查询，可以使用REST接口、命令行或者是JDBC，都可以使用SQL来进行数据的检索和数据的聚合。</w:t>
      </w:r>
    </w:p>
    <w:p w:rsidR="00EE243D" w:rsidRDefault="00EE243D">
      <w:pPr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Elasticsearch SQL特点：</w:t>
      </w:r>
    </w:p>
    <w:p w:rsidR="00EE243D" w:rsidRDefault="002536A6" w:rsidP="00271281">
      <w:pPr>
        <w:numPr>
          <w:ilvl w:val="0"/>
          <w:numId w:val="25"/>
        </w:numPr>
        <w:spacing w:before="93" w:after="93"/>
      </w:pPr>
      <w:r>
        <w:rPr>
          <w:rFonts w:hint="eastAsia"/>
        </w:rPr>
        <w:t>本地集成</w:t>
      </w:r>
    </w:p>
    <w:p w:rsidR="00EE243D" w:rsidRDefault="002536A6" w:rsidP="00271281">
      <w:pPr>
        <w:numPr>
          <w:ilvl w:val="1"/>
          <w:numId w:val="25"/>
        </w:numPr>
        <w:spacing w:before="93" w:after="93"/>
      </w:pPr>
      <w:r>
        <w:t>Elastic</w:t>
      </w:r>
      <w:r>
        <w:rPr>
          <w:rFonts w:hint="eastAsia"/>
        </w:rPr>
        <w:t>s</w:t>
      </w:r>
      <w:r>
        <w:t>earch</w:t>
      </w:r>
      <w:r>
        <w:rPr>
          <w:rFonts w:hint="eastAsia"/>
        </w:rPr>
        <w:t xml:space="preserve"> </w:t>
      </w:r>
      <w:r>
        <w:t>SQL是</w:t>
      </w:r>
      <w:r>
        <w:rPr>
          <w:rFonts w:hint="eastAsia"/>
        </w:rPr>
        <w:t>专门</w:t>
      </w:r>
      <w:r>
        <w:t>为Elastic</w:t>
      </w:r>
      <w:r>
        <w:rPr>
          <w:rFonts w:hint="eastAsia"/>
        </w:rPr>
        <w:t>s</w:t>
      </w:r>
      <w:r>
        <w:t>earch构建的。每个</w:t>
      </w:r>
      <w:r>
        <w:rPr>
          <w:rFonts w:hint="eastAsia"/>
        </w:rPr>
        <w:t>SQL</w:t>
      </w:r>
      <w:r>
        <w:t>查询都根据底层存储对相关节</w:t>
      </w:r>
      <w:r>
        <w:lastRenderedPageBreak/>
        <w:t>点有效执行。</w:t>
      </w:r>
    </w:p>
    <w:p w:rsidR="00EE243D" w:rsidRDefault="002536A6" w:rsidP="00271281">
      <w:pPr>
        <w:numPr>
          <w:ilvl w:val="0"/>
          <w:numId w:val="25"/>
        </w:numPr>
        <w:spacing w:before="93" w:after="93"/>
      </w:pPr>
      <w:r>
        <w:rPr>
          <w:rFonts w:hint="eastAsia"/>
        </w:rPr>
        <w:t>没有额外的要求</w:t>
      </w:r>
    </w:p>
    <w:p w:rsidR="00EE243D" w:rsidRDefault="002536A6" w:rsidP="00271281">
      <w:pPr>
        <w:numPr>
          <w:ilvl w:val="1"/>
          <w:numId w:val="25"/>
        </w:numPr>
        <w:spacing w:before="93" w:after="93"/>
      </w:pPr>
      <w:r>
        <w:rPr>
          <w:rFonts w:hint="eastAsia"/>
        </w:rPr>
        <w:t>不依赖其他的硬件、进程、运行时库，Elasticsearch SQL可以直接运行在Elasticsearch集群上</w:t>
      </w:r>
    </w:p>
    <w:p w:rsidR="00EE243D" w:rsidRDefault="002536A6" w:rsidP="00271281">
      <w:pPr>
        <w:numPr>
          <w:ilvl w:val="0"/>
          <w:numId w:val="25"/>
        </w:numPr>
        <w:spacing w:before="93" w:after="93"/>
      </w:pPr>
      <w:r>
        <w:rPr>
          <w:rFonts w:hint="eastAsia"/>
        </w:rPr>
        <w:t>轻量且高效</w:t>
      </w:r>
    </w:p>
    <w:p w:rsidR="00EE243D" w:rsidRDefault="002536A6" w:rsidP="00271281">
      <w:pPr>
        <w:numPr>
          <w:ilvl w:val="1"/>
          <w:numId w:val="25"/>
        </w:numPr>
        <w:spacing w:before="93" w:after="93"/>
      </w:pPr>
      <w:r>
        <w:rPr>
          <w:rFonts w:hint="eastAsia"/>
        </w:rPr>
        <w:t>像SQL那样简洁、高效地完成查询</w:t>
      </w:r>
    </w:p>
    <w:p w:rsidR="00EE243D" w:rsidRDefault="002536A6">
      <w:pPr>
        <w:pStyle w:val="3"/>
        <w:spacing w:before="312" w:after="312"/>
      </w:pPr>
      <w:bookmarkStart w:id="73" w:name="_Toc52976171"/>
      <w:r>
        <w:rPr>
          <w:rFonts w:hint="eastAsia"/>
        </w:rPr>
        <w:t>SQL与Elasticsearch对应关系</w:t>
      </w:r>
      <w:bookmarkEnd w:id="73"/>
    </w:p>
    <w:tbl>
      <w:tblPr>
        <w:tblStyle w:val="ac"/>
        <w:tblW w:w="4885" w:type="pct"/>
        <w:tblInd w:w="10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479"/>
        <w:gridCol w:w="4496"/>
      </w:tblGrid>
      <w:tr w:rsidR="00EE243D" w:rsidTr="006B1068">
        <w:tc>
          <w:tcPr>
            <w:tcW w:w="2495" w:type="pct"/>
          </w:tcPr>
          <w:p w:rsidR="00EE243D" w:rsidRPr="006B1068" w:rsidRDefault="002536A6">
            <w:pPr>
              <w:pStyle w:val="a0"/>
              <w:spacing w:before="93" w:after="93"/>
              <w:jc w:val="center"/>
              <w:rPr>
                <w:rFonts w:ascii="微软雅黑" w:eastAsia="微软雅黑" w:hAnsi="微软雅黑"/>
                <w:b/>
              </w:rPr>
            </w:pPr>
            <w:r w:rsidRPr="006B1068">
              <w:rPr>
                <w:rFonts w:ascii="微软雅黑" w:eastAsia="微软雅黑" w:hAnsi="微软雅黑" w:hint="eastAsia"/>
                <w:b/>
              </w:rPr>
              <w:t>SQL</w:t>
            </w:r>
          </w:p>
        </w:tc>
        <w:tc>
          <w:tcPr>
            <w:tcW w:w="2504" w:type="pct"/>
          </w:tcPr>
          <w:p w:rsidR="00EE243D" w:rsidRPr="006B1068" w:rsidRDefault="002536A6">
            <w:pPr>
              <w:pStyle w:val="a0"/>
              <w:spacing w:before="93" w:after="93"/>
              <w:jc w:val="center"/>
              <w:rPr>
                <w:rFonts w:ascii="微软雅黑" w:eastAsia="微软雅黑" w:hAnsi="微软雅黑"/>
                <w:b/>
              </w:rPr>
            </w:pPr>
            <w:r w:rsidRPr="006B1068">
              <w:rPr>
                <w:rFonts w:ascii="微软雅黑" w:eastAsia="微软雅黑" w:hAnsi="微软雅黑" w:hint="eastAsia"/>
                <w:b/>
              </w:rPr>
              <w:t>Elasticsearch</w:t>
            </w:r>
          </w:p>
        </w:tc>
      </w:tr>
      <w:tr w:rsidR="00EE243D" w:rsidTr="006B1068">
        <w:tc>
          <w:tcPr>
            <w:tcW w:w="2495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column（列）</w:t>
            </w:r>
          </w:p>
        </w:tc>
        <w:tc>
          <w:tcPr>
            <w:tcW w:w="2504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field（字段）</w:t>
            </w:r>
          </w:p>
        </w:tc>
      </w:tr>
      <w:tr w:rsidR="00EE243D" w:rsidTr="006B1068">
        <w:tc>
          <w:tcPr>
            <w:tcW w:w="2495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row（行）</w:t>
            </w:r>
          </w:p>
        </w:tc>
        <w:tc>
          <w:tcPr>
            <w:tcW w:w="2504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document（文档）</w:t>
            </w:r>
          </w:p>
        </w:tc>
      </w:tr>
      <w:tr w:rsidR="00EE243D" w:rsidTr="006B1068">
        <w:tc>
          <w:tcPr>
            <w:tcW w:w="2495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table（表）</w:t>
            </w:r>
          </w:p>
        </w:tc>
        <w:tc>
          <w:tcPr>
            <w:tcW w:w="2504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index（索引）</w:t>
            </w:r>
          </w:p>
        </w:tc>
      </w:tr>
      <w:tr w:rsidR="00EE243D" w:rsidTr="006B1068">
        <w:tc>
          <w:tcPr>
            <w:tcW w:w="2495" w:type="pct"/>
          </w:tcPr>
          <w:p w:rsidR="00EE243D" w:rsidRDefault="007E78C5">
            <w:pPr>
              <w:pStyle w:val="a0"/>
              <w:spacing w:before="93" w:after="93"/>
            </w:pPr>
            <w:r>
              <w:rPr>
                <w:rFonts w:hint="eastAsia"/>
              </w:rPr>
              <w:t>schema</w:t>
            </w:r>
            <w:r w:rsidR="002536A6">
              <w:rPr>
                <w:rFonts w:hint="eastAsia"/>
              </w:rPr>
              <w:t>（</w:t>
            </w:r>
            <w:r>
              <w:rPr>
                <w:rFonts w:hint="eastAsia"/>
              </w:rPr>
              <w:t>模式</w:t>
            </w:r>
            <w:r w:rsidR="002536A6">
              <w:rPr>
                <w:rFonts w:hint="eastAsia"/>
              </w:rPr>
              <w:t>）</w:t>
            </w:r>
          </w:p>
        </w:tc>
        <w:tc>
          <w:tcPr>
            <w:tcW w:w="2504" w:type="pct"/>
          </w:tcPr>
          <w:p w:rsidR="00EE243D" w:rsidRDefault="007E78C5">
            <w:pPr>
              <w:pStyle w:val="a0"/>
              <w:spacing w:before="93" w:after="93"/>
            </w:pPr>
            <w:r>
              <w:t>mapping</w:t>
            </w:r>
            <w:r>
              <w:rPr>
                <w:rFonts w:hint="eastAsia"/>
              </w:rPr>
              <w:t>（映射）</w:t>
            </w:r>
          </w:p>
        </w:tc>
      </w:tr>
      <w:tr w:rsidR="00EE243D" w:rsidTr="006B1068">
        <w:tc>
          <w:tcPr>
            <w:tcW w:w="2495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database</w:t>
            </w:r>
            <w:r w:rsidR="000C5968">
              <w:t xml:space="preserve"> server</w:t>
            </w:r>
            <w:r>
              <w:rPr>
                <w:rFonts w:hint="eastAsia"/>
              </w:rPr>
              <w:t>（数据库</w:t>
            </w:r>
            <w:r w:rsidR="000C5968">
              <w:rPr>
                <w:rFonts w:hint="eastAsia"/>
              </w:rPr>
              <w:t>服务器</w:t>
            </w:r>
            <w:r>
              <w:rPr>
                <w:rFonts w:hint="eastAsia"/>
              </w:rPr>
              <w:t>）</w:t>
            </w:r>
          </w:p>
        </w:tc>
        <w:tc>
          <w:tcPr>
            <w:tcW w:w="2504" w:type="pct"/>
          </w:tcPr>
          <w:p w:rsidR="00EE243D" w:rsidRDefault="002536A6">
            <w:pPr>
              <w:pStyle w:val="a0"/>
              <w:spacing w:before="93" w:after="93"/>
            </w:pPr>
            <w:r>
              <w:rPr>
                <w:rFonts w:hint="eastAsia"/>
              </w:rPr>
              <w:t>Elasticsearch集群实例</w:t>
            </w:r>
          </w:p>
        </w:tc>
      </w:tr>
    </w:tbl>
    <w:p w:rsidR="00EE243D" w:rsidRDefault="002536A6">
      <w:pPr>
        <w:pStyle w:val="3"/>
        <w:spacing w:before="312" w:after="312"/>
      </w:pPr>
      <w:bookmarkStart w:id="74" w:name="_Toc52976172"/>
      <w:r>
        <w:rPr>
          <w:rFonts w:hint="eastAsia"/>
        </w:rPr>
        <w:t>Elasticsearch SQL语法</w:t>
      </w:r>
      <w:bookmarkEnd w:id="74"/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A778F" w:rsidTr="00BA778F">
        <w:tc>
          <w:tcPr>
            <w:tcW w:w="893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SELECT select_expr [, ...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FROM table_name 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WHERE condition 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GROUP BY grouping_element [, ...] 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HAVING condition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ORDER BY expression [ ASC | DESC ] [, ...] ]</w:t>
            </w:r>
          </w:p>
          <w:p w:rsidR="00BA778F" w:rsidRPr="00BA778F" w:rsidRDefault="00BA778F" w:rsidP="00BA778F">
            <w:pPr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LIMIT [ count ] ]</w:t>
            </w:r>
          </w:p>
          <w:p w:rsidR="00BA778F" w:rsidRPr="00BA778F" w:rsidRDefault="00BA778F" w:rsidP="00BA778F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BA778F">
              <w:rPr>
                <w:rFonts w:ascii="Consolas" w:hAnsi="Consolas"/>
                <w:sz w:val="18"/>
              </w:rPr>
              <w:t>[ PIVOT ( aggregation_expr FOR column IN ( value [ [ AS ] alias ] [, ...] ) ) ]</w:t>
            </w:r>
          </w:p>
        </w:tc>
      </w:tr>
    </w:tbl>
    <w:p w:rsidR="00EE243D" w:rsidRDefault="002536A6" w:rsidP="00271281">
      <w:pPr>
        <w:pStyle w:val="a0"/>
        <w:numPr>
          <w:ilvl w:val="0"/>
          <w:numId w:val="26"/>
        </w:numPr>
        <w:spacing w:before="93" w:after="93"/>
      </w:pPr>
      <w:r>
        <w:rPr>
          <w:rFonts w:hint="eastAsia"/>
        </w:rPr>
        <w:t>目前FROM只支持</w:t>
      </w:r>
      <w:r w:rsidR="008851DF">
        <w:rPr>
          <w:rFonts w:hint="eastAsia"/>
        </w:rPr>
        <w:t>单</w:t>
      </w:r>
      <w:r>
        <w:rPr>
          <w:rFonts w:hint="eastAsia"/>
        </w:rPr>
        <w:t>表</w:t>
      </w:r>
    </w:p>
    <w:p w:rsidR="00EE243D" w:rsidRDefault="002536A6">
      <w:pPr>
        <w:pStyle w:val="3"/>
        <w:spacing w:before="312" w:after="312"/>
      </w:pPr>
      <w:bookmarkStart w:id="75" w:name="_Toc52976173"/>
      <w:r>
        <w:rPr>
          <w:rFonts w:hint="eastAsia"/>
        </w:rPr>
        <w:t>职位查询案例</w:t>
      </w:r>
      <w:bookmarkEnd w:id="75"/>
    </w:p>
    <w:p w:rsidR="00EE243D" w:rsidRDefault="002536A6">
      <w:pPr>
        <w:pStyle w:val="4"/>
        <w:spacing w:before="312" w:after="312"/>
        <w:rPr>
          <w:rFonts w:hint="default"/>
        </w:rPr>
      </w:pPr>
      <w:r>
        <w:t>查询职位索引库中的一条数据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lastRenderedPageBreak/>
        <w:t>format：表示指定返回的数据类型</w:t>
      </w:r>
    </w:p>
    <w:tbl>
      <w:tblPr>
        <w:tblStyle w:val="ac"/>
        <w:tblW w:w="0" w:type="auto"/>
        <w:tblInd w:w="105" w:type="dxa"/>
        <w:tblLook w:val="04A0" w:firstRow="1" w:lastRow="0" w:firstColumn="1" w:lastColumn="0" w:noHBand="0" w:noVBand="1"/>
      </w:tblPr>
      <w:tblGrid>
        <w:gridCol w:w="8975"/>
      </w:tblGrid>
      <w:tr w:rsidR="00EE243D" w:rsidTr="00806D8B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Pr="00C65807" w:rsidRDefault="002536A6" w:rsidP="00C65807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 w:rsidRPr="00C65807">
              <w:rPr>
                <w:rFonts w:ascii="Consolas" w:eastAsia="Consolas" w:hAnsi="Consolas" w:cs="Source Sans Pro"/>
                <w:color w:val="008000"/>
                <w:sz w:val="20"/>
                <w:shd w:val="clear" w:color="auto" w:fill="FFFFFF"/>
                <w:lang w:bidi="ar"/>
              </w:rPr>
              <w:t>// 1. </w:t>
            </w:r>
            <w:r w:rsidRPr="00C65807">
              <w:rPr>
                <w:rFonts w:ascii="宋体" w:eastAsia="宋体" w:hAnsi="宋体" w:cs="宋体" w:hint="eastAsia"/>
                <w:color w:val="008000"/>
                <w:sz w:val="20"/>
                <w:shd w:val="clear" w:color="auto" w:fill="FFFFFF"/>
                <w:lang w:bidi="ar"/>
              </w:rPr>
              <w:t>查询职位信息</w:t>
            </w:r>
          </w:p>
          <w:p w:rsidR="00EE243D" w:rsidRPr="00C65807" w:rsidRDefault="002536A6" w:rsidP="00C65807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 w:rsidRPr="00C65807"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GET /_sql?format=txt</w:t>
            </w:r>
          </w:p>
          <w:p w:rsidR="00EE243D" w:rsidRPr="00C65807" w:rsidRDefault="002536A6" w:rsidP="00C65807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 w:rsidRPr="00C65807"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Pr="00C65807" w:rsidRDefault="002536A6" w:rsidP="00C65807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 w:rsidRPr="00C65807"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 w:rsidRPr="00C65807">
              <w:rPr>
                <w:rFonts w:ascii="Consolas" w:eastAsia="Consolas" w:hAnsi="Consolas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 w:rsidRPr="00C65807"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 w:rsidRPr="00C65807">
              <w:rPr>
                <w:rFonts w:ascii="Consolas" w:eastAsia="Consolas" w:hAnsi="Consolas" w:cs="Source Sans Pro"/>
                <w:color w:val="A31515"/>
                <w:sz w:val="20"/>
                <w:shd w:val="clear" w:color="auto" w:fill="FFFFFF"/>
                <w:lang w:bidi="ar"/>
              </w:rPr>
              <w:t>"SELECT * FROM job_idx limit 1"</w:t>
            </w:r>
          </w:p>
          <w:p w:rsidR="00EE243D" w:rsidRPr="00C65807" w:rsidRDefault="002536A6" w:rsidP="00C65807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hAnsi="Consolas" w:cs="Source Sans Pro"/>
                <w:sz w:val="20"/>
              </w:rPr>
            </w:pPr>
            <w:r w:rsidRPr="00C65807"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EE243D">
      <w:pPr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除了txt类型，Elasticsearch SQL还支持以下类型，</w:t>
      </w:r>
    </w:p>
    <w:tbl>
      <w:tblPr>
        <w:tblStyle w:val="ac"/>
        <w:tblW w:w="0" w:type="auto"/>
        <w:tblInd w:w="9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500"/>
        <w:gridCol w:w="4487"/>
      </w:tblGrid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格式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描述</w:t>
            </w:r>
          </w:p>
        </w:tc>
      </w:tr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csv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逗号分隔符</w:t>
            </w:r>
          </w:p>
        </w:tc>
      </w:tr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json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JSON格式</w:t>
            </w:r>
          </w:p>
        </w:tc>
      </w:tr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tsv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制表符分隔符</w:t>
            </w:r>
          </w:p>
        </w:tc>
      </w:tr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txt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类cli表示</w:t>
            </w:r>
          </w:p>
        </w:tc>
      </w:tr>
      <w:tr w:rsidR="00EE243D" w:rsidTr="00806D8B">
        <w:tc>
          <w:tcPr>
            <w:tcW w:w="4500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yaml</w:t>
            </w:r>
          </w:p>
        </w:tc>
        <w:tc>
          <w:tcPr>
            <w:tcW w:w="4487" w:type="dxa"/>
          </w:tcPr>
          <w:p w:rsidR="00EE243D" w:rsidRDefault="002536A6">
            <w:pPr>
              <w:spacing w:before="93" w:after="93"/>
            </w:pPr>
            <w:r>
              <w:rPr>
                <w:rFonts w:hint="eastAsia"/>
              </w:rPr>
              <w:t>YAML人类可读的格式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将SQL转换为DSL</w:t>
      </w:r>
    </w:p>
    <w:tbl>
      <w:tblPr>
        <w:tblStyle w:val="ac"/>
        <w:tblW w:w="0" w:type="auto"/>
        <w:tblInd w:w="93" w:type="dxa"/>
        <w:tblLook w:val="04A0" w:firstRow="1" w:lastRow="0" w:firstColumn="1" w:lastColumn="0" w:noHBand="0" w:noVBand="1"/>
      </w:tblPr>
      <w:tblGrid>
        <w:gridCol w:w="8987"/>
      </w:tblGrid>
      <w:tr w:rsidR="00EE243D" w:rsidTr="00806D8B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GET /_sql/translate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2"/>
                <w:szCs w:val="22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"SELECT * FROM job_idx limit 1"</w:t>
            </w:r>
          </w:p>
          <w:p w:rsidR="00EE243D" w:rsidRDefault="002536A6">
            <w:pPr>
              <w:widowControl/>
              <w:shd w:val="clear" w:color="auto" w:fill="FFFFFF"/>
              <w:spacing w:before="93" w:after="93"/>
              <w:jc w:val="left"/>
              <w:rPr>
                <w:sz w:val="18"/>
                <w:szCs w:val="16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}</w:t>
            </w:r>
          </w:p>
        </w:tc>
      </w:tr>
    </w:tbl>
    <w:p w:rsidR="003F627A" w:rsidRDefault="003F627A" w:rsidP="003F627A">
      <w:pPr>
        <w:spacing w:before="93" w:after="93"/>
      </w:pPr>
    </w:p>
    <w:p w:rsidR="003F627A" w:rsidRDefault="003F627A" w:rsidP="003F627A">
      <w:pPr>
        <w:spacing w:before="93" w:after="93"/>
      </w:pPr>
      <w:r>
        <w:t>结果</w:t>
      </w:r>
      <w:r>
        <w:rPr>
          <w:rFonts w:hint="eastAsia"/>
        </w:rPr>
        <w:t>如下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3F627A" w:rsidTr="003F627A">
        <w:tc>
          <w:tcPr>
            <w:tcW w:w="893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ize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098658"/>
                <w:sz w:val="18"/>
                <w:szCs w:val="27"/>
              </w:rPr>
              <w:t>1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_source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includes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area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cmp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exp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jd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itle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]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xcludes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]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docvalue_fields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ield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edu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ield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job_type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ield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pv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ield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alary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],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ort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_doc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3F627A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order"</w:t>
            </w: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3F627A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asc"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]</w:t>
            </w:r>
          </w:p>
          <w:p w:rsidR="003F627A" w:rsidRPr="003F627A" w:rsidRDefault="003F627A" w:rsidP="003F627A">
            <w:pPr>
              <w:widowControl/>
              <w:shd w:val="clear" w:color="auto" w:fill="FFFFFF"/>
              <w:autoSpaceDE/>
              <w:autoSpaceDN/>
              <w:adjustRightInd/>
              <w:spacing w:beforeLines="0" w:before="0" w:afterLines="0" w:after="0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3F627A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  <w:p w:rsidR="003F627A" w:rsidRDefault="003F627A" w:rsidP="003F627A">
            <w:pPr>
              <w:spacing w:beforeLines="0" w:before="0" w:afterLines="0" w:after="0"/>
            </w:pP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lastRenderedPageBreak/>
        <w:t>职位scroll分页查询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第一次查询</w:t>
      </w:r>
    </w:p>
    <w:tbl>
      <w:tblPr>
        <w:tblStyle w:val="ac"/>
        <w:tblW w:w="0" w:type="auto"/>
        <w:tblInd w:w="80" w:type="dxa"/>
        <w:tblLook w:val="04A0" w:firstRow="1" w:lastRow="0" w:firstColumn="1" w:lastColumn="0" w:noHBand="0" w:noVBand="1"/>
      </w:tblPr>
      <w:tblGrid>
        <w:gridCol w:w="9000"/>
      </w:tblGrid>
      <w:tr w:rsidR="00EE243D" w:rsidTr="00806D8B">
        <w:tc>
          <w:tcPr>
            <w:tcW w:w="90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8000"/>
                <w:szCs w:val="27"/>
                <w:shd w:val="clear" w:color="auto" w:fill="FFFFFF"/>
                <w:lang w:bidi="ar"/>
              </w:rPr>
              <w:t>// 2. scroll</w:t>
            </w:r>
            <w:r w:rsidRPr="004B4B39">
              <w:rPr>
                <w:rFonts w:ascii="宋体" w:eastAsia="宋体" w:hAnsi="宋体" w:cs="宋体" w:hint="eastAsia"/>
                <w:color w:val="008000"/>
                <w:szCs w:val="27"/>
                <w:shd w:val="clear" w:color="auto" w:fill="FFFFFF"/>
                <w:lang w:bidi="ar"/>
              </w:rPr>
              <w:t>分页查询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GET /_sql?format=json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{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    </w:t>
            </w:r>
            <w:r w:rsidRPr="004B4B39">
              <w:rPr>
                <w:rFonts w:ascii="Consolas" w:eastAsia="Consolas" w:hAnsi="Consolas" w:cs="Consolas"/>
                <w:color w:val="0451A5"/>
                <w:szCs w:val="27"/>
                <w:shd w:val="clear" w:color="auto" w:fill="FFFFFF"/>
                <w:lang w:bidi="ar"/>
              </w:rPr>
              <w:t>"query"</w:t>
            </w: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: </w:t>
            </w:r>
            <w:r w:rsidRPr="004B4B39">
              <w:rPr>
                <w:rFonts w:ascii="Consolas" w:eastAsia="Consolas" w:hAnsi="Consolas" w:cs="Consolas"/>
                <w:color w:val="A31515"/>
                <w:szCs w:val="27"/>
                <w:shd w:val="clear" w:color="auto" w:fill="FFFFFF"/>
                <w:lang w:bidi="ar"/>
              </w:rPr>
              <w:t>"SELECT * FROM job_idx"</w:t>
            </w: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,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    </w:t>
            </w:r>
            <w:r w:rsidRPr="004B4B39">
              <w:rPr>
                <w:rFonts w:ascii="Consolas" w:eastAsia="Consolas" w:hAnsi="Consolas" w:cs="Consolas"/>
                <w:color w:val="0451A5"/>
                <w:szCs w:val="27"/>
                <w:shd w:val="clear" w:color="auto" w:fill="FFFFFF"/>
                <w:lang w:bidi="ar"/>
              </w:rPr>
              <w:t>"fetch_size"</w:t>
            </w: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: </w:t>
            </w:r>
            <w:r w:rsidRPr="004B4B39">
              <w:rPr>
                <w:rFonts w:ascii="Consolas" w:eastAsia="Consolas" w:hAnsi="Consolas" w:cs="Consolas"/>
                <w:color w:val="098658"/>
                <w:szCs w:val="27"/>
                <w:shd w:val="clear" w:color="auto" w:fill="FFFFFF"/>
                <w:lang w:bidi="ar"/>
              </w:rPr>
              <w:t>10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rFonts w:hint="eastAsia"/>
        </w:rPr>
        <w:t>fetch_size表示每页显示多少数据，而且当我们指定format为Json格式时，会返回一个cursor ID。</w:t>
      </w:r>
    </w:p>
    <w:p w:rsidR="00EE243D" w:rsidRDefault="002536A6">
      <w:pPr>
        <w:pStyle w:val="a0"/>
        <w:spacing w:before="93" w:after="93"/>
      </w:pPr>
      <w:r>
        <w:rPr>
          <w:noProof/>
        </w:rPr>
        <w:drawing>
          <wp:inline distT="0" distB="0" distL="114300" distR="114300">
            <wp:extent cx="5688965" cy="1238250"/>
            <wp:effectExtent l="9525" t="9525" r="16510" b="9525"/>
            <wp:docPr id="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688965" cy="1238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F7971" w:rsidRDefault="00CF7971" w:rsidP="00CF7971">
      <w:pPr>
        <w:spacing w:before="93" w:after="93"/>
      </w:pPr>
      <w:r>
        <w:t>默认快照的失效时间为</w:t>
      </w:r>
      <w:r>
        <w:rPr>
          <w:rFonts w:hint="eastAsia"/>
        </w:rPr>
        <w:t>4</w:t>
      </w:r>
      <w:r>
        <w:t>5s</w:t>
      </w:r>
      <w:r>
        <w:rPr>
          <w:rFonts w:hint="eastAsia"/>
        </w:rPr>
        <w:t>，</w:t>
      </w:r>
      <w:r>
        <w:t>如果要延迟快照失效时间</w:t>
      </w:r>
      <w:r>
        <w:rPr>
          <w:rFonts w:hint="eastAsia"/>
        </w:rPr>
        <w:t>，</w:t>
      </w:r>
      <w:r>
        <w:t>可以配置为以下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CF7971" w:rsidTr="00CF7971">
        <w:tc>
          <w:tcPr>
            <w:tcW w:w="893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GET /_sql?format=json</w:t>
            </w:r>
          </w:p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F7971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query"</w:t>
            </w: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CF7971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elect * from job_idx"</w:t>
            </w: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CF7971">
              <w:rPr>
                <w:rFonts w:ascii="Consolas" w:eastAsia="宋体" w:hAnsi="Consolas" w:cs="Courier New"/>
                <w:color w:val="0451A5"/>
                <w:sz w:val="18"/>
                <w:szCs w:val="27"/>
                <w:highlight w:val="yellow"/>
              </w:rPr>
              <w:t>"fetch_size"</w:t>
            </w: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  <w:highlight w:val="yellow"/>
              </w:rPr>
              <w:t>: </w:t>
            </w:r>
            <w:r w:rsidRPr="00CF7971">
              <w:rPr>
                <w:rFonts w:ascii="Consolas" w:eastAsia="宋体" w:hAnsi="Consolas" w:cs="Courier New"/>
                <w:color w:val="098658"/>
                <w:sz w:val="18"/>
                <w:szCs w:val="27"/>
                <w:highlight w:val="yellow"/>
              </w:rPr>
              <w:t>1000</w:t>
            </w: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    </w:t>
            </w:r>
            <w:r w:rsidRPr="00CF7971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age_timeout"</w:t>
            </w: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CF7971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10m"</w:t>
            </w:r>
          </w:p>
          <w:p w:rsidR="00CF7971" w:rsidRPr="00CF7971" w:rsidRDefault="00CF7971" w:rsidP="00CF7971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CF7971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5"/>
        <w:spacing w:before="312" w:after="312"/>
      </w:pPr>
      <w:r>
        <w:rPr>
          <w:rFonts w:hint="eastAsia"/>
        </w:rPr>
        <w:lastRenderedPageBreak/>
        <w:t>第二次查询</w:t>
      </w:r>
    </w:p>
    <w:tbl>
      <w:tblPr>
        <w:tblStyle w:val="ac"/>
        <w:tblW w:w="0" w:type="auto"/>
        <w:tblInd w:w="105" w:type="dxa"/>
        <w:tblLayout w:type="fixed"/>
        <w:tblLook w:val="04A0" w:firstRow="1" w:lastRow="0" w:firstColumn="1" w:lastColumn="0" w:noHBand="0" w:noVBand="1"/>
      </w:tblPr>
      <w:tblGrid>
        <w:gridCol w:w="8963"/>
      </w:tblGrid>
      <w:tr w:rsidR="00EE243D" w:rsidTr="00806D8B">
        <w:tc>
          <w:tcPr>
            <w:tcW w:w="89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GET /_sql?format=json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{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    </w:t>
            </w:r>
            <w:r w:rsidRPr="004B4B39">
              <w:rPr>
                <w:rFonts w:ascii="Consolas" w:eastAsia="Consolas" w:hAnsi="Consolas" w:cs="Consolas"/>
                <w:color w:val="0451A5"/>
                <w:szCs w:val="27"/>
                <w:shd w:val="clear" w:color="auto" w:fill="FFFFFF"/>
                <w:lang w:bidi="ar"/>
              </w:rPr>
              <w:t>"cursor"</w:t>
            </w: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: </w:t>
            </w:r>
            <w:r w:rsidRPr="004B4B39">
              <w:rPr>
                <w:rFonts w:ascii="Consolas" w:eastAsia="Consolas" w:hAnsi="Consolas" w:cs="Consolas"/>
                <w:color w:val="A31515"/>
                <w:szCs w:val="27"/>
                <w:shd w:val="clear" w:color="auto" w:fill="FFFFFF"/>
                <w:lang w:bidi="ar"/>
              </w:rPr>
              <w:t>"5/WuAwFaAXNARFhGMVpYSjVRVzVrUm1WMFkyZ0JBQUFBQUFBQUFJZ1dUM054VUZaMk9YVlJWalowYkVJeFowUkdVak10ZHc9Pf////8PCgFmBGFyZWEBBGFyZWEBB2tleXdvcmQBAAABZgNjbXABA2NtcAEHa2V5d29yZAEAAAFmA2VkdQEDZWR1AQdrZXl3b3JkAQAAAWYDZXhwAQNleHABB2tleXdvcmQBAAABZgJpZAECaWQBBGxvbmcAAAABZgJqZAECamQBBHRleHQAAAABZghqb2JfdHlwZQEIam9iX3R5cGUBB2tleXdvcmQBAAABZgJwdgECcHYBB2tleXdvcmQBAAABZgZzYWxhcnkBBnNhbGFyeQEHa2V5d29yZAEAAAFmBXRpdGxlAQV0aXRsZQEEdGV4dAAAAAL/Aw=="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5"/>
        <w:spacing w:before="312" w:after="312"/>
      </w:pPr>
      <w:r>
        <w:rPr>
          <w:rFonts w:hint="eastAsia"/>
        </w:rPr>
        <w:t>清除游标</w:t>
      </w:r>
    </w:p>
    <w:tbl>
      <w:tblPr>
        <w:tblStyle w:val="ac"/>
        <w:tblW w:w="0" w:type="auto"/>
        <w:tblInd w:w="105" w:type="dxa"/>
        <w:tblLayout w:type="fixed"/>
        <w:tblLook w:val="04A0" w:firstRow="1" w:lastRow="0" w:firstColumn="1" w:lastColumn="0" w:noHBand="0" w:noVBand="1"/>
      </w:tblPr>
      <w:tblGrid>
        <w:gridCol w:w="8950"/>
      </w:tblGrid>
      <w:tr w:rsidR="00EE243D" w:rsidTr="00806D8B">
        <w:tc>
          <w:tcPr>
            <w:tcW w:w="89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POST /_sql/close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{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Cs w:val="27"/>
              </w:rPr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    </w:t>
            </w:r>
            <w:r w:rsidRPr="004B4B39">
              <w:rPr>
                <w:rFonts w:ascii="Consolas" w:eastAsia="Consolas" w:hAnsi="Consolas" w:cs="Consolas"/>
                <w:color w:val="0451A5"/>
                <w:szCs w:val="27"/>
                <w:shd w:val="clear" w:color="auto" w:fill="FFFFFF"/>
                <w:lang w:bidi="ar"/>
              </w:rPr>
              <w:t>"cursor"</w:t>
            </w: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: </w:t>
            </w:r>
            <w:r w:rsidRPr="004B4B39">
              <w:rPr>
                <w:rFonts w:ascii="Consolas" w:eastAsia="Consolas" w:hAnsi="Consolas" w:cs="Consolas"/>
                <w:color w:val="A31515"/>
                <w:szCs w:val="27"/>
                <w:shd w:val="clear" w:color="auto" w:fill="FFFFFF"/>
                <w:lang w:bidi="ar"/>
              </w:rPr>
              <w:t>"5/WuAwFaAXNARFhGMVpYSjVRVzVrUm1WMFkyZ0JBQUFBQUFBQUFJZ1dUM054VUZaMk9YVlJWalowYkVJeFowUkdVak10ZHc9Pf////8PCgFmBGFyZWEBBGFyZWEBB2tleXdvcmQBAAABZgNjbXABA2NtcAEHa2V5d29yZAEAAAFmA2VkdQEDZWR1AQdrZXl3b3JkAQAAAWYDZXhwAQNleHABB2tleXdvcmQBAAABZgJpZAECaWQBBGxvbmcAAAABZgJqZAECamQBBHRleHQAAAABZghqb2JfdHlwZQEIam9iX3R5cGUBB2tleXdvcmQBAAABZgJwdgECcHYBB2tleXdvcmQBAAABZgZzYWxhcnkBBnNhbGFyeQEHa2V5d29yZAEAAAFmBXRpdGxlAQV0aXRsZQEEdGV4dAAAAAL/Aw=="</w:t>
            </w:r>
          </w:p>
          <w:p w:rsidR="00EE243D" w:rsidRPr="004B4B39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 w:rsidRPr="004B4B39">
              <w:rPr>
                <w:rFonts w:ascii="Consolas" w:eastAsia="Consolas" w:hAnsi="Consolas" w:cs="Consolas"/>
                <w:color w:val="000000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职位全文检索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需求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检索title和jd中包含hadoop的职位。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lastRenderedPageBreak/>
        <w:t>MATCH函数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在执行全文检索时，需要使用到MATCH函数。</w:t>
      </w:r>
    </w:p>
    <w:tbl>
      <w:tblPr>
        <w:tblStyle w:val="ac"/>
        <w:tblW w:w="0" w:type="auto"/>
        <w:tblInd w:w="105" w:type="dxa"/>
        <w:tblLook w:val="04A0" w:firstRow="1" w:lastRow="0" w:firstColumn="1" w:lastColumn="0" w:noHBand="0" w:noVBand="1"/>
      </w:tblPr>
      <w:tblGrid>
        <w:gridCol w:w="8950"/>
      </w:tblGrid>
      <w:tr w:rsidR="00EE243D" w:rsidTr="00806D8B">
        <w:tc>
          <w:tcPr>
            <w:tcW w:w="89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spacing w:before="93" w:after="93"/>
            </w:pPr>
            <w:r>
              <w:t>MATCH(</w:t>
            </w:r>
          </w:p>
          <w:p w:rsidR="00EE243D" w:rsidRDefault="002536A6">
            <w:pPr>
              <w:spacing w:before="93" w:after="93"/>
            </w:pPr>
            <w:r>
              <w:t xml:space="preserve">    field_exp,   </w:t>
            </w:r>
            <w:hyperlink r:id="rId64" w:anchor="CO371-1" w:history="1"/>
          </w:p>
          <w:p w:rsidR="00EE243D" w:rsidRDefault="002536A6">
            <w:pPr>
              <w:spacing w:before="93" w:after="93"/>
            </w:pPr>
            <w:r>
              <w:t xml:space="preserve">    constant_exp </w:t>
            </w:r>
            <w:hyperlink r:id="rId65" w:anchor="CO371-2" w:history="1"/>
          </w:p>
          <w:p w:rsidR="00EE243D" w:rsidRDefault="002536A6">
            <w:pPr>
              <w:pStyle w:val="a0"/>
              <w:spacing w:before="93" w:after="93"/>
            </w:pPr>
            <w:r>
              <w:t xml:space="preserve">    [, options]) </w:t>
            </w:r>
          </w:p>
        </w:tc>
      </w:tr>
    </w:tbl>
    <w:p w:rsidR="00EE243D" w:rsidRDefault="002536A6" w:rsidP="00271281">
      <w:pPr>
        <w:pStyle w:val="a0"/>
        <w:numPr>
          <w:ilvl w:val="0"/>
          <w:numId w:val="27"/>
        </w:numPr>
        <w:spacing w:before="93" w:after="93"/>
      </w:pPr>
      <w:r>
        <w:t>field_exp</w:t>
      </w:r>
      <w:r>
        <w:rPr>
          <w:rFonts w:hint="eastAsia"/>
        </w:rPr>
        <w:t>：匹配字段</w:t>
      </w:r>
    </w:p>
    <w:p w:rsidR="00EE243D" w:rsidRDefault="002536A6" w:rsidP="00271281">
      <w:pPr>
        <w:pStyle w:val="a0"/>
        <w:numPr>
          <w:ilvl w:val="0"/>
          <w:numId w:val="27"/>
        </w:numPr>
        <w:spacing w:before="93" w:after="93"/>
      </w:pPr>
      <w:r>
        <w:t>constant_exp</w:t>
      </w:r>
      <w:r>
        <w:rPr>
          <w:rFonts w:hint="eastAsia"/>
        </w:rPr>
        <w:t>：匹配</w:t>
      </w:r>
      <w:r w:rsidR="00286333">
        <w:rPr>
          <w:rFonts w:hint="eastAsia"/>
        </w:rPr>
        <w:t>常量表达式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实现</w:t>
      </w:r>
    </w:p>
    <w:tbl>
      <w:tblPr>
        <w:tblStyle w:val="ac"/>
        <w:tblW w:w="0" w:type="auto"/>
        <w:tblInd w:w="105" w:type="dxa"/>
        <w:tblLook w:val="04A0" w:firstRow="1" w:lastRow="0" w:firstColumn="1" w:lastColumn="0" w:noHBand="0" w:noVBand="1"/>
      </w:tblPr>
      <w:tblGrid>
        <w:gridCol w:w="9081"/>
      </w:tblGrid>
      <w:tr w:rsidR="00EE243D" w:rsidTr="00806D8B">
        <w:tc>
          <w:tcPr>
            <w:tcW w:w="90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Pr="009D5954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 w:rsidRPr="009D5954"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GET /_sql?format=txt</w:t>
            </w:r>
          </w:p>
          <w:p w:rsidR="00EE243D" w:rsidRPr="009D5954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 w:rsidRPr="009D5954"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{</w:t>
            </w:r>
          </w:p>
          <w:p w:rsidR="00EE243D" w:rsidRPr="009D5954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 w:rsidRPr="009D5954"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    </w:t>
            </w:r>
            <w:r w:rsidRPr="009D5954">
              <w:rPr>
                <w:rFonts w:ascii="Consolas" w:eastAsia="Consolas" w:hAnsi="Consolas" w:cs="Consolas"/>
                <w:color w:val="0451A5"/>
                <w:sz w:val="16"/>
                <w:szCs w:val="27"/>
                <w:shd w:val="clear" w:color="auto" w:fill="FFFFFF"/>
                <w:lang w:bidi="ar"/>
              </w:rPr>
              <w:t>"query"</w:t>
            </w:r>
            <w:r w:rsidRPr="009D5954"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: </w:t>
            </w:r>
            <w:r w:rsidRPr="009D5954">
              <w:rPr>
                <w:rFonts w:ascii="Consolas" w:eastAsia="Consolas" w:hAnsi="Consolas" w:cs="Consolas"/>
                <w:color w:val="A31515"/>
                <w:sz w:val="16"/>
                <w:szCs w:val="27"/>
                <w:shd w:val="clear" w:color="auto" w:fill="FFFFFF"/>
                <w:lang w:bidi="ar"/>
              </w:rPr>
              <w:t>"select * from job_idx where MATCH(title, 'hadoop') or MATCH(jd, 'hadoop') limit 10"</w:t>
            </w:r>
          </w:p>
          <w:p w:rsidR="00EE243D" w:rsidRDefault="002536A6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 w:rsidRPr="009D5954"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76" w:name="_Toc52976174"/>
      <w:r>
        <w:rPr>
          <w:rFonts w:hint="eastAsia"/>
        </w:rPr>
        <w:t>订单统计分析案例</w:t>
      </w:r>
      <w:bookmarkEnd w:id="76"/>
    </w:p>
    <w:p w:rsidR="00EE243D" w:rsidRDefault="002536A6">
      <w:pPr>
        <w:pStyle w:val="4"/>
        <w:spacing w:before="312" w:after="312"/>
        <w:rPr>
          <w:rFonts w:hint="default"/>
        </w:rPr>
      </w:pPr>
      <w:r>
        <w:t>案例介绍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有以下数据集：</w:t>
      </w:r>
    </w:p>
    <w:tbl>
      <w:tblPr>
        <w:tblW w:w="4997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1"/>
        <w:gridCol w:w="1175"/>
        <w:gridCol w:w="1189"/>
        <w:gridCol w:w="1328"/>
        <w:gridCol w:w="771"/>
        <w:gridCol w:w="2080"/>
        <w:gridCol w:w="1511"/>
      </w:tblGrid>
      <w:tr w:rsidR="00EE243D" w:rsidTr="00806D8B">
        <w:trPr>
          <w:trHeight w:val="50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订单ID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订单状态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支付金额</w:t>
            </w:r>
          </w:p>
        </w:tc>
        <w:tc>
          <w:tcPr>
            <w:tcW w:w="738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支付方式ID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用户ID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操作时间</w:t>
            </w:r>
          </w:p>
        </w:tc>
        <w:tc>
          <w:tcPr>
            <w:tcW w:w="839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商品分类</w:t>
            </w:r>
          </w:p>
        </w:tc>
      </w:tr>
      <w:tr w:rsidR="00EE243D" w:rsidTr="00806D8B">
        <w:trPr>
          <w:trHeight w:val="32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id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status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pay_money</w:t>
            </w:r>
          </w:p>
        </w:tc>
        <w:tc>
          <w:tcPr>
            <w:tcW w:w="738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payway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userid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operation_date</w:t>
            </w:r>
          </w:p>
        </w:tc>
        <w:tc>
          <w:tcPr>
            <w:tcW w:w="839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category</w:t>
            </w:r>
          </w:p>
        </w:tc>
      </w:tr>
      <w:tr w:rsidR="00EE243D" w:rsidTr="00806D8B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提交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0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4944191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16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手机;</w:t>
            </w:r>
          </w:p>
        </w:tc>
      </w:tr>
      <w:tr w:rsidR="00EE243D" w:rsidTr="00806D8B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完成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35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1625615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37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家用电器;;电脑;</w:t>
            </w:r>
          </w:p>
        </w:tc>
      </w:tr>
      <w:tr w:rsidR="00EE243D" w:rsidTr="00806D8B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提交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63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3919700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39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男装;男鞋;</w:t>
            </w:r>
          </w:p>
        </w:tc>
      </w:tr>
      <w:tr w:rsidR="00EE243D" w:rsidTr="00806D8B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付款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63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3919700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44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EE243D" w:rsidRDefault="002536A6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男装;男鞋;</w:t>
            </w:r>
          </w:p>
        </w:tc>
      </w:tr>
    </w:tbl>
    <w:p w:rsidR="00C368C2" w:rsidRDefault="002536A6">
      <w:pPr>
        <w:pStyle w:val="a0"/>
        <w:spacing w:before="93" w:after="93"/>
      </w:pPr>
      <w:r>
        <w:rPr>
          <w:rFonts w:hint="eastAsia"/>
        </w:rPr>
        <w:t>我们需要基于按数据，使用Elasticsearch中的聚合统计功能，实现一些指标统计。</w:t>
      </w:r>
    </w:p>
    <w:p w:rsidR="004141C4" w:rsidRDefault="004141C4" w:rsidP="004141C4">
      <w:pPr>
        <w:pStyle w:val="4"/>
        <w:spacing w:before="312" w:after="312"/>
        <w:rPr>
          <w:rFonts w:hint="default"/>
        </w:rPr>
      </w:pPr>
      <w:r>
        <w:rPr>
          <w:rFonts w:hint="default"/>
        </w:rPr>
        <w:lastRenderedPageBreak/>
        <w:t>创建索引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4141C4" w:rsidTr="004141C4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order_idx/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i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atus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ay_money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doubl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ayway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byt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useri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operation_dat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dat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ormat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yyyy-MM-dd HH:mm:ss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category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 w:rsidRPr="004141C4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4141C4"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    }</w:t>
            </w:r>
          </w:p>
          <w:p w:rsidR="004141C4" w:rsidRPr="004141C4" w:rsidRDefault="004141C4" w:rsidP="004141C4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4141C4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4141C4" w:rsidRPr="004141C4" w:rsidRDefault="009928A6" w:rsidP="004141C4">
      <w:pPr>
        <w:pStyle w:val="4"/>
        <w:spacing w:before="312" w:after="312"/>
        <w:rPr>
          <w:rFonts w:hint="default"/>
        </w:rPr>
      </w:pPr>
      <w:r>
        <w:lastRenderedPageBreak/>
        <w:t>导入测试数据</w:t>
      </w:r>
    </w:p>
    <w:p w:rsidR="009928A6" w:rsidRDefault="009928A6" w:rsidP="001B0A4C">
      <w:pPr>
        <w:pStyle w:val="afa"/>
        <w:numPr>
          <w:ilvl w:val="0"/>
          <w:numId w:val="59"/>
        </w:numPr>
        <w:spacing w:before="93" w:after="93"/>
        <w:ind w:firstLineChars="0"/>
      </w:pPr>
      <w:r>
        <w:rPr>
          <w:rFonts w:hint="eastAsia"/>
        </w:rPr>
        <w:t>上传资料中的</w:t>
      </w:r>
      <w:r w:rsidRPr="009928A6">
        <w:t>order_data.json</w:t>
      </w:r>
      <w:r>
        <w:rPr>
          <w:rFonts w:hint="eastAsia"/>
        </w:rPr>
        <w:t>数据文件到Linux</w:t>
      </w:r>
    </w:p>
    <w:p w:rsidR="009928A6" w:rsidRDefault="000F7E32" w:rsidP="001B0A4C">
      <w:pPr>
        <w:pStyle w:val="afa"/>
        <w:numPr>
          <w:ilvl w:val="0"/>
          <w:numId w:val="59"/>
        </w:numPr>
        <w:spacing w:before="93" w:after="93"/>
        <w:ind w:firstLineChars="0"/>
      </w:pPr>
      <w:r>
        <w:rPr>
          <w:rFonts w:hint="eastAsia"/>
        </w:rPr>
        <w:t>使用b</w:t>
      </w:r>
      <w:r>
        <w:t>ulk进行批量</w:t>
      </w:r>
      <w:r w:rsidR="009928A6">
        <w:rPr>
          <w:rFonts w:hint="eastAsia"/>
        </w:rPr>
        <w:t>导入命令</w:t>
      </w:r>
    </w:p>
    <w:p w:rsidR="000F7E32" w:rsidRDefault="000F7E32" w:rsidP="000F7E32">
      <w:pPr>
        <w:spacing w:before="93" w:after="93"/>
      </w:pPr>
    </w:p>
    <w:tbl>
      <w:tblPr>
        <w:tblStyle w:val="ac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0F7E32" w:rsidTr="000F7E32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F7E32" w:rsidRPr="000F7E32" w:rsidRDefault="000F7E32" w:rsidP="000F7E3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curl -H </w:t>
            </w:r>
            <w:r w:rsidRPr="000F7E32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Content-Type: application/json"</w:t>
            </w: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-XPOST </w:t>
            </w:r>
            <w:r w:rsidRPr="000F7E32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node1.itcast.cn:9200/order_idx/_bulk?pretty&amp;refresh"</w:t>
            </w: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--data-binary </w:t>
            </w:r>
            <w:r w:rsidRPr="000F7E32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@order_data.json"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统计不同支付方式的的订单数量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使用JSON DSL的方式来实现</w:t>
      </w:r>
    </w:p>
    <w:p w:rsidR="00EE243D" w:rsidRDefault="002536A6">
      <w:pPr>
        <w:pStyle w:val="a0"/>
        <w:spacing w:before="93" w:after="93"/>
      </w:pPr>
      <w:r>
        <w:rPr>
          <w:rFonts w:hint="eastAsia"/>
        </w:rPr>
        <w:t>这种方式就是用Elasticsearch原生支持的基于JSON的DSL方式来实现聚合统计。</w:t>
      </w:r>
    </w:p>
    <w:tbl>
      <w:tblPr>
        <w:tblStyle w:val="ac"/>
        <w:tblW w:w="0" w:type="auto"/>
        <w:tblInd w:w="101" w:type="dxa"/>
        <w:tblLook w:val="04A0" w:firstRow="1" w:lastRow="0" w:firstColumn="1" w:lastColumn="0" w:noHBand="0" w:noVBand="1"/>
      </w:tblPr>
      <w:tblGrid>
        <w:gridCol w:w="8975"/>
      </w:tblGrid>
      <w:tr w:rsidR="00EE243D" w:rsidTr="00806D8B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order_idx/_search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gg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group_by_stat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erm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payway"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a0"/>
        <w:spacing w:before="93" w:after="93"/>
      </w:pPr>
      <w:r>
        <w:rPr>
          <w:rFonts w:hint="eastAsia"/>
        </w:rPr>
        <w:t>统计结果：</w:t>
      </w:r>
    </w:p>
    <w:tbl>
      <w:tblPr>
        <w:tblStyle w:val="ac"/>
        <w:tblW w:w="0" w:type="auto"/>
        <w:tblInd w:w="113" w:type="dxa"/>
        <w:tblLook w:val="04A0" w:firstRow="1" w:lastRow="0" w:firstColumn="1" w:lastColumn="0" w:noHBand="0" w:noVBand="1"/>
      </w:tblPr>
      <w:tblGrid>
        <w:gridCol w:w="8963"/>
      </w:tblGrid>
      <w:tr w:rsidR="00EE243D" w:rsidTr="00806D8B">
        <w:tc>
          <w:tcPr>
            <w:tcW w:w="89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ggregation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group_by_stat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_count_error_upper_boun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um_other_doc_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bucket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_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496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lastRenderedPageBreak/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_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438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3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_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183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_coun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883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]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</w:tc>
      </w:tr>
    </w:tbl>
    <w:p w:rsidR="00EE243D" w:rsidRDefault="00EE243D">
      <w:pPr>
        <w:spacing w:before="93" w:after="93"/>
      </w:pPr>
    </w:p>
    <w:p w:rsidR="00EE243D" w:rsidRDefault="002536A6">
      <w:pPr>
        <w:spacing w:before="93" w:after="93"/>
      </w:pPr>
      <w:r>
        <w:rPr>
          <w:rFonts w:hint="eastAsia"/>
        </w:rPr>
        <w:t>这种方式分析起来比较麻烦，如果将来我们都是写这种方式来分析数据，简直是无法忍受。所以，Elasticsearch想要进军</w:t>
      </w:r>
      <w:r w:rsidR="00451844">
        <w:rPr>
          <w:rFonts w:hint="eastAsia"/>
        </w:rPr>
        <w:t>实时</w:t>
      </w:r>
      <w:r>
        <w:rPr>
          <w:rFonts w:hint="eastAsia"/>
        </w:rPr>
        <w:t>OLAP领域，是一定要支持SQL，能够使用SQL方式来进行统计和分析的。</w:t>
      </w:r>
    </w:p>
    <w:p w:rsidR="00EE243D" w:rsidRDefault="002536A6">
      <w:pPr>
        <w:pStyle w:val="5"/>
        <w:spacing w:before="312" w:after="312"/>
      </w:pPr>
      <w:r>
        <w:rPr>
          <w:rFonts w:hint="eastAsia"/>
        </w:rPr>
        <w:t>基于Elasticsearch SQL方式实现</w:t>
      </w:r>
    </w:p>
    <w:tbl>
      <w:tblPr>
        <w:tblStyle w:val="ac"/>
        <w:tblW w:w="0" w:type="auto"/>
        <w:tblInd w:w="110" w:type="dxa"/>
        <w:tblBorders>
          <w:top w:val="single" w:sz="4" w:space="0" w:color="A5A5A5" w:themeColor="background1" w:themeShade="A5"/>
          <w:left w:val="single" w:sz="4" w:space="0" w:color="A5A5A5" w:themeColor="background1" w:themeShade="A5"/>
          <w:bottom w:val="single" w:sz="4" w:space="0" w:color="A5A5A5" w:themeColor="background1" w:themeShade="A5"/>
          <w:right w:val="single" w:sz="4" w:space="0" w:color="A5A5A5" w:themeColor="background1" w:themeShade="A5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7"/>
      </w:tblGrid>
      <w:tr w:rsidR="00EE243D">
        <w:tc>
          <w:tcPr>
            <w:tcW w:w="8967" w:type="dxa"/>
            <w:tcBorders>
              <w:tl2br w:val="nil"/>
              <w:tr2bl w:val="nil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GET /_sql?format=txt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18"/>
                <w:szCs w:val="18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18"/>
                <w:szCs w:val="18"/>
                <w:shd w:val="clear" w:color="auto" w:fill="FFFFFF"/>
                <w:lang w:bidi="ar"/>
              </w:rPr>
              <w:t>"select payway, count(*) as order_cnt from order_idx group by payway"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sz w:val="13"/>
                <w:szCs w:val="11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EE243D">
      <w:pPr>
        <w:spacing w:before="93" w:after="93"/>
      </w:pPr>
    </w:p>
    <w:p w:rsidR="00D162C3" w:rsidRDefault="002536A6" w:rsidP="00D162C3">
      <w:pPr>
        <w:spacing w:before="93" w:after="93"/>
      </w:pPr>
      <w:r>
        <w:rPr>
          <w:rFonts w:hint="eastAsia"/>
        </w:rPr>
        <w:t>这种方式要更加直观、简洁。</w:t>
      </w:r>
    </w:p>
    <w:p w:rsidR="001A59B6" w:rsidRDefault="001A59B6" w:rsidP="001A59B6">
      <w:pPr>
        <w:pStyle w:val="4"/>
        <w:spacing w:before="312" w:after="312"/>
        <w:rPr>
          <w:rFonts w:hint="default"/>
        </w:rPr>
      </w:pPr>
      <w:r>
        <w:t>基于J</w:t>
      </w:r>
      <w:r>
        <w:rPr>
          <w:rFonts w:hint="default"/>
        </w:rPr>
        <w:t>DBC方式统计不同方式的订单数量</w:t>
      </w:r>
    </w:p>
    <w:p w:rsidR="001A59B6" w:rsidRDefault="00B96AAC" w:rsidP="001A59B6">
      <w:pPr>
        <w:spacing w:before="93" w:after="93"/>
      </w:pPr>
      <w:r>
        <w:rPr>
          <w:rFonts w:hint="eastAsia"/>
        </w:rPr>
        <w:t>E</w:t>
      </w:r>
      <w:r>
        <w:t>lasticsearch中还提供了基于</w:t>
      </w:r>
      <w:r>
        <w:rPr>
          <w:rFonts w:hint="eastAsia"/>
        </w:rPr>
        <w:t>J</w:t>
      </w:r>
      <w:r>
        <w:t>DBC的方式来访问数据</w:t>
      </w:r>
      <w:r>
        <w:rPr>
          <w:rFonts w:hint="eastAsia"/>
        </w:rPr>
        <w:t>。</w:t>
      </w:r>
      <w:r>
        <w:t>我们可以像操作</w:t>
      </w:r>
      <w:r>
        <w:rPr>
          <w:rFonts w:hint="eastAsia"/>
        </w:rPr>
        <w:t>M</w:t>
      </w:r>
      <w:r>
        <w:t>ySQL一样操作</w:t>
      </w:r>
      <w:r>
        <w:rPr>
          <w:rFonts w:hint="eastAsia"/>
        </w:rPr>
        <w:t>E</w:t>
      </w:r>
      <w:r>
        <w:t>lasticsearch</w:t>
      </w:r>
      <w:r>
        <w:rPr>
          <w:rFonts w:hint="eastAsia"/>
        </w:rPr>
        <w:t>。</w:t>
      </w:r>
      <w:r>
        <w:t>使用步骤如下</w:t>
      </w:r>
      <w:r>
        <w:rPr>
          <w:rFonts w:hint="eastAsia"/>
        </w:rPr>
        <w:t>：</w:t>
      </w:r>
    </w:p>
    <w:p w:rsidR="00B96AAC" w:rsidRDefault="00B96AAC" w:rsidP="00271281">
      <w:pPr>
        <w:pStyle w:val="afa"/>
        <w:numPr>
          <w:ilvl w:val="0"/>
          <w:numId w:val="28"/>
        </w:numPr>
        <w:spacing w:before="93" w:after="93"/>
        <w:ind w:firstLineChars="0"/>
      </w:pPr>
      <w:r>
        <w:rPr>
          <w:rFonts w:hint="eastAsia"/>
        </w:rPr>
        <w:t>在</w:t>
      </w:r>
      <w:r>
        <w:t>pom.xml中添加以下镜像仓库</w:t>
      </w:r>
    </w:p>
    <w:tbl>
      <w:tblPr>
        <w:tblStyle w:val="ac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B96AAC" w:rsidTr="00B96AAC">
        <w:tc>
          <w:tcPr>
            <w:tcW w:w="8931" w:type="dxa"/>
          </w:tcPr>
          <w:p w:rsidR="004E4B87" w:rsidRPr="004E4B87" w:rsidRDefault="004E4B87" w:rsidP="004E4B87">
            <w:pPr>
              <w:spacing w:before="93" w:after="93"/>
            </w:pPr>
            <w:r w:rsidRPr="004E4B87">
              <w:t>&lt;repositories&gt;</w:t>
            </w:r>
          </w:p>
          <w:p w:rsidR="004E4B87" w:rsidRPr="004E4B87" w:rsidRDefault="004E4B87" w:rsidP="004E4B87">
            <w:pPr>
              <w:spacing w:before="93" w:after="93"/>
            </w:pPr>
            <w:r w:rsidRPr="004E4B87">
              <w:t xml:space="preserve">  &lt;repository&gt;</w:t>
            </w:r>
          </w:p>
          <w:p w:rsidR="004E4B87" w:rsidRPr="004E4B87" w:rsidRDefault="004E4B87" w:rsidP="004E4B87">
            <w:pPr>
              <w:spacing w:before="93" w:after="93"/>
            </w:pPr>
            <w:r w:rsidRPr="004E4B87">
              <w:t xml:space="preserve">    &lt;id&gt;elastic.co&lt;/id&gt;</w:t>
            </w:r>
          </w:p>
          <w:p w:rsidR="004E4B87" w:rsidRPr="004E4B87" w:rsidRDefault="004E4B87" w:rsidP="004E4B87">
            <w:pPr>
              <w:spacing w:before="93" w:after="93"/>
            </w:pPr>
            <w:r w:rsidRPr="004E4B87">
              <w:t xml:space="preserve">    &lt;url&gt;https://artifacts.elastic.co/maven&lt;/url&gt;</w:t>
            </w:r>
          </w:p>
          <w:p w:rsidR="004E4B87" w:rsidRPr="004E4B87" w:rsidRDefault="004E4B87" w:rsidP="004E4B87">
            <w:pPr>
              <w:spacing w:before="93" w:after="93"/>
            </w:pPr>
            <w:r w:rsidRPr="004E4B87">
              <w:t xml:space="preserve">  &lt;/repository&gt;</w:t>
            </w:r>
          </w:p>
          <w:p w:rsidR="00B96AAC" w:rsidRPr="004E4B87" w:rsidRDefault="004E4B87" w:rsidP="004E4B87">
            <w:pPr>
              <w:spacing w:before="93" w:after="93"/>
            </w:pPr>
            <w:r w:rsidRPr="004E4B87">
              <w:t>&lt;/repositories&gt;</w:t>
            </w:r>
          </w:p>
        </w:tc>
      </w:tr>
    </w:tbl>
    <w:p w:rsidR="00B96AAC" w:rsidRDefault="00B96AAC" w:rsidP="00271281">
      <w:pPr>
        <w:pStyle w:val="afa"/>
        <w:numPr>
          <w:ilvl w:val="0"/>
          <w:numId w:val="28"/>
        </w:numPr>
        <w:spacing w:before="93" w:after="93"/>
        <w:ind w:firstLineChars="0"/>
      </w:pPr>
      <w:r>
        <w:rPr>
          <w:rFonts w:hint="eastAsia"/>
        </w:rPr>
        <w:lastRenderedPageBreak/>
        <w:t>导入E</w:t>
      </w:r>
      <w:r>
        <w:t>lasticsearch JDBC驱动</w:t>
      </w:r>
      <w:r>
        <w:rPr>
          <w:rFonts w:hint="eastAsia"/>
        </w:rPr>
        <w:t>M</w:t>
      </w:r>
      <w:r>
        <w:t>aven依赖</w:t>
      </w:r>
    </w:p>
    <w:tbl>
      <w:tblPr>
        <w:tblStyle w:val="ac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B96AAC" w:rsidTr="00B96AAC">
        <w:tc>
          <w:tcPr>
            <w:tcW w:w="8931" w:type="dxa"/>
          </w:tcPr>
          <w:p w:rsidR="00B96AAC" w:rsidRDefault="00B96AAC" w:rsidP="00B96AAC">
            <w:pPr>
              <w:spacing w:before="93" w:after="93"/>
            </w:pPr>
            <w:r>
              <w:t>&lt;dependency&gt;</w:t>
            </w:r>
          </w:p>
          <w:p w:rsidR="00B96AAC" w:rsidRDefault="00B96AAC" w:rsidP="00B96AAC">
            <w:pPr>
              <w:spacing w:before="93" w:after="93"/>
            </w:pPr>
            <w:r>
              <w:t xml:space="preserve">  &lt;groupId&gt;org.elasticsearch.plugin&lt;/groupId&gt;</w:t>
            </w:r>
          </w:p>
          <w:p w:rsidR="00B96AAC" w:rsidRDefault="00B96AAC" w:rsidP="00B96AAC">
            <w:pPr>
              <w:spacing w:before="93" w:after="93"/>
            </w:pPr>
            <w:r>
              <w:t xml:space="preserve">  &lt;artifactId&gt;x-pack-sql-jdbc&lt;/artifactId&gt;</w:t>
            </w:r>
          </w:p>
          <w:p w:rsidR="00B96AAC" w:rsidRDefault="00B96AAC" w:rsidP="00B96AAC">
            <w:pPr>
              <w:spacing w:before="93" w:after="93"/>
            </w:pPr>
            <w:r>
              <w:t xml:space="preserve">  &lt;version&gt;7.6.</w:t>
            </w:r>
            <w:r w:rsidR="004E4B87">
              <w:t>1</w:t>
            </w:r>
            <w:r>
              <w:t>&lt;/version&gt;</w:t>
            </w:r>
          </w:p>
          <w:p w:rsidR="00B96AAC" w:rsidRDefault="00B96AAC" w:rsidP="00B96AAC">
            <w:pPr>
              <w:spacing w:before="93" w:after="93"/>
            </w:pPr>
            <w:r>
              <w:t>&lt;/dependency&gt;</w:t>
            </w:r>
          </w:p>
        </w:tc>
      </w:tr>
    </w:tbl>
    <w:p w:rsidR="00B96AAC" w:rsidRDefault="000127BF" w:rsidP="00271281">
      <w:pPr>
        <w:pStyle w:val="afa"/>
        <w:numPr>
          <w:ilvl w:val="0"/>
          <w:numId w:val="28"/>
        </w:numPr>
        <w:spacing w:before="93" w:after="93"/>
        <w:ind w:firstLineChars="0"/>
      </w:pPr>
      <w:r>
        <w:rPr>
          <w:rFonts w:hint="eastAsia"/>
        </w:rPr>
        <w:t>驱动</w:t>
      </w:r>
    </w:p>
    <w:p w:rsidR="000127BF" w:rsidRDefault="000127BF" w:rsidP="000127BF">
      <w:pPr>
        <w:spacing w:before="93" w:after="93"/>
      </w:pPr>
      <w:r>
        <w:rPr>
          <w:shd w:val="clear" w:color="auto" w:fill="F8F8F8"/>
        </w:rPr>
        <w:t>org.elasticsearch.xpack.sql.jdbc.EsDriver</w:t>
      </w:r>
    </w:p>
    <w:p w:rsidR="000127BF" w:rsidRDefault="000127BF" w:rsidP="00271281">
      <w:pPr>
        <w:pStyle w:val="afa"/>
        <w:numPr>
          <w:ilvl w:val="0"/>
          <w:numId w:val="28"/>
        </w:numPr>
        <w:spacing w:before="93" w:after="93"/>
        <w:ind w:firstLineChars="0"/>
      </w:pPr>
      <w:r>
        <w:rPr>
          <w:rFonts w:hint="eastAsia"/>
        </w:rPr>
        <w:t>J</w:t>
      </w:r>
      <w:r>
        <w:t>DBC URL</w:t>
      </w:r>
    </w:p>
    <w:p w:rsidR="000127BF" w:rsidRPr="000127BF" w:rsidRDefault="000127BF" w:rsidP="000127BF">
      <w:pPr>
        <w:spacing w:before="93" w:after="93"/>
      </w:pPr>
      <w:r w:rsidRPr="000127BF">
        <w:t>jdbc:es:// http:// host:port</w:t>
      </w:r>
    </w:p>
    <w:p w:rsidR="000127BF" w:rsidRDefault="006704E8" w:rsidP="00271281">
      <w:pPr>
        <w:pStyle w:val="afa"/>
        <w:numPr>
          <w:ilvl w:val="0"/>
          <w:numId w:val="28"/>
        </w:numPr>
        <w:spacing w:before="93" w:after="93"/>
        <w:ind w:firstLineChars="0"/>
      </w:pPr>
      <w:r>
        <w:rPr>
          <w:rFonts w:hint="eastAsia"/>
        </w:rPr>
        <w:t>开启</w:t>
      </w:r>
      <w:r>
        <w:t>X-pack高阶功能试用</w:t>
      </w:r>
      <w:r>
        <w:rPr>
          <w:rFonts w:hint="eastAsia"/>
        </w:rPr>
        <w:t>，</w:t>
      </w:r>
      <w:r>
        <w:t>如果不开启试用</w:t>
      </w:r>
      <w:r>
        <w:rPr>
          <w:rFonts w:hint="eastAsia"/>
        </w:rPr>
        <w:t>，</w:t>
      </w:r>
      <w:r>
        <w:t>会报如下错误</w:t>
      </w:r>
    </w:p>
    <w:tbl>
      <w:tblPr>
        <w:tblStyle w:val="ac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6704E8" w:rsidTr="006704E8">
        <w:tc>
          <w:tcPr>
            <w:tcW w:w="8931" w:type="dxa"/>
          </w:tcPr>
          <w:p w:rsidR="006704E8" w:rsidRDefault="006704E8" w:rsidP="006704E8">
            <w:pPr>
              <w:spacing w:before="93" w:after="93"/>
            </w:pPr>
            <w:r w:rsidRPr="006704E8">
              <w:t>current license is non-compliant for [jdbc]</w:t>
            </w:r>
          </w:p>
        </w:tc>
      </w:tr>
    </w:tbl>
    <w:p w:rsidR="006704E8" w:rsidRDefault="006704E8" w:rsidP="006704E8">
      <w:pPr>
        <w:spacing w:before="93" w:after="93"/>
      </w:pPr>
      <w:r>
        <w:rPr>
          <w:rFonts w:hint="eastAsia"/>
        </w:rPr>
        <w:t>在n</w:t>
      </w:r>
      <w:r>
        <w:t>ode1.itcast.cn节点上执行</w:t>
      </w:r>
      <w:r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B767DD" w:rsidTr="00B767DD">
        <w:tc>
          <w:tcPr>
            <w:tcW w:w="8931" w:type="dxa"/>
          </w:tcPr>
          <w:p w:rsidR="00B767DD" w:rsidRDefault="00B767DD" w:rsidP="00B767DD">
            <w:pPr>
              <w:spacing w:before="93" w:after="93"/>
            </w:pPr>
            <w:r w:rsidRPr="006704E8">
              <w:t>curl http://node1.itcast.cn:9200/_license/start_trial?acknowledge=true -X POST</w:t>
            </w:r>
          </w:p>
          <w:p w:rsidR="00B767DD" w:rsidRPr="00B767DD" w:rsidRDefault="00B767DD" w:rsidP="006704E8">
            <w:pPr>
              <w:spacing w:before="93" w:after="93"/>
            </w:pPr>
            <w:r w:rsidRPr="006704E8">
              <w:t>{"acknowledged":true,"trial_was_started":true,"type":"trial"}</w:t>
            </w:r>
          </w:p>
        </w:tc>
      </w:tr>
    </w:tbl>
    <w:p w:rsidR="006704E8" w:rsidRDefault="006704E8" w:rsidP="000127BF">
      <w:pPr>
        <w:spacing w:before="93" w:after="93"/>
      </w:pPr>
      <w:r w:rsidRPr="00B767DD">
        <w:rPr>
          <w:rFonts w:hint="eastAsia"/>
          <w:highlight w:val="yellow"/>
        </w:rPr>
        <w:t>试用期为3</w:t>
      </w:r>
      <w:r w:rsidRPr="00B767DD">
        <w:rPr>
          <w:highlight w:val="yellow"/>
        </w:rPr>
        <w:t>0天</w:t>
      </w:r>
      <w:r w:rsidRPr="00B767DD">
        <w:rPr>
          <w:rFonts w:hint="eastAsia"/>
          <w:highlight w:val="yellow"/>
        </w:rPr>
        <w:t>。</w:t>
      </w:r>
    </w:p>
    <w:p w:rsidR="00B767DD" w:rsidRDefault="00B767DD" w:rsidP="000127BF">
      <w:pPr>
        <w:spacing w:before="93" w:after="93"/>
      </w:pPr>
    </w:p>
    <w:p w:rsidR="00B767DD" w:rsidRDefault="00B767DD" w:rsidP="00B767DD">
      <w:pPr>
        <w:spacing w:before="93" w:after="93"/>
      </w:pPr>
      <w:r w:rsidRPr="00B767DD">
        <w:t>参考代码</w:t>
      </w:r>
      <w:r w:rsidRPr="00B767DD">
        <w:rPr>
          <w:rFonts w:hint="eastAsia"/>
        </w:rPr>
        <w:t>：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B767DD" w:rsidTr="00B767DD">
        <w:tc>
          <w:tcPr>
            <w:tcW w:w="8931" w:type="dxa"/>
          </w:tcPr>
          <w:p w:rsidR="00B767DD" w:rsidRPr="00B767DD" w:rsidRDefault="00B767DD" w:rsidP="00B767D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6" w:before="18" w:afterLines="6" w:after="18"/>
              <w:rPr>
                <w:rFonts w:ascii="Consolas" w:eastAsia="宋体" w:hAnsi="Consolas" w:cs="宋体"/>
                <w:color w:val="000000"/>
                <w:sz w:val="16"/>
                <w:szCs w:val="27"/>
              </w:rPr>
            </w:pP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/**</w:t>
            </w: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  <w:t xml:space="preserve"> * </w:t>
            </w:r>
            <w:r w:rsidRPr="00B767DD">
              <w:rPr>
                <w:rFonts w:ascii="宋体" w:eastAsia="宋体" w:hAnsi="宋体" w:cs="宋体" w:hint="eastAsia"/>
                <w:color w:val="808080"/>
                <w:sz w:val="16"/>
                <w:szCs w:val="27"/>
              </w:rPr>
              <w:t>基于</w:t>
            </w: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JDBC</w:t>
            </w:r>
            <w:r w:rsidRPr="00B767DD">
              <w:rPr>
                <w:rFonts w:ascii="宋体" w:eastAsia="宋体" w:hAnsi="宋体" w:cs="宋体" w:hint="eastAsia"/>
                <w:color w:val="808080"/>
                <w:sz w:val="16"/>
                <w:szCs w:val="27"/>
              </w:rPr>
              <w:t>访问</w:t>
            </w: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Elasticsearch</w:t>
            </w: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  <w:t xml:space="preserve"> */</w:t>
            </w:r>
            <w:r w:rsidRPr="00B767DD"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public class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ElasticJdbc {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</w:t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public static void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main(String[] args) </w:t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throws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Exception {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Class.</w:t>
            </w:r>
            <w:r w:rsidRPr="00B767DD">
              <w:rPr>
                <w:rFonts w:ascii="Consolas" w:eastAsia="宋体" w:hAnsi="Consolas" w:cs="宋体"/>
                <w:i/>
                <w:iCs/>
                <w:color w:val="000000"/>
                <w:sz w:val="16"/>
                <w:szCs w:val="27"/>
              </w:rPr>
              <w:t>forName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org.elasticsearch.xpack.sql.jdbc.EsDriver"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Connection connection = DriverManager.</w:t>
            </w:r>
            <w:r w:rsidRPr="00B767DD">
              <w:rPr>
                <w:rFonts w:ascii="Consolas" w:eastAsia="宋体" w:hAnsi="Consolas" w:cs="宋体"/>
                <w:i/>
                <w:iCs/>
                <w:color w:val="000000"/>
                <w:sz w:val="16"/>
                <w:szCs w:val="27"/>
              </w:rPr>
              <w:t>getConnection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jdbc:es://http://node1.itcast.cn:9200"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PreparedStatement ps = connection.prepareStatement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"select payway, </w:t>
            </w:r>
            <w:r w:rsidRPr="00B767DD">
              <w:rPr>
                <w:rFonts w:ascii="Consolas" w:eastAsia="宋体" w:hAnsi="Consolas" w:cs="宋体"/>
                <w:i/>
                <w:iCs/>
                <w:color w:val="008000"/>
                <w:sz w:val="16"/>
                <w:szCs w:val="27"/>
              </w:rPr>
              <w:t>count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(</w:t>
            </w:r>
            <w:r w:rsidRPr="00B767DD">
              <w:rPr>
                <w:rFonts w:ascii="Consolas" w:eastAsia="宋体" w:hAnsi="Consolas" w:cs="宋体"/>
                <w:i/>
                <w:iCs/>
                <w:color w:val="008000"/>
                <w:sz w:val="16"/>
                <w:szCs w:val="27"/>
              </w:rPr>
              <w:t>*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) as order_cnt from order_idx group by payway"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ResultSet resultSet = ps.executeQuery(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>while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resultSet.next()) {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lastRenderedPageBreak/>
              <w:t xml:space="preserve">            </w:t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int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ayway = resultSet.getInt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payway"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    </w:t>
            </w:r>
            <w:r w:rsidRPr="00B767DD"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int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order_cnt = resultSet.getInt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order_cnt"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    System.</w:t>
            </w:r>
            <w:r w:rsidRPr="00B767DD"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6"/>
                <w:szCs w:val="27"/>
              </w:rPr>
              <w:t>out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.println(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 w:rsidRPr="00B767DD">
              <w:rPr>
                <w:rFonts w:ascii="宋体" w:eastAsia="宋体" w:hAnsi="宋体" w:cs="宋体" w:hint="eastAsia"/>
                <w:b/>
                <w:bCs/>
                <w:color w:val="008000"/>
                <w:sz w:val="16"/>
                <w:szCs w:val="27"/>
              </w:rPr>
              <w:t>支付方式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: "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+ payway + 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" </w:t>
            </w:r>
            <w:r w:rsidRPr="00B767DD">
              <w:rPr>
                <w:rFonts w:ascii="宋体" w:eastAsia="宋体" w:hAnsi="宋体" w:cs="宋体" w:hint="eastAsia"/>
                <w:b/>
                <w:bCs/>
                <w:color w:val="008000"/>
                <w:sz w:val="16"/>
                <w:szCs w:val="27"/>
              </w:rPr>
              <w:t>订单数量</w:t>
            </w:r>
            <w:r w:rsidRPr="00B767DD"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: " 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+ order_cnt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}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resultSet.close(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ps.close(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connection.close();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}</w:t>
            </w:r>
            <w:r w:rsidRPr="00B767DD"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>}</w:t>
            </w:r>
          </w:p>
        </w:tc>
      </w:tr>
    </w:tbl>
    <w:p w:rsidR="00B767DD" w:rsidRPr="000127BF" w:rsidRDefault="00B767DD" w:rsidP="000127BF">
      <w:pPr>
        <w:spacing w:before="93" w:after="93"/>
      </w:pPr>
    </w:p>
    <w:p w:rsidR="00B96AAC" w:rsidRDefault="004E4B87" w:rsidP="00B96AAC">
      <w:pPr>
        <w:spacing w:before="93" w:after="93"/>
      </w:pPr>
      <w:r>
        <w:t>注意</w:t>
      </w:r>
      <w:r>
        <w:rPr>
          <w:rFonts w:hint="eastAsia"/>
        </w:rPr>
        <w:t>：如果在I</w:t>
      </w:r>
      <w:r>
        <w:t>DEA中无法下载依赖</w:t>
      </w:r>
      <w:r>
        <w:rPr>
          <w:rFonts w:hint="eastAsia"/>
        </w:rPr>
        <w:t>，</w:t>
      </w:r>
      <w:r>
        <w:t>请参考以下操作</w:t>
      </w:r>
      <w:r>
        <w:rPr>
          <w:rFonts w:hint="eastAsia"/>
        </w:rPr>
        <w:t>：</w:t>
      </w:r>
    </w:p>
    <w:p w:rsidR="004E4B87" w:rsidRPr="004E4B87" w:rsidRDefault="004E4B87" w:rsidP="004E4B87">
      <w:pPr>
        <w:spacing w:before="93" w:after="93"/>
      </w:pPr>
      <w:r w:rsidRPr="004E4B87">
        <w:t>在Idea的File --&gt;settings中，设置Maven的importing和Runner参数，忽略证书检查即可。(Eclipse下解决原理类似，设置maven运行时参数)</w:t>
      </w:r>
      <w:r w:rsidR="00AD616E">
        <w:rPr>
          <w:rFonts w:hint="eastAsia"/>
        </w:rPr>
        <w:t>，</w:t>
      </w:r>
      <w:r w:rsidR="00AD616E">
        <w:t>并尝试手动执行</w:t>
      </w:r>
      <w:r w:rsidR="00AD616E">
        <w:rPr>
          <w:rFonts w:hint="eastAsia"/>
        </w:rPr>
        <w:t>M</w:t>
      </w:r>
      <w:r w:rsidR="00AD616E">
        <w:t>aven compile执行编译</w:t>
      </w:r>
      <w:r w:rsidR="00AD616E">
        <w:rPr>
          <w:rFonts w:hint="eastAsia"/>
        </w:rPr>
        <w:t>。</w:t>
      </w:r>
    </w:p>
    <w:p w:rsidR="004E4B87" w:rsidRPr="004E4B87" w:rsidRDefault="004E4B87" w:rsidP="004E4B87">
      <w:pPr>
        <w:spacing w:before="93" w:after="93"/>
      </w:pPr>
      <w:r w:rsidRPr="004E4B87">
        <w:t>具体参数：-Dmaven.multiModuleProjectDirectory=$MAVEN_HOME -Dmaven.wagon.http.ssl.insecure=true -Dmaven.wagon.http.ssl.allowall=true -Dmaven.wagon.http.ssl.ignore.validity.dates=true</w:t>
      </w:r>
    </w:p>
    <w:p w:rsidR="004E4B87" w:rsidRDefault="00AD616E" w:rsidP="00B96AAC">
      <w:pPr>
        <w:spacing w:before="93" w:after="93"/>
      </w:pPr>
      <w:r>
        <w:rPr>
          <w:noProof/>
        </w:rPr>
        <w:drawing>
          <wp:inline distT="0" distB="0" distL="0" distR="0" wp14:anchorId="5ECF7483" wp14:editId="3B837BFA">
            <wp:extent cx="5695950" cy="3458210"/>
            <wp:effectExtent l="0" t="0" r="0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16E" w:rsidRPr="004E4B87" w:rsidRDefault="00AD616E" w:rsidP="00B96AAC">
      <w:pPr>
        <w:spacing w:before="93" w:after="93"/>
      </w:pPr>
      <w:r>
        <w:rPr>
          <w:noProof/>
        </w:rPr>
        <w:lastRenderedPageBreak/>
        <w:drawing>
          <wp:inline distT="0" distB="0" distL="0" distR="0" wp14:anchorId="33E2BDDD" wp14:editId="71D67802">
            <wp:extent cx="5695950" cy="3458210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43D" w:rsidRDefault="002536A6">
      <w:pPr>
        <w:pStyle w:val="4"/>
        <w:spacing w:before="312" w:after="312"/>
        <w:rPr>
          <w:rFonts w:hint="default"/>
        </w:rPr>
      </w:pPr>
      <w:r>
        <w:t>统计不同支付方式订单数，并按照订单数量倒序排序</w:t>
      </w:r>
    </w:p>
    <w:tbl>
      <w:tblPr>
        <w:tblStyle w:val="ac"/>
        <w:tblW w:w="0" w:type="auto"/>
        <w:tblInd w:w="110" w:type="dxa"/>
        <w:tblBorders>
          <w:top w:val="single" w:sz="4" w:space="0" w:color="A5A5A5" w:themeColor="background1" w:themeShade="A5"/>
          <w:left w:val="single" w:sz="4" w:space="0" w:color="A5A5A5" w:themeColor="background1" w:themeShade="A5"/>
          <w:bottom w:val="single" w:sz="4" w:space="0" w:color="A5A5A5" w:themeColor="background1" w:themeShade="A5"/>
          <w:right w:val="single" w:sz="4" w:space="0" w:color="A5A5A5" w:themeColor="background1" w:themeShade="A5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7"/>
      </w:tblGrid>
      <w:tr w:rsidR="00EE243D">
        <w:tc>
          <w:tcPr>
            <w:tcW w:w="8967" w:type="dxa"/>
            <w:tcBorders>
              <w:tl2br w:val="nil"/>
              <w:tr2bl w:val="nil"/>
            </w:tcBorders>
          </w:tcPr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GET /_sql?format=txt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{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2"/>
                <w:szCs w:val="22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"select payway, count(*) as order_cnt from order_idx group by payway order by order_cnt desc"</w:t>
            </w:r>
          </w:p>
          <w:p w:rsidR="00EE243D" w:rsidRDefault="002536A6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sz w:val="10"/>
                <w:szCs w:val="8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}</w:t>
            </w:r>
          </w:p>
        </w:tc>
      </w:tr>
    </w:tbl>
    <w:p w:rsidR="00EE243D" w:rsidRDefault="002536A6">
      <w:pPr>
        <w:pStyle w:val="4"/>
        <w:spacing w:before="312" w:after="312"/>
        <w:rPr>
          <w:rFonts w:hint="default"/>
        </w:rPr>
      </w:pPr>
      <w:r>
        <w:t>只统计「已付款」状态的不同支付方式的订单数量</w:t>
      </w:r>
    </w:p>
    <w:tbl>
      <w:tblPr>
        <w:tblStyle w:val="ac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BA712D" w:rsidRPr="00BA712D" w:rsidTr="00BA712D">
        <w:tc>
          <w:tcPr>
            <w:tcW w:w="8931" w:type="dxa"/>
          </w:tcPr>
          <w:p w:rsidR="00BA712D" w:rsidRPr="00BA712D" w:rsidRDefault="00BA712D" w:rsidP="00BA712D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A712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 /_sql?format=txt</w:t>
            </w:r>
          </w:p>
          <w:p w:rsidR="00BA712D" w:rsidRPr="00BA712D" w:rsidRDefault="00BA712D" w:rsidP="00BA712D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A712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</w:p>
          <w:p w:rsidR="00BA712D" w:rsidRPr="00BA712D" w:rsidRDefault="00BA712D" w:rsidP="00BA712D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A712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    </w:t>
            </w:r>
            <w:r w:rsidRPr="00BA712D">
              <w:rPr>
                <w:rFonts w:ascii="Consolas" w:eastAsia="宋体" w:hAnsi="Consolas" w:cs="宋体"/>
                <w:color w:val="0451A5"/>
                <w:sz w:val="18"/>
                <w:szCs w:val="27"/>
              </w:rPr>
              <w:t>"query"</w:t>
            </w:r>
            <w:r w:rsidRPr="00BA712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: </w:t>
            </w:r>
            <w:r w:rsidRPr="00BA712D"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"select payway, count(*) as order_cnt from order_idx where status = '</w:t>
            </w:r>
            <w:r w:rsidRPr="00BA712D"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已付款</w:t>
            </w:r>
            <w:r w:rsidRPr="00BA712D"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' group by payway order by order_cnt desc"</w:t>
            </w:r>
          </w:p>
          <w:p w:rsidR="00BA712D" w:rsidRPr="00BA712D" w:rsidRDefault="00BA712D" w:rsidP="00BA712D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93" w:afterLines="0" w:after="93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 w:rsidRPr="00BA712D"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77" w:name="_Toc52976175"/>
      <w:r>
        <w:rPr>
          <w:rFonts w:hint="eastAsia"/>
        </w:rPr>
        <w:t>统计不同</w:t>
      </w:r>
      <w:r w:rsidR="009D1BDE">
        <w:rPr>
          <w:rFonts w:hint="eastAsia"/>
        </w:rPr>
        <w:t>用户的总</w:t>
      </w:r>
      <w:r w:rsidR="00CA3446">
        <w:rPr>
          <w:rFonts w:hint="eastAsia"/>
        </w:rPr>
        <w:t>订单数量、总</w:t>
      </w:r>
      <w:r>
        <w:rPr>
          <w:rFonts w:hint="eastAsia"/>
        </w:rPr>
        <w:t>订单金额</w:t>
      </w:r>
      <w:bookmarkEnd w:id="77"/>
    </w:p>
    <w:tbl>
      <w:tblPr>
        <w:tblStyle w:val="ac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0F7E32" w:rsidTr="000F7E32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0F7E32" w:rsidRPr="000F7E32" w:rsidRDefault="000F7E32" w:rsidP="000F7E3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GET /_sql?format=txt</w:t>
            </w:r>
          </w:p>
          <w:p w:rsidR="000F7E32" w:rsidRPr="000F7E32" w:rsidRDefault="000F7E32" w:rsidP="000F7E3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:rsidR="000F7E32" w:rsidRPr="000F7E32" w:rsidRDefault="000F7E32" w:rsidP="000F7E3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 w:rsidRPr="000F7E32"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query"</w:t>
            </w: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 w:rsidRPr="000F7E32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elect userid, count(1) as cnt, sum(pay_money) as total_money from order_i</w:t>
            </w:r>
            <w:r w:rsidRPr="000F7E32"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lastRenderedPageBreak/>
              <w:t>dx group by userid"</w:t>
            </w:r>
          </w:p>
          <w:p w:rsidR="000F7E32" w:rsidRPr="000F7E32" w:rsidRDefault="000F7E32" w:rsidP="000F7E32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 w:rsidRPr="000F7E32"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:rsidR="00EE243D" w:rsidRDefault="002536A6">
      <w:pPr>
        <w:pStyle w:val="3"/>
        <w:spacing w:before="312" w:after="312"/>
      </w:pPr>
      <w:bookmarkStart w:id="78" w:name="_Toc52976176"/>
      <w:r>
        <w:rPr>
          <w:rFonts w:hint="eastAsia"/>
        </w:rPr>
        <w:lastRenderedPageBreak/>
        <w:t>Elasticsearch SQL目前的一些限制</w:t>
      </w:r>
      <w:bookmarkEnd w:id="78"/>
    </w:p>
    <w:p w:rsidR="00EE243D" w:rsidRDefault="002536A6">
      <w:pPr>
        <w:pStyle w:val="a0"/>
        <w:spacing w:before="93" w:after="93"/>
      </w:pPr>
      <w:r>
        <w:rPr>
          <w:rFonts w:hint="eastAsia"/>
        </w:rPr>
        <w:t>目前Elasticsearch SQL还存在一些限制。例如：不支持JOIN、不支持较复杂的子查询。所以，有一些相对复杂一些的功能，还得借助于DSL方式来实现。</w:t>
      </w:r>
    </w:p>
    <w:p w:rsidR="00EE243D" w:rsidRDefault="009B6E0E" w:rsidP="009B6E0E">
      <w:pPr>
        <w:pStyle w:val="2"/>
        <w:spacing w:before="312" w:after="312"/>
      </w:pPr>
      <w:bookmarkStart w:id="79" w:name="_Toc52976177"/>
      <w:r>
        <w:t>常见问题处理</w:t>
      </w:r>
      <w:bookmarkEnd w:id="79"/>
    </w:p>
    <w:p w:rsidR="009B6E0E" w:rsidRPr="009B6E0E" w:rsidRDefault="009B6E0E" w:rsidP="009B6E0E">
      <w:pPr>
        <w:pStyle w:val="3"/>
        <w:spacing w:before="312" w:after="312"/>
      </w:pPr>
      <w:bookmarkStart w:id="80" w:name="_Toc52976178"/>
      <w:r w:rsidRPr="009B6E0E">
        <w:t xml:space="preserve">elasticsearch.keystore </w:t>
      </w:r>
      <w:r>
        <w:t xml:space="preserve"> </w:t>
      </w:r>
      <w:r w:rsidRPr="009B6E0E">
        <w:t>AccessDeniedException</w:t>
      </w:r>
      <w:bookmarkEnd w:id="80"/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86"/>
      </w:tblGrid>
      <w:tr w:rsidR="009B6E0E" w:rsidTr="009B6E0E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>Exception in thread "main" org.elasticsearch.bootstrap.BootstrapException: java.nio.file.AccessDeniedException: /export/server/es/elasticsearch-7.6.1/config/elasticsearch.keystore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>Likely root cause: java.nio.file.AccessDeniedException: /export/server/es/elasticsearch-7.6.1/config/elasticsearch.keystore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sun.nio.fs.UnixException.translateToIOException(UnixException.java:90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sun.nio.fs.UnixException.rethrowAsIOException(UnixException.java:111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sun.nio.fs.UnixException.rethrowAsIOException(UnixException.java:116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sun.nio.fs.UnixFileSystemProvider.newByteChannel(UnixFileSystemProvider.java:219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java.nio.file.Files.newByteChannel(Files.java:374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java.base/java.nio.file.Files.newByteChannel(Files.java:425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apache.lucene.store.SimpleFSDirectory.openInput(SimpleFSDirectory.java:77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common.settings.KeyStoreWrapper.load(KeyStoreWrapper.java:219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Bootstrap.loadSecureSettings(Bootstrap.java:234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Bootstrap.init(Bootstrap.java:305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Elasticsearch.init(Elasticsearch.java:170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Elasticsearch.execute(Elasticsearch.java:161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cli.EnvironmentAwareCommand.execute(EnvironmentAwareCommand.java:86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cli.Command.mainWithoutErrorHandling(Command.java:125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cli.Command.main(Command.java:90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Elasticsearch.main(Elasticsearch.java:126)</w:t>
            </w:r>
          </w:p>
          <w:p w:rsidR="009B6E0E" w:rsidRPr="009B6E0E" w:rsidRDefault="009B6E0E" w:rsidP="009B6E0E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9B6E0E">
              <w:rPr>
                <w:rFonts w:ascii="Consolas" w:hAnsi="Consolas"/>
                <w:sz w:val="18"/>
              </w:rPr>
              <w:t xml:space="preserve">        at org.elasticsearch.bootstrap.Elasticsearch.main(Elasticsearch.java:92)</w:t>
            </w:r>
          </w:p>
        </w:tc>
      </w:tr>
    </w:tbl>
    <w:p w:rsidR="009B6E0E" w:rsidRDefault="009B6E0E" w:rsidP="009B6E0E">
      <w:pPr>
        <w:pStyle w:val="a0"/>
        <w:spacing w:before="93" w:after="93"/>
      </w:pPr>
      <w:r>
        <w:t>解决方案</w:t>
      </w:r>
      <w:r>
        <w:rPr>
          <w:rFonts w:hint="eastAsia"/>
        </w:rPr>
        <w:t>：</w:t>
      </w:r>
    </w:p>
    <w:p w:rsidR="009B6E0E" w:rsidRDefault="009B6E0E" w:rsidP="009B6E0E">
      <w:pPr>
        <w:pStyle w:val="a0"/>
        <w:spacing w:before="93" w:after="93"/>
      </w:pPr>
      <w:r>
        <w:t>将</w:t>
      </w:r>
      <w:r w:rsidRPr="009B6E0E">
        <w:t>/export/server/es/elasticsearch-7.6.1/config/elasticsearch.keystore</w:t>
      </w:r>
      <w:r>
        <w:t xml:space="preserve"> owner设置为</w:t>
      </w:r>
      <w:r>
        <w:rPr>
          <w:rFonts w:hint="eastAsia"/>
        </w:rPr>
        <w:t>i</w:t>
      </w:r>
      <w:r>
        <w:t>tcast</w:t>
      </w:r>
    </w:p>
    <w:p w:rsidR="009B6E0E" w:rsidRDefault="009B6E0E" w:rsidP="009B6E0E">
      <w:pPr>
        <w:pStyle w:val="a0"/>
        <w:spacing w:before="93" w:after="93"/>
      </w:pPr>
      <w:r>
        <w:t>chown</w:t>
      </w:r>
      <w:r w:rsidR="00B01EB4">
        <w:t xml:space="preserve"> itcast</w:t>
      </w:r>
      <w:r>
        <w:t xml:space="preserve"> </w:t>
      </w:r>
      <w:r w:rsidRPr="009B6E0E">
        <w:t>/export/server/es/elasticsearch-7.6.1/config/elasticsearch.keystore</w:t>
      </w:r>
    </w:p>
    <w:sectPr w:rsidR="009B6E0E">
      <w:headerReference w:type="even" r:id="rId68"/>
      <w:headerReference w:type="default" r:id="rId69"/>
      <w:footerReference w:type="even" r:id="rId70"/>
      <w:footerReference w:type="default" r:id="rId71"/>
      <w:headerReference w:type="first" r:id="rId72"/>
      <w:footerReference w:type="first" r:id="rId73"/>
      <w:pgSz w:w="11850" w:h="16783"/>
      <w:pgMar w:top="1800" w:right="1440" w:bottom="1800" w:left="1440" w:header="720" w:footer="73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6"/>
    </wne:keymap>
    <wne:keymap wne:kcmPrimary="0442">
      <wne:acd wne:acdName="acd4"/>
    </wne:keymap>
    <wne:keymap wne:kcmPrimary="045A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gA3aA9fMQA=" wne:acdName="acd4" wne:fciIndexBasedOn="0065"/>
    <wne:acd wne:argValue="AQAAAAAA" wne:acdName="acd5" wne:fciIndexBasedOn="0065"/>
    <wne:acd wne:argValue="AQAAAAUA" wne:acdName="acd6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4B0" w:rsidRDefault="00B274B0">
      <w:pPr>
        <w:spacing w:before="72" w:after="72"/>
      </w:pPr>
      <w:r>
        <w:separator/>
      </w:r>
    </w:p>
  </w:endnote>
  <w:endnote w:type="continuationSeparator" w:id="0">
    <w:p w:rsidR="00B274B0" w:rsidRDefault="00B274B0">
      <w:pPr>
        <w:spacing w:before="72" w:after="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8"/>
      <w:spacing w:before="72" w:after="7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8"/>
      <w:spacing w:before="72" w:after="72"/>
      <w:jc w:val="center"/>
    </w:pPr>
    <w:r>
      <w:rPr>
        <w:rFonts w:hint="eastAsia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6305</wp:posOffset>
          </wp:positionH>
          <wp:positionV relativeFrom="paragraph">
            <wp:posOffset>234315</wp:posOffset>
          </wp:positionV>
          <wp:extent cx="7546340" cy="548640"/>
          <wp:effectExtent l="0" t="0" r="16510" b="3810"/>
          <wp:wrapNone/>
          <wp:docPr id="2" name="图片 2" descr="黑马word模板页脚-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黑马word模板页脚-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634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微软雅黑" w:eastAsia="微软雅黑" w:hAnsi="微软雅黑" w:cs="微软雅黑" w:hint="eastAsia"/>
        <w:sz w:val="20"/>
        <w:szCs w:val="20"/>
      </w:rPr>
      <w:t>北京市昌平区建材城西路金燕龙办公楼一层   电话：400-618-909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8"/>
      <w:spacing w:before="72" w:after="7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4B0" w:rsidRDefault="00B274B0">
      <w:pPr>
        <w:spacing w:before="72" w:after="72"/>
      </w:pPr>
      <w:r>
        <w:separator/>
      </w:r>
    </w:p>
  </w:footnote>
  <w:footnote w:type="continuationSeparator" w:id="0">
    <w:p w:rsidR="00B274B0" w:rsidRDefault="00B274B0">
      <w:pPr>
        <w:spacing w:before="72" w:after="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9"/>
      <w:spacing w:before="72" w:after="7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9"/>
      <w:spacing w:before="72" w:after="72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917575</wp:posOffset>
          </wp:positionH>
          <wp:positionV relativeFrom="page">
            <wp:posOffset>-158115</wp:posOffset>
          </wp:positionV>
          <wp:extent cx="7595870" cy="902970"/>
          <wp:effectExtent l="0" t="0" r="5080" b="11430"/>
          <wp:wrapNone/>
          <wp:docPr id="3" name="图片 1049" descr="各种word模板-rgb-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1049" descr="各种word模板-rgb-3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57D" w:rsidRDefault="0091357D">
    <w:pPr>
      <w:pStyle w:val="a9"/>
      <w:spacing w:before="72" w:after="7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296DF6"/>
    <w:multiLevelType w:val="singleLevel"/>
    <w:tmpl w:val="82296DF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>
    <w:nsid w:val="830DFBB7"/>
    <w:multiLevelType w:val="singleLevel"/>
    <w:tmpl w:val="830DFBB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>
    <w:nsid w:val="841BBCAC"/>
    <w:multiLevelType w:val="singleLevel"/>
    <w:tmpl w:val="841BBCA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>
    <w:nsid w:val="89CF6E78"/>
    <w:multiLevelType w:val="singleLevel"/>
    <w:tmpl w:val="89CF6E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>
    <w:nsid w:val="8C30163A"/>
    <w:multiLevelType w:val="singleLevel"/>
    <w:tmpl w:val="8C30163A"/>
    <w:lvl w:ilvl="0">
      <w:start w:val="1"/>
      <w:numFmt w:val="decimal"/>
      <w:suff w:val="space"/>
      <w:lvlText w:val="%1."/>
      <w:lvlJc w:val="left"/>
    </w:lvl>
  </w:abstractNum>
  <w:abstractNum w:abstractNumId="5">
    <w:nsid w:val="A7BFA007"/>
    <w:multiLevelType w:val="singleLevel"/>
    <w:tmpl w:val="A7BFA00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>
    <w:nsid w:val="AA5E9C4D"/>
    <w:multiLevelType w:val="singleLevel"/>
    <w:tmpl w:val="AA5E9C4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7">
    <w:nsid w:val="B1F5F620"/>
    <w:multiLevelType w:val="singleLevel"/>
    <w:tmpl w:val="B1F5F62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8">
    <w:nsid w:val="BD1B51BD"/>
    <w:multiLevelType w:val="singleLevel"/>
    <w:tmpl w:val="BD1B51B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9">
    <w:nsid w:val="CF1B889B"/>
    <w:multiLevelType w:val="singleLevel"/>
    <w:tmpl w:val="CF1B889B"/>
    <w:lvl w:ilvl="0">
      <w:start w:val="1"/>
      <w:numFmt w:val="decimal"/>
      <w:suff w:val="space"/>
      <w:lvlText w:val="%1."/>
      <w:lvlJc w:val="left"/>
    </w:lvl>
  </w:abstractNum>
  <w:abstractNum w:abstractNumId="10">
    <w:nsid w:val="E2B4176D"/>
    <w:multiLevelType w:val="singleLevel"/>
    <w:tmpl w:val="E2B4176D"/>
    <w:lvl w:ilvl="0">
      <w:start w:val="1"/>
      <w:numFmt w:val="decimal"/>
      <w:suff w:val="space"/>
      <w:lvlText w:val="%1."/>
      <w:lvlJc w:val="left"/>
    </w:lvl>
  </w:abstractNum>
  <w:abstractNum w:abstractNumId="11">
    <w:nsid w:val="EC306CE6"/>
    <w:multiLevelType w:val="singleLevel"/>
    <w:tmpl w:val="EC306CE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>
    <w:nsid w:val="F256B2B0"/>
    <w:multiLevelType w:val="singleLevel"/>
    <w:tmpl w:val="F256B2B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>
    <w:nsid w:val="F59BEE7B"/>
    <w:multiLevelType w:val="singleLevel"/>
    <w:tmpl w:val="F59BEE7B"/>
    <w:lvl w:ilvl="0">
      <w:start w:val="1"/>
      <w:numFmt w:val="decimal"/>
      <w:suff w:val="space"/>
      <w:lvlText w:val="%1."/>
      <w:lvlJc w:val="left"/>
    </w:lvl>
  </w:abstractNum>
  <w:abstractNum w:abstractNumId="14">
    <w:nsid w:val="05BB0D5E"/>
    <w:multiLevelType w:val="hybridMultilevel"/>
    <w:tmpl w:val="5EE2747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06004A40"/>
    <w:multiLevelType w:val="singleLevel"/>
    <w:tmpl w:val="06004A4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6">
    <w:nsid w:val="063C5F78"/>
    <w:multiLevelType w:val="hybridMultilevel"/>
    <w:tmpl w:val="2C8A2A36"/>
    <w:lvl w:ilvl="0" w:tplc="95DEE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08BC32C6"/>
    <w:multiLevelType w:val="hybridMultilevel"/>
    <w:tmpl w:val="3B741C7A"/>
    <w:lvl w:ilvl="0" w:tplc="970A007A">
      <w:numFmt w:val="bullet"/>
      <w:lvlText w:val=""/>
      <w:lvlJc w:val="left"/>
      <w:pPr>
        <w:ind w:left="360" w:hanging="360"/>
      </w:pPr>
      <w:rPr>
        <w:rFonts w:ascii="Wingdings" w:eastAsia="微软雅黑 Light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08D87ADE"/>
    <w:multiLevelType w:val="hybridMultilevel"/>
    <w:tmpl w:val="40F44CEC"/>
    <w:lvl w:ilvl="0" w:tplc="3F0E6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091760CE"/>
    <w:multiLevelType w:val="hybridMultilevel"/>
    <w:tmpl w:val="C778E26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0ADE3E39"/>
    <w:multiLevelType w:val="singleLevel"/>
    <w:tmpl w:val="04090003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1">
    <w:nsid w:val="0B7952FD"/>
    <w:multiLevelType w:val="hybridMultilevel"/>
    <w:tmpl w:val="8E04D6C8"/>
    <w:lvl w:ilvl="0" w:tplc="970A007A">
      <w:numFmt w:val="bullet"/>
      <w:lvlText w:val=""/>
      <w:lvlJc w:val="left"/>
      <w:pPr>
        <w:ind w:left="360" w:hanging="360"/>
      </w:pPr>
      <w:rPr>
        <w:rFonts w:ascii="Wingdings" w:eastAsia="微软雅黑 Light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0B8802AF"/>
    <w:multiLevelType w:val="hybridMultilevel"/>
    <w:tmpl w:val="4232D544"/>
    <w:lvl w:ilvl="0" w:tplc="0FD6F9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1171C4C3"/>
    <w:multiLevelType w:val="singleLevel"/>
    <w:tmpl w:val="1171C4C3"/>
    <w:lvl w:ilvl="0">
      <w:start w:val="1"/>
      <w:numFmt w:val="decimal"/>
      <w:suff w:val="space"/>
      <w:lvlText w:val="%1."/>
      <w:lvlJc w:val="left"/>
    </w:lvl>
  </w:abstractNum>
  <w:abstractNum w:abstractNumId="24">
    <w:nsid w:val="13AD32DD"/>
    <w:multiLevelType w:val="singleLevel"/>
    <w:tmpl w:val="13AD32DD"/>
    <w:lvl w:ilvl="0">
      <w:start w:val="1"/>
      <w:numFmt w:val="decimal"/>
      <w:suff w:val="space"/>
      <w:lvlText w:val="%1."/>
      <w:lvlJc w:val="left"/>
    </w:lvl>
  </w:abstractNum>
  <w:abstractNum w:abstractNumId="25">
    <w:nsid w:val="14158A03"/>
    <w:multiLevelType w:val="singleLevel"/>
    <w:tmpl w:val="14158A03"/>
    <w:lvl w:ilvl="0">
      <w:start w:val="1"/>
      <w:numFmt w:val="decimal"/>
      <w:suff w:val="space"/>
      <w:lvlText w:val="%1."/>
      <w:lvlJc w:val="left"/>
    </w:lvl>
  </w:abstractNum>
  <w:abstractNum w:abstractNumId="26">
    <w:nsid w:val="15533E4C"/>
    <w:multiLevelType w:val="hybridMultilevel"/>
    <w:tmpl w:val="73527C26"/>
    <w:lvl w:ilvl="0" w:tplc="04090019">
      <w:start w:val="1"/>
      <w:numFmt w:val="lowerLetter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>
    <w:nsid w:val="17635355"/>
    <w:multiLevelType w:val="hybridMultilevel"/>
    <w:tmpl w:val="A54CE82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1BB6577C"/>
    <w:multiLevelType w:val="hybridMultilevel"/>
    <w:tmpl w:val="C07026D4"/>
    <w:lvl w:ilvl="0" w:tplc="7F623B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23B224D6"/>
    <w:multiLevelType w:val="hybridMultilevel"/>
    <w:tmpl w:val="CA164D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252400F5"/>
    <w:multiLevelType w:val="hybridMultilevel"/>
    <w:tmpl w:val="007A983C"/>
    <w:lvl w:ilvl="0" w:tplc="A1244FEC">
      <w:start w:val="1"/>
      <w:numFmt w:val="decimal"/>
      <w:lvlText w:val="%1."/>
      <w:lvlJc w:val="left"/>
      <w:pPr>
        <w:ind w:left="360" w:hanging="360"/>
      </w:pPr>
      <w:rPr>
        <w:rFonts w:ascii="微软雅黑 Light" w:eastAsia="微软雅黑 Light" w:hAnsi="微软雅黑 Light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25B13DBD"/>
    <w:multiLevelType w:val="hybridMultilevel"/>
    <w:tmpl w:val="8AE4EC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2770323B"/>
    <w:multiLevelType w:val="hybridMultilevel"/>
    <w:tmpl w:val="60DE90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2C782768"/>
    <w:multiLevelType w:val="hybridMultilevel"/>
    <w:tmpl w:val="0D9A0D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2D5E2849"/>
    <w:multiLevelType w:val="hybridMultilevel"/>
    <w:tmpl w:val="6F7C663A"/>
    <w:lvl w:ilvl="0" w:tplc="6A2802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2DB35BB8"/>
    <w:multiLevelType w:val="hybridMultilevel"/>
    <w:tmpl w:val="D812BE1E"/>
    <w:lvl w:ilvl="0" w:tplc="2A6CB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32A82005"/>
    <w:multiLevelType w:val="hybridMultilevel"/>
    <w:tmpl w:val="2B0E2488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7">
    <w:nsid w:val="386D7D74"/>
    <w:multiLevelType w:val="hybridMultilevel"/>
    <w:tmpl w:val="9BDCD4BC"/>
    <w:lvl w:ilvl="0" w:tplc="27D8F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4505F590"/>
    <w:multiLevelType w:val="singleLevel"/>
    <w:tmpl w:val="4505F59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9">
    <w:nsid w:val="4A277C0C"/>
    <w:multiLevelType w:val="hybridMultilevel"/>
    <w:tmpl w:val="048CB86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4B2642BD"/>
    <w:multiLevelType w:val="hybridMultilevel"/>
    <w:tmpl w:val="DA5237DE"/>
    <w:lvl w:ilvl="0" w:tplc="41DCE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4BE8503A"/>
    <w:multiLevelType w:val="hybridMultilevel"/>
    <w:tmpl w:val="EFA41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>
    <w:nsid w:val="507E3978"/>
    <w:multiLevelType w:val="hybridMultilevel"/>
    <w:tmpl w:val="F9608B1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>
    <w:nsid w:val="5484235F"/>
    <w:multiLevelType w:val="hybridMultilevel"/>
    <w:tmpl w:val="986C0628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>
    <w:nsid w:val="55486145"/>
    <w:multiLevelType w:val="hybridMultilevel"/>
    <w:tmpl w:val="5EE2747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>
    <w:nsid w:val="58EE74FB"/>
    <w:multiLevelType w:val="hybridMultilevel"/>
    <w:tmpl w:val="85604F6E"/>
    <w:lvl w:ilvl="0" w:tplc="7EB09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>
    <w:nsid w:val="5992B6D1"/>
    <w:multiLevelType w:val="singleLevel"/>
    <w:tmpl w:val="5992B6D1"/>
    <w:lvl w:ilvl="0">
      <w:start w:val="1"/>
      <w:numFmt w:val="decimal"/>
      <w:suff w:val="space"/>
      <w:lvlText w:val="%1."/>
      <w:lvlJc w:val="left"/>
    </w:lvl>
  </w:abstractNum>
  <w:abstractNum w:abstractNumId="47">
    <w:nsid w:val="5A123853"/>
    <w:multiLevelType w:val="hybridMultilevel"/>
    <w:tmpl w:val="26FE5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>
    <w:nsid w:val="5A6F9AF3"/>
    <w:multiLevelType w:val="multilevel"/>
    <w:tmpl w:val="5A6F9AF3"/>
    <w:lvl w:ilvl="0">
      <w:start w:val="1"/>
      <w:numFmt w:val="none"/>
      <w:pStyle w:val="1"/>
      <w:suff w:val="nothing"/>
      <w:lvlText w:val=""/>
      <w:lvlJc w:val="left"/>
      <w:pPr>
        <w:tabs>
          <w:tab w:val="left" w:pos="0"/>
        </w:tabs>
        <w:ind w:left="432" w:hanging="432"/>
      </w:pPr>
      <w:rPr>
        <w:rFonts w:ascii="微软雅黑" w:eastAsia="宋体" w:hAnsi="微软雅黑" w:cs="宋体" w:hint="default"/>
        <w:b/>
      </w:rPr>
    </w:lvl>
    <w:lvl w:ilvl="1">
      <w:start w:val="1"/>
      <w:numFmt w:val="decimal"/>
      <w:pStyle w:val="2"/>
      <w:isLgl/>
      <w:lvlText w:val="%2. "/>
      <w:lvlJc w:val="left"/>
      <w:pPr>
        <w:tabs>
          <w:tab w:val="left" w:pos="420"/>
        </w:tabs>
        <w:ind w:left="575" w:hanging="575"/>
      </w:pPr>
      <w:rPr>
        <w:rFonts w:ascii="微软雅黑" w:eastAsia="宋体" w:hAnsi="微软雅黑" w:cs="宋体" w:hint="default"/>
        <w:b/>
        <w:sz w:val="32"/>
      </w:rPr>
    </w:lvl>
    <w:lvl w:ilvl="2">
      <w:start w:val="1"/>
      <w:numFmt w:val="decimal"/>
      <w:pStyle w:val="3"/>
      <w:isLgl/>
      <w:lvlText w:val="%2.%3 "/>
      <w:lvlJc w:val="left"/>
      <w:pPr>
        <w:ind w:left="720" w:hanging="720"/>
      </w:pPr>
      <w:rPr>
        <w:rFonts w:ascii="微软雅黑" w:eastAsia="宋体" w:hAnsi="微软雅黑" w:cs="宋体" w:hint="default"/>
        <w:b/>
        <w:sz w:val="30"/>
      </w:rPr>
    </w:lvl>
    <w:lvl w:ilvl="3">
      <w:start w:val="1"/>
      <w:numFmt w:val="decimal"/>
      <w:pStyle w:val="4"/>
      <w:isLgl/>
      <w:lvlText w:val="%2.%3.%4 "/>
      <w:lvlJc w:val="left"/>
      <w:pPr>
        <w:ind w:left="864" w:hanging="864"/>
      </w:pPr>
      <w:rPr>
        <w:rFonts w:ascii="微软雅黑" w:eastAsia="宋体" w:hAnsi="微软雅黑" w:cs="宋体" w:hint="default"/>
        <w:b/>
        <w:sz w:val="28"/>
      </w:rPr>
    </w:lvl>
    <w:lvl w:ilvl="4">
      <w:start w:val="1"/>
      <w:numFmt w:val="decimal"/>
      <w:pStyle w:val="5"/>
      <w:isLgl/>
      <w:lvlText w:val="%2.%3.%4.%5 "/>
      <w:lvlJc w:val="left"/>
      <w:pPr>
        <w:ind w:left="1008" w:hanging="1008"/>
      </w:pPr>
      <w:rPr>
        <w:rFonts w:ascii="微软雅黑" w:eastAsia="宋体" w:hAnsi="微软雅黑" w:cs="宋体" w:hint="default"/>
        <w:b/>
        <w:sz w:val="24"/>
      </w:rPr>
    </w:lvl>
    <w:lvl w:ilvl="5">
      <w:start w:val="1"/>
      <w:numFmt w:val="decimal"/>
      <w:pStyle w:val="6"/>
      <w:isLgl/>
      <w:lvlText w:val="%2.%3.%4.%5.%6 "/>
      <w:lvlJc w:val="left"/>
      <w:pPr>
        <w:ind w:left="1151" w:hanging="1151"/>
      </w:pPr>
      <w:rPr>
        <w:rFonts w:ascii="微软雅黑" w:eastAsia="宋体" w:hAnsi="微软雅黑" w:cs="宋体" w:hint="default"/>
        <w:b/>
        <w:sz w:val="21"/>
      </w:rPr>
    </w:lvl>
    <w:lvl w:ilvl="6">
      <w:start w:val="1"/>
      <w:numFmt w:val="decimal"/>
      <w:pStyle w:val="7"/>
      <w:isLgl/>
      <w:lvlText w:val="%2.%3.%4.%5.%6.%7 "/>
      <w:lvlJc w:val="left"/>
      <w:pPr>
        <w:ind w:left="1296" w:hanging="1296"/>
      </w:pPr>
      <w:rPr>
        <w:rFonts w:ascii="宋体" w:eastAsia="宋体" w:hAnsi="宋体" w:cs="宋体" w:hint="default"/>
        <w:b/>
      </w:rPr>
    </w:lvl>
    <w:lvl w:ilvl="7">
      <w:start w:val="1"/>
      <w:numFmt w:val="decimal"/>
      <w:pStyle w:val="8"/>
      <w:isLgl/>
      <w:lvlText w:val="%2.%3.%4.%5.%6.%7.%8 "/>
      <w:lvlJc w:val="left"/>
      <w:pPr>
        <w:ind w:left="1440" w:hanging="1440"/>
      </w:pPr>
      <w:rPr>
        <w:rFonts w:ascii="宋体" w:eastAsia="宋体" w:hAnsi="宋体" w:cs="宋体" w:hint="default"/>
      </w:rPr>
    </w:lvl>
    <w:lvl w:ilvl="8">
      <w:start w:val="1"/>
      <w:numFmt w:val="decimal"/>
      <w:pStyle w:val="9"/>
      <w:isLgl/>
      <w:lvlText w:val="%2.%3.%4.%5.%6.%7.%8.%9 "/>
      <w:lvlJc w:val="left"/>
      <w:pPr>
        <w:ind w:left="1583" w:hanging="1583"/>
      </w:pPr>
      <w:rPr>
        <w:rFonts w:ascii="宋体" w:eastAsia="宋体" w:hAnsi="宋体" w:cs="宋体" w:hint="default"/>
      </w:rPr>
    </w:lvl>
  </w:abstractNum>
  <w:abstractNum w:abstractNumId="49">
    <w:nsid w:val="5B383636"/>
    <w:multiLevelType w:val="hybridMultilevel"/>
    <w:tmpl w:val="AF5E3668"/>
    <w:lvl w:ilvl="0" w:tplc="17F690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>
    <w:nsid w:val="5F2425A1"/>
    <w:multiLevelType w:val="hybridMultilevel"/>
    <w:tmpl w:val="F5D8F0FC"/>
    <w:lvl w:ilvl="0" w:tplc="FE6046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>
    <w:nsid w:val="6321DE93"/>
    <w:multiLevelType w:val="singleLevel"/>
    <w:tmpl w:val="6321DE9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2">
    <w:nsid w:val="64696C1D"/>
    <w:multiLevelType w:val="hybridMultilevel"/>
    <w:tmpl w:val="323457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>
    <w:nsid w:val="64E14824"/>
    <w:multiLevelType w:val="hybridMultilevel"/>
    <w:tmpl w:val="54D0460A"/>
    <w:lvl w:ilvl="0" w:tplc="86A4A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>
    <w:nsid w:val="69CC0ABE"/>
    <w:multiLevelType w:val="hybridMultilevel"/>
    <w:tmpl w:val="5EE2747A"/>
    <w:lvl w:ilvl="0" w:tplc="FF946C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5">
    <w:nsid w:val="6A645F46"/>
    <w:multiLevelType w:val="hybridMultilevel"/>
    <w:tmpl w:val="B6A204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6">
    <w:nsid w:val="70165BEA"/>
    <w:multiLevelType w:val="hybridMultilevel"/>
    <w:tmpl w:val="2B40C5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>
    <w:nsid w:val="7050B73F"/>
    <w:multiLevelType w:val="singleLevel"/>
    <w:tmpl w:val="7050B73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8">
    <w:nsid w:val="70AAA38E"/>
    <w:multiLevelType w:val="multilevel"/>
    <w:tmpl w:val="70AAA3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59">
    <w:nsid w:val="74C557E2"/>
    <w:multiLevelType w:val="singleLevel"/>
    <w:tmpl w:val="74C557E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0">
    <w:nsid w:val="76393298"/>
    <w:multiLevelType w:val="hybridMultilevel"/>
    <w:tmpl w:val="41549E82"/>
    <w:lvl w:ilvl="0" w:tplc="F256B2B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1">
    <w:nsid w:val="77FD7136"/>
    <w:multiLevelType w:val="hybridMultilevel"/>
    <w:tmpl w:val="ED9E5574"/>
    <w:lvl w:ilvl="0" w:tplc="E982AD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2">
    <w:nsid w:val="7A66930F"/>
    <w:multiLevelType w:val="singleLevel"/>
    <w:tmpl w:val="7A66930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3">
    <w:nsid w:val="7D2C43E5"/>
    <w:multiLevelType w:val="hybridMultilevel"/>
    <w:tmpl w:val="DFF66690"/>
    <w:lvl w:ilvl="0" w:tplc="F256B2B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4">
    <w:nsid w:val="7D341922"/>
    <w:multiLevelType w:val="hybridMultilevel"/>
    <w:tmpl w:val="A61CEC86"/>
    <w:lvl w:ilvl="0" w:tplc="ACDE5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5">
    <w:nsid w:val="7F7B6875"/>
    <w:multiLevelType w:val="hybridMultilevel"/>
    <w:tmpl w:val="E37E1966"/>
    <w:lvl w:ilvl="0" w:tplc="D5F0F9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8"/>
  </w:num>
  <w:num w:numId="2">
    <w:abstractNumId w:val="57"/>
  </w:num>
  <w:num w:numId="3">
    <w:abstractNumId w:val="2"/>
  </w:num>
  <w:num w:numId="4">
    <w:abstractNumId w:val="15"/>
  </w:num>
  <w:num w:numId="5">
    <w:abstractNumId w:val="9"/>
  </w:num>
  <w:num w:numId="6">
    <w:abstractNumId w:val="59"/>
  </w:num>
  <w:num w:numId="7">
    <w:abstractNumId w:val="7"/>
  </w:num>
  <w:num w:numId="8">
    <w:abstractNumId w:val="38"/>
  </w:num>
  <w:num w:numId="9">
    <w:abstractNumId w:val="6"/>
  </w:num>
  <w:num w:numId="10">
    <w:abstractNumId w:val="23"/>
  </w:num>
  <w:num w:numId="11">
    <w:abstractNumId w:val="13"/>
  </w:num>
  <w:num w:numId="12">
    <w:abstractNumId w:val="24"/>
  </w:num>
  <w:num w:numId="13">
    <w:abstractNumId w:val="5"/>
  </w:num>
  <w:num w:numId="14">
    <w:abstractNumId w:val="10"/>
  </w:num>
  <w:num w:numId="15">
    <w:abstractNumId w:val="0"/>
  </w:num>
  <w:num w:numId="16">
    <w:abstractNumId w:val="4"/>
  </w:num>
  <w:num w:numId="17">
    <w:abstractNumId w:val="25"/>
  </w:num>
  <w:num w:numId="18">
    <w:abstractNumId w:val="46"/>
  </w:num>
  <w:num w:numId="19">
    <w:abstractNumId w:val="3"/>
  </w:num>
  <w:num w:numId="20">
    <w:abstractNumId w:val="62"/>
  </w:num>
  <w:num w:numId="21">
    <w:abstractNumId w:val="11"/>
  </w:num>
  <w:num w:numId="22">
    <w:abstractNumId w:val="12"/>
  </w:num>
  <w:num w:numId="23">
    <w:abstractNumId w:val="8"/>
  </w:num>
  <w:num w:numId="24">
    <w:abstractNumId w:val="20"/>
  </w:num>
  <w:num w:numId="25">
    <w:abstractNumId w:val="58"/>
  </w:num>
  <w:num w:numId="26">
    <w:abstractNumId w:val="51"/>
  </w:num>
  <w:num w:numId="27">
    <w:abstractNumId w:val="1"/>
  </w:num>
  <w:num w:numId="28">
    <w:abstractNumId w:val="30"/>
  </w:num>
  <w:num w:numId="29">
    <w:abstractNumId w:val="47"/>
  </w:num>
  <w:num w:numId="30">
    <w:abstractNumId w:val="16"/>
  </w:num>
  <w:num w:numId="31">
    <w:abstractNumId w:val="37"/>
  </w:num>
  <w:num w:numId="32">
    <w:abstractNumId w:val="45"/>
  </w:num>
  <w:num w:numId="33">
    <w:abstractNumId w:val="33"/>
  </w:num>
  <w:num w:numId="34">
    <w:abstractNumId w:val="55"/>
  </w:num>
  <w:num w:numId="35">
    <w:abstractNumId w:val="65"/>
  </w:num>
  <w:num w:numId="36">
    <w:abstractNumId w:val="64"/>
  </w:num>
  <w:num w:numId="37">
    <w:abstractNumId w:val="34"/>
  </w:num>
  <w:num w:numId="38">
    <w:abstractNumId w:val="29"/>
  </w:num>
  <w:num w:numId="39">
    <w:abstractNumId w:val="56"/>
  </w:num>
  <w:num w:numId="40">
    <w:abstractNumId w:val="21"/>
  </w:num>
  <w:num w:numId="41">
    <w:abstractNumId w:val="35"/>
  </w:num>
  <w:num w:numId="42">
    <w:abstractNumId w:val="50"/>
  </w:num>
  <w:num w:numId="43">
    <w:abstractNumId w:val="18"/>
  </w:num>
  <w:num w:numId="44">
    <w:abstractNumId w:val="40"/>
  </w:num>
  <w:num w:numId="45">
    <w:abstractNumId w:val="53"/>
  </w:num>
  <w:num w:numId="46">
    <w:abstractNumId w:val="49"/>
  </w:num>
  <w:num w:numId="47">
    <w:abstractNumId w:val="28"/>
  </w:num>
  <w:num w:numId="48">
    <w:abstractNumId w:val="61"/>
  </w:num>
  <w:num w:numId="49">
    <w:abstractNumId w:val="44"/>
  </w:num>
  <w:num w:numId="50">
    <w:abstractNumId w:val="36"/>
  </w:num>
  <w:num w:numId="51">
    <w:abstractNumId w:val="54"/>
  </w:num>
  <w:num w:numId="52">
    <w:abstractNumId w:val="39"/>
  </w:num>
  <w:num w:numId="53">
    <w:abstractNumId w:val="27"/>
  </w:num>
  <w:num w:numId="54">
    <w:abstractNumId w:val="14"/>
  </w:num>
  <w:num w:numId="55">
    <w:abstractNumId w:val="19"/>
  </w:num>
  <w:num w:numId="56">
    <w:abstractNumId w:val="43"/>
  </w:num>
  <w:num w:numId="57">
    <w:abstractNumId w:val="26"/>
  </w:num>
  <w:num w:numId="58">
    <w:abstractNumId w:val="17"/>
  </w:num>
  <w:num w:numId="59">
    <w:abstractNumId w:val="22"/>
  </w:num>
  <w:num w:numId="60">
    <w:abstractNumId w:val="42"/>
  </w:num>
  <w:num w:numId="61">
    <w:abstractNumId w:val="31"/>
  </w:num>
  <w:num w:numId="62">
    <w:abstractNumId w:val="52"/>
  </w:num>
  <w:num w:numId="63">
    <w:abstractNumId w:val="41"/>
  </w:num>
  <w:num w:numId="64">
    <w:abstractNumId w:val="32"/>
  </w:num>
  <w:num w:numId="65">
    <w:abstractNumId w:val="63"/>
  </w:num>
  <w:num w:numId="66">
    <w:abstractNumId w:val="60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72A27"/>
    <w:rsid w:val="000017EB"/>
    <w:rsid w:val="00003085"/>
    <w:rsid w:val="000064A4"/>
    <w:rsid w:val="0001029C"/>
    <w:rsid w:val="00012099"/>
    <w:rsid w:val="000127BF"/>
    <w:rsid w:val="00014346"/>
    <w:rsid w:val="00014F6A"/>
    <w:rsid w:val="00014FBB"/>
    <w:rsid w:val="00017199"/>
    <w:rsid w:val="00021ADB"/>
    <w:rsid w:val="0002504F"/>
    <w:rsid w:val="00027E46"/>
    <w:rsid w:val="000349D9"/>
    <w:rsid w:val="00035943"/>
    <w:rsid w:val="00040D31"/>
    <w:rsid w:val="00046F2E"/>
    <w:rsid w:val="00062CAB"/>
    <w:rsid w:val="00071579"/>
    <w:rsid w:val="00076157"/>
    <w:rsid w:val="0009430C"/>
    <w:rsid w:val="00097C98"/>
    <w:rsid w:val="00097E0B"/>
    <w:rsid w:val="000B3434"/>
    <w:rsid w:val="000C4240"/>
    <w:rsid w:val="000C5968"/>
    <w:rsid w:val="000D1877"/>
    <w:rsid w:val="000F4B23"/>
    <w:rsid w:val="000F73A3"/>
    <w:rsid w:val="000F7E32"/>
    <w:rsid w:val="0011760E"/>
    <w:rsid w:val="0012347D"/>
    <w:rsid w:val="001275C9"/>
    <w:rsid w:val="001460A7"/>
    <w:rsid w:val="00154BBF"/>
    <w:rsid w:val="00160546"/>
    <w:rsid w:val="00172A27"/>
    <w:rsid w:val="00173B0B"/>
    <w:rsid w:val="00185088"/>
    <w:rsid w:val="001850E6"/>
    <w:rsid w:val="001923E8"/>
    <w:rsid w:val="00197BE8"/>
    <w:rsid w:val="001A268B"/>
    <w:rsid w:val="001A59B6"/>
    <w:rsid w:val="001B0A4C"/>
    <w:rsid w:val="001B7720"/>
    <w:rsid w:val="001B78F6"/>
    <w:rsid w:val="001C039A"/>
    <w:rsid w:val="001C2F94"/>
    <w:rsid w:val="001D306A"/>
    <w:rsid w:val="001E2A96"/>
    <w:rsid w:val="001F41A1"/>
    <w:rsid w:val="00200439"/>
    <w:rsid w:val="00203581"/>
    <w:rsid w:val="00204624"/>
    <w:rsid w:val="00204E4F"/>
    <w:rsid w:val="00205658"/>
    <w:rsid w:val="00206CF5"/>
    <w:rsid w:val="00213585"/>
    <w:rsid w:val="00243970"/>
    <w:rsid w:val="00244ED8"/>
    <w:rsid w:val="0025053B"/>
    <w:rsid w:val="002520E2"/>
    <w:rsid w:val="00252311"/>
    <w:rsid w:val="002536A6"/>
    <w:rsid w:val="00271281"/>
    <w:rsid w:val="00277220"/>
    <w:rsid w:val="002844F7"/>
    <w:rsid w:val="00286333"/>
    <w:rsid w:val="00292F79"/>
    <w:rsid w:val="0029326B"/>
    <w:rsid w:val="002A7659"/>
    <w:rsid w:val="002B15AA"/>
    <w:rsid w:val="002B4D98"/>
    <w:rsid w:val="002B4FAC"/>
    <w:rsid w:val="002C409F"/>
    <w:rsid w:val="002E07F4"/>
    <w:rsid w:val="002E4821"/>
    <w:rsid w:val="002E76F0"/>
    <w:rsid w:val="002F62C6"/>
    <w:rsid w:val="003110B9"/>
    <w:rsid w:val="00315C25"/>
    <w:rsid w:val="003211A0"/>
    <w:rsid w:val="003236CE"/>
    <w:rsid w:val="00325E70"/>
    <w:rsid w:val="00330B6F"/>
    <w:rsid w:val="003614F1"/>
    <w:rsid w:val="00387B81"/>
    <w:rsid w:val="003931A4"/>
    <w:rsid w:val="00394E77"/>
    <w:rsid w:val="003A4C42"/>
    <w:rsid w:val="003A4EF7"/>
    <w:rsid w:val="003A75FE"/>
    <w:rsid w:val="003C25ED"/>
    <w:rsid w:val="003C2E5F"/>
    <w:rsid w:val="003D4433"/>
    <w:rsid w:val="003E78E6"/>
    <w:rsid w:val="003F3235"/>
    <w:rsid w:val="003F627A"/>
    <w:rsid w:val="00405BBF"/>
    <w:rsid w:val="004121B3"/>
    <w:rsid w:val="00412D11"/>
    <w:rsid w:val="004141C4"/>
    <w:rsid w:val="0041739E"/>
    <w:rsid w:val="0042462B"/>
    <w:rsid w:val="00430BF3"/>
    <w:rsid w:val="004440AB"/>
    <w:rsid w:val="00445037"/>
    <w:rsid w:val="00447B35"/>
    <w:rsid w:val="00451844"/>
    <w:rsid w:val="0045485E"/>
    <w:rsid w:val="00462C26"/>
    <w:rsid w:val="004666A8"/>
    <w:rsid w:val="004733D1"/>
    <w:rsid w:val="00483776"/>
    <w:rsid w:val="00487A40"/>
    <w:rsid w:val="004A7DDC"/>
    <w:rsid w:val="004B3CD4"/>
    <w:rsid w:val="004B4B39"/>
    <w:rsid w:val="004B7EA0"/>
    <w:rsid w:val="004D1D81"/>
    <w:rsid w:val="004D4077"/>
    <w:rsid w:val="004E2B49"/>
    <w:rsid w:val="004E4B87"/>
    <w:rsid w:val="004F5F32"/>
    <w:rsid w:val="0050505C"/>
    <w:rsid w:val="00506C5B"/>
    <w:rsid w:val="00506F8E"/>
    <w:rsid w:val="00512F5A"/>
    <w:rsid w:val="00527B61"/>
    <w:rsid w:val="00532350"/>
    <w:rsid w:val="00535318"/>
    <w:rsid w:val="00535F2A"/>
    <w:rsid w:val="00541645"/>
    <w:rsid w:val="005541E4"/>
    <w:rsid w:val="00555952"/>
    <w:rsid w:val="00561FAA"/>
    <w:rsid w:val="0056464D"/>
    <w:rsid w:val="005658A6"/>
    <w:rsid w:val="00576961"/>
    <w:rsid w:val="00577F9C"/>
    <w:rsid w:val="0058008B"/>
    <w:rsid w:val="00582D86"/>
    <w:rsid w:val="005866B0"/>
    <w:rsid w:val="00587CD9"/>
    <w:rsid w:val="00597C4D"/>
    <w:rsid w:val="005A169E"/>
    <w:rsid w:val="005B3E19"/>
    <w:rsid w:val="005B5781"/>
    <w:rsid w:val="005D09CD"/>
    <w:rsid w:val="005D1A10"/>
    <w:rsid w:val="005D260C"/>
    <w:rsid w:val="005D300C"/>
    <w:rsid w:val="005D342A"/>
    <w:rsid w:val="005D4BD4"/>
    <w:rsid w:val="005E3074"/>
    <w:rsid w:val="005E6476"/>
    <w:rsid w:val="005F4185"/>
    <w:rsid w:val="005F5E86"/>
    <w:rsid w:val="00601A01"/>
    <w:rsid w:val="006035C4"/>
    <w:rsid w:val="00603959"/>
    <w:rsid w:val="0060704B"/>
    <w:rsid w:val="00614881"/>
    <w:rsid w:val="00624E35"/>
    <w:rsid w:val="00625A4E"/>
    <w:rsid w:val="006301C8"/>
    <w:rsid w:val="0063576A"/>
    <w:rsid w:val="00637B7C"/>
    <w:rsid w:val="00641C98"/>
    <w:rsid w:val="00644CDB"/>
    <w:rsid w:val="00647B45"/>
    <w:rsid w:val="00647EFE"/>
    <w:rsid w:val="006704E8"/>
    <w:rsid w:val="00675837"/>
    <w:rsid w:val="00677B1A"/>
    <w:rsid w:val="00696CA3"/>
    <w:rsid w:val="006B00A5"/>
    <w:rsid w:val="006B1068"/>
    <w:rsid w:val="006B1936"/>
    <w:rsid w:val="006B4246"/>
    <w:rsid w:val="006C4FF9"/>
    <w:rsid w:val="006E7D1F"/>
    <w:rsid w:val="006F09DA"/>
    <w:rsid w:val="006F151F"/>
    <w:rsid w:val="006F49E2"/>
    <w:rsid w:val="00712C92"/>
    <w:rsid w:val="007167A7"/>
    <w:rsid w:val="00721783"/>
    <w:rsid w:val="007342D1"/>
    <w:rsid w:val="007363D3"/>
    <w:rsid w:val="00740663"/>
    <w:rsid w:val="007419BE"/>
    <w:rsid w:val="0074421A"/>
    <w:rsid w:val="007443FC"/>
    <w:rsid w:val="00751A53"/>
    <w:rsid w:val="007545A7"/>
    <w:rsid w:val="007575EC"/>
    <w:rsid w:val="00761738"/>
    <w:rsid w:val="0077582C"/>
    <w:rsid w:val="00775A2C"/>
    <w:rsid w:val="007817F9"/>
    <w:rsid w:val="007A0A47"/>
    <w:rsid w:val="007A1C08"/>
    <w:rsid w:val="007A3D37"/>
    <w:rsid w:val="007A7889"/>
    <w:rsid w:val="007C0D94"/>
    <w:rsid w:val="007C1002"/>
    <w:rsid w:val="007C3059"/>
    <w:rsid w:val="007C66C0"/>
    <w:rsid w:val="007C676E"/>
    <w:rsid w:val="007D626D"/>
    <w:rsid w:val="007E6421"/>
    <w:rsid w:val="007E78C5"/>
    <w:rsid w:val="007F0B26"/>
    <w:rsid w:val="007F5BC9"/>
    <w:rsid w:val="007F6418"/>
    <w:rsid w:val="00806D8B"/>
    <w:rsid w:val="008149E7"/>
    <w:rsid w:val="00814BA4"/>
    <w:rsid w:val="00823CB1"/>
    <w:rsid w:val="00824E0A"/>
    <w:rsid w:val="00825CA9"/>
    <w:rsid w:val="008306B5"/>
    <w:rsid w:val="008311DE"/>
    <w:rsid w:val="00832940"/>
    <w:rsid w:val="008330D9"/>
    <w:rsid w:val="00834AF2"/>
    <w:rsid w:val="00837658"/>
    <w:rsid w:val="00837AAA"/>
    <w:rsid w:val="0084284D"/>
    <w:rsid w:val="00844D11"/>
    <w:rsid w:val="008517EC"/>
    <w:rsid w:val="00852C94"/>
    <w:rsid w:val="008630C6"/>
    <w:rsid w:val="008636B4"/>
    <w:rsid w:val="008851DF"/>
    <w:rsid w:val="008A1128"/>
    <w:rsid w:val="008A14E6"/>
    <w:rsid w:val="008B148E"/>
    <w:rsid w:val="008C2470"/>
    <w:rsid w:val="008C2DCD"/>
    <w:rsid w:val="008C2FEF"/>
    <w:rsid w:val="008C6B80"/>
    <w:rsid w:val="008C7FF6"/>
    <w:rsid w:val="008D5C4C"/>
    <w:rsid w:val="008E2976"/>
    <w:rsid w:val="008E65ED"/>
    <w:rsid w:val="008F0F57"/>
    <w:rsid w:val="008F36A1"/>
    <w:rsid w:val="0091357D"/>
    <w:rsid w:val="009138D8"/>
    <w:rsid w:val="009244D2"/>
    <w:rsid w:val="00925B8B"/>
    <w:rsid w:val="0092698B"/>
    <w:rsid w:val="0093523B"/>
    <w:rsid w:val="0093550C"/>
    <w:rsid w:val="00944883"/>
    <w:rsid w:val="009807EF"/>
    <w:rsid w:val="00983920"/>
    <w:rsid w:val="00986356"/>
    <w:rsid w:val="00986F68"/>
    <w:rsid w:val="0099151E"/>
    <w:rsid w:val="009928A6"/>
    <w:rsid w:val="0099536A"/>
    <w:rsid w:val="009A1F6B"/>
    <w:rsid w:val="009A21A5"/>
    <w:rsid w:val="009B6E0E"/>
    <w:rsid w:val="009D1BDE"/>
    <w:rsid w:val="009D280A"/>
    <w:rsid w:val="009D5954"/>
    <w:rsid w:val="009E1F2A"/>
    <w:rsid w:val="009E32BA"/>
    <w:rsid w:val="009F4C49"/>
    <w:rsid w:val="009F5E56"/>
    <w:rsid w:val="009F6F12"/>
    <w:rsid w:val="00A02260"/>
    <w:rsid w:val="00A02D92"/>
    <w:rsid w:val="00A064D3"/>
    <w:rsid w:val="00A10ACD"/>
    <w:rsid w:val="00A170C0"/>
    <w:rsid w:val="00A21C79"/>
    <w:rsid w:val="00A350DE"/>
    <w:rsid w:val="00A44F05"/>
    <w:rsid w:val="00A51F8C"/>
    <w:rsid w:val="00A53D25"/>
    <w:rsid w:val="00A61711"/>
    <w:rsid w:val="00A675E2"/>
    <w:rsid w:val="00A734B6"/>
    <w:rsid w:val="00A7587A"/>
    <w:rsid w:val="00A763F2"/>
    <w:rsid w:val="00A76B8C"/>
    <w:rsid w:val="00A86746"/>
    <w:rsid w:val="00A91009"/>
    <w:rsid w:val="00A943A5"/>
    <w:rsid w:val="00AA124C"/>
    <w:rsid w:val="00AA3174"/>
    <w:rsid w:val="00AB454F"/>
    <w:rsid w:val="00AC5E98"/>
    <w:rsid w:val="00AC765B"/>
    <w:rsid w:val="00AD10BE"/>
    <w:rsid w:val="00AD5B67"/>
    <w:rsid w:val="00AD616E"/>
    <w:rsid w:val="00AE0653"/>
    <w:rsid w:val="00AE13F1"/>
    <w:rsid w:val="00AF4107"/>
    <w:rsid w:val="00AF4E6F"/>
    <w:rsid w:val="00AF4F39"/>
    <w:rsid w:val="00AF67D9"/>
    <w:rsid w:val="00B01ADB"/>
    <w:rsid w:val="00B01EB4"/>
    <w:rsid w:val="00B070BA"/>
    <w:rsid w:val="00B16415"/>
    <w:rsid w:val="00B24C20"/>
    <w:rsid w:val="00B2725D"/>
    <w:rsid w:val="00B274B0"/>
    <w:rsid w:val="00B31FAB"/>
    <w:rsid w:val="00B35E95"/>
    <w:rsid w:val="00B40D71"/>
    <w:rsid w:val="00B4268D"/>
    <w:rsid w:val="00B43A37"/>
    <w:rsid w:val="00B56A5B"/>
    <w:rsid w:val="00B653FB"/>
    <w:rsid w:val="00B73FC7"/>
    <w:rsid w:val="00B767DD"/>
    <w:rsid w:val="00B939C5"/>
    <w:rsid w:val="00B969B4"/>
    <w:rsid w:val="00B96AAC"/>
    <w:rsid w:val="00BA089B"/>
    <w:rsid w:val="00BA15C8"/>
    <w:rsid w:val="00BA712D"/>
    <w:rsid w:val="00BA778F"/>
    <w:rsid w:val="00BA7A35"/>
    <w:rsid w:val="00BD17B6"/>
    <w:rsid w:val="00BE1EF3"/>
    <w:rsid w:val="00BE6798"/>
    <w:rsid w:val="00BE6F10"/>
    <w:rsid w:val="00C02F3A"/>
    <w:rsid w:val="00C06DD7"/>
    <w:rsid w:val="00C073E1"/>
    <w:rsid w:val="00C16BA9"/>
    <w:rsid w:val="00C2047E"/>
    <w:rsid w:val="00C21CBB"/>
    <w:rsid w:val="00C2504A"/>
    <w:rsid w:val="00C27C77"/>
    <w:rsid w:val="00C33C83"/>
    <w:rsid w:val="00C3430F"/>
    <w:rsid w:val="00C368C2"/>
    <w:rsid w:val="00C475EC"/>
    <w:rsid w:val="00C512D0"/>
    <w:rsid w:val="00C640B7"/>
    <w:rsid w:val="00C65807"/>
    <w:rsid w:val="00C76E35"/>
    <w:rsid w:val="00C81333"/>
    <w:rsid w:val="00C8292C"/>
    <w:rsid w:val="00C8633E"/>
    <w:rsid w:val="00CA3446"/>
    <w:rsid w:val="00CB0B6D"/>
    <w:rsid w:val="00CB676B"/>
    <w:rsid w:val="00CD3F64"/>
    <w:rsid w:val="00CD6658"/>
    <w:rsid w:val="00CE1003"/>
    <w:rsid w:val="00CE1450"/>
    <w:rsid w:val="00CE1E59"/>
    <w:rsid w:val="00CE503E"/>
    <w:rsid w:val="00CF131F"/>
    <w:rsid w:val="00CF4A81"/>
    <w:rsid w:val="00CF7971"/>
    <w:rsid w:val="00D00A93"/>
    <w:rsid w:val="00D04704"/>
    <w:rsid w:val="00D072FA"/>
    <w:rsid w:val="00D162C3"/>
    <w:rsid w:val="00D36693"/>
    <w:rsid w:val="00D37979"/>
    <w:rsid w:val="00D55F6F"/>
    <w:rsid w:val="00D63CFC"/>
    <w:rsid w:val="00D76FC4"/>
    <w:rsid w:val="00D962DA"/>
    <w:rsid w:val="00DA398E"/>
    <w:rsid w:val="00DA3E72"/>
    <w:rsid w:val="00DA64DA"/>
    <w:rsid w:val="00DB0D97"/>
    <w:rsid w:val="00DB65E8"/>
    <w:rsid w:val="00DD18FF"/>
    <w:rsid w:val="00DD349E"/>
    <w:rsid w:val="00DD6763"/>
    <w:rsid w:val="00DE0A2D"/>
    <w:rsid w:val="00DE1769"/>
    <w:rsid w:val="00DE2814"/>
    <w:rsid w:val="00DE524A"/>
    <w:rsid w:val="00DF4D0E"/>
    <w:rsid w:val="00E04B17"/>
    <w:rsid w:val="00E06364"/>
    <w:rsid w:val="00E07A55"/>
    <w:rsid w:val="00E11497"/>
    <w:rsid w:val="00E20405"/>
    <w:rsid w:val="00E243AA"/>
    <w:rsid w:val="00E27442"/>
    <w:rsid w:val="00E47647"/>
    <w:rsid w:val="00E65D65"/>
    <w:rsid w:val="00E70546"/>
    <w:rsid w:val="00E7413F"/>
    <w:rsid w:val="00E75E33"/>
    <w:rsid w:val="00E909C1"/>
    <w:rsid w:val="00E92500"/>
    <w:rsid w:val="00E94036"/>
    <w:rsid w:val="00E96F63"/>
    <w:rsid w:val="00EB03F4"/>
    <w:rsid w:val="00EB4F8C"/>
    <w:rsid w:val="00EB7169"/>
    <w:rsid w:val="00EB7704"/>
    <w:rsid w:val="00EC5CE7"/>
    <w:rsid w:val="00EC6D24"/>
    <w:rsid w:val="00ED707D"/>
    <w:rsid w:val="00EE243D"/>
    <w:rsid w:val="00EE6728"/>
    <w:rsid w:val="00EF49A0"/>
    <w:rsid w:val="00EF5173"/>
    <w:rsid w:val="00F03B21"/>
    <w:rsid w:val="00F12B35"/>
    <w:rsid w:val="00F17568"/>
    <w:rsid w:val="00F21C18"/>
    <w:rsid w:val="00F475C5"/>
    <w:rsid w:val="00F51E95"/>
    <w:rsid w:val="00F52B28"/>
    <w:rsid w:val="00F67AD2"/>
    <w:rsid w:val="00F72E3D"/>
    <w:rsid w:val="00F766A5"/>
    <w:rsid w:val="00F8024A"/>
    <w:rsid w:val="00F81328"/>
    <w:rsid w:val="00F8186C"/>
    <w:rsid w:val="00F8718C"/>
    <w:rsid w:val="00F9345D"/>
    <w:rsid w:val="00FA13A2"/>
    <w:rsid w:val="00FA5DEB"/>
    <w:rsid w:val="00FE0A59"/>
    <w:rsid w:val="00FE3B16"/>
    <w:rsid w:val="00FE681E"/>
    <w:rsid w:val="00FF3040"/>
    <w:rsid w:val="012679BA"/>
    <w:rsid w:val="01324B98"/>
    <w:rsid w:val="013807B3"/>
    <w:rsid w:val="01774755"/>
    <w:rsid w:val="01802B29"/>
    <w:rsid w:val="018145B8"/>
    <w:rsid w:val="018B4258"/>
    <w:rsid w:val="01AD4FAE"/>
    <w:rsid w:val="01B34827"/>
    <w:rsid w:val="01B92047"/>
    <w:rsid w:val="01C602C7"/>
    <w:rsid w:val="01FA3C36"/>
    <w:rsid w:val="02073E32"/>
    <w:rsid w:val="020D2BA8"/>
    <w:rsid w:val="02165E58"/>
    <w:rsid w:val="021E4626"/>
    <w:rsid w:val="022979A7"/>
    <w:rsid w:val="022E0A49"/>
    <w:rsid w:val="02454A0A"/>
    <w:rsid w:val="024649A1"/>
    <w:rsid w:val="024D2C7A"/>
    <w:rsid w:val="024E6A25"/>
    <w:rsid w:val="02594629"/>
    <w:rsid w:val="027A554A"/>
    <w:rsid w:val="027D7773"/>
    <w:rsid w:val="028A5BC5"/>
    <w:rsid w:val="02916AE1"/>
    <w:rsid w:val="02A95117"/>
    <w:rsid w:val="02A96B03"/>
    <w:rsid w:val="02AE17AF"/>
    <w:rsid w:val="02B15EA8"/>
    <w:rsid w:val="02B97339"/>
    <w:rsid w:val="02CD3CC0"/>
    <w:rsid w:val="02E72999"/>
    <w:rsid w:val="02F414D2"/>
    <w:rsid w:val="031147DA"/>
    <w:rsid w:val="031B5DF4"/>
    <w:rsid w:val="032024EA"/>
    <w:rsid w:val="03225ACF"/>
    <w:rsid w:val="03242511"/>
    <w:rsid w:val="032B330D"/>
    <w:rsid w:val="032E27F1"/>
    <w:rsid w:val="0346069A"/>
    <w:rsid w:val="03476FEA"/>
    <w:rsid w:val="03534E32"/>
    <w:rsid w:val="035E570C"/>
    <w:rsid w:val="037A15D2"/>
    <w:rsid w:val="03805913"/>
    <w:rsid w:val="03847F5A"/>
    <w:rsid w:val="038D05CB"/>
    <w:rsid w:val="03947C23"/>
    <w:rsid w:val="03B20CB3"/>
    <w:rsid w:val="03D36482"/>
    <w:rsid w:val="03D72CF5"/>
    <w:rsid w:val="03FA5BCB"/>
    <w:rsid w:val="040E67FD"/>
    <w:rsid w:val="040F061E"/>
    <w:rsid w:val="043C26B0"/>
    <w:rsid w:val="043D2467"/>
    <w:rsid w:val="04485461"/>
    <w:rsid w:val="045525B8"/>
    <w:rsid w:val="045B366A"/>
    <w:rsid w:val="0498378E"/>
    <w:rsid w:val="04BB54A7"/>
    <w:rsid w:val="04E11A39"/>
    <w:rsid w:val="04F2005E"/>
    <w:rsid w:val="04FA40FE"/>
    <w:rsid w:val="05103CB5"/>
    <w:rsid w:val="052D1034"/>
    <w:rsid w:val="05465573"/>
    <w:rsid w:val="05510516"/>
    <w:rsid w:val="05553EE8"/>
    <w:rsid w:val="0560695B"/>
    <w:rsid w:val="056C5E86"/>
    <w:rsid w:val="059566F0"/>
    <w:rsid w:val="05CF74FB"/>
    <w:rsid w:val="05D404D4"/>
    <w:rsid w:val="060B048F"/>
    <w:rsid w:val="06130C55"/>
    <w:rsid w:val="062A3729"/>
    <w:rsid w:val="06331567"/>
    <w:rsid w:val="06362631"/>
    <w:rsid w:val="06374FF3"/>
    <w:rsid w:val="064453B1"/>
    <w:rsid w:val="064771DF"/>
    <w:rsid w:val="0683178E"/>
    <w:rsid w:val="068F5429"/>
    <w:rsid w:val="06966B9A"/>
    <w:rsid w:val="06A01706"/>
    <w:rsid w:val="06BF09D2"/>
    <w:rsid w:val="06C10025"/>
    <w:rsid w:val="06D32E38"/>
    <w:rsid w:val="06DB20B6"/>
    <w:rsid w:val="06DD43DD"/>
    <w:rsid w:val="06E31CE3"/>
    <w:rsid w:val="06E97832"/>
    <w:rsid w:val="06F94452"/>
    <w:rsid w:val="071F7B34"/>
    <w:rsid w:val="07444A1B"/>
    <w:rsid w:val="07512809"/>
    <w:rsid w:val="075B6B2B"/>
    <w:rsid w:val="0767535F"/>
    <w:rsid w:val="077432E0"/>
    <w:rsid w:val="07787C1E"/>
    <w:rsid w:val="077A604D"/>
    <w:rsid w:val="07AA1636"/>
    <w:rsid w:val="07BA4639"/>
    <w:rsid w:val="07CC2E44"/>
    <w:rsid w:val="07CD07C6"/>
    <w:rsid w:val="081B65FB"/>
    <w:rsid w:val="08315F39"/>
    <w:rsid w:val="084D6921"/>
    <w:rsid w:val="085D689C"/>
    <w:rsid w:val="086C08BB"/>
    <w:rsid w:val="0871303C"/>
    <w:rsid w:val="087672D7"/>
    <w:rsid w:val="087B3AA2"/>
    <w:rsid w:val="08835FC2"/>
    <w:rsid w:val="08851226"/>
    <w:rsid w:val="08A133AC"/>
    <w:rsid w:val="08AB4ED1"/>
    <w:rsid w:val="08B10060"/>
    <w:rsid w:val="08BC2BD4"/>
    <w:rsid w:val="08E253B0"/>
    <w:rsid w:val="08F9679A"/>
    <w:rsid w:val="09004242"/>
    <w:rsid w:val="090653F5"/>
    <w:rsid w:val="090B73CF"/>
    <w:rsid w:val="091647CF"/>
    <w:rsid w:val="093D2548"/>
    <w:rsid w:val="095902C2"/>
    <w:rsid w:val="095D672B"/>
    <w:rsid w:val="096B18B1"/>
    <w:rsid w:val="09816D6E"/>
    <w:rsid w:val="09A43379"/>
    <w:rsid w:val="09C77D5D"/>
    <w:rsid w:val="09D7740C"/>
    <w:rsid w:val="09D92728"/>
    <w:rsid w:val="09E54E7A"/>
    <w:rsid w:val="09EB5D19"/>
    <w:rsid w:val="09EE1CDB"/>
    <w:rsid w:val="0A0F6974"/>
    <w:rsid w:val="0A4A367D"/>
    <w:rsid w:val="0A586582"/>
    <w:rsid w:val="0A610A65"/>
    <w:rsid w:val="0A617D67"/>
    <w:rsid w:val="0A717E19"/>
    <w:rsid w:val="0A722511"/>
    <w:rsid w:val="0A8D051C"/>
    <w:rsid w:val="0AA572AB"/>
    <w:rsid w:val="0AAD7855"/>
    <w:rsid w:val="0AC579F0"/>
    <w:rsid w:val="0AD12D30"/>
    <w:rsid w:val="0ADC4B5A"/>
    <w:rsid w:val="0B246E3B"/>
    <w:rsid w:val="0B32631D"/>
    <w:rsid w:val="0B455EC9"/>
    <w:rsid w:val="0B476AF2"/>
    <w:rsid w:val="0B575D5A"/>
    <w:rsid w:val="0B5C7704"/>
    <w:rsid w:val="0B657C29"/>
    <w:rsid w:val="0B816480"/>
    <w:rsid w:val="0BAD67AE"/>
    <w:rsid w:val="0BCC73D2"/>
    <w:rsid w:val="0BD03292"/>
    <w:rsid w:val="0BE4401C"/>
    <w:rsid w:val="0BF0181F"/>
    <w:rsid w:val="0BFF1E0B"/>
    <w:rsid w:val="0C217673"/>
    <w:rsid w:val="0C291F92"/>
    <w:rsid w:val="0C37749F"/>
    <w:rsid w:val="0C470044"/>
    <w:rsid w:val="0C554375"/>
    <w:rsid w:val="0C5F6BB6"/>
    <w:rsid w:val="0C782B25"/>
    <w:rsid w:val="0C894295"/>
    <w:rsid w:val="0CAD6AC1"/>
    <w:rsid w:val="0CC01347"/>
    <w:rsid w:val="0CC06B0D"/>
    <w:rsid w:val="0CC26D65"/>
    <w:rsid w:val="0CC470F9"/>
    <w:rsid w:val="0CD65992"/>
    <w:rsid w:val="0D03707C"/>
    <w:rsid w:val="0D051D88"/>
    <w:rsid w:val="0D062882"/>
    <w:rsid w:val="0D0A4A2F"/>
    <w:rsid w:val="0D0F2976"/>
    <w:rsid w:val="0D2107DE"/>
    <w:rsid w:val="0D2B27D4"/>
    <w:rsid w:val="0D3E77D2"/>
    <w:rsid w:val="0D497670"/>
    <w:rsid w:val="0D5C71FE"/>
    <w:rsid w:val="0D7A44BA"/>
    <w:rsid w:val="0D894C5E"/>
    <w:rsid w:val="0D8D72E4"/>
    <w:rsid w:val="0D9C167D"/>
    <w:rsid w:val="0DAE2290"/>
    <w:rsid w:val="0DE055D9"/>
    <w:rsid w:val="0DE6283C"/>
    <w:rsid w:val="0E0152CE"/>
    <w:rsid w:val="0E157BCE"/>
    <w:rsid w:val="0E267D9A"/>
    <w:rsid w:val="0E3408D4"/>
    <w:rsid w:val="0E412F05"/>
    <w:rsid w:val="0E490A9A"/>
    <w:rsid w:val="0E4D176B"/>
    <w:rsid w:val="0E632A76"/>
    <w:rsid w:val="0E702FEE"/>
    <w:rsid w:val="0E983DA7"/>
    <w:rsid w:val="0E9B5525"/>
    <w:rsid w:val="0E9E6A28"/>
    <w:rsid w:val="0EC0040E"/>
    <w:rsid w:val="0EC12951"/>
    <w:rsid w:val="0EC2597A"/>
    <w:rsid w:val="0ECE2139"/>
    <w:rsid w:val="0ED1041E"/>
    <w:rsid w:val="0ED246CA"/>
    <w:rsid w:val="0ED8135C"/>
    <w:rsid w:val="0F0605BD"/>
    <w:rsid w:val="0F0D724F"/>
    <w:rsid w:val="0F10494B"/>
    <w:rsid w:val="0F1B0FED"/>
    <w:rsid w:val="0F4C6C00"/>
    <w:rsid w:val="0F535D55"/>
    <w:rsid w:val="0F7A1B60"/>
    <w:rsid w:val="0F816850"/>
    <w:rsid w:val="0F833C93"/>
    <w:rsid w:val="0FA456A3"/>
    <w:rsid w:val="0FA83273"/>
    <w:rsid w:val="0FBB1801"/>
    <w:rsid w:val="0FCE39A1"/>
    <w:rsid w:val="0FD30539"/>
    <w:rsid w:val="0FDF1ED4"/>
    <w:rsid w:val="100226F1"/>
    <w:rsid w:val="10037F3F"/>
    <w:rsid w:val="101775AB"/>
    <w:rsid w:val="101802BD"/>
    <w:rsid w:val="10200215"/>
    <w:rsid w:val="102B2F0C"/>
    <w:rsid w:val="102C17CD"/>
    <w:rsid w:val="103F35F8"/>
    <w:rsid w:val="103F5E11"/>
    <w:rsid w:val="106555B5"/>
    <w:rsid w:val="10683A01"/>
    <w:rsid w:val="107D7E18"/>
    <w:rsid w:val="10A91914"/>
    <w:rsid w:val="10BE0391"/>
    <w:rsid w:val="10F31131"/>
    <w:rsid w:val="10F94C5D"/>
    <w:rsid w:val="110D7B91"/>
    <w:rsid w:val="111649C1"/>
    <w:rsid w:val="111D5646"/>
    <w:rsid w:val="11217D2B"/>
    <w:rsid w:val="11433100"/>
    <w:rsid w:val="11512A25"/>
    <w:rsid w:val="115A1954"/>
    <w:rsid w:val="11605C46"/>
    <w:rsid w:val="11671C6F"/>
    <w:rsid w:val="11850109"/>
    <w:rsid w:val="1185287F"/>
    <w:rsid w:val="11983B62"/>
    <w:rsid w:val="11BA031B"/>
    <w:rsid w:val="11CA0212"/>
    <w:rsid w:val="11DF1747"/>
    <w:rsid w:val="11E15526"/>
    <w:rsid w:val="11F14317"/>
    <w:rsid w:val="11F472FD"/>
    <w:rsid w:val="11FE054E"/>
    <w:rsid w:val="120718E3"/>
    <w:rsid w:val="121475F5"/>
    <w:rsid w:val="124E42A3"/>
    <w:rsid w:val="125C2BDC"/>
    <w:rsid w:val="125C7D5B"/>
    <w:rsid w:val="1266274D"/>
    <w:rsid w:val="126C4E87"/>
    <w:rsid w:val="12764F55"/>
    <w:rsid w:val="127953F6"/>
    <w:rsid w:val="127F63A4"/>
    <w:rsid w:val="128630DF"/>
    <w:rsid w:val="129C3AC6"/>
    <w:rsid w:val="129E58B5"/>
    <w:rsid w:val="12A22AEC"/>
    <w:rsid w:val="12A62B96"/>
    <w:rsid w:val="12BA7E1F"/>
    <w:rsid w:val="12D75B84"/>
    <w:rsid w:val="12F0237D"/>
    <w:rsid w:val="131F39B6"/>
    <w:rsid w:val="133124E0"/>
    <w:rsid w:val="133C1493"/>
    <w:rsid w:val="133E1E92"/>
    <w:rsid w:val="133F6C0F"/>
    <w:rsid w:val="13424F37"/>
    <w:rsid w:val="13467BD0"/>
    <w:rsid w:val="13474BE8"/>
    <w:rsid w:val="134F7AF4"/>
    <w:rsid w:val="135A4D96"/>
    <w:rsid w:val="13673EF1"/>
    <w:rsid w:val="13757D60"/>
    <w:rsid w:val="137E0BB9"/>
    <w:rsid w:val="138A5310"/>
    <w:rsid w:val="13926E6F"/>
    <w:rsid w:val="139B5870"/>
    <w:rsid w:val="139E262F"/>
    <w:rsid w:val="13A11EB7"/>
    <w:rsid w:val="13A31575"/>
    <w:rsid w:val="13A56776"/>
    <w:rsid w:val="13B1052D"/>
    <w:rsid w:val="13B23698"/>
    <w:rsid w:val="13BC3CF0"/>
    <w:rsid w:val="13C538BC"/>
    <w:rsid w:val="14014242"/>
    <w:rsid w:val="141D03BA"/>
    <w:rsid w:val="142129CC"/>
    <w:rsid w:val="142E3746"/>
    <w:rsid w:val="14370149"/>
    <w:rsid w:val="14382CBF"/>
    <w:rsid w:val="14386506"/>
    <w:rsid w:val="14486A7E"/>
    <w:rsid w:val="144C3ADB"/>
    <w:rsid w:val="14550714"/>
    <w:rsid w:val="145A09EA"/>
    <w:rsid w:val="14607965"/>
    <w:rsid w:val="147F0A2D"/>
    <w:rsid w:val="148E460F"/>
    <w:rsid w:val="149C23A5"/>
    <w:rsid w:val="14C32543"/>
    <w:rsid w:val="14CC3D4E"/>
    <w:rsid w:val="14CF3304"/>
    <w:rsid w:val="14D8129A"/>
    <w:rsid w:val="14E94445"/>
    <w:rsid w:val="14FA462A"/>
    <w:rsid w:val="15124468"/>
    <w:rsid w:val="15392CD9"/>
    <w:rsid w:val="153D3793"/>
    <w:rsid w:val="15543E1D"/>
    <w:rsid w:val="155536B7"/>
    <w:rsid w:val="155566F9"/>
    <w:rsid w:val="15583D4C"/>
    <w:rsid w:val="1563747C"/>
    <w:rsid w:val="15675CDD"/>
    <w:rsid w:val="156921B2"/>
    <w:rsid w:val="15803DD4"/>
    <w:rsid w:val="15A122A9"/>
    <w:rsid w:val="15A9673C"/>
    <w:rsid w:val="15D86717"/>
    <w:rsid w:val="15E61512"/>
    <w:rsid w:val="15F16185"/>
    <w:rsid w:val="15F703C8"/>
    <w:rsid w:val="15F71C48"/>
    <w:rsid w:val="15FC5D5E"/>
    <w:rsid w:val="16163BEC"/>
    <w:rsid w:val="16302C16"/>
    <w:rsid w:val="165D4BF5"/>
    <w:rsid w:val="16731CF2"/>
    <w:rsid w:val="167F69AE"/>
    <w:rsid w:val="168832D5"/>
    <w:rsid w:val="1696374C"/>
    <w:rsid w:val="16D83512"/>
    <w:rsid w:val="16E2574D"/>
    <w:rsid w:val="16EB425C"/>
    <w:rsid w:val="16F94457"/>
    <w:rsid w:val="172E230A"/>
    <w:rsid w:val="17431F83"/>
    <w:rsid w:val="17466A21"/>
    <w:rsid w:val="175A297E"/>
    <w:rsid w:val="175F7990"/>
    <w:rsid w:val="17662803"/>
    <w:rsid w:val="17676856"/>
    <w:rsid w:val="17766CD8"/>
    <w:rsid w:val="17A6629C"/>
    <w:rsid w:val="17CF17A6"/>
    <w:rsid w:val="17EA7C47"/>
    <w:rsid w:val="17EC3635"/>
    <w:rsid w:val="17F26541"/>
    <w:rsid w:val="17F37B09"/>
    <w:rsid w:val="17FD579D"/>
    <w:rsid w:val="18080A08"/>
    <w:rsid w:val="180A2401"/>
    <w:rsid w:val="180E3AF4"/>
    <w:rsid w:val="18133814"/>
    <w:rsid w:val="181B3475"/>
    <w:rsid w:val="18385B91"/>
    <w:rsid w:val="18621AC4"/>
    <w:rsid w:val="1884745B"/>
    <w:rsid w:val="1886304B"/>
    <w:rsid w:val="1887222F"/>
    <w:rsid w:val="1897140A"/>
    <w:rsid w:val="18BE1017"/>
    <w:rsid w:val="18C671C8"/>
    <w:rsid w:val="18D67467"/>
    <w:rsid w:val="18DE15A1"/>
    <w:rsid w:val="18E909DC"/>
    <w:rsid w:val="18EA7C0D"/>
    <w:rsid w:val="18F1454A"/>
    <w:rsid w:val="18F431CF"/>
    <w:rsid w:val="18FB0496"/>
    <w:rsid w:val="19032A51"/>
    <w:rsid w:val="19090111"/>
    <w:rsid w:val="19277B96"/>
    <w:rsid w:val="192C6CA8"/>
    <w:rsid w:val="19340C90"/>
    <w:rsid w:val="193B7CD8"/>
    <w:rsid w:val="19437396"/>
    <w:rsid w:val="1956403D"/>
    <w:rsid w:val="19582781"/>
    <w:rsid w:val="1962483E"/>
    <w:rsid w:val="19BC00F5"/>
    <w:rsid w:val="19C579BE"/>
    <w:rsid w:val="19DE66E4"/>
    <w:rsid w:val="19ED42D8"/>
    <w:rsid w:val="19F20563"/>
    <w:rsid w:val="19F854F4"/>
    <w:rsid w:val="1A2A370E"/>
    <w:rsid w:val="1A443820"/>
    <w:rsid w:val="1A4C1845"/>
    <w:rsid w:val="1A5D6373"/>
    <w:rsid w:val="1A640457"/>
    <w:rsid w:val="1A650FA8"/>
    <w:rsid w:val="1A7F262A"/>
    <w:rsid w:val="1A921351"/>
    <w:rsid w:val="1A933E7A"/>
    <w:rsid w:val="1A983A61"/>
    <w:rsid w:val="1A991DA0"/>
    <w:rsid w:val="1A9F17B1"/>
    <w:rsid w:val="1AE61E94"/>
    <w:rsid w:val="1AFA32A2"/>
    <w:rsid w:val="1B2F1132"/>
    <w:rsid w:val="1B347581"/>
    <w:rsid w:val="1B35636E"/>
    <w:rsid w:val="1B5437CD"/>
    <w:rsid w:val="1B753B0F"/>
    <w:rsid w:val="1B8F7DEF"/>
    <w:rsid w:val="1BA67C90"/>
    <w:rsid w:val="1BB21AB8"/>
    <w:rsid w:val="1BB239FD"/>
    <w:rsid w:val="1BBC7667"/>
    <w:rsid w:val="1BCA53A3"/>
    <w:rsid w:val="1BDD430B"/>
    <w:rsid w:val="1C191129"/>
    <w:rsid w:val="1C1A7254"/>
    <w:rsid w:val="1C4A3372"/>
    <w:rsid w:val="1C556095"/>
    <w:rsid w:val="1C6D2730"/>
    <w:rsid w:val="1C715596"/>
    <w:rsid w:val="1C7F73DC"/>
    <w:rsid w:val="1C8C5659"/>
    <w:rsid w:val="1C8C62DB"/>
    <w:rsid w:val="1C8E13A3"/>
    <w:rsid w:val="1C982111"/>
    <w:rsid w:val="1CAA192E"/>
    <w:rsid w:val="1CAD4E32"/>
    <w:rsid w:val="1CB506D7"/>
    <w:rsid w:val="1CC03649"/>
    <w:rsid w:val="1CC7749D"/>
    <w:rsid w:val="1D03589B"/>
    <w:rsid w:val="1D512ADA"/>
    <w:rsid w:val="1D7A72A2"/>
    <w:rsid w:val="1D8061E7"/>
    <w:rsid w:val="1D807229"/>
    <w:rsid w:val="1D8768BA"/>
    <w:rsid w:val="1DA10B3F"/>
    <w:rsid w:val="1DA84643"/>
    <w:rsid w:val="1DEA1AEF"/>
    <w:rsid w:val="1DEB5853"/>
    <w:rsid w:val="1DED3679"/>
    <w:rsid w:val="1DF11883"/>
    <w:rsid w:val="1DFE5F94"/>
    <w:rsid w:val="1DFF449D"/>
    <w:rsid w:val="1E0C72E9"/>
    <w:rsid w:val="1E0D31A2"/>
    <w:rsid w:val="1E2136C1"/>
    <w:rsid w:val="1E305DDE"/>
    <w:rsid w:val="1E36486D"/>
    <w:rsid w:val="1E3A6EAC"/>
    <w:rsid w:val="1E5940E5"/>
    <w:rsid w:val="1E782021"/>
    <w:rsid w:val="1E793754"/>
    <w:rsid w:val="1E7E3E37"/>
    <w:rsid w:val="1E8624FB"/>
    <w:rsid w:val="1E87401B"/>
    <w:rsid w:val="1E875E32"/>
    <w:rsid w:val="1E8A2140"/>
    <w:rsid w:val="1E9148DE"/>
    <w:rsid w:val="1E931736"/>
    <w:rsid w:val="1EA4413D"/>
    <w:rsid w:val="1EA738E2"/>
    <w:rsid w:val="1EAE49BC"/>
    <w:rsid w:val="1EB04221"/>
    <w:rsid w:val="1EC40C9E"/>
    <w:rsid w:val="1ECD3507"/>
    <w:rsid w:val="1ED64823"/>
    <w:rsid w:val="1EEA515C"/>
    <w:rsid w:val="1EF86650"/>
    <w:rsid w:val="1EF93321"/>
    <w:rsid w:val="1EFE7F68"/>
    <w:rsid w:val="1F013741"/>
    <w:rsid w:val="1F2D72E1"/>
    <w:rsid w:val="1F33194E"/>
    <w:rsid w:val="1F56212C"/>
    <w:rsid w:val="1F5E13AE"/>
    <w:rsid w:val="1F697DBD"/>
    <w:rsid w:val="1F721835"/>
    <w:rsid w:val="1F741110"/>
    <w:rsid w:val="1F7B714A"/>
    <w:rsid w:val="1F9921DE"/>
    <w:rsid w:val="1FBA730E"/>
    <w:rsid w:val="1FBD70C4"/>
    <w:rsid w:val="200D4748"/>
    <w:rsid w:val="20177FD1"/>
    <w:rsid w:val="20437D4F"/>
    <w:rsid w:val="20473666"/>
    <w:rsid w:val="204B672A"/>
    <w:rsid w:val="204C2D51"/>
    <w:rsid w:val="205427DC"/>
    <w:rsid w:val="206649F8"/>
    <w:rsid w:val="206E5450"/>
    <w:rsid w:val="208F0929"/>
    <w:rsid w:val="208F2984"/>
    <w:rsid w:val="209E78BF"/>
    <w:rsid w:val="20A87312"/>
    <w:rsid w:val="20AB7D4E"/>
    <w:rsid w:val="20B141A0"/>
    <w:rsid w:val="20D43FFA"/>
    <w:rsid w:val="20DD7ABA"/>
    <w:rsid w:val="20E0121D"/>
    <w:rsid w:val="20E0497D"/>
    <w:rsid w:val="20E21B9F"/>
    <w:rsid w:val="20EF781B"/>
    <w:rsid w:val="20F12387"/>
    <w:rsid w:val="210666D5"/>
    <w:rsid w:val="21087B79"/>
    <w:rsid w:val="21104D1A"/>
    <w:rsid w:val="2110720A"/>
    <w:rsid w:val="21174FA7"/>
    <w:rsid w:val="211D3EDA"/>
    <w:rsid w:val="213312A5"/>
    <w:rsid w:val="214543D6"/>
    <w:rsid w:val="21517D24"/>
    <w:rsid w:val="21622767"/>
    <w:rsid w:val="217174AC"/>
    <w:rsid w:val="21766BAC"/>
    <w:rsid w:val="217E7638"/>
    <w:rsid w:val="21A254D6"/>
    <w:rsid w:val="21AD7AA6"/>
    <w:rsid w:val="21C77F26"/>
    <w:rsid w:val="21DB6A30"/>
    <w:rsid w:val="21E27721"/>
    <w:rsid w:val="21E60BD9"/>
    <w:rsid w:val="22030CE3"/>
    <w:rsid w:val="22047D9A"/>
    <w:rsid w:val="22057A6A"/>
    <w:rsid w:val="223D155A"/>
    <w:rsid w:val="22515273"/>
    <w:rsid w:val="22586775"/>
    <w:rsid w:val="226E74E3"/>
    <w:rsid w:val="22751840"/>
    <w:rsid w:val="22751A6D"/>
    <w:rsid w:val="227D7A3B"/>
    <w:rsid w:val="2281403D"/>
    <w:rsid w:val="228F1CCC"/>
    <w:rsid w:val="22903999"/>
    <w:rsid w:val="229A06B1"/>
    <w:rsid w:val="22B14570"/>
    <w:rsid w:val="22B54530"/>
    <w:rsid w:val="22D778C1"/>
    <w:rsid w:val="22DB0621"/>
    <w:rsid w:val="22FE0F1B"/>
    <w:rsid w:val="230D4F7F"/>
    <w:rsid w:val="233467F6"/>
    <w:rsid w:val="234B2A05"/>
    <w:rsid w:val="234C5977"/>
    <w:rsid w:val="23555779"/>
    <w:rsid w:val="23711181"/>
    <w:rsid w:val="237D4E50"/>
    <w:rsid w:val="23847F92"/>
    <w:rsid w:val="238E0C98"/>
    <w:rsid w:val="2390708E"/>
    <w:rsid w:val="23B27CA9"/>
    <w:rsid w:val="23BD2811"/>
    <w:rsid w:val="23CE4D77"/>
    <w:rsid w:val="23DD3242"/>
    <w:rsid w:val="23DE2D71"/>
    <w:rsid w:val="23DE7720"/>
    <w:rsid w:val="241A6CBF"/>
    <w:rsid w:val="242A4F4E"/>
    <w:rsid w:val="244906E7"/>
    <w:rsid w:val="244C4E2F"/>
    <w:rsid w:val="246F49EA"/>
    <w:rsid w:val="248A68BB"/>
    <w:rsid w:val="249769C6"/>
    <w:rsid w:val="24A324B8"/>
    <w:rsid w:val="24C06855"/>
    <w:rsid w:val="25120971"/>
    <w:rsid w:val="2521323A"/>
    <w:rsid w:val="2524246B"/>
    <w:rsid w:val="252E4EDE"/>
    <w:rsid w:val="25341F6E"/>
    <w:rsid w:val="253E24D7"/>
    <w:rsid w:val="255D1221"/>
    <w:rsid w:val="255D5B14"/>
    <w:rsid w:val="25816B55"/>
    <w:rsid w:val="25817B6B"/>
    <w:rsid w:val="25960035"/>
    <w:rsid w:val="25AC3FFF"/>
    <w:rsid w:val="25CB2466"/>
    <w:rsid w:val="25D5757A"/>
    <w:rsid w:val="25D96302"/>
    <w:rsid w:val="25E97675"/>
    <w:rsid w:val="25EF4CE9"/>
    <w:rsid w:val="260458B0"/>
    <w:rsid w:val="260B1F2F"/>
    <w:rsid w:val="26213A67"/>
    <w:rsid w:val="263A7355"/>
    <w:rsid w:val="263D0ED7"/>
    <w:rsid w:val="26412778"/>
    <w:rsid w:val="26505413"/>
    <w:rsid w:val="265B4E15"/>
    <w:rsid w:val="266226F8"/>
    <w:rsid w:val="266A7F20"/>
    <w:rsid w:val="266F4B1C"/>
    <w:rsid w:val="267D4D6C"/>
    <w:rsid w:val="26920F31"/>
    <w:rsid w:val="26A161DD"/>
    <w:rsid w:val="26A37861"/>
    <w:rsid w:val="26D63390"/>
    <w:rsid w:val="26F916E0"/>
    <w:rsid w:val="270700A5"/>
    <w:rsid w:val="2709165F"/>
    <w:rsid w:val="2727064F"/>
    <w:rsid w:val="272E2C23"/>
    <w:rsid w:val="27455C33"/>
    <w:rsid w:val="27552C35"/>
    <w:rsid w:val="276E784E"/>
    <w:rsid w:val="27793F60"/>
    <w:rsid w:val="277B65E3"/>
    <w:rsid w:val="279806D0"/>
    <w:rsid w:val="27AE25AF"/>
    <w:rsid w:val="27B33690"/>
    <w:rsid w:val="27C45309"/>
    <w:rsid w:val="27DA2F3D"/>
    <w:rsid w:val="27E45913"/>
    <w:rsid w:val="27ED163A"/>
    <w:rsid w:val="27ED4101"/>
    <w:rsid w:val="27FF6BA8"/>
    <w:rsid w:val="280E09C9"/>
    <w:rsid w:val="281A0389"/>
    <w:rsid w:val="281B74D8"/>
    <w:rsid w:val="28202A84"/>
    <w:rsid w:val="28265579"/>
    <w:rsid w:val="282A4A5F"/>
    <w:rsid w:val="284E11A2"/>
    <w:rsid w:val="28821846"/>
    <w:rsid w:val="28985E52"/>
    <w:rsid w:val="28AD5BD1"/>
    <w:rsid w:val="28AD6CE8"/>
    <w:rsid w:val="28B0458D"/>
    <w:rsid w:val="28B154AE"/>
    <w:rsid w:val="28B46B3C"/>
    <w:rsid w:val="28BF6655"/>
    <w:rsid w:val="28CD2D15"/>
    <w:rsid w:val="28D24A82"/>
    <w:rsid w:val="28F60EE7"/>
    <w:rsid w:val="28FA06FC"/>
    <w:rsid w:val="28FB42AB"/>
    <w:rsid w:val="291B2482"/>
    <w:rsid w:val="292A1A4A"/>
    <w:rsid w:val="29663187"/>
    <w:rsid w:val="296C64C8"/>
    <w:rsid w:val="297001DA"/>
    <w:rsid w:val="297A6470"/>
    <w:rsid w:val="2988226D"/>
    <w:rsid w:val="29B21B18"/>
    <w:rsid w:val="29C77C4E"/>
    <w:rsid w:val="29E265FB"/>
    <w:rsid w:val="29FD1372"/>
    <w:rsid w:val="2A127FED"/>
    <w:rsid w:val="2A2E459A"/>
    <w:rsid w:val="2A411AED"/>
    <w:rsid w:val="2A421446"/>
    <w:rsid w:val="2A4259DF"/>
    <w:rsid w:val="2A442767"/>
    <w:rsid w:val="2A455476"/>
    <w:rsid w:val="2A75367E"/>
    <w:rsid w:val="2A962615"/>
    <w:rsid w:val="2A997CFD"/>
    <w:rsid w:val="2A9A425E"/>
    <w:rsid w:val="2AA96D4B"/>
    <w:rsid w:val="2AC775BB"/>
    <w:rsid w:val="2ACD7B0F"/>
    <w:rsid w:val="2AD30F12"/>
    <w:rsid w:val="2AD57FBC"/>
    <w:rsid w:val="2ADD7F18"/>
    <w:rsid w:val="2AE012A0"/>
    <w:rsid w:val="2AE54707"/>
    <w:rsid w:val="2AE80D30"/>
    <w:rsid w:val="2AEF74FD"/>
    <w:rsid w:val="2AF42987"/>
    <w:rsid w:val="2B0F19FB"/>
    <w:rsid w:val="2B153124"/>
    <w:rsid w:val="2B232853"/>
    <w:rsid w:val="2B2D2938"/>
    <w:rsid w:val="2B374335"/>
    <w:rsid w:val="2B445D28"/>
    <w:rsid w:val="2B4C24D1"/>
    <w:rsid w:val="2B611B1A"/>
    <w:rsid w:val="2B62163A"/>
    <w:rsid w:val="2B6B0359"/>
    <w:rsid w:val="2B75721C"/>
    <w:rsid w:val="2B9201CB"/>
    <w:rsid w:val="2B9D0A43"/>
    <w:rsid w:val="2BB01004"/>
    <w:rsid w:val="2BB94420"/>
    <w:rsid w:val="2BCE47C0"/>
    <w:rsid w:val="2BCF6AAD"/>
    <w:rsid w:val="2BF26843"/>
    <w:rsid w:val="2BFC0463"/>
    <w:rsid w:val="2C0C2FF9"/>
    <w:rsid w:val="2C1B07DF"/>
    <w:rsid w:val="2C387F9C"/>
    <w:rsid w:val="2C390AD8"/>
    <w:rsid w:val="2C3B0CF1"/>
    <w:rsid w:val="2C3D378D"/>
    <w:rsid w:val="2C4C6AE9"/>
    <w:rsid w:val="2C53645C"/>
    <w:rsid w:val="2C5F7B94"/>
    <w:rsid w:val="2C6B23E0"/>
    <w:rsid w:val="2C830121"/>
    <w:rsid w:val="2C8B6C44"/>
    <w:rsid w:val="2CBE4D53"/>
    <w:rsid w:val="2CC81289"/>
    <w:rsid w:val="2CCA1E8A"/>
    <w:rsid w:val="2CCD2D9A"/>
    <w:rsid w:val="2CF12CD9"/>
    <w:rsid w:val="2D040D7B"/>
    <w:rsid w:val="2D163CFB"/>
    <w:rsid w:val="2D1B4FB7"/>
    <w:rsid w:val="2D3711F6"/>
    <w:rsid w:val="2D4769BE"/>
    <w:rsid w:val="2D4934AD"/>
    <w:rsid w:val="2D4F3717"/>
    <w:rsid w:val="2D5B0A9E"/>
    <w:rsid w:val="2D732322"/>
    <w:rsid w:val="2D7D5A14"/>
    <w:rsid w:val="2D8D10CA"/>
    <w:rsid w:val="2D98351A"/>
    <w:rsid w:val="2DD360AC"/>
    <w:rsid w:val="2DD6073D"/>
    <w:rsid w:val="2DDE73F4"/>
    <w:rsid w:val="2E081D54"/>
    <w:rsid w:val="2E462F55"/>
    <w:rsid w:val="2E554EB8"/>
    <w:rsid w:val="2E76041B"/>
    <w:rsid w:val="2E892177"/>
    <w:rsid w:val="2EA94CDC"/>
    <w:rsid w:val="2ECF1F30"/>
    <w:rsid w:val="2EDC2D0B"/>
    <w:rsid w:val="2EE6157D"/>
    <w:rsid w:val="2EEE7AEC"/>
    <w:rsid w:val="2F15183E"/>
    <w:rsid w:val="2F2D6423"/>
    <w:rsid w:val="2F3A0632"/>
    <w:rsid w:val="2F4F62B3"/>
    <w:rsid w:val="2F5924B6"/>
    <w:rsid w:val="2F5B3919"/>
    <w:rsid w:val="2F681D3E"/>
    <w:rsid w:val="2F7F7FDA"/>
    <w:rsid w:val="2F800BBD"/>
    <w:rsid w:val="2FA07BD8"/>
    <w:rsid w:val="2FA643A3"/>
    <w:rsid w:val="2FAD496E"/>
    <w:rsid w:val="2FB3750B"/>
    <w:rsid w:val="2FBE33AD"/>
    <w:rsid w:val="2FC2348F"/>
    <w:rsid w:val="2FD06203"/>
    <w:rsid w:val="2FF6191A"/>
    <w:rsid w:val="2FFA3F2E"/>
    <w:rsid w:val="3019136E"/>
    <w:rsid w:val="301F2C41"/>
    <w:rsid w:val="3020277D"/>
    <w:rsid w:val="302F5863"/>
    <w:rsid w:val="30307AD5"/>
    <w:rsid w:val="30454A70"/>
    <w:rsid w:val="304614C0"/>
    <w:rsid w:val="305A4B82"/>
    <w:rsid w:val="30661874"/>
    <w:rsid w:val="30663C8C"/>
    <w:rsid w:val="30E0285B"/>
    <w:rsid w:val="30F12019"/>
    <w:rsid w:val="3102363F"/>
    <w:rsid w:val="31024220"/>
    <w:rsid w:val="310E4CC2"/>
    <w:rsid w:val="311C07EC"/>
    <w:rsid w:val="311E267C"/>
    <w:rsid w:val="31245377"/>
    <w:rsid w:val="312C6639"/>
    <w:rsid w:val="312F2AE6"/>
    <w:rsid w:val="312F7A18"/>
    <w:rsid w:val="3138568C"/>
    <w:rsid w:val="314278B0"/>
    <w:rsid w:val="315555E5"/>
    <w:rsid w:val="315576CA"/>
    <w:rsid w:val="31643838"/>
    <w:rsid w:val="31685E3C"/>
    <w:rsid w:val="31765933"/>
    <w:rsid w:val="318710B4"/>
    <w:rsid w:val="318E3318"/>
    <w:rsid w:val="31AB589E"/>
    <w:rsid w:val="31AD6910"/>
    <w:rsid w:val="31B61FEA"/>
    <w:rsid w:val="3203733A"/>
    <w:rsid w:val="3227284E"/>
    <w:rsid w:val="322F578A"/>
    <w:rsid w:val="324457B7"/>
    <w:rsid w:val="32570F82"/>
    <w:rsid w:val="32591939"/>
    <w:rsid w:val="326B11D2"/>
    <w:rsid w:val="3270373B"/>
    <w:rsid w:val="32867F31"/>
    <w:rsid w:val="328D03EF"/>
    <w:rsid w:val="328F10C6"/>
    <w:rsid w:val="32903508"/>
    <w:rsid w:val="329039FC"/>
    <w:rsid w:val="32A614D3"/>
    <w:rsid w:val="32A87B42"/>
    <w:rsid w:val="32B330A7"/>
    <w:rsid w:val="32BE2442"/>
    <w:rsid w:val="32CD582A"/>
    <w:rsid w:val="32D368EA"/>
    <w:rsid w:val="32EA075D"/>
    <w:rsid w:val="32F64BBB"/>
    <w:rsid w:val="32F866DF"/>
    <w:rsid w:val="32FC4005"/>
    <w:rsid w:val="33130169"/>
    <w:rsid w:val="33270576"/>
    <w:rsid w:val="334323BF"/>
    <w:rsid w:val="33470EC0"/>
    <w:rsid w:val="33497866"/>
    <w:rsid w:val="335604AA"/>
    <w:rsid w:val="335B00B3"/>
    <w:rsid w:val="33822AF2"/>
    <w:rsid w:val="339F61C2"/>
    <w:rsid w:val="33B15E4E"/>
    <w:rsid w:val="33B65DD9"/>
    <w:rsid w:val="33BA4164"/>
    <w:rsid w:val="33BD6D89"/>
    <w:rsid w:val="33D1593C"/>
    <w:rsid w:val="33D627AC"/>
    <w:rsid w:val="33F74192"/>
    <w:rsid w:val="34026D17"/>
    <w:rsid w:val="342272E0"/>
    <w:rsid w:val="34345005"/>
    <w:rsid w:val="34441A81"/>
    <w:rsid w:val="34452643"/>
    <w:rsid w:val="344A28DD"/>
    <w:rsid w:val="345450B0"/>
    <w:rsid w:val="346650BE"/>
    <w:rsid w:val="347A4126"/>
    <w:rsid w:val="34920AB2"/>
    <w:rsid w:val="349C265A"/>
    <w:rsid w:val="34CD31F5"/>
    <w:rsid w:val="34DB2145"/>
    <w:rsid w:val="34F92973"/>
    <w:rsid w:val="352C4D9C"/>
    <w:rsid w:val="352E697C"/>
    <w:rsid w:val="35385652"/>
    <w:rsid w:val="353907BD"/>
    <w:rsid w:val="35395C72"/>
    <w:rsid w:val="353D671B"/>
    <w:rsid w:val="355131AF"/>
    <w:rsid w:val="355C0561"/>
    <w:rsid w:val="35795E0B"/>
    <w:rsid w:val="359208D6"/>
    <w:rsid w:val="35C33155"/>
    <w:rsid w:val="360E15EF"/>
    <w:rsid w:val="36294535"/>
    <w:rsid w:val="363056F9"/>
    <w:rsid w:val="363C5F63"/>
    <w:rsid w:val="363F03BC"/>
    <w:rsid w:val="365349F0"/>
    <w:rsid w:val="365F6E06"/>
    <w:rsid w:val="3666787D"/>
    <w:rsid w:val="366D0D72"/>
    <w:rsid w:val="3674628B"/>
    <w:rsid w:val="368C0785"/>
    <w:rsid w:val="36916344"/>
    <w:rsid w:val="36940189"/>
    <w:rsid w:val="36952484"/>
    <w:rsid w:val="369A5B6D"/>
    <w:rsid w:val="369A7649"/>
    <w:rsid w:val="36A317DF"/>
    <w:rsid w:val="36B564E3"/>
    <w:rsid w:val="36B9504B"/>
    <w:rsid w:val="36C62123"/>
    <w:rsid w:val="36D16199"/>
    <w:rsid w:val="36D445CC"/>
    <w:rsid w:val="36F75B92"/>
    <w:rsid w:val="37034A55"/>
    <w:rsid w:val="370D34D1"/>
    <w:rsid w:val="37125F23"/>
    <w:rsid w:val="37140A0B"/>
    <w:rsid w:val="371C419C"/>
    <w:rsid w:val="372A29EC"/>
    <w:rsid w:val="376152D2"/>
    <w:rsid w:val="37700CDA"/>
    <w:rsid w:val="37751BBF"/>
    <w:rsid w:val="37791443"/>
    <w:rsid w:val="37856E18"/>
    <w:rsid w:val="379736CF"/>
    <w:rsid w:val="37A01B9F"/>
    <w:rsid w:val="37B42634"/>
    <w:rsid w:val="37B96EBC"/>
    <w:rsid w:val="37D47484"/>
    <w:rsid w:val="37D70F2C"/>
    <w:rsid w:val="37D749CB"/>
    <w:rsid w:val="37DD6204"/>
    <w:rsid w:val="37E2033B"/>
    <w:rsid w:val="37F85973"/>
    <w:rsid w:val="38017092"/>
    <w:rsid w:val="38035735"/>
    <w:rsid w:val="381F6601"/>
    <w:rsid w:val="38213C8E"/>
    <w:rsid w:val="382B5E08"/>
    <w:rsid w:val="383A44F5"/>
    <w:rsid w:val="38425DC8"/>
    <w:rsid w:val="388F1F48"/>
    <w:rsid w:val="38924A75"/>
    <w:rsid w:val="38961B38"/>
    <w:rsid w:val="38A171EF"/>
    <w:rsid w:val="38A5500F"/>
    <w:rsid w:val="38B06646"/>
    <w:rsid w:val="38B8429D"/>
    <w:rsid w:val="38B93FC5"/>
    <w:rsid w:val="38C85E0B"/>
    <w:rsid w:val="38DF4C11"/>
    <w:rsid w:val="38E0210C"/>
    <w:rsid w:val="38E21FA4"/>
    <w:rsid w:val="38FE186E"/>
    <w:rsid w:val="390A7F06"/>
    <w:rsid w:val="391D3975"/>
    <w:rsid w:val="391E4A36"/>
    <w:rsid w:val="39200544"/>
    <w:rsid w:val="39264973"/>
    <w:rsid w:val="394052A9"/>
    <w:rsid w:val="39504D5E"/>
    <w:rsid w:val="396751A5"/>
    <w:rsid w:val="3975565D"/>
    <w:rsid w:val="398F4CBF"/>
    <w:rsid w:val="39A117FF"/>
    <w:rsid w:val="39AC41BD"/>
    <w:rsid w:val="39BD290C"/>
    <w:rsid w:val="39CD6188"/>
    <w:rsid w:val="39D71213"/>
    <w:rsid w:val="39E95790"/>
    <w:rsid w:val="39EE2CCA"/>
    <w:rsid w:val="39F2776A"/>
    <w:rsid w:val="39F7302C"/>
    <w:rsid w:val="39F93C35"/>
    <w:rsid w:val="39FC0748"/>
    <w:rsid w:val="3A171FEC"/>
    <w:rsid w:val="3A2B62EB"/>
    <w:rsid w:val="3A3F2D75"/>
    <w:rsid w:val="3A3F6189"/>
    <w:rsid w:val="3A481BFB"/>
    <w:rsid w:val="3A672FF4"/>
    <w:rsid w:val="3A6E6979"/>
    <w:rsid w:val="3A6F2D79"/>
    <w:rsid w:val="3A791813"/>
    <w:rsid w:val="3A7D67DF"/>
    <w:rsid w:val="3A85172C"/>
    <w:rsid w:val="3AB40F10"/>
    <w:rsid w:val="3AB41C82"/>
    <w:rsid w:val="3ABF1325"/>
    <w:rsid w:val="3AC75C00"/>
    <w:rsid w:val="3ADB09BF"/>
    <w:rsid w:val="3B237761"/>
    <w:rsid w:val="3B2460C8"/>
    <w:rsid w:val="3B266C93"/>
    <w:rsid w:val="3B3452A5"/>
    <w:rsid w:val="3B3A5244"/>
    <w:rsid w:val="3B4F7DA8"/>
    <w:rsid w:val="3B523A24"/>
    <w:rsid w:val="3B5D306D"/>
    <w:rsid w:val="3B6E5C7A"/>
    <w:rsid w:val="3B776462"/>
    <w:rsid w:val="3B8B4EF3"/>
    <w:rsid w:val="3BAF119B"/>
    <w:rsid w:val="3BC27478"/>
    <w:rsid w:val="3BCB742D"/>
    <w:rsid w:val="3BD01B93"/>
    <w:rsid w:val="3BD2025F"/>
    <w:rsid w:val="3BD71BC7"/>
    <w:rsid w:val="3BE226E6"/>
    <w:rsid w:val="3C0357F6"/>
    <w:rsid w:val="3C041A6C"/>
    <w:rsid w:val="3C051758"/>
    <w:rsid w:val="3C0D0184"/>
    <w:rsid w:val="3C0F3C11"/>
    <w:rsid w:val="3C1052F0"/>
    <w:rsid w:val="3C26418B"/>
    <w:rsid w:val="3C364A13"/>
    <w:rsid w:val="3C5C5D29"/>
    <w:rsid w:val="3C613918"/>
    <w:rsid w:val="3C824E70"/>
    <w:rsid w:val="3C866A77"/>
    <w:rsid w:val="3C93593C"/>
    <w:rsid w:val="3C97190A"/>
    <w:rsid w:val="3C9C6C4B"/>
    <w:rsid w:val="3CA951FB"/>
    <w:rsid w:val="3CBF2896"/>
    <w:rsid w:val="3CC046BC"/>
    <w:rsid w:val="3CDA5160"/>
    <w:rsid w:val="3CE32041"/>
    <w:rsid w:val="3CF0532A"/>
    <w:rsid w:val="3D044997"/>
    <w:rsid w:val="3D0A50D1"/>
    <w:rsid w:val="3D110E71"/>
    <w:rsid w:val="3D260A61"/>
    <w:rsid w:val="3D342F8D"/>
    <w:rsid w:val="3D4504A2"/>
    <w:rsid w:val="3D4C5046"/>
    <w:rsid w:val="3D616151"/>
    <w:rsid w:val="3D766FC3"/>
    <w:rsid w:val="3D794004"/>
    <w:rsid w:val="3D8555A1"/>
    <w:rsid w:val="3D860DC8"/>
    <w:rsid w:val="3D8740B8"/>
    <w:rsid w:val="3D9019EB"/>
    <w:rsid w:val="3D945EFF"/>
    <w:rsid w:val="3DAE7D0C"/>
    <w:rsid w:val="3DAF42BB"/>
    <w:rsid w:val="3DB61382"/>
    <w:rsid w:val="3DBA4CAF"/>
    <w:rsid w:val="3DBA6CB4"/>
    <w:rsid w:val="3DBC7A7E"/>
    <w:rsid w:val="3DBE2AEF"/>
    <w:rsid w:val="3DE5321E"/>
    <w:rsid w:val="3DEC4B07"/>
    <w:rsid w:val="3DFD7EA0"/>
    <w:rsid w:val="3E053D1A"/>
    <w:rsid w:val="3E0F6E02"/>
    <w:rsid w:val="3E130C83"/>
    <w:rsid w:val="3E1A485C"/>
    <w:rsid w:val="3E2C4199"/>
    <w:rsid w:val="3E2F5C53"/>
    <w:rsid w:val="3E352465"/>
    <w:rsid w:val="3E353C80"/>
    <w:rsid w:val="3E3F2F18"/>
    <w:rsid w:val="3E4E04F2"/>
    <w:rsid w:val="3E573E93"/>
    <w:rsid w:val="3E7069C6"/>
    <w:rsid w:val="3E747E71"/>
    <w:rsid w:val="3E937449"/>
    <w:rsid w:val="3E96021B"/>
    <w:rsid w:val="3E9977D5"/>
    <w:rsid w:val="3EAC67FB"/>
    <w:rsid w:val="3EBF08C3"/>
    <w:rsid w:val="3ECE5B96"/>
    <w:rsid w:val="3EDA6011"/>
    <w:rsid w:val="3EDC0917"/>
    <w:rsid w:val="3EE96460"/>
    <w:rsid w:val="3F075E45"/>
    <w:rsid w:val="3F1A0FDE"/>
    <w:rsid w:val="3F2608F7"/>
    <w:rsid w:val="3F623DE1"/>
    <w:rsid w:val="3F741880"/>
    <w:rsid w:val="3F8820F3"/>
    <w:rsid w:val="3F996C4D"/>
    <w:rsid w:val="3F9F381F"/>
    <w:rsid w:val="3FA21229"/>
    <w:rsid w:val="3FA65E04"/>
    <w:rsid w:val="3FAF6E44"/>
    <w:rsid w:val="3FC310DE"/>
    <w:rsid w:val="3FDB4E56"/>
    <w:rsid w:val="3FE178B1"/>
    <w:rsid w:val="3FE724E2"/>
    <w:rsid w:val="3FED4EF5"/>
    <w:rsid w:val="3FF612E8"/>
    <w:rsid w:val="400A6FD6"/>
    <w:rsid w:val="400F4B50"/>
    <w:rsid w:val="401A7B9C"/>
    <w:rsid w:val="40545639"/>
    <w:rsid w:val="4056240C"/>
    <w:rsid w:val="405B6AE7"/>
    <w:rsid w:val="40757B05"/>
    <w:rsid w:val="40825FE0"/>
    <w:rsid w:val="408B2619"/>
    <w:rsid w:val="408E0C05"/>
    <w:rsid w:val="40963905"/>
    <w:rsid w:val="40A03B66"/>
    <w:rsid w:val="40AB7C08"/>
    <w:rsid w:val="40B27B02"/>
    <w:rsid w:val="40C1476A"/>
    <w:rsid w:val="40C207FB"/>
    <w:rsid w:val="40CD2781"/>
    <w:rsid w:val="40CF148D"/>
    <w:rsid w:val="40DB3029"/>
    <w:rsid w:val="40EE3281"/>
    <w:rsid w:val="410A1307"/>
    <w:rsid w:val="412D4C5E"/>
    <w:rsid w:val="413575C0"/>
    <w:rsid w:val="41385FDF"/>
    <w:rsid w:val="414073C2"/>
    <w:rsid w:val="415272C0"/>
    <w:rsid w:val="41557759"/>
    <w:rsid w:val="4161105E"/>
    <w:rsid w:val="416B7942"/>
    <w:rsid w:val="41934EAF"/>
    <w:rsid w:val="4198056B"/>
    <w:rsid w:val="41C614A9"/>
    <w:rsid w:val="41DA3024"/>
    <w:rsid w:val="42046249"/>
    <w:rsid w:val="42150CA2"/>
    <w:rsid w:val="4226607D"/>
    <w:rsid w:val="42430B44"/>
    <w:rsid w:val="426721CC"/>
    <w:rsid w:val="4286600B"/>
    <w:rsid w:val="42B3346B"/>
    <w:rsid w:val="42B730E7"/>
    <w:rsid w:val="42D7000D"/>
    <w:rsid w:val="433576AC"/>
    <w:rsid w:val="4346418E"/>
    <w:rsid w:val="435F6674"/>
    <w:rsid w:val="43627D3A"/>
    <w:rsid w:val="43983609"/>
    <w:rsid w:val="43A33214"/>
    <w:rsid w:val="43BC7EB5"/>
    <w:rsid w:val="43C83DB8"/>
    <w:rsid w:val="43E47BE1"/>
    <w:rsid w:val="43EE4E9E"/>
    <w:rsid w:val="441724A1"/>
    <w:rsid w:val="442A2B64"/>
    <w:rsid w:val="442E4F82"/>
    <w:rsid w:val="44341683"/>
    <w:rsid w:val="44357964"/>
    <w:rsid w:val="44404D4D"/>
    <w:rsid w:val="445B2185"/>
    <w:rsid w:val="44663AAC"/>
    <w:rsid w:val="446B58C2"/>
    <w:rsid w:val="447A47E8"/>
    <w:rsid w:val="447B4A2F"/>
    <w:rsid w:val="447D486A"/>
    <w:rsid w:val="44802316"/>
    <w:rsid w:val="44840420"/>
    <w:rsid w:val="44A74B43"/>
    <w:rsid w:val="44C32F68"/>
    <w:rsid w:val="44DF20E4"/>
    <w:rsid w:val="44E74F72"/>
    <w:rsid w:val="44EB3808"/>
    <w:rsid w:val="44EE187E"/>
    <w:rsid w:val="450321A7"/>
    <w:rsid w:val="450F0DA9"/>
    <w:rsid w:val="45222FA8"/>
    <w:rsid w:val="452A457A"/>
    <w:rsid w:val="452C475E"/>
    <w:rsid w:val="453065C0"/>
    <w:rsid w:val="453529AC"/>
    <w:rsid w:val="453617D9"/>
    <w:rsid w:val="45491E7E"/>
    <w:rsid w:val="454939A9"/>
    <w:rsid w:val="455455D1"/>
    <w:rsid w:val="455728F7"/>
    <w:rsid w:val="456D20B1"/>
    <w:rsid w:val="458B427C"/>
    <w:rsid w:val="45A14CB3"/>
    <w:rsid w:val="45A564D2"/>
    <w:rsid w:val="45E50CDB"/>
    <w:rsid w:val="45F51527"/>
    <w:rsid w:val="4607059C"/>
    <w:rsid w:val="460718D6"/>
    <w:rsid w:val="46092698"/>
    <w:rsid w:val="46226854"/>
    <w:rsid w:val="462E5DB9"/>
    <w:rsid w:val="463373A8"/>
    <w:rsid w:val="46383D1B"/>
    <w:rsid w:val="463D6094"/>
    <w:rsid w:val="464202B1"/>
    <w:rsid w:val="466B693E"/>
    <w:rsid w:val="466F6CC3"/>
    <w:rsid w:val="46731547"/>
    <w:rsid w:val="467B735F"/>
    <w:rsid w:val="467F1D39"/>
    <w:rsid w:val="46A02954"/>
    <w:rsid w:val="46A20F15"/>
    <w:rsid w:val="46C949B4"/>
    <w:rsid w:val="46CF07C7"/>
    <w:rsid w:val="46F64BEF"/>
    <w:rsid w:val="46FA2DF1"/>
    <w:rsid w:val="46FF595B"/>
    <w:rsid w:val="47116F13"/>
    <w:rsid w:val="47272CAB"/>
    <w:rsid w:val="47463E75"/>
    <w:rsid w:val="47467050"/>
    <w:rsid w:val="474E6E8D"/>
    <w:rsid w:val="475015F2"/>
    <w:rsid w:val="4754564D"/>
    <w:rsid w:val="47596452"/>
    <w:rsid w:val="476A36FF"/>
    <w:rsid w:val="47753BE1"/>
    <w:rsid w:val="4783497B"/>
    <w:rsid w:val="47862E14"/>
    <w:rsid w:val="47AA1767"/>
    <w:rsid w:val="47B8758B"/>
    <w:rsid w:val="47BC34A7"/>
    <w:rsid w:val="47D62609"/>
    <w:rsid w:val="47DC0A49"/>
    <w:rsid w:val="47E50F68"/>
    <w:rsid w:val="48146BBF"/>
    <w:rsid w:val="481B65E1"/>
    <w:rsid w:val="481E4A45"/>
    <w:rsid w:val="484C666E"/>
    <w:rsid w:val="4856030F"/>
    <w:rsid w:val="485E0436"/>
    <w:rsid w:val="48984CBF"/>
    <w:rsid w:val="48B019F8"/>
    <w:rsid w:val="48B3135D"/>
    <w:rsid w:val="48CE220A"/>
    <w:rsid w:val="491D1163"/>
    <w:rsid w:val="49274A66"/>
    <w:rsid w:val="492E7F90"/>
    <w:rsid w:val="49333E1D"/>
    <w:rsid w:val="493A0CC5"/>
    <w:rsid w:val="49617CDD"/>
    <w:rsid w:val="49664B12"/>
    <w:rsid w:val="49766CC0"/>
    <w:rsid w:val="49BD5D48"/>
    <w:rsid w:val="49BE35B4"/>
    <w:rsid w:val="49C52DF3"/>
    <w:rsid w:val="49C91FF3"/>
    <w:rsid w:val="49CC13BA"/>
    <w:rsid w:val="49DA544B"/>
    <w:rsid w:val="49E85D53"/>
    <w:rsid w:val="49F62CE9"/>
    <w:rsid w:val="49FA4007"/>
    <w:rsid w:val="49FD12C8"/>
    <w:rsid w:val="4A1210AF"/>
    <w:rsid w:val="4A2B09E6"/>
    <w:rsid w:val="4A386F15"/>
    <w:rsid w:val="4A512D11"/>
    <w:rsid w:val="4A6E5F11"/>
    <w:rsid w:val="4A772C58"/>
    <w:rsid w:val="4A817DE8"/>
    <w:rsid w:val="4AB714F0"/>
    <w:rsid w:val="4AC90390"/>
    <w:rsid w:val="4ACF29E4"/>
    <w:rsid w:val="4ADB2A7A"/>
    <w:rsid w:val="4AE51314"/>
    <w:rsid w:val="4B285AD9"/>
    <w:rsid w:val="4B33675C"/>
    <w:rsid w:val="4B4B19BC"/>
    <w:rsid w:val="4B527D2B"/>
    <w:rsid w:val="4B673569"/>
    <w:rsid w:val="4B6F29E1"/>
    <w:rsid w:val="4B7A4137"/>
    <w:rsid w:val="4B860E6D"/>
    <w:rsid w:val="4B902419"/>
    <w:rsid w:val="4B917045"/>
    <w:rsid w:val="4B9B25E8"/>
    <w:rsid w:val="4BA807FA"/>
    <w:rsid w:val="4BAA1265"/>
    <w:rsid w:val="4BB23AA1"/>
    <w:rsid w:val="4BBC0A5D"/>
    <w:rsid w:val="4BC1082A"/>
    <w:rsid w:val="4BCA092F"/>
    <w:rsid w:val="4BE81489"/>
    <w:rsid w:val="4BF863A3"/>
    <w:rsid w:val="4C0151D7"/>
    <w:rsid w:val="4C024050"/>
    <w:rsid w:val="4C0D4607"/>
    <w:rsid w:val="4C41018A"/>
    <w:rsid w:val="4C427C7D"/>
    <w:rsid w:val="4C4737AF"/>
    <w:rsid w:val="4C514E51"/>
    <w:rsid w:val="4C54582C"/>
    <w:rsid w:val="4C6A5AD5"/>
    <w:rsid w:val="4C793E9E"/>
    <w:rsid w:val="4C8D4AEB"/>
    <w:rsid w:val="4C8E7924"/>
    <w:rsid w:val="4CA21941"/>
    <w:rsid w:val="4CA22A68"/>
    <w:rsid w:val="4CB2281D"/>
    <w:rsid w:val="4CBA5F59"/>
    <w:rsid w:val="4CE14BC2"/>
    <w:rsid w:val="4D0D0AA3"/>
    <w:rsid w:val="4D302348"/>
    <w:rsid w:val="4D316AB4"/>
    <w:rsid w:val="4D4A5C9A"/>
    <w:rsid w:val="4D4F1C6A"/>
    <w:rsid w:val="4D7718E6"/>
    <w:rsid w:val="4D9D0D56"/>
    <w:rsid w:val="4DAA4C26"/>
    <w:rsid w:val="4DB74876"/>
    <w:rsid w:val="4DCB1144"/>
    <w:rsid w:val="4DE04891"/>
    <w:rsid w:val="4DE31764"/>
    <w:rsid w:val="4E1324BE"/>
    <w:rsid w:val="4E160281"/>
    <w:rsid w:val="4E33734C"/>
    <w:rsid w:val="4E43717B"/>
    <w:rsid w:val="4E502EBE"/>
    <w:rsid w:val="4E666E4F"/>
    <w:rsid w:val="4E731B46"/>
    <w:rsid w:val="4E7834DB"/>
    <w:rsid w:val="4E8A19A4"/>
    <w:rsid w:val="4EAD1C1A"/>
    <w:rsid w:val="4ECA79DD"/>
    <w:rsid w:val="4ED43BF0"/>
    <w:rsid w:val="4EDE43E8"/>
    <w:rsid w:val="4EF70161"/>
    <w:rsid w:val="4F2A7648"/>
    <w:rsid w:val="4F47166E"/>
    <w:rsid w:val="4F473D57"/>
    <w:rsid w:val="4F5B598C"/>
    <w:rsid w:val="4F8845FA"/>
    <w:rsid w:val="4FAB044B"/>
    <w:rsid w:val="4FAF7B62"/>
    <w:rsid w:val="4FB01A70"/>
    <w:rsid w:val="4FC41C13"/>
    <w:rsid w:val="4FC74873"/>
    <w:rsid w:val="4FD231FA"/>
    <w:rsid w:val="4FE4305E"/>
    <w:rsid w:val="4FEB12F3"/>
    <w:rsid w:val="4FF24AC9"/>
    <w:rsid w:val="4FFC42B7"/>
    <w:rsid w:val="5002474F"/>
    <w:rsid w:val="50071A5A"/>
    <w:rsid w:val="50082093"/>
    <w:rsid w:val="501C49FD"/>
    <w:rsid w:val="504132C2"/>
    <w:rsid w:val="504D39EF"/>
    <w:rsid w:val="504D3F0F"/>
    <w:rsid w:val="50653105"/>
    <w:rsid w:val="506C576E"/>
    <w:rsid w:val="50734A5A"/>
    <w:rsid w:val="50911D70"/>
    <w:rsid w:val="50BF2005"/>
    <w:rsid w:val="50C62309"/>
    <w:rsid w:val="50CF3F04"/>
    <w:rsid w:val="50D6075B"/>
    <w:rsid w:val="50ED439E"/>
    <w:rsid w:val="50F17ADB"/>
    <w:rsid w:val="511279CC"/>
    <w:rsid w:val="512074A0"/>
    <w:rsid w:val="512200A5"/>
    <w:rsid w:val="516073F3"/>
    <w:rsid w:val="517E1800"/>
    <w:rsid w:val="518E469A"/>
    <w:rsid w:val="5191644D"/>
    <w:rsid w:val="51A433EB"/>
    <w:rsid w:val="51AA1F3C"/>
    <w:rsid w:val="51AF781A"/>
    <w:rsid w:val="51C633C5"/>
    <w:rsid w:val="51D01D9F"/>
    <w:rsid w:val="51D04B82"/>
    <w:rsid w:val="51D4024D"/>
    <w:rsid w:val="51D77EA4"/>
    <w:rsid w:val="51EB764A"/>
    <w:rsid w:val="51FA696B"/>
    <w:rsid w:val="521B0AA1"/>
    <w:rsid w:val="52246B5C"/>
    <w:rsid w:val="523F511C"/>
    <w:rsid w:val="52642001"/>
    <w:rsid w:val="526C77D2"/>
    <w:rsid w:val="52706B51"/>
    <w:rsid w:val="52867B64"/>
    <w:rsid w:val="528D5A05"/>
    <w:rsid w:val="529B6C78"/>
    <w:rsid w:val="52A55D74"/>
    <w:rsid w:val="52A64D47"/>
    <w:rsid w:val="52AB0699"/>
    <w:rsid w:val="52AB13A6"/>
    <w:rsid w:val="52AE3AC3"/>
    <w:rsid w:val="52B41874"/>
    <w:rsid w:val="52C330ED"/>
    <w:rsid w:val="52D060A5"/>
    <w:rsid w:val="52DE4977"/>
    <w:rsid w:val="52F82D45"/>
    <w:rsid w:val="5314764E"/>
    <w:rsid w:val="53167228"/>
    <w:rsid w:val="53274281"/>
    <w:rsid w:val="53445898"/>
    <w:rsid w:val="534C367A"/>
    <w:rsid w:val="534D54EC"/>
    <w:rsid w:val="53910288"/>
    <w:rsid w:val="53A3620D"/>
    <w:rsid w:val="53A86C1B"/>
    <w:rsid w:val="53DA13C2"/>
    <w:rsid w:val="53F2092E"/>
    <w:rsid w:val="543354CC"/>
    <w:rsid w:val="5437020F"/>
    <w:rsid w:val="543F6CC9"/>
    <w:rsid w:val="54595600"/>
    <w:rsid w:val="547560DA"/>
    <w:rsid w:val="547610C1"/>
    <w:rsid w:val="54A52BDD"/>
    <w:rsid w:val="54B85119"/>
    <w:rsid w:val="54D05A48"/>
    <w:rsid w:val="55026E46"/>
    <w:rsid w:val="550B67D7"/>
    <w:rsid w:val="55144400"/>
    <w:rsid w:val="55276D63"/>
    <w:rsid w:val="553F3E96"/>
    <w:rsid w:val="557F734C"/>
    <w:rsid w:val="55870724"/>
    <w:rsid w:val="5587130C"/>
    <w:rsid w:val="55970172"/>
    <w:rsid w:val="55D23578"/>
    <w:rsid w:val="55D7795C"/>
    <w:rsid w:val="55D92CA1"/>
    <w:rsid w:val="56135545"/>
    <w:rsid w:val="564A665C"/>
    <w:rsid w:val="5682770F"/>
    <w:rsid w:val="569B3F5B"/>
    <w:rsid w:val="569C0563"/>
    <w:rsid w:val="569E7665"/>
    <w:rsid w:val="56AA01C2"/>
    <w:rsid w:val="56BB1E2E"/>
    <w:rsid w:val="56CF7CC7"/>
    <w:rsid w:val="56D21028"/>
    <w:rsid w:val="56EA504F"/>
    <w:rsid w:val="56EB2C9E"/>
    <w:rsid w:val="57314BD4"/>
    <w:rsid w:val="57403627"/>
    <w:rsid w:val="57501774"/>
    <w:rsid w:val="5751635D"/>
    <w:rsid w:val="57696734"/>
    <w:rsid w:val="576F669E"/>
    <w:rsid w:val="57730C81"/>
    <w:rsid w:val="57896B66"/>
    <w:rsid w:val="579D7FE9"/>
    <w:rsid w:val="57A63A17"/>
    <w:rsid w:val="57B04A08"/>
    <w:rsid w:val="57BB579B"/>
    <w:rsid w:val="57C056A1"/>
    <w:rsid w:val="57D20CE9"/>
    <w:rsid w:val="57EB016A"/>
    <w:rsid w:val="57EB172A"/>
    <w:rsid w:val="584F7187"/>
    <w:rsid w:val="58661BEE"/>
    <w:rsid w:val="5870538A"/>
    <w:rsid w:val="58731959"/>
    <w:rsid w:val="58786BA7"/>
    <w:rsid w:val="58893610"/>
    <w:rsid w:val="588B39A7"/>
    <w:rsid w:val="589952C6"/>
    <w:rsid w:val="58A35C0B"/>
    <w:rsid w:val="58AB061E"/>
    <w:rsid w:val="58B904CB"/>
    <w:rsid w:val="58E77463"/>
    <w:rsid w:val="58FB3343"/>
    <w:rsid w:val="59011DFE"/>
    <w:rsid w:val="591A38A3"/>
    <w:rsid w:val="59474167"/>
    <w:rsid w:val="595912CA"/>
    <w:rsid w:val="59643581"/>
    <w:rsid w:val="59683161"/>
    <w:rsid w:val="59831165"/>
    <w:rsid w:val="59883A35"/>
    <w:rsid w:val="599063B6"/>
    <w:rsid w:val="59927753"/>
    <w:rsid w:val="599E78EC"/>
    <w:rsid w:val="59B55770"/>
    <w:rsid w:val="59D0075F"/>
    <w:rsid w:val="59D20DFF"/>
    <w:rsid w:val="59D37AA0"/>
    <w:rsid w:val="59F23882"/>
    <w:rsid w:val="5A0B4124"/>
    <w:rsid w:val="5A151CA1"/>
    <w:rsid w:val="5A1D7D2A"/>
    <w:rsid w:val="5A4133DD"/>
    <w:rsid w:val="5A4862DB"/>
    <w:rsid w:val="5A622A41"/>
    <w:rsid w:val="5A634B30"/>
    <w:rsid w:val="5A646884"/>
    <w:rsid w:val="5A7B5A91"/>
    <w:rsid w:val="5A7C639D"/>
    <w:rsid w:val="5AA417E7"/>
    <w:rsid w:val="5AA63EA4"/>
    <w:rsid w:val="5ACD7B85"/>
    <w:rsid w:val="5AD067BC"/>
    <w:rsid w:val="5AE4678D"/>
    <w:rsid w:val="5B035648"/>
    <w:rsid w:val="5B1204C7"/>
    <w:rsid w:val="5B2322B9"/>
    <w:rsid w:val="5B31723F"/>
    <w:rsid w:val="5B367804"/>
    <w:rsid w:val="5B443F22"/>
    <w:rsid w:val="5B4C02B6"/>
    <w:rsid w:val="5B5513DE"/>
    <w:rsid w:val="5B6F00BC"/>
    <w:rsid w:val="5B81135A"/>
    <w:rsid w:val="5B8D2E46"/>
    <w:rsid w:val="5B9B3668"/>
    <w:rsid w:val="5B9E0896"/>
    <w:rsid w:val="5BAD3B3A"/>
    <w:rsid w:val="5BB02A7C"/>
    <w:rsid w:val="5BB20FA4"/>
    <w:rsid w:val="5BBB3BF0"/>
    <w:rsid w:val="5BD24579"/>
    <w:rsid w:val="5BD24DB7"/>
    <w:rsid w:val="5BF505AC"/>
    <w:rsid w:val="5BFA76E0"/>
    <w:rsid w:val="5C032F98"/>
    <w:rsid w:val="5C095EFE"/>
    <w:rsid w:val="5C0E35D2"/>
    <w:rsid w:val="5C29537F"/>
    <w:rsid w:val="5C59145D"/>
    <w:rsid w:val="5C5D639A"/>
    <w:rsid w:val="5C753DA7"/>
    <w:rsid w:val="5C8559B5"/>
    <w:rsid w:val="5C88533A"/>
    <w:rsid w:val="5CB42670"/>
    <w:rsid w:val="5CBA6A96"/>
    <w:rsid w:val="5CC0508A"/>
    <w:rsid w:val="5CD538AA"/>
    <w:rsid w:val="5CF43D31"/>
    <w:rsid w:val="5CFA59CC"/>
    <w:rsid w:val="5D1532DC"/>
    <w:rsid w:val="5D1C51FC"/>
    <w:rsid w:val="5D300FDE"/>
    <w:rsid w:val="5D4D3FBE"/>
    <w:rsid w:val="5D6F0DB8"/>
    <w:rsid w:val="5D901289"/>
    <w:rsid w:val="5DAD2820"/>
    <w:rsid w:val="5DC31AFA"/>
    <w:rsid w:val="5DDC0E50"/>
    <w:rsid w:val="5DE32EFF"/>
    <w:rsid w:val="5DE835C2"/>
    <w:rsid w:val="5DEA1C59"/>
    <w:rsid w:val="5DEC130F"/>
    <w:rsid w:val="5E1A450B"/>
    <w:rsid w:val="5E3158C4"/>
    <w:rsid w:val="5E500A50"/>
    <w:rsid w:val="5E5B52EC"/>
    <w:rsid w:val="5E9F454C"/>
    <w:rsid w:val="5EC84824"/>
    <w:rsid w:val="5EE6570E"/>
    <w:rsid w:val="5EF661EB"/>
    <w:rsid w:val="5F01249D"/>
    <w:rsid w:val="5F0370E8"/>
    <w:rsid w:val="5F0C4584"/>
    <w:rsid w:val="5F377C47"/>
    <w:rsid w:val="5F42083C"/>
    <w:rsid w:val="5F456ADB"/>
    <w:rsid w:val="5F525639"/>
    <w:rsid w:val="5F5618EA"/>
    <w:rsid w:val="5F5A4594"/>
    <w:rsid w:val="5F672033"/>
    <w:rsid w:val="5F800A1B"/>
    <w:rsid w:val="5F8B44D1"/>
    <w:rsid w:val="5FCA2A63"/>
    <w:rsid w:val="5FCB3D92"/>
    <w:rsid w:val="5FCC1C3C"/>
    <w:rsid w:val="5FD4033C"/>
    <w:rsid w:val="60123FA7"/>
    <w:rsid w:val="601352D3"/>
    <w:rsid w:val="60146167"/>
    <w:rsid w:val="60320DB6"/>
    <w:rsid w:val="6032198B"/>
    <w:rsid w:val="605349FE"/>
    <w:rsid w:val="605616DB"/>
    <w:rsid w:val="60636D9C"/>
    <w:rsid w:val="6068411A"/>
    <w:rsid w:val="606F03FF"/>
    <w:rsid w:val="60D767BD"/>
    <w:rsid w:val="60D9153E"/>
    <w:rsid w:val="60DC6818"/>
    <w:rsid w:val="60E54170"/>
    <w:rsid w:val="60F47FEC"/>
    <w:rsid w:val="61007213"/>
    <w:rsid w:val="61084165"/>
    <w:rsid w:val="61103927"/>
    <w:rsid w:val="61160202"/>
    <w:rsid w:val="611A2FBD"/>
    <w:rsid w:val="611D01C6"/>
    <w:rsid w:val="611E04F9"/>
    <w:rsid w:val="612E44F3"/>
    <w:rsid w:val="61307912"/>
    <w:rsid w:val="6133788B"/>
    <w:rsid w:val="6135031F"/>
    <w:rsid w:val="6135345C"/>
    <w:rsid w:val="61646D1B"/>
    <w:rsid w:val="617231E9"/>
    <w:rsid w:val="61756997"/>
    <w:rsid w:val="617D2B0F"/>
    <w:rsid w:val="619411E3"/>
    <w:rsid w:val="61A56FE4"/>
    <w:rsid w:val="61B257D0"/>
    <w:rsid w:val="61C25365"/>
    <w:rsid w:val="61D346F0"/>
    <w:rsid w:val="61D419F8"/>
    <w:rsid w:val="61D74B18"/>
    <w:rsid w:val="61E06804"/>
    <w:rsid w:val="61E5660E"/>
    <w:rsid w:val="61EE7FD8"/>
    <w:rsid w:val="61FB7B07"/>
    <w:rsid w:val="621673F6"/>
    <w:rsid w:val="622D06E1"/>
    <w:rsid w:val="62385311"/>
    <w:rsid w:val="62623073"/>
    <w:rsid w:val="6277489E"/>
    <w:rsid w:val="627B222B"/>
    <w:rsid w:val="628548A7"/>
    <w:rsid w:val="62AF4899"/>
    <w:rsid w:val="62E14E20"/>
    <w:rsid w:val="62E51A2D"/>
    <w:rsid w:val="62E86EC6"/>
    <w:rsid w:val="62EE0527"/>
    <w:rsid w:val="62F70A79"/>
    <w:rsid w:val="63144B1A"/>
    <w:rsid w:val="637A505D"/>
    <w:rsid w:val="637F1974"/>
    <w:rsid w:val="639F3CC3"/>
    <w:rsid w:val="63BB1E45"/>
    <w:rsid w:val="63BC078F"/>
    <w:rsid w:val="63CF3CF3"/>
    <w:rsid w:val="63CF6A71"/>
    <w:rsid w:val="63D9230E"/>
    <w:rsid w:val="63E019FD"/>
    <w:rsid w:val="63EA72BE"/>
    <w:rsid w:val="63F654C6"/>
    <w:rsid w:val="640C1EC6"/>
    <w:rsid w:val="641A59B8"/>
    <w:rsid w:val="64570071"/>
    <w:rsid w:val="64606733"/>
    <w:rsid w:val="64615A81"/>
    <w:rsid w:val="64722EDE"/>
    <w:rsid w:val="64744922"/>
    <w:rsid w:val="6494062D"/>
    <w:rsid w:val="649D171C"/>
    <w:rsid w:val="64C34585"/>
    <w:rsid w:val="64D034E3"/>
    <w:rsid w:val="64D1157B"/>
    <w:rsid w:val="64D472D6"/>
    <w:rsid w:val="64D65E8A"/>
    <w:rsid w:val="64EB4D26"/>
    <w:rsid w:val="64F843B3"/>
    <w:rsid w:val="650C427D"/>
    <w:rsid w:val="650C616E"/>
    <w:rsid w:val="651A7E0A"/>
    <w:rsid w:val="651C3DC3"/>
    <w:rsid w:val="6533194D"/>
    <w:rsid w:val="654529E3"/>
    <w:rsid w:val="655428FA"/>
    <w:rsid w:val="655B797A"/>
    <w:rsid w:val="65686A1A"/>
    <w:rsid w:val="656F7B5E"/>
    <w:rsid w:val="65837974"/>
    <w:rsid w:val="658A22B0"/>
    <w:rsid w:val="65966871"/>
    <w:rsid w:val="65A21ED2"/>
    <w:rsid w:val="65B375C5"/>
    <w:rsid w:val="65B72749"/>
    <w:rsid w:val="65BD20B6"/>
    <w:rsid w:val="65CF4DC6"/>
    <w:rsid w:val="65DC68C6"/>
    <w:rsid w:val="65E551BE"/>
    <w:rsid w:val="660517E2"/>
    <w:rsid w:val="660B4FCC"/>
    <w:rsid w:val="66175FCB"/>
    <w:rsid w:val="662A0607"/>
    <w:rsid w:val="66332272"/>
    <w:rsid w:val="66347AE7"/>
    <w:rsid w:val="665A708F"/>
    <w:rsid w:val="66761745"/>
    <w:rsid w:val="668A43E6"/>
    <w:rsid w:val="66956460"/>
    <w:rsid w:val="66AB01FB"/>
    <w:rsid w:val="66AE17F5"/>
    <w:rsid w:val="66E43F1E"/>
    <w:rsid w:val="66E6240A"/>
    <w:rsid w:val="67154082"/>
    <w:rsid w:val="671B76AE"/>
    <w:rsid w:val="671F25F0"/>
    <w:rsid w:val="6720053A"/>
    <w:rsid w:val="672B7FD8"/>
    <w:rsid w:val="672C65EC"/>
    <w:rsid w:val="673C3EA0"/>
    <w:rsid w:val="673D1AD9"/>
    <w:rsid w:val="679C65FD"/>
    <w:rsid w:val="67A60EC2"/>
    <w:rsid w:val="67B33418"/>
    <w:rsid w:val="67BC04DF"/>
    <w:rsid w:val="67BF078B"/>
    <w:rsid w:val="67CD7AF4"/>
    <w:rsid w:val="67D71A0A"/>
    <w:rsid w:val="67ED1716"/>
    <w:rsid w:val="67F30B9F"/>
    <w:rsid w:val="680917C6"/>
    <w:rsid w:val="680E0F78"/>
    <w:rsid w:val="6814463A"/>
    <w:rsid w:val="685036BC"/>
    <w:rsid w:val="686C18E0"/>
    <w:rsid w:val="68745069"/>
    <w:rsid w:val="688B4345"/>
    <w:rsid w:val="6892573D"/>
    <w:rsid w:val="689F367C"/>
    <w:rsid w:val="68A72CC4"/>
    <w:rsid w:val="68AD5523"/>
    <w:rsid w:val="68C40105"/>
    <w:rsid w:val="68DC3288"/>
    <w:rsid w:val="68E865C4"/>
    <w:rsid w:val="68EB1AF3"/>
    <w:rsid w:val="68F62928"/>
    <w:rsid w:val="692B6874"/>
    <w:rsid w:val="692D34C4"/>
    <w:rsid w:val="694F2A80"/>
    <w:rsid w:val="69946532"/>
    <w:rsid w:val="69A522AE"/>
    <w:rsid w:val="69B6364C"/>
    <w:rsid w:val="69D37372"/>
    <w:rsid w:val="69DF556F"/>
    <w:rsid w:val="69E430EB"/>
    <w:rsid w:val="69FF7940"/>
    <w:rsid w:val="6A1B03CD"/>
    <w:rsid w:val="6A3A0A42"/>
    <w:rsid w:val="6A431BD8"/>
    <w:rsid w:val="6A4D0C80"/>
    <w:rsid w:val="6A552076"/>
    <w:rsid w:val="6A6B67B2"/>
    <w:rsid w:val="6A9D4014"/>
    <w:rsid w:val="6AB30880"/>
    <w:rsid w:val="6AD547FF"/>
    <w:rsid w:val="6AE52D10"/>
    <w:rsid w:val="6AF57079"/>
    <w:rsid w:val="6B075582"/>
    <w:rsid w:val="6B113F33"/>
    <w:rsid w:val="6B4230F5"/>
    <w:rsid w:val="6B625687"/>
    <w:rsid w:val="6B6F24D5"/>
    <w:rsid w:val="6B71365B"/>
    <w:rsid w:val="6B74493D"/>
    <w:rsid w:val="6B86122C"/>
    <w:rsid w:val="6B922C99"/>
    <w:rsid w:val="6B9853B0"/>
    <w:rsid w:val="6BAC6DEA"/>
    <w:rsid w:val="6BB216C9"/>
    <w:rsid w:val="6BB6391A"/>
    <w:rsid w:val="6BBE76C4"/>
    <w:rsid w:val="6BC14E6D"/>
    <w:rsid w:val="6BCB3585"/>
    <w:rsid w:val="6BEA261C"/>
    <w:rsid w:val="6C0F47EB"/>
    <w:rsid w:val="6C3A74AE"/>
    <w:rsid w:val="6C406AD0"/>
    <w:rsid w:val="6C4C7B5E"/>
    <w:rsid w:val="6C5846FD"/>
    <w:rsid w:val="6C5B0AD8"/>
    <w:rsid w:val="6C693D8A"/>
    <w:rsid w:val="6C71400D"/>
    <w:rsid w:val="6CA501A5"/>
    <w:rsid w:val="6CCE7ACF"/>
    <w:rsid w:val="6D0F4E52"/>
    <w:rsid w:val="6D1F1A84"/>
    <w:rsid w:val="6D280F18"/>
    <w:rsid w:val="6D2D3D92"/>
    <w:rsid w:val="6D415B09"/>
    <w:rsid w:val="6D500911"/>
    <w:rsid w:val="6D5142E5"/>
    <w:rsid w:val="6D8203BE"/>
    <w:rsid w:val="6D8F3AE5"/>
    <w:rsid w:val="6D9A7B1D"/>
    <w:rsid w:val="6DB827E2"/>
    <w:rsid w:val="6DE622B3"/>
    <w:rsid w:val="6DEA53D8"/>
    <w:rsid w:val="6DEB327B"/>
    <w:rsid w:val="6DF75F59"/>
    <w:rsid w:val="6DFE2F4D"/>
    <w:rsid w:val="6E2E51E2"/>
    <w:rsid w:val="6E487E1C"/>
    <w:rsid w:val="6E5F300A"/>
    <w:rsid w:val="6EA902E0"/>
    <w:rsid w:val="6EB3524D"/>
    <w:rsid w:val="6ED84520"/>
    <w:rsid w:val="6EDD5E1C"/>
    <w:rsid w:val="6EDF30F2"/>
    <w:rsid w:val="6EEC5F19"/>
    <w:rsid w:val="6F026C50"/>
    <w:rsid w:val="6F090369"/>
    <w:rsid w:val="6F092CDF"/>
    <w:rsid w:val="6F0A17C5"/>
    <w:rsid w:val="6F0A5841"/>
    <w:rsid w:val="6F0F4C2B"/>
    <w:rsid w:val="6F1C0AB2"/>
    <w:rsid w:val="6F487575"/>
    <w:rsid w:val="6F5456C0"/>
    <w:rsid w:val="6F5A180B"/>
    <w:rsid w:val="6F686A8A"/>
    <w:rsid w:val="6F926245"/>
    <w:rsid w:val="6FAF0F0B"/>
    <w:rsid w:val="6FB47FF9"/>
    <w:rsid w:val="6FBC2359"/>
    <w:rsid w:val="6FBC5498"/>
    <w:rsid w:val="6FBE0FC6"/>
    <w:rsid w:val="6FE83853"/>
    <w:rsid w:val="6FE96FCF"/>
    <w:rsid w:val="6FF469B3"/>
    <w:rsid w:val="6FF54771"/>
    <w:rsid w:val="6FFC23C5"/>
    <w:rsid w:val="700B0821"/>
    <w:rsid w:val="700E600A"/>
    <w:rsid w:val="702636DB"/>
    <w:rsid w:val="703B0A0C"/>
    <w:rsid w:val="703E3E8A"/>
    <w:rsid w:val="70563421"/>
    <w:rsid w:val="705751D6"/>
    <w:rsid w:val="705E4968"/>
    <w:rsid w:val="7081675B"/>
    <w:rsid w:val="708B4691"/>
    <w:rsid w:val="709D2896"/>
    <w:rsid w:val="70A324B3"/>
    <w:rsid w:val="70CE5914"/>
    <w:rsid w:val="70F65F8E"/>
    <w:rsid w:val="712078D2"/>
    <w:rsid w:val="712D3F7D"/>
    <w:rsid w:val="7138497E"/>
    <w:rsid w:val="714C51A1"/>
    <w:rsid w:val="716C76B4"/>
    <w:rsid w:val="717145D1"/>
    <w:rsid w:val="71723F53"/>
    <w:rsid w:val="717429F5"/>
    <w:rsid w:val="717A3337"/>
    <w:rsid w:val="7187131B"/>
    <w:rsid w:val="71917A08"/>
    <w:rsid w:val="71995781"/>
    <w:rsid w:val="71B85457"/>
    <w:rsid w:val="71B92E6D"/>
    <w:rsid w:val="71C04F69"/>
    <w:rsid w:val="71C17932"/>
    <w:rsid w:val="71CB112E"/>
    <w:rsid w:val="71CB388D"/>
    <w:rsid w:val="71E2138C"/>
    <w:rsid w:val="71E576C9"/>
    <w:rsid w:val="71F03CA8"/>
    <w:rsid w:val="720C1045"/>
    <w:rsid w:val="724204A3"/>
    <w:rsid w:val="7259070B"/>
    <w:rsid w:val="72681C98"/>
    <w:rsid w:val="726A0305"/>
    <w:rsid w:val="729E438A"/>
    <w:rsid w:val="72B16556"/>
    <w:rsid w:val="72D65B6D"/>
    <w:rsid w:val="72EC5845"/>
    <w:rsid w:val="73414F04"/>
    <w:rsid w:val="737C5A21"/>
    <w:rsid w:val="73831E3B"/>
    <w:rsid w:val="73A575D8"/>
    <w:rsid w:val="73AA5A04"/>
    <w:rsid w:val="73C00571"/>
    <w:rsid w:val="73D3715F"/>
    <w:rsid w:val="73E654C2"/>
    <w:rsid w:val="73F10696"/>
    <w:rsid w:val="73F22A2B"/>
    <w:rsid w:val="73FC256F"/>
    <w:rsid w:val="742A3D34"/>
    <w:rsid w:val="742F5560"/>
    <w:rsid w:val="74320207"/>
    <w:rsid w:val="743721DD"/>
    <w:rsid w:val="74694A33"/>
    <w:rsid w:val="74721EAC"/>
    <w:rsid w:val="747413BF"/>
    <w:rsid w:val="747E7080"/>
    <w:rsid w:val="74A41CA2"/>
    <w:rsid w:val="74AA1FD5"/>
    <w:rsid w:val="74AD42E7"/>
    <w:rsid w:val="74B33D35"/>
    <w:rsid w:val="74B401D7"/>
    <w:rsid w:val="74B50439"/>
    <w:rsid w:val="74DE0A6B"/>
    <w:rsid w:val="74F61ED1"/>
    <w:rsid w:val="750E1CDE"/>
    <w:rsid w:val="75215029"/>
    <w:rsid w:val="75257973"/>
    <w:rsid w:val="753B4688"/>
    <w:rsid w:val="753C2C16"/>
    <w:rsid w:val="753F3B23"/>
    <w:rsid w:val="755676B4"/>
    <w:rsid w:val="756A429D"/>
    <w:rsid w:val="75712A28"/>
    <w:rsid w:val="7582359E"/>
    <w:rsid w:val="75832735"/>
    <w:rsid w:val="75852B1E"/>
    <w:rsid w:val="758A2948"/>
    <w:rsid w:val="75922DCC"/>
    <w:rsid w:val="75A40C85"/>
    <w:rsid w:val="75A84115"/>
    <w:rsid w:val="75AB45E8"/>
    <w:rsid w:val="75D2010C"/>
    <w:rsid w:val="75D81B50"/>
    <w:rsid w:val="75DB194D"/>
    <w:rsid w:val="76305A02"/>
    <w:rsid w:val="763835A4"/>
    <w:rsid w:val="763E221C"/>
    <w:rsid w:val="764A7719"/>
    <w:rsid w:val="764C3811"/>
    <w:rsid w:val="765E00D3"/>
    <w:rsid w:val="766A6F3E"/>
    <w:rsid w:val="76977AAB"/>
    <w:rsid w:val="769C60ED"/>
    <w:rsid w:val="76AA776F"/>
    <w:rsid w:val="76C20206"/>
    <w:rsid w:val="76EC60D1"/>
    <w:rsid w:val="77017B05"/>
    <w:rsid w:val="770823BE"/>
    <w:rsid w:val="770C4BB5"/>
    <w:rsid w:val="77521057"/>
    <w:rsid w:val="775825AB"/>
    <w:rsid w:val="77662A56"/>
    <w:rsid w:val="776D1548"/>
    <w:rsid w:val="7773394D"/>
    <w:rsid w:val="777C1C2B"/>
    <w:rsid w:val="778013E7"/>
    <w:rsid w:val="778B44DB"/>
    <w:rsid w:val="77920C21"/>
    <w:rsid w:val="779F6D5E"/>
    <w:rsid w:val="77C7596E"/>
    <w:rsid w:val="77CC0649"/>
    <w:rsid w:val="77D97128"/>
    <w:rsid w:val="77E7124C"/>
    <w:rsid w:val="77F8346D"/>
    <w:rsid w:val="78105CB6"/>
    <w:rsid w:val="782C3EC8"/>
    <w:rsid w:val="782D5968"/>
    <w:rsid w:val="7830579B"/>
    <w:rsid w:val="78424793"/>
    <w:rsid w:val="78472556"/>
    <w:rsid w:val="785B0D7D"/>
    <w:rsid w:val="78667BA9"/>
    <w:rsid w:val="787C5F4B"/>
    <w:rsid w:val="78883404"/>
    <w:rsid w:val="788C1A24"/>
    <w:rsid w:val="788F02DF"/>
    <w:rsid w:val="78CB7544"/>
    <w:rsid w:val="78E76B9A"/>
    <w:rsid w:val="78F01070"/>
    <w:rsid w:val="790502FB"/>
    <w:rsid w:val="79081E3B"/>
    <w:rsid w:val="791448B5"/>
    <w:rsid w:val="79410570"/>
    <w:rsid w:val="79435A08"/>
    <w:rsid w:val="7952150D"/>
    <w:rsid w:val="797057FE"/>
    <w:rsid w:val="79722650"/>
    <w:rsid w:val="797B1D9C"/>
    <w:rsid w:val="797E17BA"/>
    <w:rsid w:val="799D5456"/>
    <w:rsid w:val="79BA3F24"/>
    <w:rsid w:val="79D47830"/>
    <w:rsid w:val="79F10DDC"/>
    <w:rsid w:val="79F9234B"/>
    <w:rsid w:val="7A1E4A59"/>
    <w:rsid w:val="7A1F0C0F"/>
    <w:rsid w:val="7A3138CF"/>
    <w:rsid w:val="7A5632EC"/>
    <w:rsid w:val="7A574A83"/>
    <w:rsid w:val="7A5F0188"/>
    <w:rsid w:val="7A6263FE"/>
    <w:rsid w:val="7A664964"/>
    <w:rsid w:val="7A6752DC"/>
    <w:rsid w:val="7A7D52D4"/>
    <w:rsid w:val="7A85482F"/>
    <w:rsid w:val="7A93610B"/>
    <w:rsid w:val="7AA9365F"/>
    <w:rsid w:val="7AAE6D43"/>
    <w:rsid w:val="7ABE715B"/>
    <w:rsid w:val="7AC17D3E"/>
    <w:rsid w:val="7AC40BC4"/>
    <w:rsid w:val="7AD032E6"/>
    <w:rsid w:val="7AD56081"/>
    <w:rsid w:val="7AD7191D"/>
    <w:rsid w:val="7AE46150"/>
    <w:rsid w:val="7AF53A19"/>
    <w:rsid w:val="7AF618B3"/>
    <w:rsid w:val="7B046D5B"/>
    <w:rsid w:val="7B067296"/>
    <w:rsid w:val="7B143318"/>
    <w:rsid w:val="7B15035A"/>
    <w:rsid w:val="7B3654A4"/>
    <w:rsid w:val="7B3A5681"/>
    <w:rsid w:val="7B422654"/>
    <w:rsid w:val="7B47168A"/>
    <w:rsid w:val="7B4A4A08"/>
    <w:rsid w:val="7B576CE4"/>
    <w:rsid w:val="7B937855"/>
    <w:rsid w:val="7B9B7F8D"/>
    <w:rsid w:val="7B9D1C7D"/>
    <w:rsid w:val="7BB91B9B"/>
    <w:rsid w:val="7BC44405"/>
    <w:rsid w:val="7BD5188D"/>
    <w:rsid w:val="7BE54E27"/>
    <w:rsid w:val="7C0406E9"/>
    <w:rsid w:val="7C151BF4"/>
    <w:rsid w:val="7C210C11"/>
    <w:rsid w:val="7C3F43EF"/>
    <w:rsid w:val="7C490DEA"/>
    <w:rsid w:val="7C5A4365"/>
    <w:rsid w:val="7C755CDE"/>
    <w:rsid w:val="7CCE2C88"/>
    <w:rsid w:val="7CCF6BB9"/>
    <w:rsid w:val="7CD95B63"/>
    <w:rsid w:val="7CF253E8"/>
    <w:rsid w:val="7D0B2F55"/>
    <w:rsid w:val="7D193A40"/>
    <w:rsid w:val="7D1F4EBC"/>
    <w:rsid w:val="7D351809"/>
    <w:rsid w:val="7D39227F"/>
    <w:rsid w:val="7D613CBC"/>
    <w:rsid w:val="7D6A1ABB"/>
    <w:rsid w:val="7D7C28B1"/>
    <w:rsid w:val="7D8178AF"/>
    <w:rsid w:val="7DAD0A3E"/>
    <w:rsid w:val="7DAD5D2A"/>
    <w:rsid w:val="7DBB6471"/>
    <w:rsid w:val="7DDA1E8B"/>
    <w:rsid w:val="7DDB0868"/>
    <w:rsid w:val="7DDC7870"/>
    <w:rsid w:val="7DE419FD"/>
    <w:rsid w:val="7DFB1444"/>
    <w:rsid w:val="7DFF606D"/>
    <w:rsid w:val="7E175109"/>
    <w:rsid w:val="7E264282"/>
    <w:rsid w:val="7E562D05"/>
    <w:rsid w:val="7E79575E"/>
    <w:rsid w:val="7E7A3719"/>
    <w:rsid w:val="7E841EBB"/>
    <w:rsid w:val="7E8964BE"/>
    <w:rsid w:val="7E915E37"/>
    <w:rsid w:val="7EAC59D8"/>
    <w:rsid w:val="7EAC5F8A"/>
    <w:rsid w:val="7EBC74A4"/>
    <w:rsid w:val="7EBE221D"/>
    <w:rsid w:val="7ED254DF"/>
    <w:rsid w:val="7ED453DD"/>
    <w:rsid w:val="7ED7494F"/>
    <w:rsid w:val="7EEB7159"/>
    <w:rsid w:val="7EF75788"/>
    <w:rsid w:val="7F1B085F"/>
    <w:rsid w:val="7F315921"/>
    <w:rsid w:val="7F3D0650"/>
    <w:rsid w:val="7F3E3888"/>
    <w:rsid w:val="7F5C08DB"/>
    <w:rsid w:val="7F724201"/>
    <w:rsid w:val="7F760C37"/>
    <w:rsid w:val="7F8A0BAB"/>
    <w:rsid w:val="7F9978CE"/>
    <w:rsid w:val="7F9E07B0"/>
    <w:rsid w:val="7F9F2416"/>
    <w:rsid w:val="7FA1169B"/>
    <w:rsid w:val="7FA1224A"/>
    <w:rsid w:val="7FDB163F"/>
    <w:rsid w:val="7FF0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B7A150E4-A612-48FA-9E44-8C75B2C68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uiPriority="99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nhideWhenUsed="1" w:qFormat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 w:qFormat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99"/>
    <w:unhideWhenUsed/>
    <w:qFormat/>
    <w:pPr>
      <w:widowControl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 Light" w:eastAsia="微软雅黑 Light" w:hAnsi="微软雅黑 Light"/>
      <w:sz w:val="21"/>
    </w:rPr>
  </w:style>
  <w:style w:type="paragraph" w:styleId="1">
    <w:name w:val="heading 1"/>
    <w:basedOn w:val="a"/>
    <w:next w:val="a0"/>
    <w:link w:val="1Char"/>
    <w:qFormat/>
    <w:pPr>
      <w:keepNext/>
      <w:keepLines/>
      <w:numPr>
        <w:numId w:val="1"/>
      </w:numPr>
      <w:spacing w:beforeLines="200" w:before="200" w:afterLines="200" w:after="200"/>
      <w:outlineLvl w:val="0"/>
    </w:pPr>
    <w:rPr>
      <w:rFonts w:ascii="微软雅黑" w:eastAsia="微软雅黑" w:hAnsi="微软雅黑"/>
      <w:b/>
      <w:kern w:val="44"/>
      <w:sz w:val="52"/>
    </w:rPr>
  </w:style>
  <w:style w:type="paragraph" w:styleId="2">
    <w:name w:val="heading 2"/>
    <w:basedOn w:val="a"/>
    <w:next w:val="a0"/>
    <w:link w:val="2Char"/>
    <w:unhideWhenUsed/>
    <w:qFormat/>
    <w:pPr>
      <w:keepNext/>
      <w:keepLines/>
      <w:numPr>
        <w:ilvl w:val="1"/>
        <w:numId w:val="1"/>
      </w:numPr>
      <w:spacing w:beforeLines="100" w:before="100" w:afterLines="100" w:after="100"/>
      <w:outlineLvl w:val="1"/>
    </w:pPr>
    <w:rPr>
      <w:rFonts w:ascii="微软雅黑" w:eastAsia="微软雅黑" w:hAnsi="微软雅黑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Char"/>
    <w:unhideWhenUsed/>
    <w:qFormat/>
    <w:pPr>
      <w:keepNext/>
      <w:keepLines/>
      <w:numPr>
        <w:ilvl w:val="2"/>
        <w:numId w:val="1"/>
      </w:numPr>
      <w:spacing w:beforeLines="100" w:before="100" w:afterLines="100" w:after="100"/>
      <w:outlineLvl w:val="2"/>
    </w:pPr>
    <w:rPr>
      <w:rFonts w:ascii="微软雅黑" w:eastAsia="微软雅黑" w:hAnsi="微软雅黑"/>
      <w:b/>
      <w:sz w:val="30"/>
    </w:rPr>
  </w:style>
  <w:style w:type="paragraph" w:styleId="4">
    <w:name w:val="heading 4"/>
    <w:basedOn w:val="a"/>
    <w:next w:val="a"/>
    <w:unhideWhenUsed/>
    <w:qFormat/>
    <w:pPr>
      <w:numPr>
        <w:ilvl w:val="3"/>
        <w:numId w:val="1"/>
      </w:numPr>
      <w:spacing w:beforeLines="100" w:before="100" w:afterLines="100" w:after="100"/>
      <w:outlineLvl w:val="3"/>
    </w:pPr>
    <w:rPr>
      <w:rFonts w:ascii="微软雅黑" w:eastAsia="微软雅黑" w:hAnsi="微软雅黑" w:hint="eastAsia"/>
      <w:b/>
      <w:sz w:val="28"/>
    </w:rPr>
  </w:style>
  <w:style w:type="paragraph" w:styleId="5">
    <w:name w:val="heading 5"/>
    <w:basedOn w:val="a"/>
    <w:next w:val="a0"/>
    <w:unhideWhenUsed/>
    <w:qFormat/>
    <w:pPr>
      <w:keepNext/>
      <w:keepLines/>
      <w:numPr>
        <w:ilvl w:val="4"/>
        <w:numId w:val="1"/>
      </w:numPr>
      <w:spacing w:beforeLines="100" w:before="100" w:afterLines="100" w:after="100"/>
      <w:outlineLvl w:val="4"/>
    </w:pPr>
    <w:rPr>
      <w:rFonts w:ascii="微软雅黑" w:eastAsia="微软雅黑" w:hAnsi="微软雅黑"/>
      <w:b/>
      <w:sz w:val="24"/>
    </w:rPr>
  </w:style>
  <w:style w:type="paragraph" w:styleId="6">
    <w:name w:val="heading 6"/>
    <w:basedOn w:val="a"/>
    <w:next w:val="a"/>
    <w:unhideWhenUsed/>
    <w:qFormat/>
    <w:pPr>
      <w:keepNext/>
      <w:keepLines/>
      <w:numPr>
        <w:ilvl w:val="5"/>
        <w:numId w:val="1"/>
      </w:numPr>
      <w:spacing w:beforeLines="100" w:before="100" w:afterLines="100" w:after="100"/>
      <w:outlineLvl w:val="5"/>
    </w:pPr>
    <w:rPr>
      <w:rFonts w:ascii="微软雅黑" w:eastAsia="微软雅黑" w:hAnsi="微软雅黑"/>
      <w:b/>
    </w:rPr>
  </w:style>
  <w:style w:type="paragraph" w:styleId="7">
    <w:name w:val="heading 7"/>
    <w:basedOn w:val="a"/>
    <w:next w:val="a"/>
    <w:unhideWhenUsed/>
    <w:qFormat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unhideWhenUsed/>
    <w:qFormat/>
    <w:pPr>
      <w:spacing w:before="180" w:after="180"/>
    </w:pPr>
  </w:style>
  <w:style w:type="paragraph" w:styleId="a4">
    <w:name w:val="caption"/>
    <w:basedOn w:val="a"/>
    <w:next w:val="a"/>
    <w:link w:val="Char0"/>
    <w:unhideWhenUsed/>
    <w:qFormat/>
    <w:pPr>
      <w:spacing w:before="0" w:after="120"/>
    </w:pPr>
    <w:rPr>
      <w:i/>
    </w:rPr>
  </w:style>
  <w:style w:type="paragraph" w:styleId="a5">
    <w:name w:val="Block Text"/>
    <w:basedOn w:val="a0"/>
    <w:next w:val="a0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50">
    <w:name w:val="toc 5"/>
    <w:basedOn w:val="a"/>
    <w:next w:val="a"/>
    <w:unhideWhenUsed/>
    <w:qFormat/>
    <w:pPr>
      <w:ind w:leftChars="800" w:left="1680"/>
    </w:pPr>
  </w:style>
  <w:style w:type="paragraph" w:styleId="a6">
    <w:name w:val="Plain Text"/>
    <w:basedOn w:val="a"/>
    <w:unhideWhenUsed/>
    <w:qFormat/>
    <w:rPr>
      <w:rFonts w:ascii="宋体" w:hAnsi="Courier New"/>
    </w:rPr>
  </w:style>
  <w:style w:type="paragraph" w:styleId="a7">
    <w:name w:val="Balloon Text"/>
    <w:basedOn w:val="a"/>
    <w:link w:val="Char1"/>
    <w:qFormat/>
    <w:rPr>
      <w:sz w:val="18"/>
      <w:szCs w:val="18"/>
    </w:rPr>
  </w:style>
  <w:style w:type="paragraph" w:styleId="a8">
    <w:name w:val="footer"/>
    <w:basedOn w:val="a"/>
    <w:link w:val="Char2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9">
    <w:name w:val="header"/>
    <w:basedOn w:val="a"/>
    <w:link w:val="Char3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</w:style>
  <w:style w:type="paragraph" w:styleId="HTML">
    <w:name w:val="HTML Preformatted"/>
    <w:basedOn w:val="a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hint="eastAsia"/>
      <w:sz w:val="24"/>
      <w:szCs w:val="24"/>
    </w:rPr>
  </w:style>
  <w:style w:type="paragraph" w:styleId="aa">
    <w:name w:val="Normal (Web)"/>
    <w:basedOn w:val="a"/>
    <w:uiPriority w:val="99"/>
    <w:qFormat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b">
    <w:name w:val="Title"/>
    <w:qFormat/>
    <w:pPr>
      <w:jc w:val="center"/>
    </w:pPr>
    <w:rPr>
      <w:rFonts w:ascii="Calibri" w:hAnsi="Calibri"/>
      <w:b/>
      <w:bCs/>
      <w:kern w:val="44"/>
      <w:sz w:val="44"/>
      <w:szCs w:val="44"/>
    </w:rPr>
  </w:style>
  <w:style w:type="table" w:styleId="ac">
    <w:name w:val="Table Grid"/>
    <w:basedOn w:val="a2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1">
    <w:name w:val="Table 3D effects 1"/>
    <w:basedOn w:val="a2"/>
    <w:qFormat/>
    <w:pPr>
      <w:widowControl w:val="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d">
    <w:name w:val="Strong"/>
    <w:basedOn w:val="a1"/>
    <w:uiPriority w:val="22"/>
    <w:qFormat/>
    <w:rPr>
      <w:b/>
      <w:bCs/>
    </w:rPr>
  </w:style>
  <w:style w:type="character" w:styleId="ae">
    <w:name w:val="FollowedHyperlink"/>
    <w:basedOn w:val="a1"/>
    <w:unhideWhenUsed/>
    <w:qFormat/>
    <w:rPr>
      <w:color w:val="800080"/>
      <w:u w:val="single"/>
    </w:rPr>
  </w:style>
  <w:style w:type="character" w:styleId="af">
    <w:name w:val="Emphasis"/>
    <w:basedOn w:val="a1"/>
    <w:qFormat/>
    <w:rPr>
      <w:i/>
    </w:rPr>
  </w:style>
  <w:style w:type="character" w:styleId="af0">
    <w:name w:val="Hyperlink"/>
    <w:basedOn w:val="Char0"/>
    <w:uiPriority w:val="99"/>
    <w:qFormat/>
    <w:rPr>
      <w:i/>
      <w:color w:val="0000FF"/>
      <w:u w:val="single"/>
    </w:rPr>
  </w:style>
  <w:style w:type="character" w:customStyle="1" w:styleId="Char0">
    <w:name w:val="题注 Char"/>
    <w:basedOn w:val="a1"/>
    <w:link w:val="a4"/>
    <w:qFormat/>
    <w:rPr>
      <w:i/>
    </w:rPr>
  </w:style>
  <w:style w:type="character" w:styleId="HTML0">
    <w:name w:val="HTML Code"/>
    <w:basedOn w:val="a1"/>
    <w:unhideWhenUsed/>
    <w:qFormat/>
    <w:rPr>
      <w:rFonts w:ascii="宋体" w:eastAsia="宋体" w:hAnsi="宋体" w:cs="宋体"/>
      <w:sz w:val="24"/>
      <w:szCs w:val="24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NormalIndent1">
    <w:name w:val="Normal Indent1"/>
    <w:basedOn w:val="a"/>
    <w:qFormat/>
    <w:pPr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Char">
    <w:name w:val="正文文本 Char"/>
    <w:basedOn w:val="a1"/>
    <w:link w:val="a0"/>
    <w:qFormat/>
  </w:style>
  <w:style w:type="character" w:customStyle="1" w:styleId="2Char">
    <w:name w:val="标题 2 Char"/>
    <w:basedOn w:val="a1"/>
    <w:link w:val="2"/>
    <w:qFormat/>
    <w:rPr>
      <w:rFonts w:ascii="微软雅黑" w:eastAsia="微软雅黑" w:hAnsi="微软雅黑" w:cstheme="majorBidi"/>
      <w:b/>
      <w:bCs/>
      <w:sz w:val="32"/>
      <w:szCs w:val="32"/>
    </w:rPr>
  </w:style>
  <w:style w:type="character" w:customStyle="1" w:styleId="1Char">
    <w:name w:val="标题 1 Char"/>
    <w:basedOn w:val="a1"/>
    <w:link w:val="1"/>
    <w:qFormat/>
    <w:rPr>
      <w:rFonts w:ascii="微软雅黑" w:eastAsia="微软雅黑" w:hAnsi="微软雅黑"/>
      <w:b/>
      <w:kern w:val="44"/>
      <w:sz w:val="52"/>
    </w:rPr>
  </w:style>
  <w:style w:type="paragraph" w:customStyle="1" w:styleId="af1">
    <w:name w:val="例程代码（无行号）"/>
    <w:basedOn w:val="a"/>
    <w:qFormat/>
    <w:pPr>
      <w:shd w:val="clear" w:color="auto" w:fill="E0E0E0"/>
      <w:ind w:firstLine="420"/>
    </w:pPr>
    <w:rPr>
      <w:rFonts w:ascii="Courier New" w:eastAsia="宋体" w:hAnsi="Courier New"/>
      <w:sz w:val="18"/>
      <w:szCs w:val="18"/>
      <w:shd w:val="clear" w:color="auto" w:fill="E0E0E0"/>
    </w:rPr>
  </w:style>
  <w:style w:type="character" w:customStyle="1" w:styleId="3Char">
    <w:name w:val="标题 3 Char"/>
    <w:link w:val="3"/>
    <w:qFormat/>
    <w:rPr>
      <w:rFonts w:ascii="微软雅黑" w:eastAsia="微软雅黑" w:hAnsi="微软雅黑"/>
      <w:b/>
      <w:sz w:val="30"/>
    </w:rPr>
  </w:style>
  <w:style w:type="paragraph" w:customStyle="1" w:styleId="af2">
    <w:name w:val="代码"/>
    <w:basedOn w:val="a"/>
    <w:next w:val="a"/>
    <w:link w:val="Char4"/>
    <w:qFormat/>
    <w:rPr>
      <w:rFonts w:ascii="Consolas" w:hAnsi="Consolas"/>
    </w:rPr>
  </w:style>
  <w:style w:type="paragraph" w:customStyle="1" w:styleId="13">
    <w:name w:val="样式1"/>
    <w:basedOn w:val="a"/>
    <w:qFormat/>
    <w:pPr>
      <w:jc w:val="center"/>
    </w:pPr>
    <w:rPr>
      <w:b/>
      <w:sz w:val="44"/>
    </w:rPr>
  </w:style>
  <w:style w:type="paragraph" w:customStyle="1" w:styleId="af3">
    <w:name w:val="背景"/>
    <w:basedOn w:val="a"/>
    <w:qFormat/>
    <w:pPr>
      <w:shd w:val="clear" w:color="auto" w:fill="D9D9D9" w:themeFill="background1" w:themeFillShade="D9"/>
    </w:pPr>
    <w:rPr>
      <w:rFonts w:asciiTheme="minorHAnsi" w:hAnsiTheme="minorHAnsi"/>
      <w:sz w:val="18"/>
      <w:szCs w:val="18"/>
    </w:rPr>
  </w:style>
  <w:style w:type="paragraph" w:customStyle="1" w:styleId="14">
    <w:name w:val="列出段落1"/>
    <w:basedOn w:val="a"/>
    <w:uiPriority w:val="34"/>
    <w:qFormat/>
    <w:pPr>
      <w:ind w:firstLineChars="200" w:firstLine="420"/>
    </w:pPr>
  </w:style>
  <w:style w:type="character" w:customStyle="1" w:styleId="image-wrap1">
    <w:name w:val="image-wrap1"/>
    <w:basedOn w:val="a1"/>
    <w:qFormat/>
  </w:style>
  <w:style w:type="character" w:customStyle="1" w:styleId="Char1">
    <w:name w:val="批注框文本 Char"/>
    <w:basedOn w:val="a1"/>
    <w:link w:val="a7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Char3">
    <w:name w:val="页眉 Char"/>
    <w:basedOn w:val="a1"/>
    <w:link w:val="a9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Char2">
    <w:name w:val="页脚 Char"/>
    <w:basedOn w:val="a1"/>
    <w:link w:val="a8"/>
    <w:qFormat/>
    <w:rPr>
      <w:rFonts w:ascii="微软雅黑" w:eastAsia="微软雅黑" w:hAnsi="微软雅黑" w:cstheme="minorBidi"/>
      <w:kern w:val="2"/>
      <w:sz w:val="18"/>
      <w:szCs w:val="18"/>
    </w:rPr>
  </w:style>
  <w:style w:type="paragraph" w:customStyle="1" w:styleId="af4">
    <w:name w:val="奇偶数页眉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ascii="Times New Roman" w:eastAsia="宋体" w:hAnsi="Times New Roman"/>
      <w:szCs w:val="21"/>
    </w:rPr>
  </w:style>
  <w:style w:type="paragraph" w:customStyle="1" w:styleId="Style6">
    <w:name w:val="_Style 6"/>
    <w:basedOn w:val="a"/>
    <w:uiPriority w:val="34"/>
    <w:qFormat/>
    <w:pPr>
      <w:ind w:firstLineChars="200" w:firstLine="420"/>
    </w:pPr>
  </w:style>
  <w:style w:type="paragraph" w:customStyle="1" w:styleId="15">
    <w:name w:val="模板1"/>
    <w:basedOn w:val="af2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VerbatimChar">
    <w:name w:val="Verbatim Char"/>
    <w:basedOn w:val="Char0"/>
    <w:link w:val="SourceCode"/>
    <w:qFormat/>
    <w:rPr>
      <w:i/>
    </w:rPr>
  </w:style>
  <w:style w:type="paragraph" w:customStyle="1" w:styleId="af5">
    <w:name w:val="编程步骤"/>
    <w:basedOn w:val="a"/>
    <w:qFormat/>
    <w:pPr>
      <w:shd w:val="clear" w:color="auto" w:fill="E0E0E0"/>
      <w:spacing w:line="220" w:lineRule="atLeast"/>
    </w:pPr>
    <w:rPr>
      <w:rFonts w:ascii="Courier New" w:hAnsi="Courier New" w:cs="Arial"/>
      <w:sz w:val="16"/>
      <w:szCs w:val="18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customStyle="1" w:styleId="-11">
    <w:name w:val="彩色列表 - 着色 11"/>
    <w:basedOn w:val="a"/>
    <w:qFormat/>
    <w:pPr>
      <w:widowControl/>
      <w:ind w:left="720"/>
      <w:contextualSpacing/>
    </w:pPr>
    <w:rPr>
      <w:sz w:val="24"/>
      <w:szCs w:val="24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4"/>
    <w:qFormat/>
  </w:style>
  <w:style w:type="character" w:customStyle="1" w:styleId="hljs-pseudo">
    <w:name w:val="hljs-pseudo"/>
    <w:basedOn w:val="a1"/>
    <w:qFormat/>
  </w:style>
  <w:style w:type="paragraph" w:customStyle="1" w:styleId="code">
    <w:name w:val="code"/>
    <w:basedOn w:val="a"/>
    <w:next w:val="a"/>
    <w:link w:val="codeChar"/>
    <w:qFormat/>
    <w:pPr>
      <w:widowControl/>
      <w:shd w:val="clear" w:color="auto" w:fill="A8D08D" w:themeFill="accent6" w:themeFillTint="99"/>
      <w:spacing w:after="200"/>
    </w:pPr>
    <w:rPr>
      <w:rFonts w:ascii="仿宋" w:eastAsia="新宋体" w:hAnsi="仿宋"/>
      <w:szCs w:val="24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AttributeTok">
    <w:name w:val="AttributeTok"/>
    <w:basedOn w:val="VerbatimChar"/>
    <w:qFormat/>
    <w:rPr>
      <w:i/>
      <w:color w:val="7D9029"/>
    </w:rPr>
  </w:style>
  <w:style w:type="paragraph" w:customStyle="1" w:styleId="FirstParagraph">
    <w:name w:val="First Paragraph"/>
    <w:basedOn w:val="a0"/>
    <w:next w:val="a0"/>
    <w:qFormat/>
  </w:style>
  <w:style w:type="character" w:customStyle="1" w:styleId="FunctionTok">
    <w:name w:val="FunctionTok"/>
    <w:basedOn w:val="VerbatimChar"/>
    <w:qFormat/>
    <w:rPr>
      <w:i/>
      <w:color w:val="06287E"/>
    </w:rPr>
  </w:style>
  <w:style w:type="character" w:customStyle="1" w:styleId="NormalTok">
    <w:name w:val="NormalTok"/>
    <w:basedOn w:val="VerbatimChar"/>
    <w:qFormat/>
    <w:rPr>
      <w:i/>
    </w:rPr>
  </w:style>
  <w:style w:type="character" w:customStyle="1" w:styleId="n">
    <w:name w:val="n"/>
    <w:basedOn w:val="a1"/>
    <w:qFormat/>
  </w:style>
  <w:style w:type="character" w:customStyle="1" w:styleId="o">
    <w:name w:val="o"/>
    <w:basedOn w:val="a1"/>
    <w:qFormat/>
  </w:style>
  <w:style w:type="character" w:customStyle="1" w:styleId="k">
    <w:name w:val="k"/>
    <w:basedOn w:val="a1"/>
    <w:qFormat/>
  </w:style>
  <w:style w:type="character" w:customStyle="1" w:styleId="s">
    <w:name w:val="s"/>
    <w:basedOn w:val="a1"/>
    <w:qFormat/>
  </w:style>
  <w:style w:type="character" w:customStyle="1" w:styleId="mi">
    <w:name w:val="mi"/>
    <w:basedOn w:val="a1"/>
    <w:qFormat/>
  </w:style>
  <w:style w:type="character" w:customStyle="1" w:styleId="kt">
    <w:name w:val="kt"/>
    <w:basedOn w:val="a1"/>
    <w:qFormat/>
  </w:style>
  <w:style w:type="character" w:customStyle="1" w:styleId="c1">
    <w:name w:val="c1"/>
    <w:basedOn w:val="a1"/>
    <w:qFormat/>
  </w:style>
  <w:style w:type="character" w:customStyle="1" w:styleId="nc">
    <w:name w:val="nc"/>
    <w:basedOn w:val="a1"/>
    <w:qFormat/>
  </w:style>
  <w:style w:type="character" w:customStyle="1" w:styleId="kc">
    <w:name w:val="kc"/>
    <w:basedOn w:val="a1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KeywordTok">
    <w:name w:val="KeywordTok"/>
    <w:basedOn w:val="VerbatimChar"/>
    <w:qFormat/>
    <w:rPr>
      <w:b/>
      <w:i/>
      <w:color w:val="007020"/>
    </w:rPr>
  </w:style>
  <w:style w:type="character" w:customStyle="1" w:styleId="StringTok">
    <w:name w:val="StringTok"/>
    <w:basedOn w:val="VerbatimChar"/>
    <w:qFormat/>
    <w:rPr>
      <w:i/>
      <w:color w:val="4070A0"/>
    </w:rPr>
  </w:style>
  <w:style w:type="character" w:customStyle="1" w:styleId="DecValTok">
    <w:name w:val="DecValTok"/>
    <w:basedOn w:val="VerbatimChar"/>
    <w:qFormat/>
    <w:rPr>
      <w:i/>
      <w:color w:val="40A07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FloatTok">
    <w:name w:val="FloatTok"/>
    <w:basedOn w:val="VerbatimChar"/>
    <w:qFormat/>
    <w:rPr>
      <w:i/>
      <w:color w:val="40A070"/>
    </w:rPr>
  </w:style>
  <w:style w:type="character" w:customStyle="1" w:styleId="pl-k">
    <w:name w:val="pl-k"/>
    <w:basedOn w:val="a1"/>
    <w:qFormat/>
  </w:style>
  <w:style w:type="character" w:customStyle="1" w:styleId="pl-en">
    <w:name w:val="pl-en"/>
    <w:basedOn w:val="a1"/>
    <w:qFormat/>
  </w:style>
  <w:style w:type="character" w:customStyle="1" w:styleId="pl-v">
    <w:name w:val="pl-v"/>
    <w:basedOn w:val="a1"/>
    <w:qFormat/>
  </w:style>
  <w:style w:type="character" w:customStyle="1" w:styleId="pl-smi">
    <w:name w:val="pl-smi"/>
    <w:basedOn w:val="a1"/>
    <w:qFormat/>
  </w:style>
  <w:style w:type="character" w:customStyle="1" w:styleId="pl-c">
    <w:name w:val="pl-c"/>
    <w:basedOn w:val="a1"/>
    <w:qFormat/>
  </w:style>
  <w:style w:type="character" w:customStyle="1" w:styleId="pl-pds">
    <w:name w:val="pl-pds"/>
    <w:basedOn w:val="a1"/>
    <w:qFormat/>
  </w:style>
  <w:style w:type="character" w:customStyle="1" w:styleId="pl-s">
    <w:name w:val="pl-s"/>
    <w:basedOn w:val="a1"/>
    <w:qFormat/>
  </w:style>
  <w:style w:type="character" w:customStyle="1" w:styleId="pl-c1">
    <w:name w:val="pl-c1"/>
    <w:basedOn w:val="a1"/>
    <w:qFormat/>
  </w:style>
  <w:style w:type="character" w:customStyle="1" w:styleId="na">
    <w:name w:val="na"/>
    <w:basedOn w:val="a1"/>
    <w:qFormat/>
  </w:style>
  <w:style w:type="character" w:customStyle="1" w:styleId="cm">
    <w:name w:val="cm"/>
    <w:basedOn w:val="a1"/>
    <w:qFormat/>
  </w:style>
  <w:style w:type="character" w:customStyle="1" w:styleId="CharTok">
    <w:name w:val="CharTok"/>
    <w:basedOn w:val="VerbatimChar"/>
    <w:qFormat/>
    <w:rPr>
      <w:i/>
      <w:color w:val="4070A0"/>
    </w:rPr>
  </w:style>
  <w:style w:type="paragraph" w:customStyle="1" w:styleId="TableParagraph">
    <w:name w:val="Table Paragraph"/>
    <w:basedOn w:val="a"/>
    <w:uiPriority w:val="1"/>
    <w:unhideWhenUsed/>
    <w:qFormat/>
    <w:pPr>
      <w:spacing w:beforeLines="0" w:afterLines="0"/>
    </w:pPr>
    <w:rPr>
      <w:sz w:val="24"/>
    </w:rPr>
  </w:style>
  <w:style w:type="paragraph" w:customStyle="1" w:styleId="af6">
    <w:name w:val="图片格式"/>
    <w:basedOn w:val="a"/>
    <w:qFormat/>
    <w:pPr>
      <w:spacing w:beforeLines="50" w:before="156" w:afterLines="20" w:after="62" w:line="0" w:lineRule="atLeast"/>
      <w:jc w:val="center"/>
    </w:pPr>
  </w:style>
  <w:style w:type="paragraph" w:customStyle="1" w:styleId="af7">
    <w:name w:val="图片下标"/>
    <w:basedOn w:val="af8"/>
    <w:qFormat/>
  </w:style>
  <w:style w:type="paragraph" w:customStyle="1" w:styleId="af8">
    <w:name w:val="插图编号"/>
    <w:basedOn w:val="a"/>
    <w:next w:val="a"/>
    <w:qFormat/>
    <w:pPr>
      <w:topLinePunct/>
      <w:spacing w:beforeLines="10" w:before="10" w:afterLines="40" w:after="40" w:line="0" w:lineRule="atLeast"/>
      <w:jc w:val="center"/>
    </w:pPr>
    <w:rPr>
      <w:sz w:val="18"/>
    </w:rPr>
  </w:style>
  <w:style w:type="paragraph" w:customStyle="1" w:styleId="af9">
    <w:name w:val="标准正文"/>
    <w:basedOn w:val="-11"/>
    <w:qFormat/>
    <w:pPr>
      <w:spacing w:beforeLines="20" w:before="20" w:afterLines="20" w:after="20" w:line="330" w:lineRule="atLeast"/>
      <w:ind w:left="0" w:firstLineChars="200" w:firstLine="200"/>
    </w:pPr>
    <w:rPr>
      <w:spacing w:val="10"/>
    </w:rPr>
  </w:style>
  <w:style w:type="character" w:customStyle="1" w:styleId="hljs-keyword">
    <w:name w:val="hljs-keyword"/>
    <w:basedOn w:val="a1"/>
    <w:qFormat/>
  </w:style>
  <w:style w:type="character" w:customStyle="1" w:styleId="DataTypeTok">
    <w:name w:val="DataTypeTok"/>
    <w:basedOn w:val="VerbatimChar"/>
    <w:qFormat/>
    <w:rPr>
      <w:i/>
      <w:color w:val="902000"/>
    </w:rPr>
  </w:style>
  <w:style w:type="character" w:customStyle="1" w:styleId="BuiltInTok">
    <w:name w:val="BuiltInTok"/>
    <w:basedOn w:val="VerbatimChar"/>
    <w:qFormat/>
    <w:rPr>
      <w:i/>
    </w:rPr>
  </w:style>
  <w:style w:type="character" w:customStyle="1" w:styleId="ErrorTok">
    <w:name w:val="ErrorTok"/>
    <w:basedOn w:val="VerbatimChar"/>
    <w:qFormat/>
    <w:rPr>
      <w:b/>
      <w:i/>
      <w:color w:val="FF0000"/>
    </w:rPr>
  </w:style>
  <w:style w:type="character" w:customStyle="1" w:styleId="Char4">
    <w:name w:val="代码 Char"/>
    <w:basedOn w:val="a1"/>
    <w:link w:val="af2"/>
    <w:qFormat/>
    <w:rPr>
      <w:rFonts w:ascii="Consolas" w:hAnsi="Consolas"/>
    </w:rPr>
  </w:style>
  <w:style w:type="character" w:customStyle="1" w:styleId="codeChar">
    <w:name w:val="code Char"/>
    <w:basedOn w:val="a1"/>
    <w:link w:val="code"/>
    <w:qFormat/>
    <w:rPr>
      <w:rFonts w:ascii="仿宋" w:eastAsia="新宋体" w:hAnsi="仿宋"/>
      <w:kern w:val="0"/>
      <w:szCs w:val="24"/>
      <w:lang w:eastAsia="en-US"/>
    </w:rPr>
  </w:style>
  <w:style w:type="paragraph" w:styleId="afa">
    <w:name w:val="List Paragraph"/>
    <w:basedOn w:val="a"/>
    <w:uiPriority w:val="34"/>
    <w:qFormat/>
    <w:rsid w:val="00B96AAC"/>
    <w:pPr>
      <w:ind w:firstLineChars="200" w:firstLine="420"/>
    </w:pPr>
  </w:style>
  <w:style w:type="character" w:customStyle="1" w:styleId="HTMLChar">
    <w:name w:val="HTML 预设格式 Char"/>
    <w:basedOn w:val="a1"/>
    <w:link w:val="HTML"/>
    <w:uiPriority w:val="99"/>
    <w:rsid w:val="00B96AAC"/>
    <w:rPr>
      <w:rFonts w:ascii="宋体" w:hAnsi="宋体"/>
      <w:sz w:val="24"/>
      <w:szCs w:val="24"/>
    </w:rPr>
  </w:style>
  <w:style w:type="character" w:customStyle="1" w:styleId="tag">
    <w:name w:val="tag"/>
    <w:basedOn w:val="a1"/>
    <w:rsid w:val="00B96AAC"/>
  </w:style>
  <w:style w:type="character" w:customStyle="1" w:styleId="pln">
    <w:name w:val="pln"/>
    <w:basedOn w:val="a1"/>
    <w:rsid w:val="00B96AAC"/>
  </w:style>
  <w:style w:type="character" w:customStyle="1" w:styleId="pun">
    <w:name w:val="pun"/>
    <w:basedOn w:val="a1"/>
    <w:rsid w:val="000127BF"/>
  </w:style>
  <w:style w:type="character" w:customStyle="1" w:styleId="com">
    <w:name w:val="com"/>
    <w:basedOn w:val="a1"/>
    <w:rsid w:val="000127BF"/>
  </w:style>
  <w:style w:type="character" w:customStyle="1" w:styleId="sc01">
    <w:name w:val="sc01"/>
    <w:basedOn w:val="a1"/>
    <w:rsid w:val="00292F79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1">
    <w:name w:val="sc11"/>
    <w:basedOn w:val="a1"/>
    <w:rsid w:val="00292F79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91">
    <w:name w:val="sc91"/>
    <w:basedOn w:val="a1"/>
    <w:rsid w:val="00292F79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ljs-string">
    <w:name w:val="hljs-string"/>
    <w:basedOn w:val="a1"/>
    <w:rsid w:val="00EE6728"/>
  </w:style>
  <w:style w:type="character" w:customStyle="1" w:styleId="hljs-number">
    <w:name w:val="hljs-number"/>
    <w:basedOn w:val="a1"/>
    <w:rsid w:val="00EE6728"/>
  </w:style>
  <w:style w:type="paragraph" w:styleId="TOC">
    <w:name w:val="TOC Heading"/>
    <w:basedOn w:val="1"/>
    <w:next w:val="a"/>
    <w:uiPriority w:val="39"/>
    <w:unhideWhenUsed/>
    <w:qFormat/>
    <w:rsid w:val="00740663"/>
    <w:pPr>
      <w:widowControl/>
      <w:numPr>
        <w:numId w:val="0"/>
      </w:numPr>
      <w:tabs>
        <w:tab w:val="clear" w:pos="0"/>
      </w:tabs>
      <w:autoSpaceDE/>
      <w:autoSpaceDN/>
      <w:adjustRightInd/>
      <w:snapToGrid/>
      <w:spacing w:beforeLines="0" w:before="240" w:afterLines="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740663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74066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6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7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1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7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3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2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7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6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9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8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1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7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8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7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8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3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aike.baidu.com/item/Lucene/6753302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yperlink" Target="http://node1.itcast.cn:9100/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://localhost:9200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hyperlink" Target="https://www.elastic.co/guide/en/elasticsearch/client/java-rest/7.6/java-rest-high.html" TargetMode="External"/><Relationship Id="rId63" Type="http://schemas.openxmlformats.org/officeDocument/2006/relationships/image" Target="media/image41.png"/><Relationship Id="rId68" Type="http://schemas.openxmlformats.org/officeDocument/2006/relationships/header" Target="header1.xml"/><Relationship Id="rId7" Type="http://schemas.openxmlformats.org/officeDocument/2006/relationships/webSettings" Target="webSettings.xml"/><Relationship Id="rId71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s://www.elastic.co/cn/elasticsearch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8.png"/><Relationship Id="rId37" Type="http://schemas.openxmlformats.org/officeDocument/2006/relationships/hyperlink" Target="http://192.168.52.100:9100" TargetMode="External"/><Relationship Id="rId40" Type="http://schemas.openxmlformats.org/officeDocument/2006/relationships/image" Target="media/image21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image" Target="media/image36.png"/><Relationship Id="rId66" Type="http://schemas.openxmlformats.org/officeDocument/2006/relationships/image" Target="media/image42.png"/><Relationship Id="rId7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github.com/wks/ik-analyzer" TargetMode="External"/><Relationship Id="rId36" Type="http://schemas.openxmlformats.org/officeDocument/2006/relationships/image" Target="media/image19.png"/><Relationship Id="rId49" Type="http://schemas.openxmlformats.org/officeDocument/2006/relationships/image" Target="media/image29.png"/><Relationship Id="rId57" Type="http://schemas.openxmlformats.org/officeDocument/2006/relationships/image" Target="media/image35.png"/><Relationship Id="rId61" Type="http://schemas.openxmlformats.org/officeDocument/2006/relationships/image" Target="media/image39.png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image" Target="media/image38.png"/><Relationship Id="rId65" Type="http://schemas.openxmlformats.org/officeDocument/2006/relationships/hyperlink" Target="https://www.elastic.co/guide/en/elasticsearch/reference/7.6/sql-functions-search.html" TargetMode="External"/><Relationship Id="rId73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aike.baidu.com/item/%E4%BA%91%E8%AE%A1%E7%AE%97/9969353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cnblogs.com/kevingrace/p/8990169.html" TargetMode="External"/><Relationship Id="rId35" Type="http://schemas.openxmlformats.org/officeDocument/2006/relationships/hyperlink" Target="http://node1.itcast.cn:9200" TargetMode="External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4.png"/><Relationship Id="rId64" Type="http://schemas.openxmlformats.org/officeDocument/2006/relationships/hyperlink" Target="https://www.elastic.co/guide/en/elasticsearch/reference/7.6/sql-functions-search.html" TargetMode="External"/><Relationship Id="rId69" Type="http://schemas.openxmlformats.org/officeDocument/2006/relationships/header" Target="header2.xml"/><Relationship Id="rId8" Type="http://schemas.openxmlformats.org/officeDocument/2006/relationships/footnotes" Target="footnotes.xml"/><Relationship Id="rId51" Type="http://schemas.openxmlformats.org/officeDocument/2006/relationships/image" Target="media/image31.png"/><Relationship Id="rId72" Type="http://schemas.openxmlformats.org/officeDocument/2006/relationships/header" Target="header3.xml"/><Relationship Id="rId3" Type="http://schemas.openxmlformats.org/officeDocument/2006/relationships/customXml" Target="../customXml/item2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://node01:9200" TargetMode="External"/><Relationship Id="rId38" Type="http://schemas.openxmlformats.org/officeDocument/2006/relationships/image" Target="media/image20.png"/><Relationship Id="rId46" Type="http://schemas.openxmlformats.org/officeDocument/2006/relationships/image" Target="media/image26.png"/><Relationship Id="rId59" Type="http://schemas.openxmlformats.org/officeDocument/2006/relationships/image" Target="media/image37.png"/><Relationship Id="rId67" Type="http://schemas.openxmlformats.org/officeDocument/2006/relationships/image" Target="media/image43.png"/><Relationship Id="rId20" Type="http://schemas.openxmlformats.org/officeDocument/2006/relationships/image" Target="media/image8.png"/><Relationship Id="rId41" Type="http://schemas.openxmlformats.org/officeDocument/2006/relationships/hyperlink" Target="https://github.com/medcl/elasticsearch-analysis-ik/releases" TargetMode="External"/><Relationship Id="rId54" Type="http://schemas.openxmlformats.org/officeDocument/2006/relationships/hyperlink" Target="https://www.elastic.co/cn/webinars/getting-started-elasticsearch?baymax=rtp&amp;elektra=docs&amp;storm=top-video&amp;iesrc=ctr" TargetMode="External"/><Relationship Id="rId62" Type="http://schemas.openxmlformats.org/officeDocument/2006/relationships/image" Target="media/image40.png"/><Relationship Id="rId70" Type="http://schemas.openxmlformats.org/officeDocument/2006/relationships/footer" Target="footer1.xml"/><Relationship Id="rId75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519A6F6-8289-4379-9C07-DE9A33D75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0</TotalTime>
  <Pages>1</Pages>
  <Words>12277</Words>
  <Characters>69983</Characters>
  <Application>Microsoft Office Word</Application>
  <DocSecurity>0</DocSecurity>
  <Lines>583</Lines>
  <Paragraphs>164</Paragraphs>
  <ScaleCrop>false</ScaleCrop>
  <Company>Kingsoft</Company>
  <LinksUpToDate>false</LinksUpToDate>
  <CharactersWithSpaces>8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na</dc:creator>
  <cp:lastModifiedBy>周 锋</cp:lastModifiedBy>
  <cp:revision>376</cp:revision>
  <dcterms:created xsi:type="dcterms:W3CDTF">2014-10-29T12:08:00Z</dcterms:created>
  <dcterms:modified xsi:type="dcterms:W3CDTF">2020-10-0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